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E24D6" w14:textId="69815827" w:rsidR="008B3968" w:rsidRDefault="00524FBB" w:rsidP="009026E6">
      <w:pPr>
        <w:pStyle w:val="Title"/>
        <w:rPr>
          <w:lang w:val="en-CA"/>
        </w:rPr>
      </w:pPr>
      <w:r>
        <w:rPr>
          <w:lang w:val="en-CA"/>
        </w:rPr>
        <w:t xml:space="preserve">Reading for Speed and Fluency </w:t>
      </w:r>
      <w:r w:rsidR="004734D5">
        <w:rPr>
          <w:rFonts w:hint="eastAsia"/>
          <w:lang w:val="en-CA"/>
        </w:rPr>
        <w:t>2</w:t>
      </w:r>
      <w:r w:rsidR="009026E6">
        <w:rPr>
          <w:lang w:val="en-CA"/>
        </w:rPr>
        <w:t>, 2</w:t>
      </w:r>
      <w:r w:rsidR="009026E6" w:rsidRPr="009026E6">
        <w:rPr>
          <w:vertAlign w:val="superscript"/>
          <w:lang w:val="en-CA"/>
        </w:rPr>
        <w:t>nd</w:t>
      </w:r>
      <w:r w:rsidR="009026E6">
        <w:rPr>
          <w:lang w:val="en-CA"/>
        </w:rPr>
        <w:t xml:space="preserve"> ed.</w:t>
      </w:r>
    </w:p>
    <w:p w14:paraId="4DC3283E" w14:textId="31C00B1C" w:rsidR="009026E6" w:rsidRPr="009026E6" w:rsidRDefault="009026E6" w:rsidP="009026E6">
      <w:pPr>
        <w:pStyle w:val="Subtitle"/>
        <w:rPr>
          <w:sz w:val="32"/>
        </w:rPr>
      </w:pPr>
      <w:r w:rsidRPr="009026E6">
        <w:rPr>
          <w:sz w:val="32"/>
        </w:rPr>
        <w:t>Answer Key</w:t>
      </w:r>
    </w:p>
    <w:p w14:paraId="75190D03" w14:textId="0CCA739B" w:rsidR="00004FFE" w:rsidRPr="00004FFE" w:rsidRDefault="00004FFE">
      <w:pPr>
        <w:rPr>
          <w:rFonts w:asciiTheme="majorHAnsi" w:eastAsiaTheme="majorEastAsia" w:hAnsiTheme="majorHAnsi" w:cstheme="majorBidi"/>
          <w:b/>
          <w:i/>
          <w:color w:val="2F5496" w:themeColor="accent1" w:themeShade="BF"/>
          <w:sz w:val="32"/>
          <w:szCs w:val="32"/>
          <w:lang w:val="en-CA"/>
        </w:rPr>
      </w:pPr>
      <w:r w:rsidRPr="00004FFE">
        <w:rPr>
          <w:rFonts w:asciiTheme="majorHAnsi" w:eastAsiaTheme="majorEastAsia" w:hAnsiTheme="majorHAnsi" w:cstheme="majorBidi"/>
          <w:b/>
          <w:i/>
          <w:color w:val="2F5496" w:themeColor="accent1" w:themeShade="BF"/>
          <w:sz w:val="32"/>
          <w:szCs w:val="32"/>
          <w:lang w:val="en-CA"/>
        </w:rPr>
        <w:t>CHAPTER 1</w:t>
      </w:r>
    </w:p>
    <w:p w14:paraId="4B9C5937" w14:textId="1ED1E3B3" w:rsidR="009026E6" w:rsidRPr="009026E6" w:rsidRDefault="009026E6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7"/>
        <w:gridCol w:w="1077"/>
        <w:gridCol w:w="3157"/>
        <w:gridCol w:w="5201"/>
      </w:tblGrid>
      <w:tr w:rsidR="009026E6" w:rsidRPr="009026E6" w14:paraId="7556247B" w14:textId="77777777" w:rsidTr="009026E6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A75ADF" w14:textId="05E2E556" w:rsidR="009026E6" w:rsidRPr="009026E6" w:rsidRDefault="009026E6" w:rsidP="00B41E3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>Reading 1</w:t>
            </w:r>
            <w:r>
              <w:rPr>
                <w:b/>
                <w:color w:val="FFFFFF" w:themeColor="background1"/>
                <w:sz w:val="24"/>
              </w:rPr>
              <w:t xml:space="preserve"> </w:t>
            </w:r>
            <w:r w:rsidR="00B41E32">
              <w:rPr>
                <w:rFonts w:hint="eastAsia"/>
                <w:b/>
                <w:color w:val="FFFFFF" w:themeColor="background1"/>
                <w:sz w:val="24"/>
              </w:rPr>
              <w:t>Gardening</w:t>
            </w:r>
          </w:p>
        </w:tc>
      </w:tr>
      <w:tr w:rsidR="009026E6" w:rsidRPr="009026E6" w14:paraId="7FF70F0C" w14:textId="77777777" w:rsidTr="009026E6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C26C1D" w14:textId="77777777" w:rsidR="009026E6" w:rsidRPr="009026E6" w:rsidRDefault="009026E6" w:rsidP="009026E6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BA3787" w14:textId="77777777" w:rsidR="009026E6" w:rsidRPr="009026E6" w:rsidRDefault="009026E6" w:rsidP="009026E6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F10936" w14:textId="77777777" w:rsidR="009026E6" w:rsidRPr="009026E6" w:rsidRDefault="009026E6" w:rsidP="009026E6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FB4E48" w14:textId="77777777" w:rsidR="009026E6" w:rsidRPr="009026E6" w:rsidRDefault="009026E6" w:rsidP="009026E6">
            <w:pPr>
              <w:pStyle w:val="NoSpacing"/>
            </w:pPr>
            <w:r w:rsidRPr="009026E6">
              <w:t>Sample Sentence</w:t>
            </w:r>
          </w:p>
        </w:tc>
      </w:tr>
      <w:tr w:rsidR="00B41E32" w:rsidRPr="009026E6" w14:paraId="5A766AFD" w14:textId="77777777" w:rsidTr="00B41E3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0938F8" w14:textId="50D6D2C8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take care of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DB5471" w14:textId="349767DE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phras</w:t>
            </w:r>
            <w:r w:rsidR="001E29D9">
              <w:rPr>
                <w:rFonts w:cs="Arial"/>
                <w:szCs w:val="20"/>
              </w:rPr>
              <w:t>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433E6D" w14:textId="5E6DB04B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to keep something or someone safe; to protec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BED175" w14:textId="750A6B82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I am taking care of my friend’s dog while he is away on vacation.</w:t>
            </w:r>
          </w:p>
        </w:tc>
      </w:tr>
      <w:tr w:rsidR="00B41E32" w:rsidRPr="009026E6" w14:paraId="205E79F4" w14:textId="77777777" w:rsidTr="00B41E3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F364EC" w14:textId="2F9EAAA5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pla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7372A0" w14:textId="67C45652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012324" w14:textId="45D06724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a living thing with leaves and root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ADECB3" w14:textId="2D935851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Plants use light from the sun to make their own food to grow.</w:t>
            </w:r>
          </w:p>
        </w:tc>
      </w:tr>
      <w:tr w:rsidR="00B41E32" w:rsidRPr="009026E6" w14:paraId="505E8091" w14:textId="77777777" w:rsidTr="00B41E3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7940E8" w14:textId="610AC741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simp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BBF81F" w14:textId="6D54BFD8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2A900E" w14:textId="1C9C1DD8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something that is easy to do or understa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E55E46" w14:textId="7189CB5E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This homework is simple</w:t>
            </w:r>
            <w:r w:rsidR="00207BF8">
              <w:rPr>
                <w:rFonts w:cs="Arial"/>
                <w:szCs w:val="20"/>
              </w:rPr>
              <w:t>,</w:t>
            </w:r>
            <w:r w:rsidRPr="00B41E32">
              <w:rPr>
                <w:rFonts w:cs="Arial"/>
                <w:szCs w:val="20"/>
              </w:rPr>
              <w:t xml:space="preserve"> so I can finish it quickly.</w:t>
            </w:r>
          </w:p>
        </w:tc>
      </w:tr>
      <w:tr w:rsidR="00B41E32" w:rsidRPr="009026E6" w14:paraId="444E19C4" w14:textId="77777777" w:rsidTr="00B41E3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770C0C" w14:textId="597457FC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 xml:space="preserve">in </w:t>
            </w:r>
            <w:proofErr w:type="gramStart"/>
            <w:r w:rsidRPr="00B41E32">
              <w:rPr>
                <w:rFonts w:cs="Arial"/>
                <w:szCs w:val="20"/>
              </w:rPr>
              <w:t>fact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160C3C" w14:textId="0B2ECAD2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E05EDF" w14:textId="0FB31E2F" w:rsidR="00B41E32" w:rsidRPr="00B41E32" w:rsidRDefault="00B41E32" w:rsidP="009026E6">
            <w:pPr>
              <w:pStyle w:val="NoSpacing"/>
            </w:pPr>
            <w:proofErr w:type="gramStart"/>
            <w:r w:rsidRPr="00B41E32">
              <w:rPr>
                <w:rFonts w:cs="Arial"/>
                <w:szCs w:val="20"/>
              </w:rPr>
              <w:t>really;</w:t>
            </w:r>
            <w:proofErr w:type="gramEnd"/>
            <w:r w:rsidRPr="00B41E32">
              <w:rPr>
                <w:rFonts w:cs="Arial"/>
                <w:szCs w:val="20"/>
              </w:rPr>
              <w:t xml:space="preserve"> actually; in tru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A45B44" w14:textId="3188E7C8" w:rsidR="00B41E32" w:rsidRPr="00B41E32" w:rsidRDefault="00B82FB7" w:rsidP="009026E6">
            <w:pPr>
              <w:pStyle w:val="NoSpacing"/>
            </w:pPr>
            <w:r w:rsidRPr="00B82FB7">
              <w:rPr>
                <w:rFonts w:cs="Arial"/>
                <w:szCs w:val="20"/>
              </w:rPr>
              <w:t>He doesn’t look so smart</w:t>
            </w:r>
            <w:r w:rsidR="00263E1C">
              <w:rPr>
                <w:rFonts w:cs="Arial" w:hint="eastAsia"/>
                <w:szCs w:val="20"/>
              </w:rPr>
              <w:t>.</w:t>
            </w:r>
            <w:r w:rsidRPr="00B82FB7">
              <w:rPr>
                <w:rFonts w:cs="Arial"/>
                <w:szCs w:val="20"/>
              </w:rPr>
              <w:t xml:space="preserve"> </w:t>
            </w:r>
            <w:r w:rsidR="00263E1C">
              <w:rPr>
                <w:rFonts w:cs="Arial" w:hint="eastAsia"/>
                <w:szCs w:val="20"/>
              </w:rPr>
              <w:t>B</w:t>
            </w:r>
            <w:r w:rsidRPr="00B82FB7">
              <w:rPr>
                <w:rFonts w:cs="Arial"/>
                <w:szCs w:val="20"/>
              </w:rPr>
              <w:t>ut</w:t>
            </w:r>
            <w:r w:rsidR="00263E1C">
              <w:rPr>
                <w:rFonts w:cs="Arial" w:hint="eastAsia"/>
                <w:szCs w:val="20"/>
              </w:rPr>
              <w:t>,</w:t>
            </w:r>
            <w:r w:rsidRPr="00B82FB7">
              <w:rPr>
                <w:rFonts w:cs="Arial"/>
                <w:szCs w:val="20"/>
              </w:rPr>
              <w:t xml:space="preserve"> in fact</w:t>
            </w:r>
            <w:r w:rsidR="00263E1C">
              <w:rPr>
                <w:rFonts w:cs="Arial" w:hint="eastAsia"/>
                <w:szCs w:val="20"/>
              </w:rPr>
              <w:t>,</w:t>
            </w:r>
            <w:r w:rsidRPr="00B82FB7">
              <w:rPr>
                <w:rFonts w:cs="Arial"/>
                <w:szCs w:val="20"/>
              </w:rPr>
              <w:t xml:space="preserve"> he is the top student in the class.</w:t>
            </w:r>
          </w:p>
        </w:tc>
      </w:tr>
      <w:tr w:rsidR="00B41E32" w:rsidRPr="009026E6" w14:paraId="788AEFB4" w14:textId="77777777" w:rsidTr="00B41E3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3F5AC9" w14:textId="1F971B26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garden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8A77AF" w14:textId="30513D8F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1E43ED" w14:textId="2DAD7056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 xml:space="preserve">a person whose job or hobby is to </w:t>
            </w:r>
            <w:r w:rsidR="004266C6">
              <w:rPr>
                <w:rFonts w:cs="Arial"/>
                <w:szCs w:val="20"/>
              </w:rPr>
              <w:t>raise</w:t>
            </w:r>
            <w:r w:rsidRPr="00B41E32">
              <w:rPr>
                <w:rFonts w:cs="Arial"/>
                <w:szCs w:val="20"/>
              </w:rPr>
              <w:t xml:space="preserve"> plant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20B349" w14:textId="21B27A61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My uncle is a gardener, and he always gives us lots of fresh vegetables.</w:t>
            </w:r>
          </w:p>
        </w:tc>
      </w:tr>
      <w:tr w:rsidR="00B41E32" w:rsidRPr="009026E6" w14:paraId="1D41403B" w14:textId="77777777" w:rsidTr="00B41E3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1AB3B8" w14:textId="3FE6601B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at lea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6D5FE6" w14:textId="54F98C9A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04F464" w14:textId="2F789135" w:rsidR="00B41E32" w:rsidRPr="00B41E32" w:rsidRDefault="005757F0" w:rsidP="009026E6">
            <w:pPr>
              <w:pStyle w:val="NoSpacing"/>
            </w:pPr>
            <w:r w:rsidRPr="005757F0">
              <w:rPr>
                <w:rFonts w:cs="Arial"/>
                <w:szCs w:val="20"/>
              </w:rPr>
              <w:t>not less tha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20614A" w14:textId="4A150E80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There are so many people here. There must be at least a thousand people.</w:t>
            </w:r>
          </w:p>
        </w:tc>
      </w:tr>
      <w:tr w:rsidR="00B41E32" w:rsidRPr="009026E6" w14:paraId="37AFB32A" w14:textId="77777777" w:rsidTr="00B41E3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49E3EF" w14:textId="5CAB79B8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flow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BA3320" w14:textId="1C8194FB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480A4C" w14:textId="6C348A3A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a colorful plant, like a ros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BFDDE1" w14:textId="5F1ED913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We give flowers to show someone we love them and are thinking about them.</w:t>
            </w:r>
          </w:p>
        </w:tc>
      </w:tr>
      <w:tr w:rsidR="00B41E32" w:rsidRPr="009026E6" w14:paraId="7228873B" w14:textId="77777777" w:rsidTr="00B41E3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793576" w14:textId="2359D74E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scienti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04DC97" w14:textId="1445F1F7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8F55D6" w14:textId="3A7E92EB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a person who studies things by doing careful test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DCC96F" w14:textId="71BB68E2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 xml:space="preserve">I want to be a scientist </w:t>
            </w:r>
            <w:r w:rsidR="00207BF8">
              <w:rPr>
                <w:rFonts w:cs="Arial"/>
                <w:szCs w:val="20"/>
              </w:rPr>
              <w:t>who</w:t>
            </w:r>
            <w:r w:rsidR="00207BF8" w:rsidRPr="00B41E32">
              <w:rPr>
                <w:rFonts w:cs="Arial"/>
                <w:szCs w:val="20"/>
              </w:rPr>
              <w:t xml:space="preserve"> </w:t>
            </w:r>
            <w:r w:rsidRPr="00B41E32">
              <w:rPr>
                <w:rFonts w:cs="Arial"/>
                <w:szCs w:val="20"/>
              </w:rPr>
              <w:t xml:space="preserve">studies sharks when I grow up. </w:t>
            </w:r>
          </w:p>
        </w:tc>
      </w:tr>
      <w:tr w:rsidR="00B41E32" w:rsidRPr="009026E6" w14:paraId="2BEF9C41" w14:textId="77777777" w:rsidTr="00B41E3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D8CF75" w14:textId="4FFA202C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sunl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9B7A11" w14:textId="2748115F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A6D1B7" w14:textId="3243DD4B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the light and energy from the su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C836EA" w14:textId="79DFE6D8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The sunlight is really bright this morning.</w:t>
            </w:r>
          </w:p>
        </w:tc>
      </w:tr>
      <w:tr w:rsidR="00B41E32" w:rsidRPr="009026E6" w14:paraId="4E90B2AB" w14:textId="77777777" w:rsidTr="00B41E3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4A3D03" w14:textId="4BFBED94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amou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1355F0" w14:textId="24F83D1C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D4945B" w14:textId="44DDFDF2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how much there is of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4C3B6D" w14:textId="7FD406BD" w:rsidR="00B41E32" w:rsidRPr="00B41E32" w:rsidRDefault="00B41E32" w:rsidP="009026E6">
            <w:pPr>
              <w:pStyle w:val="NoSpacing"/>
            </w:pPr>
            <w:r w:rsidRPr="00B41E32">
              <w:rPr>
                <w:rFonts w:cs="Arial"/>
                <w:szCs w:val="20"/>
              </w:rPr>
              <w:t>This amount of snow is not enough to go skiing.</w:t>
            </w:r>
          </w:p>
        </w:tc>
      </w:tr>
    </w:tbl>
    <w:p w14:paraId="74BDD332" w14:textId="5F766C17" w:rsidR="009026E6" w:rsidRDefault="009026E6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1"/>
        <w:gridCol w:w="900"/>
        <w:gridCol w:w="3420"/>
        <w:gridCol w:w="5201"/>
      </w:tblGrid>
      <w:tr w:rsidR="009026E6" w:rsidRPr="009026E6" w14:paraId="5C8013D1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3BF056" w14:textId="5797469B" w:rsidR="009026E6" w:rsidRPr="009026E6" w:rsidRDefault="009026E6" w:rsidP="00B41E32">
            <w:pPr>
              <w:spacing w:after="0" w:line="240" w:lineRule="auto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>
              <w:rPr>
                <w:b/>
                <w:color w:val="FFFFFF" w:themeColor="background1"/>
                <w:sz w:val="24"/>
              </w:rPr>
              <w:t xml:space="preserve">2 </w:t>
            </w:r>
            <w:r w:rsidR="00B41E32">
              <w:rPr>
                <w:rFonts w:hint="eastAsia"/>
                <w:b/>
                <w:color w:val="FFFFFF" w:themeColor="background1"/>
                <w:sz w:val="24"/>
              </w:rPr>
              <w:t>Kinds of Animals</w:t>
            </w:r>
          </w:p>
        </w:tc>
      </w:tr>
      <w:tr w:rsidR="009026E6" w:rsidRPr="009026E6" w14:paraId="21B0FC14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852D71" w14:textId="2E1BEA5C" w:rsidR="009026E6" w:rsidRPr="009026E6" w:rsidRDefault="009026E6" w:rsidP="009026E6">
            <w:pPr>
              <w:spacing w:after="0" w:line="240" w:lineRule="auto"/>
            </w:pPr>
            <w:r w:rsidRPr="006A307A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2D0CD5" w14:textId="49729D40" w:rsidR="009026E6" w:rsidRPr="009026E6" w:rsidRDefault="009026E6" w:rsidP="009026E6">
            <w:pPr>
              <w:spacing w:after="0" w:line="240" w:lineRule="auto"/>
            </w:pPr>
            <w:r w:rsidRPr="006A307A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523DD8" w14:textId="3339D226" w:rsidR="009026E6" w:rsidRPr="009026E6" w:rsidRDefault="009026E6" w:rsidP="009026E6">
            <w:pPr>
              <w:spacing w:after="0" w:line="240" w:lineRule="auto"/>
            </w:pPr>
            <w:r w:rsidRPr="006A307A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1B419D" w14:textId="469AFC22" w:rsidR="009026E6" w:rsidRPr="009026E6" w:rsidRDefault="009026E6" w:rsidP="009026E6">
            <w:pPr>
              <w:spacing w:after="0" w:line="240" w:lineRule="auto"/>
            </w:pPr>
            <w:r w:rsidRPr="006A307A">
              <w:t>Sample Sentence</w:t>
            </w:r>
          </w:p>
        </w:tc>
      </w:tr>
      <w:tr w:rsidR="00B41E32" w:rsidRPr="009026E6" w14:paraId="2D5137A0" w14:textId="77777777" w:rsidTr="00B41E3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C34F27" w14:textId="1A238512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backb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C0545F" w14:textId="368CBBB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71AC1C" w14:textId="25C2B130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the line of bones down the middle of the back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E481B7" w14:textId="59CE0D0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If you break your backbone, you may never walk again.</w:t>
            </w:r>
          </w:p>
        </w:tc>
      </w:tr>
      <w:tr w:rsidR="00B41E32" w:rsidRPr="009026E6" w14:paraId="5F66CA91" w14:textId="77777777" w:rsidTr="00B41E3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CFCF6A" w14:textId="4A52FB83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jellyfis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54EAA1" w14:textId="2BD00D91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B9E328" w14:textId="476882FE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 sea animal with a clear, round bod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4C1FA6" w14:textId="4345B358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Jellyfish are hard to see in the water.</w:t>
            </w:r>
          </w:p>
        </w:tc>
      </w:tr>
      <w:tr w:rsidR="00B41E32" w:rsidRPr="009026E6" w14:paraId="601F1269" w14:textId="77777777" w:rsidTr="00B41E3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75FD69" w14:textId="24A3E933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876BBB" w14:textId="1A84A3FF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3C9C74" w14:textId="686AD453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having the power or skill that is needed to do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4AFED6" w14:textId="3C5D46C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 xml:space="preserve">My brother broke his leg, so he is not able to walk. </w:t>
            </w:r>
          </w:p>
        </w:tc>
      </w:tr>
      <w:tr w:rsidR="00B41E32" w:rsidRPr="009026E6" w14:paraId="24BF8EDE" w14:textId="77777777" w:rsidTr="00B41E3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12289A" w14:textId="40D81131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la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AC695A" w14:textId="0FBF7690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52472A" w14:textId="6C298109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 xml:space="preserve">the part of the </w:t>
            </w:r>
            <w:r w:rsidR="00D649DB">
              <w:rPr>
                <w:rFonts w:cs="Arial"/>
                <w:szCs w:val="20"/>
              </w:rPr>
              <w:t>e</w:t>
            </w:r>
            <w:r w:rsidRPr="00B41E32">
              <w:rPr>
                <w:rFonts w:cs="Arial"/>
                <w:szCs w:val="20"/>
              </w:rPr>
              <w:t>arth that is not water; the grou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80C2D7" w14:textId="3DB3978B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Cars can drive on land but not in water.</w:t>
            </w:r>
          </w:p>
        </w:tc>
      </w:tr>
      <w:tr w:rsidR="00B41E32" w:rsidRPr="009026E6" w14:paraId="25866D66" w14:textId="77777777" w:rsidTr="00B41E3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D8AF8A" w14:textId="4CF0A08E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fro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D3399F" w14:textId="77A1B6D1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563F3C" w14:textId="289F3FE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 small, green animal with big eyes that lives near wat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C4BCA8" w14:textId="6EE82B13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Frogs are very good jumpers and swimmers.</w:t>
            </w:r>
          </w:p>
        </w:tc>
      </w:tr>
      <w:tr w:rsidR="00B41E32" w:rsidRPr="009026E6" w14:paraId="4F8CF655" w14:textId="77777777" w:rsidTr="00B41E3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1F98E7" w14:textId="56E1541B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39AE43" w14:textId="2FD13B81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B13D5D" w14:textId="77777777" w:rsidR="00EE6893" w:rsidRPr="00EE6893" w:rsidRDefault="00EE6893" w:rsidP="00EE6893">
            <w:pPr>
              <w:spacing w:after="0" w:line="240" w:lineRule="auto"/>
              <w:rPr>
                <w:rFonts w:cs="Arial"/>
                <w:szCs w:val="20"/>
              </w:rPr>
            </w:pPr>
            <w:r w:rsidRPr="00EE6893">
              <w:rPr>
                <w:rFonts w:cs="Arial"/>
                <w:szCs w:val="20"/>
              </w:rPr>
              <w:t xml:space="preserve">one thing that </w:t>
            </w:r>
            <w:proofErr w:type="gramStart"/>
            <w:r w:rsidRPr="00EE6893">
              <w:rPr>
                <w:rFonts w:cs="Arial"/>
                <w:szCs w:val="20"/>
              </w:rPr>
              <w:t>shows</w:t>
            </w:r>
            <w:proofErr w:type="gramEnd"/>
          </w:p>
          <w:p w14:paraId="53DEF9BC" w14:textId="3F6764C3" w:rsidR="00B41E32" w:rsidRPr="00B41E32" w:rsidRDefault="00EE6893" w:rsidP="00EE6893">
            <w:pPr>
              <w:spacing w:after="0" w:line="240" w:lineRule="auto"/>
            </w:pPr>
            <w:r w:rsidRPr="00EE6893">
              <w:rPr>
                <w:rFonts w:cs="Arial"/>
                <w:szCs w:val="20"/>
              </w:rPr>
              <w:t>what a group is lik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1F8062" w14:textId="5FC085F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The penguin is an example of a bird that cannot fly.</w:t>
            </w:r>
          </w:p>
        </w:tc>
      </w:tr>
      <w:tr w:rsidR="00B41E32" w:rsidRPr="009026E6" w14:paraId="705ADD41" w14:textId="77777777" w:rsidTr="00B41E3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D306B3" w14:textId="65A26DB6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sn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B4E97A" w14:textId="7C7865F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6DCF40" w14:textId="56A87C84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n animal that has no legs or arm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B4B39A" w14:textId="2DC989A3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 xml:space="preserve">Australia is </w:t>
            </w:r>
            <w:r w:rsidR="00207BF8">
              <w:rPr>
                <w:rFonts w:cs="Arial"/>
                <w:szCs w:val="20"/>
              </w:rPr>
              <w:t>well-known</w:t>
            </w:r>
            <w:r w:rsidR="00207BF8" w:rsidRPr="00B41E32">
              <w:rPr>
                <w:rFonts w:cs="Arial"/>
                <w:szCs w:val="20"/>
              </w:rPr>
              <w:t xml:space="preserve"> </w:t>
            </w:r>
            <w:r w:rsidRPr="00B41E32">
              <w:rPr>
                <w:rFonts w:cs="Arial"/>
                <w:szCs w:val="20"/>
              </w:rPr>
              <w:t>for its dangerous snakes.</w:t>
            </w:r>
          </w:p>
        </w:tc>
      </w:tr>
      <w:tr w:rsidR="00B41E32" w:rsidRPr="009026E6" w14:paraId="498429EE" w14:textId="77777777" w:rsidTr="00B41E3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E6FD4C" w14:textId="2E2376F6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lastRenderedPageBreak/>
              <w:t>dinosau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904207" w14:textId="4FED934C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41ABDC" w14:textId="757B5B17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n animal that lived on</w:t>
            </w:r>
            <w:r w:rsidR="00511A90">
              <w:rPr>
                <w:rFonts w:cs="Arial"/>
                <w:szCs w:val="20"/>
              </w:rPr>
              <w:t xml:space="preserve"> the</w:t>
            </w:r>
            <w:r w:rsidRPr="00B41E32">
              <w:rPr>
                <w:rFonts w:cs="Arial"/>
                <w:szCs w:val="20"/>
              </w:rPr>
              <w:t xml:space="preserve"> </w:t>
            </w:r>
            <w:r w:rsidR="007F08C6">
              <w:rPr>
                <w:rFonts w:cs="Arial"/>
                <w:szCs w:val="20"/>
              </w:rPr>
              <w:t>e</w:t>
            </w:r>
            <w:r w:rsidRPr="00B41E32">
              <w:rPr>
                <w:rFonts w:cs="Arial"/>
                <w:szCs w:val="20"/>
              </w:rPr>
              <w:t>arth a very long time ago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6ADBEF" w14:textId="49BDB4D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We saw many dinosaur bones at the museum.</w:t>
            </w:r>
          </w:p>
        </w:tc>
      </w:tr>
      <w:tr w:rsidR="00B41E32" w:rsidRPr="009026E6" w14:paraId="6D0DB6EC" w14:textId="77777777" w:rsidTr="00B41E3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495B96" w14:textId="606A0FA2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mil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4B7850" w14:textId="2ED05B8A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53616A" w14:textId="67A13D9D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 white drink that a mother makes for her babie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CCFCDE" w14:textId="4B0A483B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She drinks a glass of milk every day.</w:t>
            </w:r>
          </w:p>
        </w:tc>
      </w:tr>
      <w:tr w:rsidR="00B41E32" w:rsidRPr="009026E6" w14:paraId="6C7BF932" w14:textId="77777777" w:rsidTr="00B41E3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2F799D" w14:textId="67B4FEDB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hor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595BDF" w14:textId="5101645D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2639B4" w14:textId="2BC0C7DE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 xml:space="preserve">a big animal that </w:t>
            </w:r>
            <w:proofErr w:type="gramStart"/>
            <w:r w:rsidRPr="00B41E32">
              <w:rPr>
                <w:rFonts w:cs="Arial"/>
                <w:szCs w:val="20"/>
              </w:rPr>
              <w:t>people</w:t>
            </w:r>
            <w:proofErr w:type="gramEnd"/>
            <w:r w:rsidRPr="00B41E32">
              <w:rPr>
                <w:rFonts w:cs="Arial"/>
                <w:szCs w:val="20"/>
              </w:rPr>
              <w:t xml:space="preserve"> ride or use to pull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807101" w14:textId="75462400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Sarah rides her horse every morning.</w:t>
            </w:r>
          </w:p>
        </w:tc>
      </w:tr>
    </w:tbl>
    <w:p w14:paraId="5D1D9B3A" w14:textId="2A851C55" w:rsidR="009026E6" w:rsidRDefault="009026E6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9"/>
        <w:gridCol w:w="900"/>
        <w:gridCol w:w="3502"/>
        <w:gridCol w:w="5201"/>
      </w:tblGrid>
      <w:tr w:rsidR="009026E6" w:rsidRPr="009026E6" w14:paraId="720BF95E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CF76C3" w14:textId="471DC2DF" w:rsidR="009026E6" w:rsidRPr="009026E6" w:rsidRDefault="009026E6" w:rsidP="00B41E32">
            <w:pPr>
              <w:spacing w:after="0" w:line="240" w:lineRule="auto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>
              <w:rPr>
                <w:b/>
                <w:color w:val="FFFFFF" w:themeColor="background1"/>
                <w:sz w:val="24"/>
              </w:rPr>
              <w:t xml:space="preserve">3 </w:t>
            </w:r>
            <w:r w:rsidR="00B41E32">
              <w:rPr>
                <w:rFonts w:hint="eastAsia"/>
                <w:b/>
                <w:color w:val="FFFFFF" w:themeColor="background1"/>
                <w:sz w:val="24"/>
              </w:rPr>
              <w:t>Loggerhead Turtles</w:t>
            </w:r>
          </w:p>
        </w:tc>
      </w:tr>
      <w:tr w:rsidR="009026E6" w:rsidRPr="009026E6" w14:paraId="505C7FA4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6A85E1" w14:textId="77777777" w:rsidR="009026E6" w:rsidRPr="009026E6" w:rsidRDefault="009026E6" w:rsidP="00B41E32">
            <w:pPr>
              <w:spacing w:after="0" w:line="240" w:lineRule="auto"/>
            </w:pPr>
            <w:r w:rsidRPr="006A307A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9EF6F6" w14:textId="77777777" w:rsidR="009026E6" w:rsidRPr="009026E6" w:rsidRDefault="009026E6" w:rsidP="00B41E32">
            <w:pPr>
              <w:spacing w:after="0" w:line="240" w:lineRule="auto"/>
            </w:pPr>
            <w:r w:rsidRPr="006A307A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74F642" w14:textId="77777777" w:rsidR="009026E6" w:rsidRPr="009026E6" w:rsidRDefault="009026E6" w:rsidP="00B41E32">
            <w:pPr>
              <w:spacing w:after="0" w:line="240" w:lineRule="auto"/>
            </w:pPr>
            <w:r w:rsidRPr="006A307A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183957" w14:textId="77777777" w:rsidR="009026E6" w:rsidRPr="009026E6" w:rsidRDefault="009026E6" w:rsidP="00B41E32">
            <w:pPr>
              <w:spacing w:after="0" w:line="240" w:lineRule="auto"/>
            </w:pPr>
            <w:r w:rsidRPr="006A307A">
              <w:t>Sample Sentence</w:t>
            </w:r>
          </w:p>
        </w:tc>
      </w:tr>
      <w:tr w:rsidR="00B41E32" w:rsidRPr="009026E6" w14:paraId="364C4C83" w14:textId="77777777" w:rsidTr="00B41E3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99A9E6" w14:textId="78C3D85D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turt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177E93" w14:textId="026A7567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5F92B5" w14:textId="6CCE9E51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n animal with a soft body covered by a hard shel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8C2AA1" w14:textId="721F5B72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 xml:space="preserve">Sea turtles are some of the oldest animals on </w:t>
            </w:r>
            <w:r w:rsidR="007F08C6">
              <w:rPr>
                <w:rFonts w:cs="Arial"/>
                <w:szCs w:val="20"/>
              </w:rPr>
              <w:t xml:space="preserve">the </w:t>
            </w:r>
            <w:r w:rsidR="00D649DB">
              <w:rPr>
                <w:rFonts w:cs="Arial"/>
                <w:szCs w:val="20"/>
              </w:rPr>
              <w:t>e</w:t>
            </w:r>
            <w:r w:rsidRPr="00B41E32">
              <w:rPr>
                <w:rFonts w:cs="Arial"/>
                <w:szCs w:val="20"/>
              </w:rPr>
              <w:t>arth.</w:t>
            </w:r>
          </w:p>
        </w:tc>
      </w:tr>
      <w:tr w:rsidR="00B41E32" w:rsidRPr="009026E6" w14:paraId="099DF291" w14:textId="77777777" w:rsidTr="00B41E3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201841" w14:textId="21041F39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me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4F4735" w14:textId="337D3E76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6BB509" w14:textId="7C9163C1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100 centimeter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0D12FB" w14:textId="168336C7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Most baseball bats are about a meter long.</w:t>
            </w:r>
          </w:p>
        </w:tc>
      </w:tr>
      <w:tr w:rsidR="00B41E32" w:rsidRPr="009026E6" w14:paraId="705EDE9D" w14:textId="77777777" w:rsidTr="00B41E3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6F4DD1" w14:textId="2209CE0A" w:rsidR="00B41E32" w:rsidRPr="00B41E32" w:rsidRDefault="00B41E32" w:rsidP="009026E6">
            <w:pPr>
              <w:spacing w:after="0" w:line="240" w:lineRule="auto"/>
            </w:pPr>
            <w:proofErr w:type="gramStart"/>
            <w:r w:rsidRPr="00B41E32">
              <w:rPr>
                <w:rFonts w:cs="Arial"/>
                <w:szCs w:val="20"/>
              </w:rPr>
              <w:t>however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08F3B0" w14:textId="34F5D8F0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797996" w14:textId="7706B1F4" w:rsidR="00B41E32" w:rsidRPr="00B41E32" w:rsidRDefault="00B41E32" w:rsidP="009026E6">
            <w:pPr>
              <w:spacing w:after="0" w:line="240" w:lineRule="auto"/>
            </w:pPr>
            <w:proofErr w:type="gramStart"/>
            <w:r w:rsidRPr="00B41E32">
              <w:rPr>
                <w:rFonts w:cs="Arial"/>
                <w:szCs w:val="20"/>
              </w:rPr>
              <w:t>but;</w:t>
            </w:r>
            <w:proofErr w:type="gramEnd"/>
            <w:r w:rsidRPr="00B41E32">
              <w:rPr>
                <w:rFonts w:cs="Arial"/>
                <w:szCs w:val="20"/>
              </w:rPr>
              <w:t xml:space="preserve"> thoug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3A3061" w14:textId="4CD569B2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I am busy today; however, I can go tomorrow.</w:t>
            </w:r>
          </w:p>
        </w:tc>
      </w:tr>
      <w:tr w:rsidR="00B41E32" w:rsidRPr="009026E6" w14:paraId="24B6C66A" w14:textId="77777777" w:rsidTr="00B41E3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8F2406" w14:textId="110F530B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rea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65BEBD" w14:textId="36752A1E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533A39" w14:textId="18AED70E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 cause that explains wh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ED53DB" w14:textId="01C0A5FF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The reason I am late is that I missed the bus.</w:t>
            </w:r>
          </w:p>
        </w:tc>
      </w:tr>
      <w:tr w:rsidR="00B41E32" w:rsidRPr="009026E6" w14:paraId="376C1AB0" w14:textId="77777777" w:rsidTr="00B41E3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E6906D" w14:textId="3F8CE2A7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dan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3F56C0" w14:textId="1A52C4AA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EFE395" w14:textId="265D34EF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something that can hurt or kil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FAB12F" w14:textId="6C6606AC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 xml:space="preserve">Police officers face many dangers at work. </w:t>
            </w:r>
          </w:p>
        </w:tc>
      </w:tr>
      <w:tr w:rsidR="00B41E32" w:rsidRPr="009026E6" w14:paraId="4C650924" w14:textId="77777777" w:rsidTr="00B41E3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4897C5" w14:textId="21BC9A9A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F34580" w14:textId="68E00539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BDE651" w14:textId="1614A4DF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 thing made of rope or string with lots of holes in i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39685A" w14:textId="416C84CA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 xml:space="preserve">People use nets to catch fish </w:t>
            </w:r>
            <w:proofErr w:type="gramStart"/>
            <w:r w:rsidRPr="00B41E32">
              <w:rPr>
                <w:rFonts w:cs="Arial"/>
                <w:szCs w:val="20"/>
              </w:rPr>
              <w:t>and also</w:t>
            </w:r>
            <w:proofErr w:type="gramEnd"/>
            <w:r w:rsidRPr="00B41E32">
              <w:rPr>
                <w:rFonts w:cs="Arial"/>
                <w:szCs w:val="20"/>
              </w:rPr>
              <w:t xml:space="preserve"> flying insects.</w:t>
            </w:r>
          </w:p>
        </w:tc>
      </w:tr>
      <w:tr w:rsidR="00B41E32" w:rsidRPr="009026E6" w14:paraId="58591E11" w14:textId="77777777" w:rsidTr="00B41E3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1C945D" w14:textId="5A292A8C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l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74AA9E" w14:textId="02544AA6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C272C0" w14:textId="507ECAD0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to make an egg and place it outside the bod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B8F343" w14:textId="086CA1BF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My chickens lay five eggs every week.</w:t>
            </w:r>
          </w:p>
        </w:tc>
      </w:tr>
      <w:tr w:rsidR="00B41E32" w:rsidRPr="009026E6" w14:paraId="11621B50" w14:textId="77777777" w:rsidTr="00B41E3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E3577A" w14:textId="0CC8C8D6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instea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9FD357" w14:textId="1E8D3BE1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7B795D" w14:textId="25CA7BB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used when one thing is changed for another 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EBA692" w14:textId="4FEDE000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I would like milk instead of cola, please.</w:t>
            </w:r>
          </w:p>
        </w:tc>
      </w:tr>
      <w:tr w:rsidR="00B41E32" w:rsidRPr="009026E6" w14:paraId="1E1C1E2F" w14:textId="77777777" w:rsidTr="00B41E3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BE9198" w14:textId="598E639E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sa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E463A3" w14:textId="32C01F62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CF41F3" w14:textId="577B4766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to stop something or someone from getting hurt or kille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21EA08" w14:textId="502D1EE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We can save the world if we work together.</w:t>
            </w:r>
          </w:p>
        </w:tc>
      </w:tr>
      <w:tr w:rsidR="00B41E32" w:rsidRPr="009026E6" w14:paraId="1F45B68F" w14:textId="77777777" w:rsidTr="00B41E3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BEAC6B" w14:textId="1FB7F67F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saf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E95951" w14:textId="6DE2E90C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14471A" w14:textId="46AAAB0A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t in dang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F87FA4" w14:textId="24B8C9E0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People say that Canada is a safe country.</w:t>
            </w:r>
          </w:p>
        </w:tc>
      </w:tr>
    </w:tbl>
    <w:p w14:paraId="15095B27" w14:textId="77777777" w:rsidR="009026E6" w:rsidRPr="009026E6" w:rsidRDefault="009026E6" w:rsidP="009026E6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7"/>
        <w:gridCol w:w="1139"/>
        <w:gridCol w:w="3025"/>
        <w:gridCol w:w="5201"/>
      </w:tblGrid>
      <w:tr w:rsidR="009026E6" w:rsidRPr="009026E6" w14:paraId="04EE67E4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FAA73C" w14:textId="4DF22570" w:rsidR="009026E6" w:rsidRPr="009026E6" w:rsidRDefault="009026E6" w:rsidP="00B41E32">
            <w:pPr>
              <w:spacing w:after="0" w:line="240" w:lineRule="auto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>
              <w:rPr>
                <w:b/>
                <w:color w:val="FFFFFF" w:themeColor="background1"/>
                <w:sz w:val="24"/>
              </w:rPr>
              <w:t xml:space="preserve">4 </w:t>
            </w:r>
            <w:r w:rsidR="00B41E32">
              <w:rPr>
                <w:rFonts w:hint="eastAsia"/>
                <w:b/>
                <w:color w:val="FFFFFF" w:themeColor="background1"/>
                <w:sz w:val="24"/>
              </w:rPr>
              <w:t>Earthquakes</w:t>
            </w:r>
          </w:p>
        </w:tc>
      </w:tr>
      <w:tr w:rsidR="00A17C9E" w:rsidRPr="009026E6" w14:paraId="4D494C75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14470E" w14:textId="77777777" w:rsidR="009026E6" w:rsidRPr="009026E6" w:rsidRDefault="009026E6" w:rsidP="009026E6">
            <w:pPr>
              <w:spacing w:after="0" w:line="240" w:lineRule="auto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F6CAE4" w14:textId="77777777" w:rsidR="009026E6" w:rsidRPr="009026E6" w:rsidRDefault="009026E6" w:rsidP="009026E6">
            <w:pPr>
              <w:spacing w:after="0" w:line="240" w:lineRule="auto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D24865" w14:textId="77777777" w:rsidR="009026E6" w:rsidRPr="009026E6" w:rsidRDefault="009026E6" w:rsidP="009026E6">
            <w:pPr>
              <w:spacing w:after="0" w:line="240" w:lineRule="auto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30340A" w14:textId="77777777" w:rsidR="009026E6" w:rsidRPr="009026E6" w:rsidRDefault="009026E6" w:rsidP="009026E6">
            <w:pPr>
              <w:spacing w:after="0" w:line="240" w:lineRule="auto"/>
            </w:pPr>
            <w:r w:rsidRPr="009026E6">
              <w:t>Sample Sentence</w:t>
            </w:r>
          </w:p>
        </w:tc>
      </w:tr>
      <w:tr w:rsidR="00A17C9E" w:rsidRPr="009026E6" w14:paraId="4470FF63" w14:textId="77777777" w:rsidTr="00B41E3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0702C4" w14:textId="3D5DF425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earthqu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01E002" w14:textId="42DDEA24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CCE08D" w14:textId="77777777" w:rsidR="00175158" w:rsidRPr="00175158" w:rsidRDefault="00175158" w:rsidP="00175158">
            <w:pPr>
              <w:spacing w:after="0" w:line="240" w:lineRule="auto"/>
              <w:rPr>
                <w:rFonts w:cs="Arial"/>
                <w:szCs w:val="20"/>
              </w:rPr>
            </w:pPr>
            <w:r w:rsidRPr="00175158">
              <w:rPr>
                <w:rFonts w:cs="Arial"/>
                <w:szCs w:val="20"/>
              </w:rPr>
              <w:t>a strong shaking of part of the</w:t>
            </w:r>
          </w:p>
          <w:p w14:paraId="7AFB9F83" w14:textId="18626563" w:rsidR="00B41E32" w:rsidRPr="00B41E32" w:rsidRDefault="00175158" w:rsidP="00175158">
            <w:pPr>
              <w:spacing w:after="0" w:line="240" w:lineRule="auto"/>
            </w:pPr>
            <w:r w:rsidRPr="00175158">
              <w:rPr>
                <w:rFonts w:cs="Arial"/>
                <w:szCs w:val="20"/>
              </w:rPr>
              <w:t>ear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236F49" w14:textId="4A5E9B66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The earthquake made the painting fall off the wall.</w:t>
            </w:r>
          </w:p>
        </w:tc>
      </w:tr>
      <w:tr w:rsidR="00A17C9E" w:rsidRPr="009026E6" w14:paraId="7C632899" w14:textId="77777777" w:rsidTr="00B41E3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0257D3" w14:textId="014185DA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outsi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F011D7" w14:textId="4EA81A9A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E95D4A" w14:textId="12AAF021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 xml:space="preserve">not </w:t>
            </w:r>
            <w:proofErr w:type="gramStart"/>
            <w:r w:rsidRPr="00B41E32">
              <w:rPr>
                <w:rFonts w:cs="Arial"/>
                <w:szCs w:val="20"/>
              </w:rPr>
              <w:t>inside;</w:t>
            </w:r>
            <w:proofErr w:type="gramEnd"/>
            <w:r w:rsidRPr="00B41E32">
              <w:rPr>
                <w:rFonts w:cs="Arial"/>
                <w:szCs w:val="20"/>
              </w:rPr>
              <w:t xml:space="preserve"> out 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ACC736" w14:textId="585F190B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 xml:space="preserve">We </w:t>
            </w:r>
            <w:r w:rsidR="0060330E">
              <w:rPr>
                <w:rFonts w:cs="Arial"/>
                <w:szCs w:val="20"/>
              </w:rPr>
              <w:t>need to paint the outside of the house</w:t>
            </w:r>
            <w:r w:rsidRPr="00B41E32">
              <w:rPr>
                <w:rFonts w:cs="Arial"/>
                <w:szCs w:val="20"/>
              </w:rPr>
              <w:t>.</w:t>
            </w:r>
          </w:p>
        </w:tc>
      </w:tr>
      <w:tr w:rsidR="00A17C9E" w:rsidRPr="009026E6" w14:paraId="470A261B" w14:textId="77777777" w:rsidTr="00B41E3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196873" w14:textId="13411D5C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pl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C8C8CA" w14:textId="3942D1C0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CBAC07" w14:textId="309032F7" w:rsidR="00B41E32" w:rsidRPr="007F08C6" w:rsidRDefault="007F08C6" w:rsidP="009026E6">
            <w:pPr>
              <w:spacing w:after="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ne of the large moving layers of rock that the earth’s surface is believed to be made of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934D52" w14:textId="53509AE7" w:rsidR="00B41E32" w:rsidRPr="007F08C6" w:rsidRDefault="0044197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441972">
              <w:rPr>
                <w:rFonts w:cs="Arial"/>
                <w:szCs w:val="20"/>
              </w:rPr>
              <w:t>The Pacific Plate and the North American Plate meet along the San Andreas Fault.</w:t>
            </w:r>
          </w:p>
        </w:tc>
      </w:tr>
      <w:tr w:rsidR="00A17C9E" w:rsidRPr="009026E6" w14:paraId="0B920131" w14:textId="77777777" w:rsidTr="00B41E3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64BDD6" w14:textId="703FF013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gain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D3A764" w14:textId="31E47FD5" w:rsidR="00B41E32" w:rsidRPr="007F08C6" w:rsidRDefault="00F32346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F32346">
              <w:rPr>
                <w:rFonts w:cs="Arial"/>
                <w:szCs w:val="20"/>
              </w:rPr>
              <w:t>preposi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C9697D" w14:textId="055CB8B3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in an opposite way or direction to something els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E0C929" w14:textId="4782F25B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If you push against the wall, you can jump farther.</w:t>
            </w:r>
          </w:p>
        </w:tc>
      </w:tr>
      <w:tr w:rsidR="00A17C9E" w:rsidRPr="009026E6" w14:paraId="64C1011F" w14:textId="77777777" w:rsidTr="00B41E3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44595D" w14:textId="41AAC2FF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r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253734" w14:textId="6DFC6BA3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C38775" w14:textId="10FE5774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a circle shape that is empty in the midd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304481" w14:textId="719F2045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The planet Saturn has a ring around it.</w:t>
            </w:r>
          </w:p>
        </w:tc>
      </w:tr>
      <w:tr w:rsidR="00A17C9E" w:rsidRPr="009026E6" w14:paraId="66F021A8" w14:textId="77777777" w:rsidTr="00B41E3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54F08E" w14:textId="75E173B7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seco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9D5FCF" w14:textId="44DFC843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717B71" w14:textId="58A748C1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1/60 of a minut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995F77" w14:textId="56537CF0" w:rsidR="00B41E32" w:rsidRPr="007F08C6" w:rsidRDefault="009A1C4B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 shaking lasted only a few seconds.</w:t>
            </w:r>
          </w:p>
        </w:tc>
      </w:tr>
      <w:tr w:rsidR="00A17C9E" w:rsidRPr="009026E6" w14:paraId="39404B29" w14:textId="77777777" w:rsidTr="00B41E3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482A89" w14:textId="0DA24CC8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wa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9490F3" w14:textId="0822E35B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75C873" w14:textId="77777777" w:rsidR="00175158" w:rsidRPr="00175158" w:rsidRDefault="00175158" w:rsidP="00175158">
            <w:pPr>
              <w:spacing w:after="0" w:line="240" w:lineRule="auto"/>
              <w:rPr>
                <w:rFonts w:cs="Arial"/>
                <w:szCs w:val="20"/>
              </w:rPr>
            </w:pPr>
            <w:r w:rsidRPr="00175158">
              <w:rPr>
                <w:rFonts w:cs="Arial"/>
                <w:szCs w:val="20"/>
              </w:rPr>
              <w:t>water that rises and moves</w:t>
            </w:r>
          </w:p>
          <w:p w14:paraId="4A89A98C" w14:textId="3BE19F20" w:rsidR="00B41E32" w:rsidRPr="007F08C6" w:rsidRDefault="00175158" w:rsidP="00175158">
            <w:pPr>
              <w:spacing w:after="0" w:line="240" w:lineRule="auto"/>
              <w:rPr>
                <w:rFonts w:cs="Arial"/>
                <w:szCs w:val="20"/>
              </w:rPr>
            </w:pPr>
            <w:r w:rsidRPr="00175158">
              <w:rPr>
                <w:rFonts w:cs="Arial"/>
                <w:szCs w:val="20"/>
              </w:rPr>
              <w:t>across the top of a lake, etc.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3A2F96" w14:textId="4474AF05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It was hard to swim because the waves kept pushing us back.</w:t>
            </w:r>
          </w:p>
        </w:tc>
      </w:tr>
      <w:tr w:rsidR="00A17C9E" w:rsidRPr="009026E6" w14:paraId="12B82FC5" w14:textId="77777777" w:rsidTr="00B41E3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902A2D" w14:textId="678C127F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la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AEE8BA" w14:textId="59C6B592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22DC19" w14:textId="321B3222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the area of the earth not covered in water; the grou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626B39" w14:textId="096C5C5E" w:rsidR="00B41E32" w:rsidRPr="007F08C6" w:rsidRDefault="00B41E32" w:rsidP="009026E6">
            <w:pPr>
              <w:spacing w:after="0" w:line="240" w:lineRule="auto"/>
              <w:rPr>
                <w:rFonts w:cs="Arial"/>
                <w:szCs w:val="20"/>
              </w:rPr>
            </w:pPr>
            <w:r w:rsidRPr="00B41E32">
              <w:rPr>
                <w:rFonts w:cs="Arial"/>
                <w:szCs w:val="20"/>
              </w:rPr>
              <w:t>You can stand on land but not on water</w:t>
            </w:r>
            <w:r w:rsidR="007F08C6">
              <w:rPr>
                <w:rFonts w:cs="Arial"/>
                <w:szCs w:val="20"/>
              </w:rPr>
              <w:t>.</w:t>
            </w:r>
          </w:p>
        </w:tc>
      </w:tr>
      <w:tr w:rsidR="00A17C9E" w:rsidRPr="009026E6" w14:paraId="4F404E63" w14:textId="77777777" w:rsidTr="00B41E3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0D45AC" w14:textId="2F33EB3C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build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36BEA8" w14:textId="650DCD41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3D37CD" w14:textId="48DD78F3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a place with a roof and wall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92AE95" w14:textId="0B567EE7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My dad works in a big building downtown.</w:t>
            </w:r>
          </w:p>
        </w:tc>
      </w:tr>
      <w:tr w:rsidR="00A17C9E" w:rsidRPr="009026E6" w14:paraId="6B30A64E" w14:textId="77777777" w:rsidTr="00B41E3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0C1802" w14:textId="44CE5489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lastRenderedPageBreak/>
              <w:t>carry aw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020214" w14:textId="72521076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16B520" w14:textId="476E5553" w:rsidR="00B41E32" w:rsidRPr="00B41E32" w:rsidRDefault="00B41E32" w:rsidP="009026E6">
            <w:pPr>
              <w:spacing w:after="0" w:line="240" w:lineRule="auto"/>
            </w:pPr>
            <w:r w:rsidRPr="00B41E32">
              <w:rPr>
                <w:rFonts w:cs="Arial"/>
                <w:szCs w:val="20"/>
              </w:rPr>
              <w:t>to pick up and take something to another plac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2F49D8" w14:textId="5BECE80A" w:rsidR="00B41E32" w:rsidRPr="00B41E32" w:rsidRDefault="009A1C4B" w:rsidP="009026E6">
            <w:pPr>
              <w:spacing w:after="0" w:line="240" w:lineRule="auto"/>
            </w:pPr>
            <w:r>
              <w:rPr>
                <w:sz w:val="20"/>
                <w:szCs w:val="20"/>
              </w:rPr>
              <w:t>The strong wind carried away the papers.</w:t>
            </w:r>
          </w:p>
        </w:tc>
      </w:tr>
    </w:tbl>
    <w:p w14:paraId="7C00ABE5" w14:textId="77777777" w:rsidR="009026E6" w:rsidRPr="009026E6" w:rsidRDefault="009026E6"/>
    <w:p w14:paraId="226C77BF" w14:textId="52635BF8" w:rsidR="009026E6" w:rsidRDefault="009026E6" w:rsidP="00004FFE">
      <w:pPr>
        <w:pStyle w:val="Heading2"/>
        <w:rPr>
          <w:lang w:val="en-CA"/>
        </w:rPr>
      </w:pPr>
      <w:r w:rsidRPr="009026E6">
        <w:rPr>
          <w:lang w:val="en-CA"/>
        </w:rPr>
        <w:t xml:space="preserve">Reading 1: </w:t>
      </w:r>
      <w:r w:rsidR="004734D5">
        <w:rPr>
          <w:rFonts w:hint="eastAsia"/>
          <w:lang w:val="en-CA"/>
        </w:rPr>
        <w:t>Garden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9026E6" w14:paraId="7598CA84" w14:textId="77777777" w:rsidTr="008A41E4">
        <w:tc>
          <w:tcPr>
            <w:tcW w:w="2158" w:type="dxa"/>
          </w:tcPr>
          <w:p w14:paraId="2EC39732" w14:textId="5B6EC4EC" w:rsidR="009026E6" w:rsidRDefault="009026E6" w:rsidP="004734D5">
            <w:pPr>
              <w:rPr>
                <w:lang w:val="en-CA"/>
              </w:rPr>
            </w:pPr>
            <w:r w:rsidRPr="009026E6">
              <w:rPr>
                <w:lang w:val="en-CA"/>
              </w:rPr>
              <w:t xml:space="preserve">1. </w:t>
            </w:r>
            <w:r w:rsidR="004734D5">
              <w:rPr>
                <w:rFonts w:hint="eastAsia"/>
                <w:lang w:val="en-CA"/>
              </w:rPr>
              <w:t>A</w:t>
            </w:r>
          </w:p>
        </w:tc>
        <w:tc>
          <w:tcPr>
            <w:tcW w:w="2158" w:type="dxa"/>
          </w:tcPr>
          <w:p w14:paraId="208C22BF" w14:textId="41EEDC94" w:rsidR="009026E6" w:rsidRDefault="009026E6" w:rsidP="009026E6">
            <w:pPr>
              <w:rPr>
                <w:lang w:val="en-CA"/>
              </w:rPr>
            </w:pPr>
            <w:r w:rsidRPr="009026E6">
              <w:rPr>
                <w:lang w:val="en-CA"/>
              </w:rPr>
              <w:t>2. T</w:t>
            </w:r>
          </w:p>
        </w:tc>
        <w:tc>
          <w:tcPr>
            <w:tcW w:w="2158" w:type="dxa"/>
          </w:tcPr>
          <w:p w14:paraId="3B1DBB19" w14:textId="542F5BBB" w:rsidR="009026E6" w:rsidRDefault="004734D5" w:rsidP="009026E6">
            <w:pPr>
              <w:rPr>
                <w:lang w:val="en-CA"/>
              </w:rPr>
            </w:pPr>
            <w:r>
              <w:rPr>
                <w:lang w:val="en-CA"/>
              </w:rPr>
              <w:t xml:space="preserve">3. </w:t>
            </w:r>
            <w:r>
              <w:rPr>
                <w:rFonts w:hint="eastAsia"/>
                <w:lang w:val="en-CA"/>
              </w:rPr>
              <w:t>F</w:t>
            </w:r>
          </w:p>
        </w:tc>
        <w:tc>
          <w:tcPr>
            <w:tcW w:w="2158" w:type="dxa"/>
          </w:tcPr>
          <w:p w14:paraId="7E9F9362" w14:textId="00B5507D" w:rsidR="009026E6" w:rsidRDefault="009026E6" w:rsidP="009026E6">
            <w:pPr>
              <w:rPr>
                <w:lang w:val="en-CA"/>
              </w:rPr>
            </w:pPr>
            <w:r w:rsidRPr="009026E6">
              <w:rPr>
                <w:lang w:val="en-CA"/>
              </w:rPr>
              <w:t>4. T</w:t>
            </w:r>
          </w:p>
        </w:tc>
        <w:tc>
          <w:tcPr>
            <w:tcW w:w="2158" w:type="dxa"/>
          </w:tcPr>
          <w:p w14:paraId="4AE6069E" w14:textId="3208985F" w:rsidR="009026E6" w:rsidRDefault="004734D5" w:rsidP="009026E6">
            <w:pPr>
              <w:rPr>
                <w:lang w:val="en-CA"/>
              </w:rPr>
            </w:pPr>
            <w:r>
              <w:rPr>
                <w:lang w:val="en-CA"/>
              </w:rPr>
              <w:t xml:space="preserve">5. </w:t>
            </w:r>
            <w:r>
              <w:rPr>
                <w:rFonts w:hint="eastAsia"/>
                <w:lang w:val="en-CA"/>
              </w:rPr>
              <w:t>T</w:t>
            </w:r>
          </w:p>
        </w:tc>
      </w:tr>
    </w:tbl>
    <w:p w14:paraId="33AEA871" w14:textId="77777777" w:rsidR="008A41E4" w:rsidRDefault="008A41E4" w:rsidP="00505E9E">
      <w:pPr>
        <w:pStyle w:val="Heading4"/>
        <w:rPr>
          <w:lang w:val="en-CA"/>
        </w:rPr>
      </w:pPr>
    </w:p>
    <w:p w14:paraId="7ECE57F3" w14:textId="07BB3360" w:rsidR="009026E6" w:rsidRDefault="009026E6" w:rsidP="00505E9E">
      <w:pPr>
        <w:pStyle w:val="Heading4"/>
        <w:rPr>
          <w:lang w:val="en-CA"/>
        </w:rPr>
      </w:pPr>
      <w:r>
        <w:rPr>
          <w:lang w:val="en-CA"/>
        </w:rPr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04FFE" w14:paraId="6113C840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090B8DC6" w14:textId="1D204450" w:rsidR="00004FFE" w:rsidRPr="00505B31" w:rsidRDefault="0093038B" w:rsidP="00004FFE">
            <w:pPr>
              <w:spacing w:after="120"/>
              <w:rPr>
                <w:rFonts w:cstheme="minorHAnsi"/>
                <w:sz w:val="24"/>
                <w:szCs w:val="24"/>
                <w:u w:val="single"/>
              </w:rPr>
            </w:pPr>
            <w:r>
              <w:rPr>
                <w:rFonts w:cstheme="minorHAnsi" w:hint="eastAsia"/>
                <w:sz w:val="24"/>
                <w:szCs w:val="24"/>
              </w:rPr>
              <w:t xml:space="preserve">Gardening is </w:t>
            </w:r>
            <w:r w:rsidR="00505B31">
              <w:rPr>
                <w:rFonts w:cstheme="minorHAnsi" w:hint="eastAsia"/>
                <w:sz w:val="24"/>
                <w:szCs w:val="24"/>
                <w:u w:val="single"/>
              </w:rPr>
              <w:t>not a simple job to do.</w:t>
            </w:r>
          </w:p>
          <w:p w14:paraId="45A7077A" w14:textId="1DA36A4C" w:rsidR="0093038B" w:rsidRPr="00505B31" w:rsidRDefault="0093038B" w:rsidP="00004FFE">
            <w:pPr>
              <w:spacing w:after="120"/>
              <w:rPr>
                <w:rFonts w:cstheme="minorHAnsi"/>
                <w:sz w:val="24"/>
                <w:szCs w:val="24"/>
                <w:u w:val="single"/>
              </w:rPr>
            </w:pPr>
            <w:r>
              <w:rPr>
                <w:rFonts w:cstheme="minorHAnsi" w:hint="eastAsia"/>
                <w:sz w:val="24"/>
                <w:szCs w:val="24"/>
              </w:rPr>
              <w:t xml:space="preserve">Some plants need a lot of water, </w:t>
            </w:r>
            <w:r w:rsidRPr="007F08C6">
              <w:rPr>
                <w:rFonts w:cstheme="minorHAnsi"/>
                <w:sz w:val="24"/>
                <w:szCs w:val="24"/>
              </w:rPr>
              <w:t>but</w:t>
            </w:r>
            <w:r w:rsidR="00505B31" w:rsidRPr="007F08C6">
              <w:rPr>
                <w:rFonts w:cstheme="minorHAnsi"/>
                <w:sz w:val="24"/>
                <w:szCs w:val="24"/>
              </w:rPr>
              <w:t xml:space="preserve"> </w:t>
            </w:r>
            <w:r w:rsidR="00505B31" w:rsidRPr="00505B31">
              <w:rPr>
                <w:rFonts w:cstheme="minorHAnsi" w:hint="eastAsia"/>
                <w:sz w:val="24"/>
                <w:szCs w:val="24"/>
                <w:u w:val="single"/>
              </w:rPr>
              <w:t>other plants can live for a long time with no water at all.</w:t>
            </w:r>
          </w:p>
          <w:p w14:paraId="75821D4C" w14:textId="2FBF71C8" w:rsidR="0093038B" w:rsidRPr="00505B31" w:rsidRDefault="0093038B" w:rsidP="00004FFE">
            <w:pPr>
              <w:spacing w:after="120"/>
              <w:rPr>
                <w:rFonts w:cstheme="minorHAnsi"/>
                <w:sz w:val="24"/>
                <w:szCs w:val="24"/>
                <w:u w:val="single"/>
              </w:rPr>
            </w:pPr>
            <w:r>
              <w:rPr>
                <w:rFonts w:cstheme="minorHAnsi" w:hint="eastAsia"/>
                <w:sz w:val="24"/>
                <w:szCs w:val="24"/>
              </w:rPr>
              <w:t>Some plants need a lot of sun, but</w:t>
            </w:r>
            <w:r w:rsidR="00505B31">
              <w:rPr>
                <w:rFonts w:cstheme="minorHAnsi" w:hint="eastAsia"/>
                <w:sz w:val="24"/>
                <w:szCs w:val="24"/>
              </w:rPr>
              <w:t xml:space="preserve"> </w:t>
            </w:r>
            <w:r w:rsidR="00505B31">
              <w:rPr>
                <w:rFonts w:cstheme="minorHAnsi" w:hint="eastAsia"/>
                <w:sz w:val="24"/>
                <w:szCs w:val="24"/>
                <w:u w:val="single"/>
              </w:rPr>
              <w:t xml:space="preserve">too much sunlight can </w:t>
            </w:r>
            <w:r w:rsidR="00505B31">
              <w:rPr>
                <w:rFonts w:cstheme="minorHAnsi"/>
                <w:sz w:val="24"/>
                <w:szCs w:val="24"/>
                <w:u w:val="single"/>
              </w:rPr>
              <w:t>quickly kill</w:t>
            </w:r>
            <w:r w:rsidR="00505B31">
              <w:rPr>
                <w:rFonts w:cstheme="minorHAnsi" w:hint="eastAsia"/>
                <w:sz w:val="24"/>
                <w:szCs w:val="24"/>
                <w:u w:val="single"/>
              </w:rPr>
              <w:t xml:space="preserve"> flowers.</w:t>
            </w:r>
          </w:p>
          <w:p w14:paraId="3E51BEDC" w14:textId="7EC77325" w:rsidR="0093038B" w:rsidRPr="0093038B" w:rsidRDefault="00505B31" w:rsidP="00004FFE">
            <w:pPr>
              <w:spacing w:after="120"/>
              <w:rPr>
                <w:lang w:val="en-CA"/>
              </w:rPr>
            </w:pPr>
            <w:r>
              <w:rPr>
                <w:rFonts w:cstheme="minorHAnsi" w:hint="eastAsia"/>
                <w:sz w:val="24"/>
                <w:szCs w:val="24"/>
              </w:rPr>
              <w:t>S</w:t>
            </w:r>
            <w:r w:rsidR="0093038B">
              <w:rPr>
                <w:rFonts w:cstheme="minorHAnsi" w:hint="eastAsia"/>
                <w:sz w:val="24"/>
                <w:szCs w:val="24"/>
              </w:rPr>
              <w:t>ome</w:t>
            </w:r>
            <w:r>
              <w:rPr>
                <w:rFonts w:cstheme="minorHAnsi" w:hint="eastAsia"/>
                <w:sz w:val="24"/>
                <w:szCs w:val="24"/>
              </w:rPr>
              <w:t xml:space="preserve"> scientists say it is true that </w:t>
            </w:r>
            <w:r>
              <w:rPr>
                <w:rFonts w:cstheme="minorHAnsi" w:hint="eastAsia"/>
                <w:sz w:val="24"/>
                <w:szCs w:val="24"/>
                <w:u w:val="single"/>
              </w:rPr>
              <w:t>sounds are good for plants and can make them happy.</w:t>
            </w:r>
            <w:r w:rsidR="0093038B">
              <w:rPr>
                <w:rFonts w:cstheme="minorHAnsi" w:hint="eastAsia"/>
                <w:sz w:val="24"/>
                <w:szCs w:val="24"/>
              </w:rPr>
              <w:t xml:space="preserve"> </w:t>
            </w:r>
          </w:p>
        </w:tc>
      </w:tr>
    </w:tbl>
    <w:p w14:paraId="54E66103" w14:textId="252495D8" w:rsidR="00004FFE" w:rsidRDefault="00004FFE"/>
    <w:p w14:paraId="73D2955A" w14:textId="1C15BA5C" w:rsidR="00004FFE" w:rsidRPr="00004FFE" w:rsidRDefault="00004FFE" w:rsidP="00004FFE">
      <w:pPr>
        <w:pStyle w:val="Heading2"/>
      </w:pPr>
      <w:r>
        <w:t>R</w:t>
      </w:r>
      <w:r w:rsidRPr="00004FFE">
        <w:t xml:space="preserve">eading 2: </w:t>
      </w:r>
      <w:r w:rsidR="004734D5">
        <w:rPr>
          <w:rFonts w:hint="eastAsia"/>
        </w:rPr>
        <w:t>Kinds of Anima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004FFE" w14:paraId="47722DE7" w14:textId="77777777" w:rsidTr="008A41E4">
        <w:trPr>
          <w:trHeight w:val="193"/>
        </w:trPr>
        <w:tc>
          <w:tcPr>
            <w:tcW w:w="2158" w:type="dxa"/>
          </w:tcPr>
          <w:p w14:paraId="6E02A174" w14:textId="40ECA4BD" w:rsidR="00004FFE" w:rsidRDefault="004734D5" w:rsidP="00004FFE">
            <w:pPr>
              <w:pStyle w:val="NoSpacing"/>
            </w:pPr>
            <w:r>
              <w:t xml:space="preserve">1. </w:t>
            </w:r>
            <w:r>
              <w:rPr>
                <w:rFonts w:hint="eastAsia"/>
              </w:rPr>
              <w:t>A</w:t>
            </w:r>
          </w:p>
        </w:tc>
        <w:tc>
          <w:tcPr>
            <w:tcW w:w="2158" w:type="dxa"/>
          </w:tcPr>
          <w:p w14:paraId="75F8D7EC" w14:textId="5C1BFD88" w:rsidR="00004FFE" w:rsidRDefault="00004FFE" w:rsidP="00004FFE">
            <w:pPr>
              <w:pStyle w:val="NoSpacing"/>
            </w:pPr>
            <w:r w:rsidRPr="00004FFE">
              <w:t>2. F</w:t>
            </w:r>
          </w:p>
        </w:tc>
        <w:tc>
          <w:tcPr>
            <w:tcW w:w="2158" w:type="dxa"/>
          </w:tcPr>
          <w:p w14:paraId="66807171" w14:textId="3E31D0BE" w:rsidR="00004FFE" w:rsidRDefault="00004FFE" w:rsidP="00004FFE">
            <w:pPr>
              <w:pStyle w:val="NoSpacing"/>
            </w:pPr>
            <w:r w:rsidRPr="00004FFE">
              <w:t>3</w:t>
            </w:r>
            <w:r w:rsidR="004734D5">
              <w:t xml:space="preserve">. </w:t>
            </w:r>
            <w:r w:rsidR="004734D5">
              <w:rPr>
                <w:rFonts w:hint="eastAsia"/>
              </w:rPr>
              <w:t>T</w:t>
            </w:r>
          </w:p>
        </w:tc>
        <w:tc>
          <w:tcPr>
            <w:tcW w:w="2158" w:type="dxa"/>
          </w:tcPr>
          <w:p w14:paraId="688CEDDD" w14:textId="0536B936" w:rsidR="00004FFE" w:rsidRDefault="00004FFE" w:rsidP="00004FFE">
            <w:pPr>
              <w:pStyle w:val="NoSpacing"/>
            </w:pPr>
            <w:r w:rsidRPr="00004FFE">
              <w:t>4. T</w:t>
            </w:r>
          </w:p>
        </w:tc>
        <w:tc>
          <w:tcPr>
            <w:tcW w:w="2158" w:type="dxa"/>
          </w:tcPr>
          <w:p w14:paraId="018E341F" w14:textId="22D8FE88" w:rsidR="00004FFE" w:rsidRDefault="00004FFE" w:rsidP="00004FFE">
            <w:pPr>
              <w:pStyle w:val="NoSpacing"/>
            </w:pPr>
            <w:r w:rsidRPr="00004FFE">
              <w:t>5. F</w:t>
            </w:r>
          </w:p>
        </w:tc>
      </w:tr>
    </w:tbl>
    <w:p w14:paraId="1BC8F712" w14:textId="77777777" w:rsidR="008A41E4" w:rsidRDefault="008A41E4" w:rsidP="00505E9E">
      <w:pPr>
        <w:pStyle w:val="Heading4"/>
      </w:pPr>
    </w:p>
    <w:p w14:paraId="75A9D12F" w14:textId="373C34F9" w:rsidR="00004FFE" w:rsidRDefault="00004FF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04FFE" w14:paraId="400210FC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5988E8DE" w14:textId="21B12BCE" w:rsidR="00004FFE" w:rsidRPr="00656453" w:rsidRDefault="00505B31" w:rsidP="00201EBD">
            <w:pPr>
              <w:spacing w:line="360" w:lineRule="auto"/>
              <w:rPr>
                <w:sz w:val="24"/>
              </w:rPr>
            </w:pPr>
            <w:r w:rsidRPr="00656453">
              <w:rPr>
                <w:rFonts w:hint="eastAsia"/>
                <w:sz w:val="24"/>
              </w:rPr>
              <w:t>Animals without backbones</w:t>
            </w:r>
            <w:r w:rsidR="00E82B76" w:rsidRPr="007F08C6">
              <w:rPr>
                <w:sz w:val="24"/>
                <w:u w:val="single"/>
              </w:rPr>
              <w:t xml:space="preserve">, </w:t>
            </w:r>
            <w:r w:rsidR="00E82B76" w:rsidRPr="00656453">
              <w:rPr>
                <w:rFonts w:hint="eastAsia"/>
                <w:sz w:val="24"/>
                <w:u w:val="single"/>
              </w:rPr>
              <w:t>like jellyfish, are the oldest kind.</w:t>
            </w:r>
          </w:p>
          <w:p w14:paraId="7F86CF2E" w14:textId="1B42B75A" w:rsidR="00505B31" w:rsidRPr="00656453" w:rsidRDefault="00505B31" w:rsidP="00201EBD">
            <w:pPr>
              <w:spacing w:line="360" w:lineRule="auto"/>
              <w:rPr>
                <w:sz w:val="24"/>
              </w:rPr>
            </w:pPr>
            <w:r w:rsidRPr="00656453">
              <w:rPr>
                <w:rFonts w:hint="eastAsia"/>
                <w:sz w:val="24"/>
              </w:rPr>
              <w:t xml:space="preserve">For a long time, </w:t>
            </w:r>
            <w:r w:rsidR="00633B4A">
              <w:rPr>
                <w:sz w:val="24"/>
              </w:rPr>
              <w:t>there were only</w:t>
            </w:r>
            <w:r w:rsidR="00E82B76" w:rsidRPr="00656453">
              <w:rPr>
                <w:rFonts w:hint="eastAsia"/>
                <w:sz w:val="24"/>
                <w:u w:val="single"/>
              </w:rPr>
              <w:t xml:space="preserve"> </w:t>
            </w:r>
            <w:r w:rsidR="009F0691">
              <w:rPr>
                <w:sz w:val="24"/>
                <w:u w:val="single"/>
              </w:rPr>
              <w:t>animals</w:t>
            </w:r>
            <w:r w:rsidR="00633B4A">
              <w:rPr>
                <w:sz w:val="24"/>
                <w:u w:val="single"/>
              </w:rPr>
              <w:t xml:space="preserve"> without backbones</w:t>
            </w:r>
            <w:r w:rsidR="009F0691">
              <w:rPr>
                <w:sz w:val="24"/>
                <w:u w:val="single"/>
              </w:rPr>
              <w:t>.</w:t>
            </w:r>
          </w:p>
          <w:p w14:paraId="71C710F1" w14:textId="046B2292" w:rsidR="00505B31" w:rsidRPr="00656453" w:rsidRDefault="00505B31" w:rsidP="00201EBD">
            <w:pPr>
              <w:spacing w:line="360" w:lineRule="auto"/>
              <w:rPr>
                <w:sz w:val="24"/>
              </w:rPr>
            </w:pPr>
            <w:r w:rsidRPr="00656453">
              <w:rPr>
                <w:rFonts w:hint="eastAsia"/>
                <w:sz w:val="24"/>
              </w:rPr>
              <w:t>Then, there were snakes and dinosaurs, but</w:t>
            </w:r>
            <w:r w:rsidR="00E82B76" w:rsidRPr="00656453">
              <w:rPr>
                <w:rFonts w:hint="eastAsia"/>
                <w:sz w:val="24"/>
              </w:rPr>
              <w:t xml:space="preserve"> </w:t>
            </w:r>
            <w:r w:rsidR="00E82B76" w:rsidRPr="00656453">
              <w:rPr>
                <w:rFonts w:hint="eastAsia"/>
                <w:sz w:val="24"/>
                <w:u w:val="single"/>
              </w:rPr>
              <w:t xml:space="preserve">almost all </w:t>
            </w:r>
            <w:r w:rsidR="008A41E4">
              <w:rPr>
                <w:sz w:val="24"/>
                <w:u w:val="single"/>
              </w:rPr>
              <w:t xml:space="preserve">the </w:t>
            </w:r>
            <w:r w:rsidR="00E82B76" w:rsidRPr="00656453">
              <w:rPr>
                <w:rFonts w:hint="eastAsia"/>
                <w:sz w:val="24"/>
                <w:u w:val="single"/>
              </w:rPr>
              <w:t xml:space="preserve">dinosaurs died out around 65 </w:t>
            </w:r>
            <w:r w:rsidR="00E82B76" w:rsidRPr="00656453">
              <w:rPr>
                <w:sz w:val="24"/>
                <w:u w:val="single"/>
              </w:rPr>
              <w:t>million</w:t>
            </w:r>
            <w:r w:rsidR="00E82B76" w:rsidRPr="00656453">
              <w:rPr>
                <w:rFonts w:hint="eastAsia"/>
                <w:sz w:val="24"/>
                <w:u w:val="single"/>
              </w:rPr>
              <w:t xml:space="preserve"> years ago.</w:t>
            </w:r>
          </w:p>
          <w:p w14:paraId="01CF9DD9" w14:textId="3D169B92" w:rsidR="00505B31" w:rsidRPr="00656453" w:rsidRDefault="00505B31" w:rsidP="00201EBD">
            <w:pPr>
              <w:spacing w:line="360" w:lineRule="auto"/>
              <w:rPr>
                <w:sz w:val="24"/>
              </w:rPr>
            </w:pPr>
            <w:r w:rsidRPr="00656453">
              <w:rPr>
                <w:rFonts w:hint="eastAsia"/>
                <w:sz w:val="24"/>
              </w:rPr>
              <w:t>Over time, other animals became very light</w:t>
            </w:r>
            <w:r w:rsidR="00E82B76" w:rsidRPr="00656453">
              <w:rPr>
                <w:rFonts w:hint="eastAsia"/>
                <w:sz w:val="24"/>
              </w:rPr>
              <w:t xml:space="preserve"> </w:t>
            </w:r>
            <w:r w:rsidR="00E82B76" w:rsidRPr="00656453">
              <w:rPr>
                <w:rFonts w:hint="eastAsia"/>
                <w:sz w:val="24"/>
                <w:u w:val="single"/>
              </w:rPr>
              <w:t>and learned how to fly.</w:t>
            </w:r>
          </w:p>
          <w:p w14:paraId="07576D20" w14:textId="4F3D5246" w:rsidR="00505B31" w:rsidRPr="00656453" w:rsidRDefault="00505B31" w:rsidP="00201EBD">
            <w:pPr>
              <w:spacing w:line="360" w:lineRule="auto"/>
              <w:rPr>
                <w:sz w:val="24"/>
              </w:rPr>
            </w:pPr>
            <w:r w:rsidRPr="00656453">
              <w:rPr>
                <w:rFonts w:hint="eastAsia"/>
                <w:sz w:val="24"/>
              </w:rPr>
              <w:t>Other animals have warm blood and</w:t>
            </w:r>
            <w:r w:rsidR="00E82B76" w:rsidRPr="00656453">
              <w:rPr>
                <w:rFonts w:hint="eastAsia"/>
                <w:sz w:val="24"/>
              </w:rPr>
              <w:t xml:space="preserve"> </w:t>
            </w:r>
            <w:r w:rsidR="008A41E4" w:rsidRPr="00656453">
              <w:rPr>
                <w:sz w:val="24"/>
                <w:u w:val="single"/>
              </w:rPr>
              <w:t>hair and</w:t>
            </w:r>
            <w:r w:rsidR="00E82B76" w:rsidRPr="00656453">
              <w:rPr>
                <w:rFonts w:hint="eastAsia"/>
                <w:sz w:val="24"/>
                <w:u w:val="single"/>
              </w:rPr>
              <w:t xml:space="preserve"> ma</w:t>
            </w:r>
            <w:r w:rsidR="008A41E4">
              <w:rPr>
                <w:sz w:val="24"/>
                <w:u w:val="single"/>
              </w:rPr>
              <w:t>k</w:t>
            </w:r>
            <w:r w:rsidR="00E82B76" w:rsidRPr="00656453">
              <w:rPr>
                <w:rFonts w:hint="eastAsia"/>
                <w:sz w:val="24"/>
                <w:u w:val="single"/>
              </w:rPr>
              <w:t xml:space="preserve">e milk for </w:t>
            </w:r>
            <w:r w:rsidR="00656453" w:rsidRPr="00656453">
              <w:rPr>
                <w:sz w:val="24"/>
                <w:u w:val="single"/>
              </w:rPr>
              <w:t>their babies</w:t>
            </w:r>
            <w:r w:rsidR="00656453" w:rsidRPr="00656453">
              <w:rPr>
                <w:rFonts w:hint="eastAsia"/>
                <w:sz w:val="24"/>
                <w:u w:val="single"/>
              </w:rPr>
              <w:t>.</w:t>
            </w:r>
            <w:r w:rsidR="00656453" w:rsidRPr="00656453">
              <w:rPr>
                <w:rFonts w:hint="eastAsia"/>
                <w:sz w:val="24"/>
              </w:rPr>
              <w:t xml:space="preserve"> </w:t>
            </w:r>
          </w:p>
        </w:tc>
      </w:tr>
    </w:tbl>
    <w:p w14:paraId="6865F14D" w14:textId="77777777" w:rsidR="00004FFE" w:rsidRDefault="00004FFE" w:rsidP="00004FFE"/>
    <w:p w14:paraId="7651C981" w14:textId="2058A687" w:rsidR="00004FFE" w:rsidRDefault="00004FFE" w:rsidP="00004FFE">
      <w:pPr>
        <w:pStyle w:val="Heading2"/>
      </w:pPr>
      <w:r w:rsidRPr="00004FFE">
        <w:t xml:space="preserve">Reading 3: </w:t>
      </w:r>
      <w:r w:rsidR="004734D5">
        <w:rPr>
          <w:rFonts w:hint="eastAsia"/>
        </w:rPr>
        <w:t>Loggerhead Turt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004FFE" w14:paraId="4F83D2A8" w14:textId="77777777" w:rsidTr="008A41E4">
        <w:tc>
          <w:tcPr>
            <w:tcW w:w="2158" w:type="dxa"/>
          </w:tcPr>
          <w:p w14:paraId="69454DE7" w14:textId="0E370D9A" w:rsidR="00004FFE" w:rsidRDefault="004734D5" w:rsidP="00004FFE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22CA93FA" w14:textId="45FFF1D9" w:rsidR="00004FFE" w:rsidRDefault="004734D5" w:rsidP="00004FFE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509B975D" w14:textId="70D2F304" w:rsidR="00004FFE" w:rsidRDefault="004734D5" w:rsidP="00004FFE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7C0AB7CD" w14:textId="0ECB2131" w:rsidR="00004FFE" w:rsidRDefault="004734D5" w:rsidP="00004FFE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423A3EB1" w14:textId="1E880581" w:rsidR="00004FFE" w:rsidRDefault="004734D5" w:rsidP="00004FFE">
            <w:r>
              <w:rPr>
                <w:rFonts w:hint="eastAsia"/>
              </w:rPr>
              <w:t>5. T</w:t>
            </w:r>
          </w:p>
        </w:tc>
      </w:tr>
    </w:tbl>
    <w:p w14:paraId="3CF4C25B" w14:textId="77777777" w:rsidR="008A41E4" w:rsidRDefault="008A41E4" w:rsidP="00505E9E">
      <w:pPr>
        <w:pStyle w:val="Heading4"/>
      </w:pPr>
    </w:p>
    <w:p w14:paraId="53C268C0" w14:textId="4E80C43A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08C3A37B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9FF666E" w14:textId="4D0B754C" w:rsidR="00201EBD" w:rsidRDefault="00201EBD" w:rsidP="00201EBD">
            <w:pPr>
              <w:spacing w:line="360" w:lineRule="auto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The loggerhead turtle is </w:t>
            </w:r>
            <w:r w:rsidRPr="00624545">
              <w:rPr>
                <w:rFonts w:ascii="Calibri" w:hAnsi="Calibri" w:hint="eastAsia"/>
                <w:sz w:val="24"/>
                <w:u w:val="single"/>
              </w:rPr>
              <w:t>the largest turtle in the world today.</w:t>
            </w:r>
            <w:r>
              <w:rPr>
                <w:rFonts w:ascii="Calibri" w:hAnsi="Calibri" w:hint="eastAsia"/>
                <w:sz w:val="24"/>
              </w:rPr>
              <w:tab/>
            </w:r>
          </w:p>
          <w:p w14:paraId="66096B71" w14:textId="77777777" w:rsidR="00201EBD" w:rsidRPr="00624545" w:rsidRDefault="00201EBD" w:rsidP="00201EBD">
            <w:pPr>
              <w:spacing w:line="360" w:lineRule="auto"/>
              <w:rPr>
                <w:rFonts w:ascii="Calibri" w:hAnsi="Calibri"/>
                <w:sz w:val="24"/>
                <w:u w:val="single"/>
              </w:rPr>
            </w:pPr>
            <w:r>
              <w:rPr>
                <w:rFonts w:ascii="Calibri" w:hAnsi="Calibri" w:hint="eastAsia"/>
                <w:sz w:val="24"/>
              </w:rPr>
              <w:t xml:space="preserve">These big turtles are in danger from </w:t>
            </w:r>
            <w:r>
              <w:rPr>
                <w:rFonts w:ascii="Calibri" w:hAnsi="Calibri" w:hint="eastAsia"/>
                <w:sz w:val="24"/>
                <w:u w:val="single"/>
              </w:rPr>
              <w:t>fishing.</w:t>
            </w:r>
          </w:p>
          <w:p w14:paraId="126BB3F5" w14:textId="77777777" w:rsidR="00201EBD" w:rsidRPr="00624545" w:rsidRDefault="00201EBD" w:rsidP="00201EBD">
            <w:pPr>
              <w:spacing w:line="360" w:lineRule="auto"/>
              <w:rPr>
                <w:rFonts w:ascii="Calibri" w:hAnsi="Calibri"/>
                <w:sz w:val="24"/>
                <w:u w:val="single"/>
              </w:rPr>
            </w:pPr>
            <w:r>
              <w:rPr>
                <w:rFonts w:ascii="Calibri" w:hAnsi="Calibri"/>
                <w:sz w:val="24"/>
              </w:rPr>
              <w:t>T</w:t>
            </w:r>
            <w:r>
              <w:rPr>
                <w:rFonts w:ascii="Calibri" w:hAnsi="Calibri" w:hint="eastAsia"/>
                <w:sz w:val="24"/>
              </w:rPr>
              <w:t xml:space="preserve">he turtles </w:t>
            </w:r>
            <w:r>
              <w:rPr>
                <w:rFonts w:ascii="Calibri" w:hAnsi="Calibri" w:hint="eastAsia"/>
                <w:sz w:val="24"/>
                <w:u w:val="single"/>
              </w:rPr>
              <w:t>get stuck in fishing nets and die.</w:t>
            </w:r>
          </w:p>
          <w:p w14:paraId="48E372AE" w14:textId="016D49D6" w:rsidR="00201EBD" w:rsidRPr="00624545" w:rsidRDefault="00201EBD" w:rsidP="00201EBD">
            <w:pPr>
              <w:spacing w:line="360" w:lineRule="auto"/>
              <w:rPr>
                <w:rFonts w:ascii="Calibri" w:hAnsi="Calibri"/>
                <w:sz w:val="24"/>
                <w:u w:val="single"/>
              </w:rPr>
            </w:pPr>
            <w:r>
              <w:rPr>
                <w:rFonts w:ascii="Calibri" w:hAnsi="Calibri" w:hint="eastAsia"/>
                <w:sz w:val="24"/>
              </w:rPr>
              <w:t xml:space="preserve">Another problem </w:t>
            </w:r>
            <w:r>
              <w:rPr>
                <w:rFonts w:ascii="Calibri" w:hAnsi="Calibri" w:hint="eastAsia"/>
                <w:sz w:val="24"/>
                <w:u w:val="single"/>
              </w:rPr>
              <w:t xml:space="preserve">is that some baby turtles follow the lights </w:t>
            </w:r>
            <w:r w:rsidR="008A41E4">
              <w:rPr>
                <w:rFonts w:ascii="Calibri" w:hAnsi="Calibri"/>
                <w:sz w:val="24"/>
                <w:u w:val="single"/>
              </w:rPr>
              <w:t>into a</w:t>
            </w:r>
            <w:r>
              <w:rPr>
                <w:rFonts w:ascii="Calibri" w:hAnsi="Calibri" w:hint="eastAsia"/>
                <w:sz w:val="24"/>
                <w:u w:val="single"/>
              </w:rPr>
              <w:t xml:space="preserve"> town and get killed.</w:t>
            </w:r>
          </w:p>
          <w:p w14:paraId="64396424" w14:textId="3BCF9E85" w:rsidR="00505B31" w:rsidRPr="00201EBD" w:rsidRDefault="00201EBD" w:rsidP="00201EBD">
            <w:pPr>
              <w:spacing w:line="360" w:lineRule="auto"/>
              <w:rPr>
                <w:rFonts w:ascii="Calibri" w:hAnsi="Calibri"/>
                <w:sz w:val="24"/>
                <w:u w:val="single"/>
              </w:rPr>
            </w:pPr>
            <w:r>
              <w:rPr>
                <w:rFonts w:ascii="Calibri" w:hAnsi="Calibri" w:hint="eastAsia"/>
                <w:sz w:val="24"/>
              </w:rPr>
              <w:t xml:space="preserve">People can use </w:t>
            </w:r>
            <w:r>
              <w:rPr>
                <w:rFonts w:ascii="Calibri" w:hAnsi="Calibri" w:hint="eastAsia"/>
                <w:sz w:val="24"/>
                <w:u w:val="single"/>
              </w:rPr>
              <w:t>yellow lights instead of white</w:t>
            </w:r>
            <w:r w:rsidR="008A41E4">
              <w:rPr>
                <w:rFonts w:ascii="Calibri" w:hAnsi="Calibri"/>
                <w:sz w:val="24"/>
                <w:u w:val="single"/>
              </w:rPr>
              <w:t xml:space="preserve"> ones</w:t>
            </w:r>
            <w:r>
              <w:rPr>
                <w:rFonts w:ascii="Calibri" w:hAnsi="Calibri" w:hint="eastAsia"/>
                <w:sz w:val="24"/>
                <w:u w:val="single"/>
              </w:rPr>
              <w:t>.</w:t>
            </w:r>
          </w:p>
        </w:tc>
      </w:tr>
    </w:tbl>
    <w:p w14:paraId="54635676" w14:textId="77777777" w:rsidR="00505E9E" w:rsidRDefault="00505E9E" w:rsidP="00505E9E"/>
    <w:p w14:paraId="52855DA4" w14:textId="4482991E" w:rsidR="00004FFE" w:rsidRDefault="00004FFE" w:rsidP="00004FFE">
      <w:pPr>
        <w:pStyle w:val="Heading2"/>
      </w:pPr>
      <w:r w:rsidRPr="00004FFE">
        <w:t xml:space="preserve">Reading 4: </w:t>
      </w:r>
      <w:r w:rsidR="004734D5">
        <w:rPr>
          <w:rFonts w:hint="eastAsia"/>
        </w:rPr>
        <w:t>Earthquakes</w:t>
      </w:r>
      <w:r w:rsidR="004734D5">
        <w:rPr>
          <w:rFonts w:hint="eastAsia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004FFE" w14:paraId="5FE5F011" w14:textId="77777777" w:rsidTr="008A41E4">
        <w:tc>
          <w:tcPr>
            <w:tcW w:w="2158" w:type="dxa"/>
          </w:tcPr>
          <w:p w14:paraId="61663345" w14:textId="7866B80C" w:rsidR="00004FFE" w:rsidRDefault="004734D5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28C9BDFA" w14:textId="69BC9A22" w:rsidR="00004FFE" w:rsidRDefault="004734D5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5E89E67A" w14:textId="254B2539" w:rsidR="00004FFE" w:rsidRDefault="004734D5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6B5BBB2C" w14:textId="382EB649" w:rsidR="00004FFE" w:rsidRDefault="004734D5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3928738E" w14:textId="4C3AAB4B" w:rsidR="00004FFE" w:rsidRDefault="004734D5" w:rsidP="00B41E32">
            <w:r>
              <w:rPr>
                <w:rFonts w:hint="eastAsia"/>
              </w:rPr>
              <w:t>5. T</w:t>
            </w:r>
          </w:p>
        </w:tc>
      </w:tr>
    </w:tbl>
    <w:p w14:paraId="306E7DC9" w14:textId="77777777" w:rsidR="008A41E4" w:rsidRDefault="008A41E4" w:rsidP="004734D5">
      <w:pPr>
        <w:pStyle w:val="Heading4"/>
      </w:pPr>
    </w:p>
    <w:p w14:paraId="454D34B8" w14:textId="14D0FC5F" w:rsidR="004734D5" w:rsidRDefault="004734D5" w:rsidP="004734D5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734D5" w14:paraId="2D05A514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2B0EF433" w14:textId="4B9FBD79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 xml:space="preserve">The earth is made up of </w:t>
            </w:r>
            <w:r w:rsidRPr="00201EBD">
              <w:rPr>
                <w:sz w:val="24"/>
                <w:u w:val="single"/>
              </w:rPr>
              <w:t>different very large pieces called plates.</w:t>
            </w:r>
            <w:r w:rsidRPr="00201EBD">
              <w:rPr>
                <w:sz w:val="24"/>
              </w:rPr>
              <w:t xml:space="preserve"> </w:t>
            </w:r>
          </w:p>
          <w:p w14:paraId="77BB1BB2" w14:textId="7F46F7CA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lastRenderedPageBreak/>
              <w:t xml:space="preserve">When they move against each other, </w:t>
            </w:r>
            <w:r w:rsidRPr="00201EBD">
              <w:rPr>
                <w:sz w:val="24"/>
                <w:u w:val="single"/>
              </w:rPr>
              <w:t xml:space="preserve">the plates </w:t>
            </w:r>
            <w:r w:rsidR="008A41E4">
              <w:rPr>
                <w:sz w:val="24"/>
                <w:u w:val="single"/>
              </w:rPr>
              <w:t>push and</w:t>
            </w:r>
            <w:r w:rsidRPr="00201EBD">
              <w:rPr>
                <w:sz w:val="24"/>
                <w:u w:val="single"/>
              </w:rPr>
              <w:t xml:space="preserve"> move quickly</w:t>
            </w:r>
            <w:r w:rsidR="008A41E4">
              <w:rPr>
                <w:sz w:val="24"/>
                <w:u w:val="single"/>
              </w:rPr>
              <w:t xml:space="preserve">, </w:t>
            </w:r>
            <w:r w:rsidRPr="00201EBD">
              <w:rPr>
                <w:sz w:val="24"/>
                <w:u w:val="single"/>
              </w:rPr>
              <w:t>mak</w:t>
            </w:r>
            <w:r w:rsidR="008A41E4">
              <w:rPr>
                <w:sz w:val="24"/>
                <w:u w:val="single"/>
              </w:rPr>
              <w:t>ing</w:t>
            </w:r>
            <w:r w:rsidRPr="00201EBD">
              <w:rPr>
                <w:sz w:val="24"/>
                <w:u w:val="single"/>
              </w:rPr>
              <w:t xml:space="preserve"> an earthquake.</w:t>
            </w:r>
          </w:p>
          <w:p w14:paraId="60226D54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Ring of Fire is </w:t>
            </w:r>
            <w:r w:rsidRPr="00201EBD">
              <w:rPr>
                <w:sz w:val="24"/>
                <w:u w:val="single"/>
              </w:rPr>
              <w:t>a place where plates move against each other.</w:t>
            </w:r>
          </w:p>
          <w:p w14:paraId="23C91E7D" w14:textId="4AD9B36C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An underwater earthquake can </w:t>
            </w:r>
            <w:r w:rsidRPr="00201EBD">
              <w:rPr>
                <w:sz w:val="24"/>
                <w:u w:val="single"/>
              </w:rPr>
              <w:t xml:space="preserve">make a big wave </w:t>
            </w:r>
            <w:r w:rsidR="007F08C6">
              <w:rPr>
                <w:sz w:val="24"/>
                <w:u w:val="single"/>
              </w:rPr>
              <w:t>that</w:t>
            </w:r>
            <w:r w:rsidRPr="00201EBD">
              <w:rPr>
                <w:sz w:val="24"/>
                <w:u w:val="single"/>
              </w:rPr>
              <w:t xml:space="preserve"> can push over buildings and carry things away if they make it to land.</w:t>
            </w:r>
          </w:p>
          <w:p w14:paraId="3DEC4AFD" w14:textId="160AB97E" w:rsidR="00505B31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Animals </w:t>
            </w:r>
            <w:r w:rsidRPr="00201EBD">
              <w:rPr>
                <w:sz w:val="24"/>
                <w:u w:val="single"/>
              </w:rPr>
              <w:t>can feel small earthquakes that people don’t feel.</w:t>
            </w:r>
            <w:r>
              <w:rPr>
                <w:rFonts w:asciiTheme="majorHAnsi" w:hAnsiTheme="majorHAnsi" w:hint="eastAsia"/>
                <w:sz w:val="24"/>
                <w:u w:val="single"/>
              </w:rPr>
              <w:t xml:space="preserve"> </w:t>
            </w:r>
          </w:p>
        </w:tc>
      </w:tr>
    </w:tbl>
    <w:p w14:paraId="390C4281" w14:textId="77777777" w:rsidR="000F59F2" w:rsidRDefault="000F59F2" w:rsidP="00004FFE">
      <w:pPr>
        <w:rPr>
          <w:b/>
          <w:bCs/>
        </w:rPr>
      </w:pPr>
    </w:p>
    <w:p w14:paraId="2B4ABB2B" w14:textId="49846EF7" w:rsidR="00004FFE" w:rsidRDefault="00004FFE" w:rsidP="00004FFE">
      <w:pPr>
        <w:pStyle w:val="Heading1"/>
        <w:rPr>
          <w:i/>
        </w:rPr>
      </w:pPr>
      <w:r w:rsidRPr="00004FFE">
        <w:rPr>
          <w:i/>
        </w:rPr>
        <w:t>CHAPTER 2</w:t>
      </w:r>
    </w:p>
    <w:p w14:paraId="6E873D58" w14:textId="77777777" w:rsidR="00FA6DFA" w:rsidRPr="009026E6" w:rsidRDefault="00FA6DFA" w:rsidP="00FA6DFA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1"/>
        <w:gridCol w:w="892"/>
        <w:gridCol w:w="3388"/>
        <w:gridCol w:w="5201"/>
      </w:tblGrid>
      <w:tr w:rsidR="00FA6DFA" w:rsidRPr="009026E6" w14:paraId="6F63D12E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6A62F9" w14:textId="158F367B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5</w:t>
            </w:r>
            <w:r>
              <w:rPr>
                <w:b/>
                <w:color w:val="FFFFFF" w:themeColor="background1"/>
                <w:sz w:val="24"/>
              </w:rPr>
              <w:t xml:space="preserve">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Leonardo da Vinci</w:t>
            </w:r>
          </w:p>
        </w:tc>
      </w:tr>
      <w:tr w:rsidR="00FA6DFA" w:rsidRPr="009026E6" w14:paraId="1D3D7346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5CD309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18EDBD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6553F7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52D835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7782BF10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7C0E3C" w14:textId="06461BE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ai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3AEA6B" w14:textId="3D45291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3FBD72" w14:textId="59A254D5" w:rsidR="000F59F2" w:rsidRPr="000F59F2" w:rsidRDefault="000F59F2" w:rsidP="00E9190C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o </w:t>
            </w:r>
            <w:proofErr w:type="gramStart"/>
            <w:r w:rsidRPr="000F59F2">
              <w:rPr>
                <w:rFonts w:cs="Arial"/>
                <w:szCs w:val="20"/>
              </w:rPr>
              <w:t>make</w:t>
            </w:r>
            <w:proofErr w:type="gramEnd"/>
            <w:r w:rsidRPr="000F59F2">
              <w:rPr>
                <w:rFonts w:cs="Arial"/>
                <w:szCs w:val="20"/>
              </w:rPr>
              <w:t xml:space="preserve"> a picture using colored liquid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53AF8D" w14:textId="2287D2B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boy paints pictures of flowers in his book.</w:t>
            </w:r>
          </w:p>
        </w:tc>
      </w:tr>
      <w:tr w:rsidR="000F59F2" w:rsidRPr="009026E6" w14:paraId="6DDFB817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E8B8FA" w14:textId="1345794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ain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0D4BE1" w14:textId="79A4D49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24B05B" w14:textId="05310DF5" w:rsidR="000F59F2" w:rsidRPr="000F59F2" w:rsidRDefault="009F0691" w:rsidP="00B41E32">
            <w:pPr>
              <w:pStyle w:val="NoSpacing"/>
            </w:pPr>
            <w:r w:rsidRPr="009F0691">
              <w:rPr>
                <w:rFonts w:cs="Arial"/>
                <w:szCs w:val="20"/>
              </w:rPr>
              <w:t>a picture made with pai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8E870C" w14:textId="18338C1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re is a painting of my family in my house.</w:t>
            </w:r>
          </w:p>
        </w:tc>
      </w:tr>
      <w:tr w:rsidR="000F59F2" w:rsidRPr="009026E6" w14:paraId="43FE809D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A6374D" w14:textId="315DFB3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c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A462DC" w14:textId="66B89C8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715C40" w14:textId="5A5744F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study of nature and natural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ECE448" w14:textId="6F29FFE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n science class</w:t>
            </w:r>
            <w:r w:rsidR="00207BF8">
              <w:rPr>
                <w:rFonts w:cs="Arial"/>
                <w:szCs w:val="20"/>
              </w:rPr>
              <w:t>,</w:t>
            </w:r>
            <w:r w:rsidRPr="000F59F2">
              <w:rPr>
                <w:rFonts w:cs="Arial"/>
                <w:szCs w:val="20"/>
              </w:rPr>
              <w:t xml:space="preserve"> we are learning about the planets.</w:t>
            </w:r>
          </w:p>
        </w:tc>
      </w:tr>
      <w:tr w:rsidR="000F59F2" w:rsidRPr="009026E6" w14:paraId="04525E53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98D470" w14:textId="32EBF57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fly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1A9884" w14:textId="1BE3D43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59D2E6" w14:textId="2E0583E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act of moving through the air like a bir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FC9E50" w14:textId="26FFF66A" w:rsidR="000F59F2" w:rsidRPr="000F59F2" w:rsidRDefault="00C561A3" w:rsidP="00B41E32">
            <w:pPr>
              <w:pStyle w:val="NoSpacing"/>
            </w:pPr>
            <w:r>
              <w:rPr>
                <w:sz w:val="20"/>
                <w:szCs w:val="20"/>
              </w:rPr>
              <w:t xml:space="preserve">My mother </w:t>
            </w:r>
            <w:proofErr w:type="gramStart"/>
            <w:r>
              <w:rPr>
                <w:sz w:val="20"/>
                <w:szCs w:val="20"/>
              </w:rPr>
              <w:t>is scared of</w:t>
            </w:r>
            <w:proofErr w:type="gramEnd"/>
            <w:r>
              <w:rPr>
                <w:sz w:val="20"/>
                <w:szCs w:val="20"/>
              </w:rPr>
              <w:t xml:space="preserve"> flying.</w:t>
            </w:r>
          </w:p>
        </w:tc>
      </w:tr>
      <w:tr w:rsidR="000F59F2" w:rsidRPr="009026E6" w14:paraId="70628B34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F941E9" w14:textId="5D44D59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raw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62647C" w14:textId="14BD238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7A8427" w14:textId="77777777" w:rsidR="009F0691" w:rsidRPr="009F0691" w:rsidRDefault="009F0691" w:rsidP="009F0691">
            <w:pPr>
              <w:pStyle w:val="NoSpacing"/>
              <w:rPr>
                <w:rFonts w:cs="Arial"/>
                <w:szCs w:val="20"/>
              </w:rPr>
            </w:pPr>
            <w:r w:rsidRPr="009F0691">
              <w:rPr>
                <w:rFonts w:cs="Arial"/>
                <w:szCs w:val="20"/>
              </w:rPr>
              <w:t xml:space="preserve">a picture made with </w:t>
            </w:r>
            <w:proofErr w:type="gramStart"/>
            <w:r w:rsidRPr="009F0691">
              <w:rPr>
                <w:rFonts w:cs="Arial"/>
                <w:szCs w:val="20"/>
              </w:rPr>
              <w:t>marks</w:t>
            </w:r>
            <w:proofErr w:type="gramEnd"/>
          </w:p>
          <w:p w14:paraId="70B59E8B" w14:textId="45F128CD" w:rsidR="000F59F2" w:rsidRPr="000F59F2" w:rsidRDefault="009F0691" w:rsidP="009F0691">
            <w:pPr>
              <w:pStyle w:val="NoSpacing"/>
            </w:pPr>
            <w:r w:rsidRPr="009F0691">
              <w:rPr>
                <w:rFonts w:cs="Arial"/>
                <w:szCs w:val="20"/>
              </w:rPr>
              <w:t>on pap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902EDD" w14:textId="031C866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girl made a drawing of her family.</w:t>
            </w:r>
          </w:p>
        </w:tc>
      </w:tr>
      <w:tr w:rsidR="000F59F2" w:rsidRPr="009026E6" w14:paraId="0168BC47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834F91" w14:textId="44F9385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helicop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9039E1" w14:textId="641B285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093C2A" w14:textId="2B789AF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flying machine with long metal wings that spin arou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55DF6A" w14:textId="17CF99D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police often use helicopters to get around a big city.</w:t>
            </w:r>
          </w:p>
        </w:tc>
      </w:tr>
      <w:tr w:rsidR="000F59F2" w:rsidRPr="009026E6" w14:paraId="46303D74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0BB04F" w14:textId="423F265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la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77893D" w14:textId="27C2E5B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D8B388" w14:textId="52365F5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flying machine; short for “airplane”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6C1361" w14:textId="598B356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We got to the airport at 3:30 </w:t>
            </w:r>
            <w:r w:rsidR="009F7B0E">
              <w:rPr>
                <w:rFonts w:cs="Arial"/>
                <w:szCs w:val="20"/>
              </w:rPr>
              <w:t xml:space="preserve">p.m. </w:t>
            </w:r>
            <w:r w:rsidRPr="000F59F2">
              <w:rPr>
                <w:rFonts w:cs="Arial"/>
                <w:szCs w:val="20"/>
              </w:rPr>
              <w:t xml:space="preserve">and got on the plane at 4 </w:t>
            </w:r>
            <w:r w:rsidR="009F7B0E">
              <w:rPr>
                <w:rFonts w:cs="Arial"/>
                <w:szCs w:val="20"/>
              </w:rPr>
              <w:t>p.m</w:t>
            </w:r>
            <w:r w:rsidRPr="000F59F2">
              <w:rPr>
                <w:rFonts w:cs="Arial"/>
                <w:szCs w:val="20"/>
              </w:rPr>
              <w:t>.</w:t>
            </w:r>
          </w:p>
        </w:tc>
      </w:tr>
      <w:tr w:rsidR="000F59F2" w:rsidRPr="009026E6" w14:paraId="18109B79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B258C4" w14:textId="3606638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i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0437F0" w14:textId="5F53E29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628433" w14:textId="3368D0BA" w:rsidR="009F0691" w:rsidRPr="009F0691" w:rsidRDefault="009F0691" w:rsidP="009F0691">
            <w:pPr>
              <w:pStyle w:val="NoSpacing"/>
              <w:rPr>
                <w:rFonts w:cs="Arial"/>
                <w:szCs w:val="20"/>
              </w:rPr>
            </w:pPr>
            <w:r w:rsidRPr="009F0691">
              <w:rPr>
                <w:rFonts w:cs="Arial"/>
                <w:szCs w:val="20"/>
              </w:rPr>
              <w:t>to take out dirt, sand, etc.</w:t>
            </w:r>
            <w:r w:rsidR="007F08C6">
              <w:rPr>
                <w:rFonts w:cs="Arial"/>
                <w:szCs w:val="20"/>
              </w:rPr>
              <w:t>,</w:t>
            </w:r>
            <w:r w:rsidRPr="009F0691">
              <w:rPr>
                <w:rFonts w:cs="Arial"/>
                <w:szCs w:val="20"/>
              </w:rPr>
              <w:t xml:space="preserve"> to</w:t>
            </w:r>
          </w:p>
          <w:p w14:paraId="38E2B8C5" w14:textId="3CA795B0" w:rsidR="000F59F2" w:rsidRPr="000F59F2" w:rsidRDefault="009F0691" w:rsidP="009F0691">
            <w:pPr>
              <w:pStyle w:val="NoSpacing"/>
            </w:pPr>
            <w:r w:rsidRPr="009F0691">
              <w:rPr>
                <w:rFonts w:cs="Arial"/>
                <w:szCs w:val="20"/>
              </w:rPr>
              <w:t>make a ho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D73B73" w14:textId="558A7E7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 need to dig a hole here so I can plant a tree.</w:t>
            </w:r>
          </w:p>
        </w:tc>
      </w:tr>
      <w:tr w:rsidR="000F59F2" w:rsidRPr="009026E6" w14:paraId="494479BE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292BA0" w14:textId="446663B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enem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7B7B94" w14:textId="1E2E66B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40D087" w14:textId="02788CD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omeone who is against you or wants to hurt you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8CBD3D" w14:textId="449CFB5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Joker is the enemy of Batman.</w:t>
            </w:r>
          </w:p>
        </w:tc>
      </w:tr>
      <w:tr w:rsidR="000F59F2" w:rsidRPr="009026E6" w14:paraId="4D48B484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FF4AC8" w14:textId="136557B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ra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E4D5E9" w14:textId="1184D95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EF4421" w14:textId="571C40F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o </w:t>
            </w:r>
            <w:proofErr w:type="gramStart"/>
            <w:r w:rsidRPr="000F59F2">
              <w:rPr>
                <w:rFonts w:cs="Arial"/>
                <w:szCs w:val="20"/>
              </w:rPr>
              <w:t>make</w:t>
            </w:r>
            <w:proofErr w:type="gramEnd"/>
            <w:r w:rsidRPr="000F59F2">
              <w:rPr>
                <w:rFonts w:cs="Arial"/>
                <w:szCs w:val="20"/>
              </w:rPr>
              <w:t xml:space="preserve"> a picture of something with a pen, pencil, or other writing tool</w:t>
            </w:r>
            <w:r w:rsidR="007F08C6">
              <w:rPr>
                <w:rFonts w:cs="Arial"/>
                <w:szCs w:val="20"/>
              </w:rPr>
              <w:t>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1582D3" w14:textId="7199164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an you draw a picture of your favorite animal?</w:t>
            </w:r>
          </w:p>
        </w:tc>
      </w:tr>
    </w:tbl>
    <w:p w14:paraId="4D87D1C4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8"/>
        <w:gridCol w:w="892"/>
        <w:gridCol w:w="3371"/>
        <w:gridCol w:w="5201"/>
      </w:tblGrid>
      <w:tr w:rsidR="00FA6DFA" w:rsidRPr="009026E6" w14:paraId="02F19D8A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1EE2D9" w14:textId="3EB6C795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6 Martin Luther King, Jr.</w:t>
            </w:r>
          </w:p>
        </w:tc>
      </w:tr>
      <w:tr w:rsidR="00FA6DFA" w:rsidRPr="009026E6" w14:paraId="783F84D2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35709B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2DAA00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DF9B9B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615D26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7B72DAE0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D75C75" w14:textId="7B91CEF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r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02CB32" w14:textId="04264367" w:rsidR="000F59F2" w:rsidRPr="000F59F2" w:rsidRDefault="00097C9A" w:rsidP="00B41E32">
            <w:pPr>
              <w:pStyle w:val="NoSpacing"/>
            </w:pPr>
            <w:r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B171DA" w14:textId="77777777" w:rsidR="00097C9A" w:rsidRPr="00097C9A" w:rsidRDefault="00097C9A" w:rsidP="00097C9A">
            <w:pPr>
              <w:pStyle w:val="NoSpacing"/>
              <w:rPr>
                <w:rFonts w:cs="Arial"/>
                <w:szCs w:val="20"/>
              </w:rPr>
            </w:pPr>
            <w:r w:rsidRPr="00097C9A">
              <w:rPr>
                <w:rFonts w:cs="Arial"/>
                <w:szCs w:val="20"/>
              </w:rPr>
              <w:t xml:space="preserve">something you have or </w:t>
            </w:r>
            <w:proofErr w:type="gramStart"/>
            <w:r w:rsidRPr="00097C9A">
              <w:rPr>
                <w:rFonts w:cs="Arial"/>
                <w:szCs w:val="20"/>
              </w:rPr>
              <w:t>can</w:t>
            </w:r>
            <w:proofErr w:type="gramEnd"/>
          </w:p>
          <w:p w14:paraId="723A1D12" w14:textId="4AF47E50" w:rsidR="000F59F2" w:rsidRPr="000F59F2" w:rsidRDefault="00097C9A" w:rsidP="00097C9A">
            <w:pPr>
              <w:pStyle w:val="NoSpacing"/>
            </w:pPr>
            <w:r w:rsidRPr="00097C9A">
              <w:rPr>
                <w:rFonts w:cs="Arial"/>
                <w:szCs w:val="20"/>
              </w:rPr>
              <w:t>do because of a la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7A288F" w14:textId="4129B30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In </w:t>
            </w:r>
            <w:r w:rsidR="00207BF8">
              <w:rPr>
                <w:rFonts w:cs="Arial"/>
                <w:szCs w:val="20"/>
              </w:rPr>
              <w:t>America</w:t>
            </w:r>
            <w:r w:rsidRPr="000F59F2">
              <w:rPr>
                <w:rFonts w:cs="Arial"/>
                <w:szCs w:val="20"/>
              </w:rPr>
              <w:t xml:space="preserve">, </w:t>
            </w:r>
            <w:r w:rsidR="00207BF8">
              <w:rPr>
                <w:rFonts w:cs="Arial"/>
                <w:szCs w:val="20"/>
              </w:rPr>
              <w:t>people have the right to freedom of speech</w:t>
            </w:r>
            <w:r w:rsidRPr="000F59F2">
              <w:rPr>
                <w:rFonts w:cs="Arial"/>
                <w:szCs w:val="20"/>
              </w:rPr>
              <w:t>.</w:t>
            </w:r>
          </w:p>
        </w:tc>
      </w:tr>
      <w:tr w:rsidR="000F59F2" w:rsidRPr="009026E6" w14:paraId="59D14055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43B6EB" w14:textId="16368B5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for </w:t>
            </w:r>
            <w:proofErr w:type="gramStart"/>
            <w:r w:rsidRPr="000F59F2">
              <w:rPr>
                <w:rFonts w:cs="Arial"/>
                <w:szCs w:val="20"/>
              </w:rPr>
              <w:t>example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CD0C4B" w14:textId="29668E5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5D788F" w14:textId="49441A6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used to show how something is like other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E6C99C" w14:textId="77C59364" w:rsidR="000F59F2" w:rsidRPr="000F59F2" w:rsidRDefault="00C561A3" w:rsidP="00B41E32">
            <w:pPr>
              <w:pStyle w:val="NoSpacing"/>
            </w:pPr>
            <w:r>
              <w:rPr>
                <w:sz w:val="20"/>
                <w:szCs w:val="20"/>
              </w:rPr>
              <w:t>Most cats hate water; for example, my cat never likes to have a bath.</w:t>
            </w:r>
          </w:p>
        </w:tc>
      </w:tr>
      <w:tr w:rsidR="000F59F2" w:rsidRPr="009026E6" w14:paraId="3926D541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9DF4D7" w14:textId="2CF7CEB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o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C6AE88" w14:textId="7AEFDF3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A8E900" w14:textId="77777777" w:rsidR="00097C9A" w:rsidRPr="00097C9A" w:rsidRDefault="00097C9A" w:rsidP="00097C9A">
            <w:pPr>
              <w:pStyle w:val="NoSpacing"/>
              <w:rPr>
                <w:rFonts w:cs="Arial"/>
                <w:szCs w:val="20"/>
              </w:rPr>
            </w:pPr>
            <w:r w:rsidRPr="00097C9A">
              <w:rPr>
                <w:rFonts w:cs="Arial"/>
                <w:szCs w:val="20"/>
              </w:rPr>
              <w:t>to make a choice about</w:t>
            </w:r>
          </w:p>
          <w:p w14:paraId="32224364" w14:textId="209EB03C" w:rsidR="000F59F2" w:rsidRPr="000F59F2" w:rsidRDefault="00097C9A" w:rsidP="00097C9A">
            <w:pPr>
              <w:pStyle w:val="NoSpacing"/>
            </w:pPr>
            <w:r w:rsidRPr="00097C9A">
              <w:rPr>
                <w:rFonts w:cs="Arial"/>
                <w:szCs w:val="20"/>
              </w:rPr>
              <w:t>which person or thing is bes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801EB4" w14:textId="2E448236" w:rsidR="000F59F2" w:rsidRPr="000F59F2" w:rsidRDefault="00A649E7" w:rsidP="00B41E32">
            <w:pPr>
              <w:pStyle w:val="NoSpacing"/>
            </w:pPr>
            <w:r>
              <w:rPr>
                <w:rFonts w:cs="Arial"/>
                <w:szCs w:val="20"/>
              </w:rPr>
              <w:t>I voted for the president.</w:t>
            </w:r>
          </w:p>
        </w:tc>
      </w:tr>
      <w:tr w:rsidR="000F59F2" w:rsidRPr="009026E6" w14:paraId="5CBC83B5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CFEDBD" w14:textId="6933CF6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lead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E03E4E" w14:textId="66D81EB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FF2E96" w14:textId="77777777" w:rsidR="00097C9A" w:rsidRPr="00097C9A" w:rsidRDefault="00097C9A" w:rsidP="00097C9A">
            <w:pPr>
              <w:pStyle w:val="NoSpacing"/>
              <w:rPr>
                <w:rFonts w:cs="Arial"/>
                <w:szCs w:val="20"/>
              </w:rPr>
            </w:pPr>
            <w:r w:rsidRPr="00097C9A">
              <w:rPr>
                <w:rFonts w:cs="Arial"/>
                <w:szCs w:val="20"/>
              </w:rPr>
              <w:t xml:space="preserve">the person who </w:t>
            </w:r>
            <w:proofErr w:type="gramStart"/>
            <w:r w:rsidRPr="00097C9A">
              <w:rPr>
                <w:rFonts w:cs="Arial"/>
                <w:szCs w:val="20"/>
              </w:rPr>
              <w:t>makes</w:t>
            </w:r>
            <w:proofErr w:type="gramEnd"/>
          </w:p>
          <w:p w14:paraId="75C31D96" w14:textId="02DBBA3A" w:rsidR="000F59F2" w:rsidRPr="000F59F2" w:rsidRDefault="00097C9A" w:rsidP="00097C9A">
            <w:pPr>
              <w:pStyle w:val="NoSpacing"/>
            </w:pPr>
            <w:r w:rsidRPr="00097C9A">
              <w:rPr>
                <w:rFonts w:cs="Arial"/>
                <w:szCs w:val="20"/>
              </w:rPr>
              <w:t>important choices and rule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52E8DE" w14:textId="382CBB9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Our team leader is very good at listening to other ideas.</w:t>
            </w:r>
          </w:p>
        </w:tc>
      </w:tr>
      <w:tr w:rsidR="000F59F2" w:rsidRPr="009026E6" w14:paraId="44CA903D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15A8A5" w14:textId="4FE48C2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lastRenderedPageBreak/>
              <w:t>f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F39F61" w14:textId="483ED12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36131F" w14:textId="15440AF1" w:rsidR="000F59F2" w:rsidRPr="000F59F2" w:rsidRDefault="00A649E7" w:rsidP="00B41E32">
            <w:pPr>
              <w:pStyle w:val="NoSpacing"/>
            </w:pPr>
            <w:r w:rsidRPr="00A649E7">
              <w:rPr>
                <w:rFonts w:cs="Arial"/>
                <w:szCs w:val="20"/>
              </w:rPr>
              <w:t>to use physical force to try to defeat another person or group of peop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885FA9" w14:textId="1C87C16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My brothers are fighting over the last cookie.</w:t>
            </w:r>
          </w:p>
        </w:tc>
      </w:tr>
      <w:tr w:rsidR="000F59F2" w:rsidRPr="009026E6" w14:paraId="1D27C1C1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0C56B2" w14:textId="6BEA122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ompan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66AFAD" w14:textId="2911F2A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6E3E7D" w14:textId="0D88906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group of people who make money by selling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60158E" w14:textId="7F91629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he company lost a lot of money when </w:t>
            </w:r>
            <w:r w:rsidR="007F08C6">
              <w:rPr>
                <w:rFonts w:cs="Arial"/>
                <w:szCs w:val="20"/>
              </w:rPr>
              <w:t>its</w:t>
            </w:r>
            <w:r w:rsidRPr="000F59F2">
              <w:rPr>
                <w:rFonts w:cs="Arial"/>
                <w:szCs w:val="20"/>
              </w:rPr>
              <w:t xml:space="preserve"> toys did not sell well.</w:t>
            </w:r>
          </w:p>
        </w:tc>
      </w:tr>
      <w:tr w:rsidR="000F59F2" w:rsidRPr="009026E6" w14:paraId="5570A5C1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40C270" w14:textId="28B68CA2" w:rsidR="000F59F2" w:rsidRPr="000F59F2" w:rsidRDefault="000F59F2" w:rsidP="00B41E32">
            <w:pPr>
              <w:pStyle w:val="NoSpacing"/>
            </w:pPr>
            <w:proofErr w:type="gramStart"/>
            <w:r w:rsidRPr="000F59F2">
              <w:rPr>
                <w:rFonts w:cs="Arial"/>
                <w:szCs w:val="20"/>
              </w:rPr>
              <w:t>finally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6FF470" w14:textId="2AE3062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015DE8" w14:textId="42840109" w:rsidR="000F59F2" w:rsidRPr="000F59F2" w:rsidRDefault="00097C9A" w:rsidP="00B41E32">
            <w:pPr>
              <w:pStyle w:val="NoSpacing"/>
            </w:pPr>
            <w:proofErr w:type="gramStart"/>
            <w:r w:rsidRPr="00097C9A">
              <w:rPr>
                <w:rFonts w:cs="Arial"/>
                <w:szCs w:val="20"/>
              </w:rPr>
              <w:t>after;</w:t>
            </w:r>
            <w:proofErr w:type="gramEnd"/>
            <w:r w:rsidRPr="00097C9A">
              <w:rPr>
                <w:rFonts w:cs="Arial"/>
                <w:szCs w:val="20"/>
              </w:rPr>
              <w:t xml:space="preserve"> at the e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7C525D" w14:textId="2820BFA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fter failing three times, I finally passed the test.</w:t>
            </w:r>
          </w:p>
        </w:tc>
      </w:tr>
      <w:tr w:rsidR="000F59F2" w:rsidRPr="009026E6" w14:paraId="110A36DC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93D393" w14:textId="53DC4E2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la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288EEA" w14:textId="533DE7F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FF58B0" w14:textId="2A9D920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rule that everyone must follo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FA1BD3" w14:textId="24FC0A0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t is against the law to drive a car after drinking.</w:t>
            </w:r>
          </w:p>
        </w:tc>
      </w:tr>
      <w:tr w:rsidR="000F59F2" w:rsidRPr="009026E6" w14:paraId="7D56A76B" w14:textId="77777777" w:rsidTr="007F08C6">
        <w:trPr>
          <w:trHeight w:val="3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E75B28" w14:textId="2B88931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ho</w:t>
            </w:r>
            <w:r w:rsidR="00B527B0">
              <w:rPr>
                <w:rFonts w:cs="Arial"/>
                <w:szCs w:val="20"/>
              </w:rPr>
              <w:t>o</w:t>
            </w:r>
            <w:r w:rsidRPr="000F59F2">
              <w:rPr>
                <w:rFonts w:cs="Arial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A0E113" w14:textId="238B708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E7840C" w14:textId="5E241CB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o </w:t>
            </w:r>
            <w:r w:rsidR="007F08C6">
              <w:rPr>
                <w:rFonts w:cs="Arial"/>
                <w:szCs w:val="20"/>
              </w:rPr>
              <w:t>cause something such as a gun or bow to propel an objec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C19AA5" w14:textId="5DBCEBC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farmer</w:t>
            </w:r>
            <w:r w:rsidR="00B527B0">
              <w:rPr>
                <w:rFonts w:cs="Arial"/>
                <w:szCs w:val="20"/>
              </w:rPr>
              <w:t xml:space="preserve"> wanted to</w:t>
            </w:r>
            <w:r w:rsidRPr="000F59F2">
              <w:rPr>
                <w:rFonts w:cs="Arial"/>
                <w:szCs w:val="20"/>
              </w:rPr>
              <w:t xml:space="preserve"> sh</w:t>
            </w:r>
            <w:r w:rsidR="00B527B0">
              <w:rPr>
                <w:rFonts w:cs="Arial"/>
                <w:szCs w:val="20"/>
              </w:rPr>
              <w:t>o</w:t>
            </w:r>
            <w:r w:rsidRPr="000F59F2">
              <w:rPr>
                <w:rFonts w:cs="Arial"/>
                <w:szCs w:val="20"/>
              </w:rPr>
              <w:t>ot the fox that was eating his chickens.</w:t>
            </w:r>
          </w:p>
        </w:tc>
      </w:tr>
      <w:tr w:rsidR="000F59F2" w:rsidRPr="009026E6" w14:paraId="27743F87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61C144" w14:textId="3DB257C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ki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3FF7E3" w14:textId="4CE3FF8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15A36C" w14:textId="4068BA7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end someone’s lif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2B33F0" w14:textId="35663D5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I saw a cat kill a bird in a tree. </w:t>
            </w:r>
          </w:p>
        </w:tc>
      </w:tr>
    </w:tbl>
    <w:p w14:paraId="7941F9F3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2"/>
        <w:gridCol w:w="892"/>
        <w:gridCol w:w="3437"/>
        <w:gridCol w:w="5201"/>
      </w:tblGrid>
      <w:tr w:rsidR="00FA6DFA" w:rsidRPr="009026E6" w14:paraId="2B82F96F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729320" w14:textId="50FB7A3E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7 The Vikings</w:t>
            </w:r>
          </w:p>
        </w:tc>
      </w:tr>
      <w:tr w:rsidR="00FA6DFA" w:rsidRPr="009026E6" w14:paraId="3D4180F0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A7E3C0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D92113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D6DE6C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1FAD20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2CEE0D16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FC48A3" w14:textId="4F87096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Europe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7B59B3" w14:textId="7093674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2D029D" w14:textId="20AEFCA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omeone whose home is in Europ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CA3208" w14:textId="1616E6D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Europeans are often good English speakers.</w:t>
            </w:r>
          </w:p>
        </w:tc>
      </w:tr>
      <w:tr w:rsidR="000F59F2" w:rsidRPr="009026E6" w14:paraId="5CD197D9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78D6F7" w14:textId="238BF74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boa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DB90A2" w14:textId="682D554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485498" w14:textId="282DC47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omething you use to travel on wat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E21878" w14:textId="6FEC642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John takes a boat from the island to his house.</w:t>
            </w:r>
          </w:p>
        </w:tc>
      </w:tr>
      <w:tr w:rsidR="000F59F2" w:rsidRPr="009026E6" w14:paraId="4F349CB5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BB3B04" w14:textId="5C0E40B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farm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D40AD3" w14:textId="1EF0FFF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B042F3" w14:textId="080E91F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erson who works at a farm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055FB0" w14:textId="07A746CF" w:rsidR="000F59F2" w:rsidRPr="000F59F2" w:rsidRDefault="009A1C4B" w:rsidP="00B41E32">
            <w:pPr>
              <w:pStyle w:val="NoSpacing"/>
            </w:pPr>
            <w:r>
              <w:rPr>
                <w:sz w:val="20"/>
                <w:szCs w:val="20"/>
              </w:rPr>
              <w:t>The farmer has cows, pigs, and chickens on his farm.</w:t>
            </w:r>
          </w:p>
        </w:tc>
      </w:tr>
      <w:tr w:rsidR="000F59F2" w:rsidRPr="009026E6" w14:paraId="371B015B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6CA751" w14:textId="7C0C783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la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5BA6EA" w14:textId="28E90F7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1F4CB3" w14:textId="68CC1D88" w:rsidR="000F59F2" w:rsidRPr="000F59F2" w:rsidRDefault="00097C9A" w:rsidP="00B41E32">
            <w:pPr>
              <w:pStyle w:val="NoSpacing"/>
            </w:pPr>
            <w:r w:rsidRPr="00097C9A">
              <w:rPr>
                <w:rFonts w:cs="Arial"/>
                <w:szCs w:val="20"/>
              </w:rPr>
              <w:t>any part of the surface of the ear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CE6C3C" w14:textId="1A3ED56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You can stand on land but not on water</w:t>
            </w:r>
          </w:p>
        </w:tc>
      </w:tr>
      <w:tr w:rsidR="000F59F2" w:rsidRPr="009026E6" w14:paraId="7E2B11BB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0FC572" w14:textId="2CBC15C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far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166188" w14:textId="5655C77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A8844F" w14:textId="7CF3DE7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lace where people grow plants or raise animals for human us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E8A5BD" w14:textId="26E80B68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We raise horses, pigs, and cows on our farm.</w:t>
            </w:r>
          </w:p>
        </w:tc>
      </w:tr>
      <w:tr w:rsidR="000F59F2" w:rsidRPr="009026E6" w14:paraId="7E858C65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543D7A" w14:textId="3D14C90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w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C7459E" w14:textId="2E8DB76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C67F23" w14:textId="7061B10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fight between two or more countrie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083928" w14:textId="375436A3" w:rsidR="000F59F2" w:rsidRPr="007F08C6" w:rsidRDefault="00A649E7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 war between the two countries lasted for five years.</w:t>
            </w:r>
          </w:p>
        </w:tc>
      </w:tr>
      <w:tr w:rsidR="000F59F2" w:rsidRPr="009026E6" w14:paraId="1E7E8FD7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67E8DD" w14:textId="41D5C25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f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5D4EF7" w14:textId="0A88CD1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AB03B0" w14:textId="32C2537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go against someone or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B96C5B" w14:textId="67873264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My sisters often fight about what movie to watch.</w:t>
            </w:r>
          </w:p>
        </w:tc>
      </w:tr>
      <w:tr w:rsidR="000F59F2" w:rsidRPr="009026E6" w14:paraId="3466FF75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60E819" w14:textId="7EC78EF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robab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B4F261" w14:textId="56C6044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C35147" w14:textId="392DB92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likely; having a strong chance of happen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11C2B2" w14:textId="3BA382DC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I will probably go to the gym tomorrow.</w:t>
            </w:r>
          </w:p>
        </w:tc>
      </w:tr>
      <w:tr w:rsidR="000F59F2" w:rsidRPr="009026E6" w14:paraId="1672E9A2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62E858" w14:textId="51AE585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weat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7864B0" w14:textId="221C796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BBA35C" w14:textId="1614CF1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ings like rain, snow, clouds, and the su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76B7B8" w14:textId="7D97282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weather today is warm and sunny.</w:t>
            </w:r>
          </w:p>
        </w:tc>
      </w:tr>
      <w:tr w:rsidR="000F59F2" w:rsidRPr="009026E6" w14:paraId="4A35C195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79B2E2" w14:textId="6452161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rea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D0696F" w14:textId="50B24EB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699F4B" w14:textId="3C6D963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cause that explains wh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10BD2A" w14:textId="3A5255A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he reason </w:t>
            </w:r>
            <w:proofErr w:type="gramStart"/>
            <w:r w:rsidRPr="000F59F2">
              <w:rPr>
                <w:rFonts w:cs="Arial"/>
                <w:szCs w:val="20"/>
              </w:rPr>
              <w:t>I’m late is</w:t>
            </w:r>
            <w:proofErr w:type="gramEnd"/>
            <w:r w:rsidRPr="000F59F2">
              <w:rPr>
                <w:rFonts w:cs="Arial"/>
                <w:szCs w:val="20"/>
              </w:rPr>
              <w:t xml:space="preserve"> that I missed the bus.</w:t>
            </w:r>
          </w:p>
        </w:tc>
      </w:tr>
    </w:tbl>
    <w:p w14:paraId="31B5E081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5"/>
        <w:gridCol w:w="1023"/>
        <w:gridCol w:w="3183"/>
        <w:gridCol w:w="5201"/>
      </w:tblGrid>
      <w:tr w:rsidR="00FA6DFA" w:rsidRPr="009026E6" w14:paraId="3610783A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F3BFC4" w14:textId="135F4E57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8 Billie Holiday</w:t>
            </w:r>
          </w:p>
        </w:tc>
      </w:tr>
      <w:tr w:rsidR="00097C9A" w:rsidRPr="009026E6" w14:paraId="48DD91E9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E1217D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CE78C6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C1EE4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39FE4D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97C9A" w:rsidRPr="009026E6" w14:paraId="1F398B6A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336B7C" w14:textId="455717A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in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AF7E12" w14:textId="237566A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841BFC" w14:textId="796C7C7D" w:rsidR="000F59F2" w:rsidRPr="000F59F2" w:rsidRDefault="00097C9A" w:rsidP="00B41E32">
            <w:pPr>
              <w:pStyle w:val="NoSpacing"/>
            </w:pPr>
            <w:r w:rsidRPr="00097C9A">
              <w:rPr>
                <w:rFonts w:cs="Arial"/>
                <w:szCs w:val="20"/>
              </w:rPr>
              <w:t>someone who s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3242CD" w14:textId="146B270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Beyoncé is my favorite singer.</w:t>
            </w:r>
          </w:p>
        </w:tc>
      </w:tr>
      <w:tr w:rsidR="00097C9A" w:rsidRPr="009026E6" w14:paraId="408BC1F4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A62C48" w14:textId="4387FA1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ho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FDD0FF" w14:textId="3F73F66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47B6CE" w14:textId="0785790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o let </w:t>
            </w:r>
            <w:proofErr w:type="gramStart"/>
            <w:r w:rsidRPr="000F59F2">
              <w:rPr>
                <w:rFonts w:cs="Arial"/>
                <w:szCs w:val="20"/>
              </w:rPr>
              <w:t>someone</w:t>
            </w:r>
            <w:proofErr w:type="gramEnd"/>
            <w:r w:rsidRPr="000F59F2">
              <w:rPr>
                <w:rFonts w:cs="Arial"/>
                <w:szCs w:val="20"/>
              </w:rPr>
              <w:t xml:space="preserve"> see or understand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3CD388" w14:textId="37BAD84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He cleaned the house to show his parents that he was sorry.</w:t>
            </w:r>
          </w:p>
        </w:tc>
      </w:tr>
      <w:tr w:rsidR="00097C9A" w:rsidRPr="009026E6" w14:paraId="3AAA08A7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9C744C" w14:textId="5F60A7F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ing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266C77" w14:textId="199AD28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6ADCE0" w14:textId="77777777" w:rsidR="00097C9A" w:rsidRPr="00097C9A" w:rsidRDefault="00097C9A" w:rsidP="00097C9A">
            <w:pPr>
              <w:pStyle w:val="NoSpacing"/>
              <w:rPr>
                <w:rFonts w:cs="Arial"/>
                <w:szCs w:val="20"/>
              </w:rPr>
            </w:pPr>
            <w:r w:rsidRPr="00097C9A">
              <w:rPr>
                <w:rFonts w:cs="Arial"/>
                <w:szCs w:val="20"/>
              </w:rPr>
              <w:t>the act of making music with one’s</w:t>
            </w:r>
          </w:p>
          <w:p w14:paraId="421BD770" w14:textId="51F0C105" w:rsidR="000F59F2" w:rsidRPr="000F59F2" w:rsidRDefault="00097C9A" w:rsidP="00097C9A">
            <w:pPr>
              <w:pStyle w:val="NoSpacing"/>
            </w:pPr>
            <w:r w:rsidRPr="00097C9A">
              <w:rPr>
                <w:rFonts w:cs="Arial"/>
                <w:szCs w:val="20"/>
              </w:rPr>
              <w:t>voic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24C518" w14:textId="16C61E2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 always hear beautiful singing from the music room.</w:t>
            </w:r>
          </w:p>
        </w:tc>
      </w:tr>
      <w:tr w:rsidR="00097C9A" w:rsidRPr="009026E6" w14:paraId="7CBA0A07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1ACDD4" w14:textId="196DE6B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grow u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570BB8" w14:textId="44876DC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69532E" w14:textId="001572A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become older; to turn from a child to an adul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A8F489" w14:textId="710D232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he boy said, </w:t>
            </w:r>
            <w:r w:rsidR="007F08C6">
              <w:rPr>
                <w:rFonts w:cs="Arial"/>
                <w:szCs w:val="20"/>
              </w:rPr>
              <w:t>“</w:t>
            </w:r>
            <w:r w:rsidRPr="000F59F2">
              <w:rPr>
                <w:rFonts w:cs="Arial"/>
                <w:szCs w:val="20"/>
              </w:rPr>
              <w:t>I want to be a singer when I grow up</w:t>
            </w:r>
            <w:r w:rsidR="003F3296">
              <w:rPr>
                <w:rFonts w:cs="Arial"/>
                <w:szCs w:val="20"/>
              </w:rPr>
              <w:t>.</w:t>
            </w:r>
            <w:r w:rsidR="007F08C6">
              <w:rPr>
                <w:rFonts w:cs="Arial"/>
                <w:szCs w:val="20"/>
              </w:rPr>
              <w:t>”</w:t>
            </w:r>
          </w:p>
        </w:tc>
      </w:tr>
      <w:tr w:rsidR="00097C9A" w:rsidRPr="009026E6" w14:paraId="1097721D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1F9BB8" w14:textId="0E0ABCD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re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A587FC" w14:textId="41FC32E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5E937B" w14:textId="67B7298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lace; a piece of la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4CB3B7" w14:textId="51814D6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area around our house has lots of parks and trees.</w:t>
            </w:r>
          </w:p>
        </w:tc>
      </w:tr>
      <w:tr w:rsidR="00097C9A" w:rsidRPr="009026E6" w14:paraId="121514FC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0174F7" w14:textId="10B3D71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ru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F0E492" w14:textId="138A9D6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7DA1C3" w14:textId="3A45A1B7" w:rsidR="000F59F2" w:rsidRPr="007F08C6" w:rsidRDefault="009467F8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 </w:t>
            </w:r>
            <w:r w:rsidR="00097C9A">
              <w:rPr>
                <w:rFonts w:cs="Arial"/>
                <w:szCs w:val="20"/>
              </w:rPr>
              <w:t xml:space="preserve">chemical </w:t>
            </w:r>
            <w:r w:rsidR="003307BE">
              <w:rPr>
                <w:rFonts w:cs="Arial"/>
                <w:szCs w:val="20"/>
              </w:rPr>
              <w:t>people put into their bodies</w:t>
            </w:r>
            <w:r w:rsidR="000F59F2" w:rsidRPr="000F59F2">
              <w:rPr>
                <w:rFonts w:cs="Arial"/>
                <w:szCs w:val="20"/>
              </w:rPr>
              <w:t xml:space="preserve">; </w:t>
            </w:r>
            <w:r w:rsidR="00097C9A">
              <w:rPr>
                <w:rFonts w:cs="Arial"/>
                <w:szCs w:val="20"/>
              </w:rPr>
              <w:t>can be</w:t>
            </w:r>
            <w:r w:rsidR="00097C9A" w:rsidRPr="000F59F2">
              <w:rPr>
                <w:rFonts w:cs="Arial"/>
                <w:szCs w:val="20"/>
              </w:rPr>
              <w:t xml:space="preserve"> </w:t>
            </w:r>
            <w:r w:rsidR="000F59F2" w:rsidRPr="000F59F2">
              <w:rPr>
                <w:rFonts w:cs="Arial"/>
                <w:szCs w:val="20"/>
              </w:rPr>
              <w:t xml:space="preserve">dangerous or </w:t>
            </w:r>
            <w:r>
              <w:rPr>
                <w:rFonts w:cs="Arial"/>
                <w:szCs w:val="20"/>
              </w:rPr>
              <w:t>illega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B37ED2" w14:textId="641EE02B" w:rsidR="000F59F2" w:rsidRPr="007F08C6" w:rsidRDefault="00C561A3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Some drugs, such as heroin, can be very dangerous.</w:t>
            </w:r>
          </w:p>
        </w:tc>
      </w:tr>
      <w:tr w:rsidR="00097C9A" w:rsidRPr="009026E6" w14:paraId="7F428D7B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D2C117" w14:textId="7F04A13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exper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467C61" w14:textId="7995EA02" w:rsidR="000F59F2" w:rsidRPr="000F59F2" w:rsidRDefault="00AB5829" w:rsidP="00B41E32">
            <w:pPr>
              <w:pStyle w:val="NoSpacing"/>
            </w:pPr>
            <w:r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1E53BB" w14:textId="073F356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omething</w:t>
            </w:r>
            <w:r w:rsidR="00AB5829">
              <w:rPr>
                <w:rFonts w:cs="Arial"/>
                <w:szCs w:val="20"/>
              </w:rPr>
              <w:t xml:space="preserve"> that</w:t>
            </w:r>
            <w:r w:rsidRPr="000F59F2">
              <w:rPr>
                <w:rFonts w:cs="Arial"/>
                <w:szCs w:val="20"/>
              </w:rPr>
              <w:t xml:space="preserve"> happen</w:t>
            </w:r>
            <w:r w:rsidR="00AB5829">
              <w:rPr>
                <w:rFonts w:cs="Arial"/>
                <w:szCs w:val="20"/>
              </w:rPr>
              <w:t>s</w:t>
            </w:r>
            <w:r w:rsidRPr="000F59F2">
              <w:rPr>
                <w:rFonts w:cs="Arial"/>
                <w:szCs w:val="20"/>
              </w:rPr>
              <w:t xml:space="preserve"> to you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7EF323" w14:textId="634796C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he had a bad experience with a dog, and now she is afraid of them.</w:t>
            </w:r>
          </w:p>
        </w:tc>
      </w:tr>
      <w:tr w:rsidR="00097C9A" w:rsidRPr="009026E6" w14:paraId="4CA93964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3AACFB" w14:textId="794E9EC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lastRenderedPageBreak/>
              <w:t>statu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0AF86A" w14:textId="27F7082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E8F589" w14:textId="47DD4BA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iece of 3D art, often of a person or anima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2092B7" w14:textId="74A4747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re are many statues of Napoleon in France.</w:t>
            </w:r>
          </w:p>
        </w:tc>
      </w:tr>
      <w:tr w:rsidR="00097C9A" w:rsidRPr="009026E6" w14:paraId="0C978F8D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0B930A" w14:textId="195D87B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hometow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1494B7" w14:textId="797C092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99FF28" w14:textId="1EEF9E63" w:rsidR="000F59F2" w:rsidRPr="007F08C6" w:rsidRDefault="00C561A3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he city or town that you lived in as a chil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DE70BB" w14:textId="4E9C400A" w:rsidR="000F59F2" w:rsidRPr="007F08C6" w:rsidRDefault="00422579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I go back to my hometown to visit my parents every year.</w:t>
            </w:r>
          </w:p>
        </w:tc>
      </w:tr>
      <w:tr w:rsidR="00097C9A" w:rsidRPr="009026E6" w14:paraId="78A58E75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6AD0FE" w14:textId="3F1163F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rec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E05FA9" w14:textId="0FB0D69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C2C9DC" w14:textId="68CB99E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t long ago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C6D351" w14:textId="598B7DB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family went to the beach on a recent vacation.</w:t>
            </w:r>
          </w:p>
        </w:tc>
      </w:tr>
    </w:tbl>
    <w:p w14:paraId="0B505C5B" w14:textId="77777777" w:rsidR="00FA6DFA" w:rsidRPr="00FA6DFA" w:rsidRDefault="00FA6DFA" w:rsidP="00FA6DFA"/>
    <w:p w14:paraId="0B3A9F46" w14:textId="6B8EB56B" w:rsidR="00505E9E" w:rsidRDefault="00004FFE" w:rsidP="00505E9E">
      <w:pPr>
        <w:pStyle w:val="Heading2"/>
      </w:pPr>
      <w:r w:rsidRPr="00004FFE">
        <w:t xml:space="preserve">Reading 5: </w:t>
      </w:r>
      <w:r w:rsidR="004734D5">
        <w:rPr>
          <w:rFonts w:hint="eastAsia"/>
        </w:rPr>
        <w:t>Leonardo da Vinci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190D16B3" w14:textId="77777777" w:rsidTr="008A41E4">
        <w:tc>
          <w:tcPr>
            <w:tcW w:w="2158" w:type="dxa"/>
          </w:tcPr>
          <w:p w14:paraId="62FD00CB" w14:textId="6FCD84D6" w:rsidR="00505E9E" w:rsidRDefault="004734D5" w:rsidP="00B41E32">
            <w:r>
              <w:rPr>
                <w:rFonts w:hint="eastAsia"/>
              </w:rPr>
              <w:t>1. B</w:t>
            </w:r>
          </w:p>
        </w:tc>
        <w:tc>
          <w:tcPr>
            <w:tcW w:w="2158" w:type="dxa"/>
          </w:tcPr>
          <w:p w14:paraId="1F1446B6" w14:textId="16837093" w:rsidR="00505E9E" w:rsidRDefault="004734D5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67E97B39" w14:textId="647D92B6" w:rsidR="00505E9E" w:rsidRDefault="004734D5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03292203" w14:textId="5FC06C8E" w:rsidR="00505E9E" w:rsidRDefault="004734D5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5C0A7A92" w14:textId="3EAF4DF2" w:rsidR="00505E9E" w:rsidRDefault="004734D5" w:rsidP="00B41E32">
            <w:r>
              <w:rPr>
                <w:rFonts w:hint="eastAsia"/>
              </w:rPr>
              <w:t>5. T</w:t>
            </w:r>
          </w:p>
        </w:tc>
      </w:tr>
    </w:tbl>
    <w:p w14:paraId="377A9CE5" w14:textId="77777777" w:rsidR="008A41E4" w:rsidRDefault="008A41E4" w:rsidP="00505E9E">
      <w:pPr>
        <w:pStyle w:val="Heading4"/>
      </w:pPr>
    </w:p>
    <w:p w14:paraId="7BCDB101" w14:textId="19DC677B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0194F52F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37ED7963" w14:textId="625159D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>Leonard</w:t>
            </w:r>
            <w:r w:rsidR="00D978AD">
              <w:rPr>
                <w:sz w:val="24"/>
              </w:rPr>
              <w:t>o</w:t>
            </w:r>
            <w:r w:rsidRPr="00201EBD">
              <w:rPr>
                <w:sz w:val="24"/>
              </w:rPr>
              <w:t xml:space="preserve"> da Vinci was born </w:t>
            </w:r>
            <w:r w:rsidRPr="00201EBD">
              <w:rPr>
                <w:sz w:val="24"/>
                <w:u w:val="single"/>
              </w:rPr>
              <w:t>500 years ago in Italy.</w:t>
            </w:r>
          </w:p>
          <w:p w14:paraId="2C5690A6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His painting, the Mona Lisa, </w:t>
            </w:r>
            <w:r w:rsidRPr="00201EBD">
              <w:rPr>
                <w:sz w:val="24"/>
                <w:u w:val="single"/>
              </w:rPr>
              <w:t>is now in Paris, where many thousands of people go to see it every year.</w:t>
            </w:r>
          </w:p>
          <w:p w14:paraId="0FF8074D" w14:textId="519DB996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He also studied birds and </w:t>
            </w:r>
            <w:r w:rsidR="00D978AD">
              <w:rPr>
                <w:sz w:val="24"/>
                <w:u w:val="single"/>
              </w:rPr>
              <w:t>made t</w:t>
            </w:r>
            <w:r w:rsidRPr="00201EBD">
              <w:rPr>
                <w:sz w:val="24"/>
                <w:u w:val="single"/>
              </w:rPr>
              <w:t>hings that could help fight wars.</w:t>
            </w:r>
          </w:p>
          <w:p w14:paraId="1D0C7298" w14:textId="6B391D14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He liked to learn new things; for example, he </w:t>
            </w:r>
            <w:r w:rsidRPr="00201EBD">
              <w:rPr>
                <w:sz w:val="24"/>
                <w:u w:val="single"/>
              </w:rPr>
              <w:t>took dead bodies from hospitals and cut them open.</w:t>
            </w:r>
          </w:p>
        </w:tc>
      </w:tr>
    </w:tbl>
    <w:p w14:paraId="125D4752" w14:textId="5D51B0FB" w:rsidR="00004FFE" w:rsidRPr="00004FFE" w:rsidRDefault="00004FFE" w:rsidP="00004FFE"/>
    <w:p w14:paraId="15EF6E83" w14:textId="06225463" w:rsidR="00505E9E" w:rsidRDefault="00004FFE" w:rsidP="00505E9E">
      <w:pPr>
        <w:pStyle w:val="Heading2"/>
      </w:pPr>
      <w:r w:rsidRPr="00004FFE">
        <w:t xml:space="preserve">Reading 6: </w:t>
      </w:r>
      <w:r w:rsidR="004734D5">
        <w:rPr>
          <w:rFonts w:hint="eastAsia"/>
        </w:rPr>
        <w:t>Martin Luther King J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66ACACD6" w14:textId="77777777" w:rsidTr="008A41E4">
        <w:tc>
          <w:tcPr>
            <w:tcW w:w="2158" w:type="dxa"/>
          </w:tcPr>
          <w:p w14:paraId="1D6F4AFE" w14:textId="2AEC042F" w:rsidR="00505E9E" w:rsidRDefault="004734D5" w:rsidP="00B41E32">
            <w:r>
              <w:rPr>
                <w:rFonts w:hint="eastAsia"/>
              </w:rPr>
              <w:t>1. C</w:t>
            </w:r>
          </w:p>
        </w:tc>
        <w:tc>
          <w:tcPr>
            <w:tcW w:w="2158" w:type="dxa"/>
          </w:tcPr>
          <w:p w14:paraId="519CBCFA" w14:textId="78B1AFCC" w:rsidR="00505E9E" w:rsidRDefault="004734D5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050AA056" w14:textId="16454FDF" w:rsidR="00505E9E" w:rsidRDefault="004734D5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03B5AABC" w14:textId="02EF3D13" w:rsidR="00505E9E" w:rsidRDefault="004734D5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6B639735" w14:textId="7992EDC7" w:rsidR="00505E9E" w:rsidRDefault="004734D5" w:rsidP="00B41E32">
            <w:r>
              <w:rPr>
                <w:rFonts w:hint="eastAsia"/>
              </w:rPr>
              <w:t>5. F</w:t>
            </w:r>
          </w:p>
        </w:tc>
      </w:tr>
    </w:tbl>
    <w:p w14:paraId="739E841A" w14:textId="77777777" w:rsidR="008A41E4" w:rsidRDefault="008A41E4" w:rsidP="00505E9E">
      <w:pPr>
        <w:pStyle w:val="Heading4"/>
      </w:pPr>
    </w:p>
    <w:p w14:paraId="2617836A" w14:textId="75E1D468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34190EA2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02595CC8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Before the 1960s, black people in the US </w:t>
            </w:r>
            <w:r w:rsidRPr="00201EBD">
              <w:rPr>
                <w:sz w:val="24"/>
                <w:u w:val="single"/>
              </w:rPr>
              <w:t>didn’t have the same rights as white people.</w:t>
            </w:r>
          </w:p>
          <w:p w14:paraId="394927A5" w14:textId="2B60C395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>Martin Luther Kin</w:t>
            </w:r>
            <w:r w:rsidR="00D978AD">
              <w:rPr>
                <w:sz w:val="24"/>
              </w:rPr>
              <w:t>g</w:t>
            </w:r>
            <w:r w:rsidRPr="00201EBD">
              <w:rPr>
                <w:sz w:val="24"/>
              </w:rPr>
              <w:t xml:space="preserve">, Jr. helped </w:t>
            </w:r>
            <w:r w:rsidRPr="00201EBD">
              <w:rPr>
                <w:sz w:val="24"/>
                <w:u w:val="single"/>
              </w:rPr>
              <w:t>change the laws and</w:t>
            </w:r>
            <w:r w:rsidR="00D978AD">
              <w:rPr>
                <w:sz w:val="24"/>
                <w:u w:val="single"/>
              </w:rPr>
              <w:t xml:space="preserve"> helped</w:t>
            </w:r>
            <w:r w:rsidRPr="00201EBD">
              <w:rPr>
                <w:sz w:val="24"/>
                <w:u w:val="single"/>
              </w:rPr>
              <w:t xml:space="preserve"> all people get the same rights.</w:t>
            </w:r>
          </w:p>
          <w:p w14:paraId="4682A741" w14:textId="4F3523AA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Rosa Parks </w:t>
            </w:r>
            <w:r w:rsidRPr="00201EBD">
              <w:rPr>
                <w:sz w:val="24"/>
                <w:u w:val="single"/>
              </w:rPr>
              <w:t xml:space="preserve">refused to sit </w:t>
            </w:r>
            <w:r w:rsidR="00D978AD">
              <w:rPr>
                <w:sz w:val="24"/>
                <w:u w:val="single"/>
              </w:rPr>
              <w:t xml:space="preserve">on the bus </w:t>
            </w:r>
            <w:r w:rsidRPr="00201EBD">
              <w:rPr>
                <w:sz w:val="24"/>
                <w:u w:val="single"/>
              </w:rPr>
              <w:t xml:space="preserve">in </w:t>
            </w:r>
            <w:r w:rsidR="007F08C6">
              <w:rPr>
                <w:sz w:val="24"/>
                <w:u w:val="single"/>
              </w:rPr>
              <w:t>a</w:t>
            </w:r>
            <w:r w:rsidRPr="00201EBD">
              <w:rPr>
                <w:sz w:val="24"/>
                <w:u w:val="single"/>
              </w:rPr>
              <w:t xml:space="preserve"> place for black people, </w:t>
            </w:r>
            <w:r w:rsidR="00D978AD">
              <w:rPr>
                <w:sz w:val="24"/>
                <w:u w:val="single"/>
              </w:rPr>
              <w:t xml:space="preserve">and </w:t>
            </w:r>
            <w:r w:rsidRPr="00201EBD">
              <w:rPr>
                <w:sz w:val="24"/>
                <w:u w:val="single"/>
              </w:rPr>
              <w:t xml:space="preserve">soon </w:t>
            </w:r>
            <w:r w:rsidR="00D978AD">
              <w:rPr>
                <w:sz w:val="24"/>
                <w:u w:val="single"/>
              </w:rPr>
              <w:t>many people</w:t>
            </w:r>
            <w:r w:rsidRPr="00201EBD">
              <w:rPr>
                <w:sz w:val="24"/>
                <w:u w:val="single"/>
              </w:rPr>
              <w:t xml:space="preserve"> stopped using the buses.</w:t>
            </w:r>
          </w:p>
          <w:p w14:paraId="6F192E7B" w14:textId="39A29689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Martin Luther King, Jr. got the Nobel Prize, but </w:t>
            </w:r>
            <w:r w:rsidRPr="00201EBD">
              <w:rPr>
                <w:sz w:val="24"/>
                <w:u w:val="single"/>
              </w:rPr>
              <w:t>he was shot and killed in 1968.</w:t>
            </w:r>
            <w:r w:rsidRPr="00201EBD">
              <w:tab/>
            </w:r>
          </w:p>
        </w:tc>
      </w:tr>
    </w:tbl>
    <w:p w14:paraId="6DCD62EE" w14:textId="77777777" w:rsidR="00004FFE" w:rsidRPr="00004FFE" w:rsidRDefault="00004FFE" w:rsidP="00004FFE"/>
    <w:p w14:paraId="12AEC7C0" w14:textId="7B07A196" w:rsidR="00505E9E" w:rsidRDefault="00004FFE" w:rsidP="00505E9E">
      <w:pPr>
        <w:pStyle w:val="Heading2"/>
      </w:pPr>
      <w:r w:rsidRPr="00004FFE">
        <w:t xml:space="preserve">Reading 7: </w:t>
      </w:r>
      <w:r w:rsidR="004734D5">
        <w:rPr>
          <w:rFonts w:hint="eastAsia"/>
        </w:rPr>
        <w:t>The Viking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2ED3F052" w14:textId="77777777" w:rsidTr="008A41E4">
        <w:tc>
          <w:tcPr>
            <w:tcW w:w="2158" w:type="dxa"/>
          </w:tcPr>
          <w:p w14:paraId="5631D635" w14:textId="1049461D" w:rsidR="00505E9E" w:rsidRDefault="004734D5" w:rsidP="00B41E32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50F397B4" w14:textId="6862B756" w:rsidR="00505E9E" w:rsidRDefault="004734D5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2C0FB62C" w14:textId="11FCEB05" w:rsidR="00505E9E" w:rsidRDefault="004734D5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71CC9165" w14:textId="2DEB3E71" w:rsidR="00505E9E" w:rsidRDefault="004734D5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4FF2C09C" w14:textId="34B40662" w:rsidR="00505E9E" w:rsidRDefault="004734D5" w:rsidP="00B41E32">
            <w:r>
              <w:rPr>
                <w:rFonts w:hint="eastAsia"/>
              </w:rPr>
              <w:t>5. F</w:t>
            </w:r>
          </w:p>
        </w:tc>
      </w:tr>
    </w:tbl>
    <w:p w14:paraId="3BC0979B" w14:textId="77777777" w:rsidR="008A41E4" w:rsidRDefault="008A41E4" w:rsidP="00505E9E">
      <w:pPr>
        <w:pStyle w:val="Heading4"/>
      </w:pPr>
    </w:p>
    <w:p w14:paraId="729184D5" w14:textId="233ED00F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03E8AA6E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0DB66CE5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Vikings were the first Europeans </w:t>
            </w:r>
            <w:r w:rsidRPr="00201EBD">
              <w:rPr>
                <w:sz w:val="24"/>
                <w:u w:val="single"/>
              </w:rPr>
              <w:t xml:space="preserve">to get to North America. </w:t>
            </w:r>
          </w:p>
          <w:p w14:paraId="2A7C3D86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y were famous for </w:t>
            </w:r>
            <w:r w:rsidRPr="00201EBD">
              <w:rPr>
                <w:sz w:val="24"/>
                <w:u w:val="single"/>
              </w:rPr>
              <w:t>their boats.</w:t>
            </w:r>
          </w:p>
          <w:p w14:paraId="7B50F739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Only the first boy got the family farm, so </w:t>
            </w:r>
            <w:r w:rsidRPr="00201EBD">
              <w:rPr>
                <w:sz w:val="24"/>
                <w:u w:val="single"/>
              </w:rPr>
              <w:t>the younger boys had to get in their boats and go to other countries looking for more land to farm.</w:t>
            </w:r>
          </w:p>
          <w:p w14:paraId="6C2932BA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Leif Eriksson was </w:t>
            </w:r>
            <w:r w:rsidRPr="00201EBD">
              <w:rPr>
                <w:sz w:val="24"/>
                <w:u w:val="single"/>
              </w:rPr>
              <w:t>the first Viking to land in the Americas.</w:t>
            </w:r>
          </w:p>
          <w:p w14:paraId="53A1DEAE" w14:textId="1291C89A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y lived in Canada for </w:t>
            </w:r>
            <w:r w:rsidRPr="00201EBD">
              <w:rPr>
                <w:sz w:val="24"/>
                <w:u w:val="single"/>
              </w:rPr>
              <w:t>less than ten years</w:t>
            </w:r>
            <w:r w:rsidR="00D978AD">
              <w:rPr>
                <w:sz w:val="24"/>
                <w:u w:val="single"/>
              </w:rPr>
              <w:t>, maybe</w:t>
            </w:r>
            <w:r w:rsidRPr="00201EBD">
              <w:rPr>
                <w:sz w:val="24"/>
                <w:u w:val="single"/>
              </w:rPr>
              <w:t xml:space="preserve"> because the weather was too cold for them.</w:t>
            </w:r>
          </w:p>
        </w:tc>
      </w:tr>
    </w:tbl>
    <w:p w14:paraId="2636D2EC" w14:textId="77777777" w:rsidR="00004FFE" w:rsidRPr="00004FFE" w:rsidRDefault="00004FFE" w:rsidP="00004FFE"/>
    <w:p w14:paraId="7B8BB399" w14:textId="0AA32016" w:rsidR="00505E9E" w:rsidRDefault="00004FFE" w:rsidP="00505E9E">
      <w:pPr>
        <w:pStyle w:val="Heading2"/>
      </w:pPr>
      <w:r w:rsidRPr="00004FFE">
        <w:t xml:space="preserve">Reading 8: </w:t>
      </w:r>
      <w:r w:rsidR="004734D5">
        <w:rPr>
          <w:rFonts w:hint="eastAsia"/>
        </w:rPr>
        <w:t>Billie Holida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1C7A77F6" w14:textId="77777777" w:rsidTr="008A41E4">
        <w:tc>
          <w:tcPr>
            <w:tcW w:w="2158" w:type="dxa"/>
          </w:tcPr>
          <w:p w14:paraId="3975DC95" w14:textId="2E9B465E" w:rsidR="00505E9E" w:rsidRDefault="004734D5" w:rsidP="00B41E32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799C1E76" w14:textId="76ABFCB1" w:rsidR="00505E9E" w:rsidRDefault="004734D5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75498901" w14:textId="6F36F44D" w:rsidR="00505E9E" w:rsidRDefault="004734D5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2119DA2F" w14:textId="0BE93CAD" w:rsidR="00505E9E" w:rsidRDefault="004734D5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77D4096C" w14:textId="7A868E66" w:rsidR="00505E9E" w:rsidRDefault="004734D5" w:rsidP="00B41E32">
            <w:r>
              <w:rPr>
                <w:rFonts w:hint="eastAsia"/>
              </w:rPr>
              <w:t>5. T</w:t>
            </w:r>
          </w:p>
        </w:tc>
      </w:tr>
    </w:tbl>
    <w:p w14:paraId="458F84BA" w14:textId="77777777" w:rsidR="0085163C" w:rsidRDefault="0085163C" w:rsidP="00505E9E">
      <w:pPr>
        <w:pStyle w:val="Heading4"/>
      </w:pPr>
    </w:p>
    <w:p w14:paraId="18851271" w14:textId="18CE834B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48120494" w14:textId="77777777" w:rsidTr="00B303E6">
        <w:trPr>
          <w:trHeight w:val="2312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6F33E743" w14:textId="77777777" w:rsidR="00201EBD" w:rsidRPr="00201EBD" w:rsidRDefault="00201EBD" w:rsidP="00201EBD">
            <w:pPr>
              <w:spacing w:line="360" w:lineRule="auto"/>
              <w:rPr>
                <w:rFonts w:eastAsiaTheme="majorEastAsia"/>
                <w:sz w:val="24"/>
                <w:u w:val="single"/>
              </w:rPr>
            </w:pPr>
            <w:r w:rsidRPr="00201EBD">
              <w:rPr>
                <w:rFonts w:eastAsiaTheme="majorEastAsia"/>
                <w:sz w:val="24"/>
              </w:rPr>
              <w:t xml:space="preserve">Billie Holiday was </w:t>
            </w:r>
            <w:r w:rsidRPr="00201EBD">
              <w:rPr>
                <w:rFonts w:eastAsiaTheme="majorEastAsia"/>
                <w:sz w:val="24"/>
                <w:u w:val="single"/>
              </w:rPr>
              <w:t>a blues and jazz singer and is still liked today for her beautiful voice.</w:t>
            </w:r>
          </w:p>
          <w:p w14:paraId="353BF4CB" w14:textId="77777777" w:rsidR="00201EBD" w:rsidRPr="00201EBD" w:rsidRDefault="00201EBD" w:rsidP="00201EBD">
            <w:pPr>
              <w:spacing w:line="360" w:lineRule="auto"/>
              <w:rPr>
                <w:rFonts w:eastAsiaTheme="majorEastAsia"/>
                <w:sz w:val="24"/>
                <w:u w:val="single"/>
              </w:rPr>
            </w:pPr>
            <w:r w:rsidRPr="00201EBD">
              <w:rPr>
                <w:rFonts w:eastAsiaTheme="majorEastAsia"/>
                <w:sz w:val="24"/>
              </w:rPr>
              <w:t xml:space="preserve">She was born in 1915 </w:t>
            </w:r>
            <w:r w:rsidRPr="00201EBD">
              <w:rPr>
                <w:rFonts w:eastAsiaTheme="majorEastAsia"/>
                <w:sz w:val="24"/>
                <w:u w:val="single"/>
              </w:rPr>
              <w:t>and grew up in a very poor area of the United States.</w:t>
            </w:r>
          </w:p>
          <w:p w14:paraId="582AE889" w14:textId="44A608B9" w:rsidR="00201EBD" w:rsidRPr="00201EBD" w:rsidRDefault="00201EBD" w:rsidP="00201EBD">
            <w:pPr>
              <w:spacing w:line="360" w:lineRule="auto"/>
              <w:rPr>
                <w:rFonts w:eastAsiaTheme="majorEastAsia"/>
                <w:sz w:val="24"/>
                <w:u w:val="single"/>
              </w:rPr>
            </w:pPr>
            <w:r w:rsidRPr="00201EBD">
              <w:rPr>
                <w:rFonts w:eastAsiaTheme="majorEastAsia"/>
                <w:sz w:val="24"/>
              </w:rPr>
              <w:t xml:space="preserve">She used her difficult life to make great songs </w:t>
            </w:r>
            <w:r w:rsidRPr="00201EBD">
              <w:rPr>
                <w:rFonts w:eastAsiaTheme="majorEastAsia"/>
                <w:sz w:val="24"/>
                <w:u w:val="single"/>
              </w:rPr>
              <w:t>in a way that showed great feeling</w:t>
            </w:r>
            <w:r w:rsidR="007F08C6">
              <w:rPr>
                <w:rFonts w:eastAsiaTheme="majorEastAsia"/>
                <w:sz w:val="24"/>
                <w:u w:val="single"/>
              </w:rPr>
              <w:t>s</w:t>
            </w:r>
            <w:r w:rsidRPr="00201EBD">
              <w:rPr>
                <w:rFonts w:eastAsiaTheme="majorEastAsia"/>
                <w:sz w:val="24"/>
                <w:u w:val="single"/>
              </w:rPr>
              <w:t>.</w:t>
            </w:r>
          </w:p>
          <w:p w14:paraId="44212EED" w14:textId="33B79CAE" w:rsidR="00505E9E" w:rsidRPr="00201EBD" w:rsidRDefault="00201EBD" w:rsidP="00B303E6">
            <w:pPr>
              <w:spacing w:line="360" w:lineRule="auto"/>
              <w:rPr>
                <w:rFonts w:eastAsiaTheme="majorEastAsia"/>
                <w:sz w:val="24"/>
                <w:u w:val="single"/>
              </w:rPr>
            </w:pPr>
            <w:r w:rsidRPr="00201EBD">
              <w:rPr>
                <w:rFonts w:eastAsiaTheme="majorEastAsia"/>
                <w:sz w:val="24"/>
              </w:rPr>
              <w:t xml:space="preserve">After her death, </w:t>
            </w:r>
            <w:r w:rsidRPr="00201EBD">
              <w:rPr>
                <w:rFonts w:eastAsiaTheme="majorEastAsia"/>
                <w:sz w:val="24"/>
                <w:u w:val="single"/>
              </w:rPr>
              <w:t>she became more and more well known</w:t>
            </w:r>
            <w:r w:rsidR="00B303E6">
              <w:rPr>
                <w:rFonts w:eastAsiaTheme="majorEastAsia" w:hint="eastAsia"/>
                <w:sz w:val="24"/>
                <w:u w:val="single"/>
              </w:rPr>
              <w:t xml:space="preserve">. </w:t>
            </w:r>
            <w:r w:rsidRPr="00201EBD">
              <w:rPr>
                <w:rFonts w:eastAsiaTheme="majorEastAsia"/>
                <w:sz w:val="24"/>
                <w:u w:val="single"/>
              </w:rPr>
              <w:t xml:space="preserve"> </w:t>
            </w:r>
          </w:p>
        </w:tc>
      </w:tr>
    </w:tbl>
    <w:p w14:paraId="4B5ABF98" w14:textId="77777777" w:rsidR="00004FFE" w:rsidRDefault="00004FFE" w:rsidP="00004FFE">
      <w:pPr>
        <w:rPr>
          <w:b/>
          <w:bCs/>
          <w:i/>
          <w:iCs/>
        </w:rPr>
      </w:pPr>
    </w:p>
    <w:p w14:paraId="6A494F35" w14:textId="5603E6B8" w:rsidR="00004FFE" w:rsidRDefault="00004FFE" w:rsidP="00004FFE">
      <w:pPr>
        <w:pStyle w:val="Heading1"/>
        <w:rPr>
          <w:b/>
          <w:i/>
        </w:rPr>
      </w:pPr>
      <w:r w:rsidRPr="00004FFE">
        <w:rPr>
          <w:b/>
          <w:i/>
        </w:rPr>
        <w:t>CHAPTER 3</w:t>
      </w:r>
    </w:p>
    <w:p w14:paraId="75C72E94" w14:textId="77777777" w:rsidR="00FA6DFA" w:rsidRPr="009026E6" w:rsidRDefault="00FA6DFA" w:rsidP="00FA6DFA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9"/>
        <w:gridCol w:w="1139"/>
        <w:gridCol w:w="3103"/>
        <w:gridCol w:w="5201"/>
      </w:tblGrid>
      <w:tr w:rsidR="00FA6DFA" w:rsidRPr="009026E6" w14:paraId="62DA5C28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571C03" w14:textId="18629E06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9 The Panama Canal</w:t>
            </w:r>
          </w:p>
        </w:tc>
      </w:tr>
      <w:tr w:rsidR="00FA6DFA" w:rsidRPr="009026E6" w14:paraId="4D508384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0E45CB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9876BB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0FB2AF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46B9BD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295BB766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D24289" w14:textId="461556C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boa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4F449B" w14:textId="5D9BDB0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07C90C" w14:textId="4C60CEA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omething you use to travel on wat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B8A9ED" w14:textId="5854C4A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John takes a boat from the island to his house.</w:t>
            </w:r>
          </w:p>
        </w:tc>
      </w:tr>
      <w:tr w:rsidR="000F59F2" w:rsidRPr="009026E6" w14:paraId="6C136D99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9796C7" w14:textId="561C2DC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tlant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801826" w14:textId="6C982BA8" w:rsidR="000F59F2" w:rsidRPr="000F59F2" w:rsidRDefault="0095223D" w:rsidP="00B41E32">
            <w:pPr>
              <w:pStyle w:val="NoSpacing"/>
            </w:pPr>
            <w:r>
              <w:rPr>
                <w:rFonts w:cs="Arial"/>
                <w:szCs w:val="20"/>
              </w:rPr>
              <w:t xml:space="preserve">proper </w:t>
            </w:r>
            <w:r w:rsidR="000F59F2"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2B4B10" w14:textId="5BA2592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large body of water between North/South America and Europe/Africa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EB75D0" w14:textId="5BCF88E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Titanic sank in the Atlantic, not far from Canada.</w:t>
            </w:r>
          </w:p>
        </w:tc>
      </w:tr>
      <w:tr w:rsidR="000F59F2" w:rsidRPr="009026E6" w14:paraId="2A38D488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6079E6" w14:textId="7522D23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acif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313502" w14:textId="6B9E29B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roper 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CB805F" w14:textId="3096A841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the large body of water between Asia/Oceania and North/South America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086C8B" w14:textId="41BD5EFC" w:rsidR="000F59F2" w:rsidRPr="007F08C6" w:rsidRDefault="00FD1C07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Hawaii is a group of islands in the Pacific Ocean.</w:t>
            </w:r>
          </w:p>
        </w:tc>
      </w:tr>
      <w:tr w:rsidR="000F59F2" w:rsidRPr="009026E6" w14:paraId="105A00DA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3E3C8C" w14:textId="14C6BA6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oce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A5AA37" w14:textId="6BAE6AD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7FD447" w14:textId="2390A54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large body of saltwat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FF6887" w14:textId="3E21024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he Pacific Ocean is the largest ocean on </w:t>
            </w:r>
            <w:r w:rsidR="00D649DB">
              <w:rPr>
                <w:rFonts w:cs="Arial"/>
                <w:szCs w:val="20"/>
              </w:rPr>
              <w:t>e</w:t>
            </w:r>
            <w:r w:rsidRPr="000F59F2">
              <w:rPr>
                <w:rFonts w:cs="Arial"/>
                <w:szCs w:val="20"/>
              </w:rPr>
              <w:t>arth.</w:t>
            </w:r>
          </w:p>
        </w:tc>
      </w:tr>
      <w:tr w:rsidR="000F59F2" w:rsidRPr="009026E6" w14:paraId="48C09490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DF5DC5" w14:textId="4D09BDF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an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1D3FB4" w14:textId="6A9F547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21E73C" w14:textId="215BBF0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omething that can hurt or kil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B0B29A" w14:textId="0828517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Policemen face many dangers at work. </w:t>
            </w:r>
          </w:p>
        </w:tc>
      </w:tr>
      <w:tr w:rsidR="000F59F2" w:rsidRPr="009026E6" w14:paraId="3190D91C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103141" w14:textId="7DD15EB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hol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3E5564" w14:textId="7913F96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5EC1CF" w14:textId="699BEEC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o </w:t>
            </w:r>
            <w:r w:rsidR="00FD1C07">
              <w:rPr>
                <w:rFonts w:cs="Arial"/>
                <w:szCs w:val="20"/>
              </w:rPr>
              <w:t>be able to fit an amount of something insid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7C5354" w14:textId="77777777" w:rsidR="00FD1C07" w:rsidRDefault="00FD1C07" w:rsidP="00FD1C07">
            <w:pPr>
              <w:autoSpaceDE w:val="0"/>
              <w:autoSpaceDN w:val="0"/>
              <w:adjustRightInd w:val="0"/>
              <w:spacing w:after="0" w:line="240" w:lineRule="auto"/>
              <w:rPr>
                <w:rFonts w:ascii="Segoe UI" w:hAnsi="Segoe UI" w:cs="Segoe UI"/>
                <w:sz w:val="21"/>
                <w:szCs w:val="21"/>
                <w:lang w:val="ko-KR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ko-KR"/>
              </w:rPr>
              <w:t>The stadium holds 80,000 people.</w:t>
            </w:r>
          </w:p>
          <w:p w14:paraId="1B3DEBEE" w14:textId="18F1AEA2" w:rsidR="000F59F2" w:rsidRPr="000F59F2" w:rsidRDefault="000F59F2" w:rsidP="00B41E32">
            <w:pPr>
              <w:pStyle w:val="NoSpacing"/>
            </w:pPr>
          </w:p>
        </w:tc>
      </w:tr>
      <w:tr w:rsidR="000F59F2" w:rsidRPr="009026E6" w14:paraId="3C6D6404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E5E43C" w14:textId="3295DE4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an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719C34" w14:textId="1813489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D43532" w14:textId="77777777" w:rsidR="008F1A6A" w:rsidRPr="008F1A6A" w:rsidRDefault="008F1A6A" w:rsidP="008F1A6A">
            <w:pPr>
              <w:pStyle w:val="NoSpacing"/>
              <w:rPr>
                <w:rFonts w:cs="Arial"/>
                <w:szCs w:val="20"/>
              </w:rPr>
            </w:pPr>
            <w:r w:rsidRPr="008F1A6A">
              <w:rPr>
                <w:rFonts w:cs="Arial"/>
                <w:szCs w:val="20"/>
              </w:rPr>
              <w:t>a small river-like waterway</w:t>
            </w:r>
          </w:p>
          <w:p w14:paraId="33823887" w14:textId="1C59B89B" w:rsidR="000F59F2" w:rsidRPr="000F59F2" w:rsidRDefault="008F1A6A" w:rsidP="008F1A6A">
            <w:pPr>
              <w:pStyle w:val="NoSpacing"/>
            </w:pPr>
            <w:r w:rsidRPr="008F1A6A">
              <w:rPr>
                <w:rFonts w:cs="Arial"/>
                <w:szCs w:val="20"/>
              </w:rPr>
              <w:t>made by peop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BF7161" w14:textId="0B72E8B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boat carried goods along the canal.</w:t>
            </w:r>
          </w:p>
        </w:tc>
      </w:tr>
      <w:tr w:rsidR="000F59F2" w:rsidRPr="009026E6" w14:paraId="66435395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A2B5C2" w14:textId="74BD472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omple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23B82E" w14:textId="3D6D24B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5D9B58" w14:textId="043A0F4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finish something by adding parts to i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1D689E" w14:textId="5308F8C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 put the last piece in the puzzle and completed it.</w:t>
            </w:r>
          </w:p>
        </w:tc>
      </w:tr>
      <w:tr w:rsidR="000F59F2" w:rsidRPr="009026E6" w14:paraId="377E450D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EA6155" w14:textId="4CBE199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ass throug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A4CA6E" w14:textId="74BC237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F69B8D" w14:textId="390BE4F5" w:rsidR="000F59F2" w:rsidRPr="000F59F2" w:rsidRDefault="000F59F2" w:rsidP="008F1A6A">
            <w:pPr>
              <w:pStyle w:val="NoSpacing"/>
            </w:pPr>
            <w:r w:rsidRPr="000F59F2">
              <w:rPr>
                <w:rFonts w:cs="Arial"/>
                <w:szCs w:val="20"/>
              </w:rPr>
              <w:t>to go from one side to the other sid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BA55E6" w14:textId="7C869F1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train passed through the tunnel.</w:t>
            </w:r>
          </w:p>
        </w:tc>
      </w:tr>
      <w:tr w:rsidR="000F59F2" w:rsidRPr="009026E6" w14:paraId="3EC25496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2BDE2A" w14:textId="0EC6471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eve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F6ADF3" w14:textId="749CA98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etermin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7C2210" w14:textId="07A3BDE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ree or more of something, but not too man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33A80A" w14:textId="559D85B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re are several kinds of bears in Canada.</w:t>
            </w:r>
          </w:p>
        </w:tc>
      </w:tr>
    </w:tbl>
    <w:p w14:paraId="55493D72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7"/>
        <w:gridCol w:w="996"/>
        <w:gridCol w:w="3128"/>
        <w:gridCol w:w="5201"/>
      </w:tblGrid>
      <w:tr w:rsidR="00FA6DFA" w:rsidRPr="009026E6" w14:paraId="3794C817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6144B0" w14:textId="62163B29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10 The Grand Canyon</w:t>
            </w:r>
          </w:p>
        </w:tc>
      </w:tr>
      <w:tr w:rsidR="00FA6DFA" w:rsidRPr="009026E6" w14:paraId="142EC44C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CCDE04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6E1A1F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ECC27F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EE548F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6FB0D471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2D62FC" w14:textId="14C9956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any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3B5369" w14:textId="0A15415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FBB244" w14:textId="7CD4FED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deep, long hole cut through rock by a riv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F2D3B7" w14:textId="20DDBC0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US is well known for its many deep canyons.</w:t>
            </w:r>
          </w:p>
        </w:tc>
      </w:tr>
      <w:tr w:rsidR="000F59F2" w:rsidRPr="009026E6" w14:paraId="5BD386DF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D2DF65" w14:textId="4065427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ation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D1188E" w14:textId="3F98E0C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A7EAF5" w14:textId="622848E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related to a whole countr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ED9E01" w14:textId="7280622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ublic health is a national issue that affects the whole country.</w:t>
            </w:r>
          </w:p>
        </w:tc>
      </w:tr>
      <w:tr w:rsidR="000F59F2" w:rsidRPr="009026E6" w14:paraId="18A1B65B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E9F22D" w14:textId="363FBC8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lastRenderedPageBreak/>
              <w:t>par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FC8809" w14:textId="45BD156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FB7306" w14:textId="3356850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lace where nature is protected; often used for sightseeing, camping, etc.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787809" w14:textId="171EF19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Last year</w:t>
            </w:r>
            <w:r w:rsidR="009911EF">
              <w:rPr>
                <w:rFonts w:cs="Arial"/>
                <w:szCs w:val="20"/>
              </w:rPr>
              <w:t>,</w:t>
            </w:r>
            <w:r w:rsidRPr="000F59F2">
              <w:rPr>
                <w:rFonts w:cs="Arial"/>
                <w:szCs w:val="20"/>
              </w:rPr>
              <w:t xml:space="preserve"> we </w:t>
            </w:r>
            <w:r w:rsidR="009911EF">
              <w:rPr>
                <w:rFonts w:cs="Arial"/>
                <w:szCs w:val="20"/>
              </w:rPr>
              <w:t>visited</w:t>
            </w:r>
            <w:r w:rsidRPr="000F59F2">
              <w:rPr>
                <w:rFonts w:cs="Arial"/>
                <w:szCs w:val="20"/>
              </w:rPr>
              <w:t xml:space="preserve"> a big national park.</w:t>
            </w:r>
          </w:p>
        </w:tc>
      </w:tr>
      <w:tr w:rsidR="000F59F2" w:rsidRPr="009026E6" w14:paraId="4EAF28D8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DD86AC" w14:textId="186D49C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t lea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841E25" w14:textId="0282AAF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854AFB" w14:textId="28C5BA1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t less tha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9A5B59" w14:textId="3CF93AD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at shirt must have cost at least 100 dollars.</w:t>
            </w:r>
          </w:p>
        </w:tc>
      </w:tr>
      <w:tr w:rsidR="000F59F2" w:rsidRPr="009026E6" w14:paraId="3CDBDE9F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BEB332" w14:textId="664B329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ri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ED5F01" w14:textId="6B91974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627B0A" w14:textId="0560062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go somewhere on an animal or machin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16E1A9" w14:textId="3AC93CB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You can ride a bike or a horse.</w:t>
            </w:r>
          </w:p>
        </w:tc>
      </w:tr>
      <w:tr w:rsidR="000F59F2" w:rsidRPr="009026E6" w14:paraId="4FD55C0D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F84583" w14:textId="68A29F1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go camp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8FA4EF" w14:textId="2A558AB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B71F58" w14:textId="209904C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spend a short time living in nature, for fu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3A477D" w14:textId="1926948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My sister went camping in </w:t>
            </w:r>
            <w:r w:rsidR="009911EF">
              <w:rPr>
                <w:rFonts w:cs="Arial"/>
                <w:szCs w:val="20"/>
              </w:rPr>
              <w:t>a tent</w:t>
            </w:r>
            <w:r w:rsidR="009911EF" w:rsidRPr="000F59F2">
              <w:rPr>
                <w:rFonts w:cs="Arial"/>
                <w:szCs w:val="20"/>
              </w:rPr>
              <w:t xml:space="preserve"> </w:t>
            </w:r>
            <w:r w:rsidRPr="000F59F2">
              <w:rPr>
                <w:rFonts w:cs="Arial"/>
                <w:szCs w:val="20"/>
              </w:rPr>
              <w:t>last year.</w:t>
            </w:r>
          </w:p>
        </w:tc>
      </w:tr>
      <w:tr w:rsidR="000F59F2" w:rsidRPr="009026E6" w14:paraId="4DB66D7E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39502A" w14:textId="0E0C714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ative Americ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C5353E" w14:textId="55250E5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98917F" w14:textId="6BE5C9C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related to the people who first lived in America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128648" w14:textId="540FE0F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ative American art is very popular in California.</w:t>
            </w:r>
          </w:p>
        </w:tc>
      </w:tr>
      <w:tr w:rsidR="000F59F2" w:rsidRPr="009026E6" w14:paraId="78490CBD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9365D8" w14:textId="3AC288C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mountai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B6FEF7" w14:textId="0190E95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600800" w14:textId="747D32A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rocky piece of land that is very high and steep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1F994E" w14:textId="238ED22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Mt. Fuji is the highest mountain in Japan.</w:t>
            </w:r>
          </w:p>
        </w:tc>
      </w:tr>
      <w:tr w:rsidR="000F59F2" w:rsidRPr="009026E6" w14:paraId="774492C1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7AB2D6" w14:textId="6D2CE9A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bill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2B7F1A" w14:textId="72E2F9E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umb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B7ED99" w14:textId="3262439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1,000,000,000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22E8AB" w14:textId="55EABF0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world</w:t>
            </w:r>
            <w:r w:rsidR="007F08C6">
              <w:rPr>
                <w:rFonts w:cs="Arial"/>
                <w:szCs w:val="20"/>
              </w:rPr>
              <w:t>’</w:t>
            </w:r>
            <w:r w:rsidRPr="000F59F2">
              <w:rPr>
                <w:rFonts w:cs="Arial"/>
                <w:szCs w:val="20"/>
              </w:rPr>
              <w:t>s population is now more than seven billion.</w:t>
            </w:r>
          </w:p>
        </w:tc>
      </w:tr>
      <w:tr w:rsidR="000F59F2" w:rsidRPr="009026E6" w14:paraId="65FF86B0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BEDD84" w14:textId="072AEF9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lie dow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44DDE7" w14:textId="7D16A05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01D5AA" w14:textId="30A9847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make your body flat so that your head and feet are at the same leve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6EA012" w14:textId="5450209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You don’t look well; you should lie down on your bed for a while.</w:t>
            </w:r>
          </w:p>
        </w:tc>
      </w:tr>
    </w:tbl>
    <w:p w14:paraId="4033C6E0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9"/>
        <w:gridCol w:w="900"/>
        <w:gridCol w:w="3492"/>
        <w:gridCol w:w="5201"/>
      </w:tblGrid>
      <w:tr w:rsidR="00FA6DFA" w:rsidRPr="009026E6" w14:paraId="37D8CB81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DB7309" w14:textId="15B0A611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 xml:space="preserve">11 Son </w:t>
            </w:r>
            <w:proofErr w:type="spellStart"/>
            <w:r w:rsidR="000F59F2">
              <w:rPr>
                <w:rFonts w:hint="eastAsia"/>
                <w:b/>
                <w:color w:val="FFFFFF" w:themeColor="background1"/>
                <w:sz w:val="24"/>
              </w:rPr>
              <w:t>Doong</w:t>
            </w:r>
            <w:proofErr w:type="spellEnd"/>
            <w:r w:rsidR="000F59F2">
              <w:rPr>
                <w:rFonts w:hint="eastAsia"/>
                <w:b/>
                <w:color w:val="FFFFFF" w:themeColor="background1"/>
                <w:sz w:val="24"/>
              </w:rPr>
              <w:t xml:space="preserve"> Cave</w:t>
            </w:r>
          </w:p>
        </w:tc>
      </w:tr>
      <w:tr w:rsidR="00FA6DFA" w:rsidRPr="009026E6" w14:paraId="0FFDAF5F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03E64A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A667DF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EB9852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3F787A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374FC66F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3D9B31" w14:textId="78B7677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jung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776BCF" w14:textId="3CC71B7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6FC933" w14:textId="0D115CC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lace with many trees and plants growing close toge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86A409" w14:textId="403ED2C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t is easy to get lost in the jungle because it</w:t>
            </w:r>
            <w:r w:rsidR="0095223D">
              <w:rPr>
                <w:rFonts w:cs="Arial"/>
                <w:szCs w:val="20"/>
              </w:rPr>
              <w:t>’s</w:t>
            </w:r>
            <w:r w:rsidRPr="000F59F2">
              <w:rPr>
                <w:rFonts w:cs="Arial"/>
                <w:szCs w:val="20"/>
              </w:rPr>
              <w:t xml:space="preserve"> so dense.</w:t>
            </w:r>
          </w:p>
        </w:tc>
      </w:tr>
      <w:tr w:rsidR="000F59F2" w:rsidRPr="009026E6" w14:paraId="0DDF7FC6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7C7003" w14:textId="5CF5A47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tran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E1D4D7" w14:textId="50D7478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AF2D53" w14:textId="5A16ED5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odd; different from what is usual or norma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6A8E3D" w14:textId="5C98122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t</w:t>
            </w:r>
            <w:r w:rsidR="007F08C6">
              <w:rPr>
                <w:rFonts w:cs="Arial"/>
                <w:szCs w:val="20"/>
              </w:rPr>
              <w:t>’</w:t>
            </w:r>
            <w:r w:rsidRPr="000F59F2">
              <w:rPr>
                <w:rFonts w:cs="Arial"/>
                <w:szCs w:val="20"/>
              </w:rPr>
              <w:t>s strange that no one came to class today.</w:t>
            </w:r>
          </w:p>
        </w:tc>
      </w:tr>
      <w:tr w:rsidR="000F59F2" w:rsidRPr="009026E6" w14:paraId="222D6845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357897" w14:textId="414F842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entr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601265" w14:textId="28BA366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AE88DA" w14:textId="39C5D5A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lace where you go in or ent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C4FD11" w14:textId="781CF01B" w:rsidR="000F59F2" w:rsidRPr="000F59F2" w:rsidRDefault="009911EF" w:rsidP="00B41E32">
            <w:pPr>
              <w:pStyle w:val="NoSpacing"/>
            </w:pPr>
            <w:r>
              <w:rPr>
                <w:sz w:val="20"/>
                <w:szCs w:val="20"/>
              </w:rPr>
              <w:t>The cinema entrance is on the first floor.</w:t>
            </w:r>
          </w:p>
        </w:tc>
      </w:tr>
      <w:tr w:rsidR="000F59F2" w:rsidRPr="009026E6" w14:paraId="4EAB1F2D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05D28B" w14:textId="01C309A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a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6AF02B" w14:textId="0C9BFD7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8C7B04" w14:textId="1E23B4E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a large, natural hole in the </w:t>
            </w:r>
            <w:r w:rsidR="007F08C6">
              <w:rPr>
                <w:rFonts w:cs="Arial"/>
                <w:szCs w:val="20"/>
              </w:rPr>
              <w:t>e</w:t>
            </w:r>
            <w:r w:rsidRPr="000F59F2">
              <w:rPr>
                <w:rFonts w:cs="Arial"/>
                <w:szCs w:val="20"/>
              </w:rPr>
              <w:t>ar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57F051" w14:textId="5EBD281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eople used to live in caves before they knew how to build houses.</w:t>
            </w:r>
          </w:p>
        </w:tc>
      </w:tr>
      <w:tr w:rsidR="000F59F2" w:rsidRPr="009026E6" w14:paraId="4431AA8C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D7F3B1" w14:textId="4E9C014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an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AC87D3" w14:textId="2B0F7AA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E357CF" w14:textId="02AD9AF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thing that could hurt or kill you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AC75D9" w14:textId="232FB25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Policemen face many dangers at work. </w:t>
            </w:r>
          </w:p>
        </w:tc>
      </w:tr>
      <w:tr w:rsidR="000F59F2" w:rsidRPr="009026E6" w14:paraId="4F7B0A92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6896D9" w14:textId="55BF6F5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en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6FE272" w14:textId="5ADC433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4EDA32" w14:textId="7DB1102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midd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15A580" w14:textId="023E381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re is a table in the center of the room.</w:t>
            </w:r>
          </w:p>
        </w:tc>
      </w:tr>
      <w:tr w:rsidR="000F59F2" w:rsidRPr="009026E6" w14:paraId="63F3A265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51729C" w14:textId="2BAC255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ation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A68FE8" w14:textId="282F95F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EB8AD3" w14:textId="4A4BD8D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having to do with a whole countr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39AECB" w14:textId="4AD57F1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ublic health is a national issue that affects the whole country.</w:t>
            </w:r>
          </w:p>
        </w:tc>
      </w:tr>
      <w:tr w:rsidR="000F59F2" w:rsidRPr="009026E6" w14:paraId="5007BFC7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A9F840" w14:textId="60E9E28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ho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A576E1" w14:textId="43BB025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CE8875" w14:textId="04F68D9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n open or empty spac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55A780" w14:textId="3FD8F09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I lost some coins through the hole in my pocket. </w:t>
            </w:r>
          </w:p>
        </w:tc>
      </w:tr>
      <w:tr w:rsidR="000F59F2" w:rsidRPr="009026E6" w14:paraId="7D84894C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5523D0" w14:textId="1EA6E45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unl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4BB954" w14:textId="2DAB981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11B265" w14:textId="5ADF409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light that comes from the su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F58F3B" w14:textId="1D79794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he sunlight is </w:t>
            </w:r>
            <w:proofErr w:type="gramStart"/>
            <w:r w:rsidRPr="000F59F2">
              <w:rPr>
                <w:rFonts w:cs="Arial"/>
                <w:szCs w:val="20"/>
              </w:rPr>
              <w:t>really bright</w:t>
            </w:r>
            <w:proofErr w:type="gramEnd"/>
            <w:r w:rsidRPr="000F59F2">
              <w:rPr>
                <w:rFonts w:cs="Arial"/>
                <w:szCs w:val="20"/>
              </w:rPr>
              <w:t xml:space="preserve"> this morning.</w:t>
            </w:r>
          </w:p>
        </w:tc>
      </w:tr>
      <w:tr w:rsidR="000F59F2" w:rsidRPr="009026E6" w14:paraId="17915B92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9411A8" w14:textId="7390E8B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wi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764D33" w14:textId="263D1EB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7C57F8" w14:textId="15EEB8A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big from side to sid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47B902" w14:textId="2D251B6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is river is very wide. I don</w:t>
            </w:r>
            <w:r w:rsidR="007F08C6">
              <w:rPr>
                <w:rFonts w:cs="Arial"/>
                <w:szCs w:val="20"/>
              </w:rPr>
              <w:t>’</w:t>
            </w:r>
            <w:r w:rsidRPr="000F59F2">
              <w:rPr>
                <w:rFonts w:cs="Arial"/>
                <w:szCs w:val="20"/>
              </w:rPr>
              <w:t>t think I can swim across it!</w:t>
            </w:r>
          </w:p>
        </w:tc>
      </w:tr>
    </w:tbl>
    <w:p w14:paraId="16DEF7F7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6"/>
        <w:gridCol w:w="1103"/>
        <w:gridCol w:w="2992"/>
        <w:gridCol w:w="5201"/>
      </w:tblGrid>
      <w:tr w:rsidR="00FA6DFA" w:rsidRPr="009026E6" w14:paraId="20104D6F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BE7EB9" w14:textId="336F4FFB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 xml:space="preserve">12 </w:t>
            </w:r>
            <w:proofErr w:type="spellStart"/>
            <w:r w:rsidR="000F59F2">
              <w:rPr>
                <w:rFonts w:hint="eastAsia"/>
                <w:b/>
                <w:color w:val="FFFFFF" w:themeColor="background1"/>
                <w:sz w:val="24"/>
              </w:rPr>
              <w:t>Sealand</w:t>
            </w:r>
            <w:proofErr w:type="spellEnd"/>
          </w:p>
        </w:tc>
      </w:tr>
      <w:tr w:rsidR="00FA6DFA" w:rsidRPr="009026E6" w14:paraId="4A23927C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776714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BA363D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BFC968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9E6F61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39FC10F6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B78C5E" w14:textId="62E4962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ount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90CC84" w14:textId="7FE79CB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0299AE" w14:textId="3FF65EA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lace that is ruled by its own national governme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CE64C0" w14:textId="09343FB0" w:rsidR="000F59F2" w:rsidRPr="000F59F2" w:rsidRDefault="009911EF" w:rsidP="00B41E32">
            <w:pPr>
              <w:pStyle w:val="NoSpacing"/>
            </w:pPr>
            <w:r w:rsidRPr="007F08C6">
              <w:rPr>
                <w:rFonts w:cs="Arial"/>
                <w:szCs w:val="20"/>
              </w:rPr>
              <w:t>Canada, Mexico, and Tanzania are all countries.</w:t>
            </w:r>
          </w:p>
        </w:tc>
      </w:tr>
      <w:tr w:rsidR="000F59F2" w:rsidRPr="009026E6" w14:paraId="56B7CF1F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2386D6" w14:textId="17D1F6A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eve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F86E92" w14:textId="46D4541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etermin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1D34C5" w14:textId="77777777" w:rsidR="008F1A6A" w:rsidRPr="008F1A6A" w:rsidRDefault="008F1A6A" w:rsidP="008F1A6A">
            <w:pPr>
              <w:pStyle w:val="NoSpacing"/>
              <w:rPr>
                <w:rFonts w:cs="Arial"/>
                <w:szCs w:val="20"/>
              </w:rPr>
            </w:pPr>
            <w:r w:rsidRPr="008F1A6A">
              <w:rPr>
                <w:rFonts w:cs="Arial"/>
                <w:szCs w:val="20"/>
              </w:rPr>
              <w:t>more than two or three, but not</w:t>
            </w:r>
          </w:p>
          <w:p w14:paraId="34B6C509" w14:textId="185B4BE5" w:rsidR="000F59F2" w:rsidRPr="000F59F2" w:rsidRDefault="008F1A6A" w:rsidP="008F1A6A">
            <w:pPr>
              <w:pStyle w:val="NoSpacing"/>
            </w:pPr>
            <w:r w:rsidRPr="008F1A6A">
              <w:rPr>
                <w:rFonts w:cs="Arial"/>
                <w:szCs w:val="20"/>
              </w:rPr>
              <w:t>a lo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B1B69F" w14:textId="1F3ED52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girl read several books on vacation.</w:t>
            </w:r>
          </w:p>
        </w:tc>
      </w:tr>
      <w:tr w:rsidR="000F59F2" w:rsidRPr="009026E6" w14:paraId="667AD32D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91BE89" w14:textId="727440F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latfor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478BA6" w14:textId="42E4BBF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C53F23" w14:textId="017B4F36" w:rsidR="000F59F2" w:rsidRPr="000F59F2" w:rsidRDefault="000F59F2" w:rsidP="008F1A6A">
            <w:pPr>
              <w:pStyle w:val="NoSpacing"/>
            </w:pPr>
            <w:r w:rsidRPr="000F59F2">
              <w:rPr>
                <w:rFonts w:cs="Arial"/>
                <w:szCs w:val="20"/>
              </w:rPr>
              <w:t>a raised, flat area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1407C4" w14:textId="4C8DB18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Window</w:t>
            </w:r>
            <w:r w:rsidR="0095223D">
              <w:rPr>
                <w:rFonts w:cs="Arial"/>
                <w:szCs w:val="20"/>
              </w:rPr>
              <w:t xml:space="preserve"> </w:t>
            </w:r>
            <w:r w:rsidRPr="000F59F2">
              <w:rPr>
                <w:rFonts w:cs="Arial"/>
                <w:szCs w:val="20"/>
              </w:rPr>
              <w:t>washers use a platform to clean the upper floors.</w:t>
            </w:r>
          </w:p>
        </w:tc>
      </w:tr>
      <w:tr w:rsidR="000F59F2" w:rsidRPr="009026E6" w14:paraId="1026525E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04518C" w14:textId="0300E7C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lastRenderedPageBreak/>
              <w:t>govern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B9266C" w14:textId="3C1366F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03F0C5" w14:textId="4A19170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group that make</w:t>
            </w:r>
            <w:r w:rsidR="007F08C6">
              <w:rPr>
                <w:rFonts w:cs="Arial"/>
                <w:szCs w:val="20"/>
              </w:rPr>
              <w:t>s</w:t>
            </w:r>
            <w:r w:rsidRPr="000F59F2">
              <w:rPr>
                <w:rFonts w:cs="Arial"/>
                <w:szCs w:val="20"/>
              </w:rPr>
              <w:t xml:space="preserve"> decisions and laws for people in a country, city, etc.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38B936" w14:textId="11D0656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government is the group of people who make the laws and run a country.</w:t>
            </w:r>
          </w:p>
        </w:tc>
      </w:tr>
      <w:tr w:rsidR="000F59F2" w:rsidRPr="009026E6" w14:paraId="6E2779DD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329C78" w14:textId="577DBD8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lef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A9638A" w14:textId="46C0D3A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5C6499" w14:textId="729A74E0" w:rsidR="000F59F2" w:rsidRPr="000F59F2" w:rsidRDefault="000F59F2" w:rsidP="008F1A6A">
            <w:pPr>
              <w:pStyle w:val="NoSpacing"/>
            </w:pPr>
            <w:r w:rsidRPr="000F59F2">
              <w:rPr>
                <w:rFonts w:cs="Arial"/>
                <w:szCs w:val="20"/>
              </w:rPr>
              <w:t>still ther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8C15A6" w14:textId="0CAE311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 only have ten dollars left.</w:t>
            </w:r>
          </w:p>
        </w:tc>
      </w:tr>
      <w:tr w:rsidR="000F59F2" w:rsidRPr="009026E6" w14:paraId="78EE13C9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7AF716" w14:textId="03E429F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la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660519" w14:textId="0B5A6A3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DE5E88" w14:textId="44B2496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rule that everyone must follo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DD6810" w14:textId="3CDA617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t is the law that you must wear your seatbelt while driving a car.</w:t>
            </w:r>
          </w:p>
        </w:tc>
      </w:tr>
      <w:tr w:rsidR="000F59F2" w:rsidRPr="009026E6" w14:paraId="147D2D07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7A0E76" w14:textId="55951DB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retu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89BC3A" w14:textId="749D50F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06E478" w14:textId="602A65B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go back to a place where you were befor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77C2E9" w14:textId="0F29199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 must return to the store because I left my wallet there.</w:t>
            </w:r>
          </w:p>
        </w:tc>
      </w:tr>
      <w:tr w:rsidR="000F59F2" w:rsidRPr="009026E6" w14:paraId="5E66F899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352ADB" w14:textId="3BD545C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ontro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B9C7B6" w14:textId="422983A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2F54C7" w14:textId="0C101BB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power to make someone or something do what you wa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D430F4" w14:textId="2A82A04D" w:rsidR="000F59F2" w:rsidRPr="000F59F2" w:rsidRDefault="000F59F2" w:rsidP="002C57C8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My manager </w:t>
            </w:r>
            <w:r w:rsidR="002C57C8">
              <w:rPr>
                <w:rFonts w:cs="Arial"/>
                <w:szCs w:val="20"/>
              </w:rPr>
              <w:t xml:space="preserve">has </w:t>
            </w:r>
            <w:r w:rsidRPr="000F59F2">
              <w:rPr>
                <w:rFonts w:cs="Arial"/>
                <w:szCs w:val="20"/>
              </w:rPr>
              <w:t>control</w:t>
            </w:r>
            <w:r w:rsidR="002C57C8">
              <w:rPr>
                <w:rFonts w:cs="Arial"/>
                <w:szCs w:val="20"/>
              </w:rPr>
              <w:t xml:space="preserve"> of</w:t>
            </w:r>
            <w:r w:rsidRPr="000F59F2">
              <w:rPr>
                <w:rFonts w:cs="Arial"/>
                <w:szCs w:val="20"/>
              </w:rPr>
              <w:t xml:space="preserve"> the money for this project.</w:t>
            </w:r>
          </w:p>
        </w:tc>
      </w:tr>
      <w:tr w:rsidR="000F59F2" w:rsidRPr="009026E6" w14:paraId="36359D44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5BFE5E" w14:textId="0F0608F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ri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3A2E7E" w14:textId="1FABAA6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168985" w14:textId="30CCD12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son or grandson of a king and/or quee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A65C75" w14:textId="26D22CE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prince wants to marry the princess.</w:t>
            </w:r>
          </w:p>
        </w:tc>
      </w:tr>
      <w:tr w:rsidR="000F59F2" w:rsidRPr="009026E6" w14:paraId="6ADF6CC1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DF0C59" w14:textId="2178F03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rinc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E99996" w14:textId="4148007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B5CE82" w14:textId="18CC5B7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daughter or granddaughter of a king or quee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C021D9" w14:textId="5280CA0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princess kissed the frog.</w:t>
            </w:r>
          </w:p>
        </w:tc>
      </w:tr>
    </w:tbl>
    <w:p w14:paraId="3E729B59" w14:textId="77777777" w:rsidR="00FA6DFA" w:rsidRPr="00FA6DFA" w:rsidRDefault="00FA6DFA" w:rsidP="00FA6DFA"/>
    <w:p w14:paraId="6873D969" w14:textId="26084463" w:rsidR="00505E9E" w:rsidRPr="00505E9E" w:rsidRDefault="00004FFE" w:rsidP="00505E9E">
      <w:pPr>
        <w:pStyle w:val="Heading2"/>
      </w:pPr>
      <w:r w:rsidRPr="00004FFE">
        <w:t xml:space="preserve">Reading 9: </w:t>
      </w:r>
      <w:r w:rsidR="005940A0">
        <w:rPr>
          <w:rFonts w:hint="eastAsia"/>
        </w:rPr>
        <w:t>The Panama Can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436A0935" w14:textId="77777777" w:rsidTr="008A41E4">
        <w:tc>
          <w:tcPr>
            <w:tcW w:w="2158" w:type="dxa"/>
          </w:tcPr>
          <w:p w14:paraId="3F688F19" w14:textId="46F4D558" w:rsidR="00505E9E" w:rsidRDefault="005940A0" w:rsidP="00B41E32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294698E3" w14:textId="1C87BB07" w:rsidR="00505E9E" w:rsidRDefault="005940A0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1463F809" w14:textId="250CD200" w:rsidR="00505E9E" w:rsidRDefault="005940A0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5A2F3441" w14:textId="4877D93B" w:rsidR="00505E9E" w:rsidRDefault="005940A0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5FF48A49" w14:textId="74D00E52" w:rsidR="00505E9E" w:rsidRDefault="005940A0" w:rsidP="00B41E32">
            <w:r>
              <w:rPr>
                <w:rFonts w:hint="eastAsia"/>
              </w:rPr>
              <w:t>5. T</w:t>
            </w:r>
          </w:p>
        </w:tc>
      </w:tr>
    </w:tbl>
    <w:p w14:paraId="14617BC8" w14:textId="77777777" w:rsidR="008A41E4" w:rsidRDefault="008A41E4" w:rsidP="00505E9E">
      <w:pPr>
        <w:pStyle w:val="Heading4"/>
      </w:pPr>
    </w:p>
    <w:p w14:paraId="71DC1B04" w14:textId="6684EC13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7E47C9E1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5B1977F7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Panama Canal goes between </w:t>
            </w:r>
            <w:r w:rsidRPr="00201EBD">
              <w:rPr>
                <w:sz w:val="24"/>
                <w:u w:val="single"/>
              </w:rPr>
              <w:t xml:space="preserve">the Atlantic and Pacific Oceans. </w:t>
            </w:r>
          </w:p>
          <w:p w14:paraId="7B1C2BE6" w14:textId="0A01C1A1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>France began building the canal in 1881, but</w:t>
            </w:r>
            <w:r w:rsidR="00D978AD">
              <w:rPr>
                <w:sz w:val="24"/>
              </w:rPr>
              <w:t xml:space="preserve"> </w:t>
            </w:r>
            <w:r w:rsidRPr="00201EBD">
              <w:rPr>
                <w:sz w:val="24"/>
                <w:u w:val="single"/>
              </w:rPr>
              <w:t>they stopped working on it in 1891 because it was too difficult and expensive.</w:t>
            </w:r>
          </w:p>
          <w:p w14:paraId="02CD0959" w14:textId="006DEEF2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1904, the United States </w:t>
            </w:r>
            <w:r w:rsidRPr="00201EBD">
              <w:rPr>
                <w:sz w:val="24"/>
                <w:u w:val="single"/>
              </w:rPr>
              <w:t>started work on the canal again</w:t>
            </w:r>
            <w:r w:rsidR="00D978AD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and it took ten more years to finish it.</w:t>
            </w:r>
          </w:p>
          <w:p w14:paraId="240566DC" w14:textId="1C2A9AC5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Using the Panama Canal, a boat </w:t>
            </w:r>
            <w:r w:rsidRPr="00201EBD">
              <w:rPr>
                <w:sz w:val="24"/>
                <w:u w:val="single"/>
              </w:rPr>
              <w:t>can go from the Atlantic to the Pacific in just one day.</w:t>
            </w:r>
          </w:p>
        </w:tc>
      </w:tr>
    </w:tbl>
    <w:p w14:paraId="115C1F9B" w14:textId="77777777" w:rsidR="00004FFE" w:rsidRPr="00004FFE" w:rsidRDefault="00004FFE" w:rsidP="00004FFE"/>
    <w:p w14:paraId="55F0054D" w14:textId="3A87E549" w:rsidR="00505E9E" w:rsidRDefault="00004FFE" w:rsidP="00505E9E">
      <w:pPr>
        <w:pStyle w:val="Heading2"/>
      </w:pPr>
      <w:r w:rsidRPr="00004FFE">
        <w:t xml:space="preserve">Reading 10: </w:t>
      </w:r>
      <w:r w:rsidR="005940A0">
        <w:rPr>
          <w:rFonts w:hint="eastAsia"/>
        </w:rPr>
        <w:t>The Grand Cany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4FB6BE71" w14:textId="77777777" w:rsidTr="008A41E4">
        <w:tc>
          <w:tcPr>
            <w:tcW w:w="2158" w:type="dxa"/>
          </w:tcPr>
          <w:p w14:paraId="74084D03" w14:textId="5C7D779E" w:rsidR="00505E9E" w:rsidRDefault="005940A0" w:rsidP="00B41E32">
            <w:r>
              <w:rPr>
                <w:rFonts w:hint="eastAsia"/>
              </w:rPr>
              <w:t xml:space="preserve">1. B </w:t>
            </w:r>
          </w:p>
        </w:tc>
        <w:tc>
          <w:tcPr>
            <w:tcW w:w="2158" w:type="dxa"/>
          </w:tcPr>
          <w:p w14:paraId="7D7F5775" w14:textId="2552EFAE" w:rsidR="00505E9E" w:rsidRDefault="005940A0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194B2EF3" w14:textId="565D5A57" w:rsidR="00505E9E" w:rsidRDefault="005940A0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7454D519" w14:textId="0AAB0B25" w:rsidR="00505E9E" w:rsidRDefault="005940A0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75802274" w14:textId="0FB1E3EC" w:rsidR="00505E9E" w:rsidRDefault="005940A0" w:rsidP="00B41E32">
            <w:r>
              <w:rPr>
                <w:rFonts w:hint="eastAsia"/>
              </w:rPr>
              <w:t>5. T</w:t>
            </w:r>
          </w:p>
        </w:tc>
      </w:tr>
    </w:tbl>
    <w:p w14:paraId="0EB4BF08" w14:textId="77777777" w:rsidR="008A41E4" w:rsidRDefault="008A41E4" w:rsidP="00505E9E">
      <w:pPr>
        <w:pStyle w:val="Heading4"/>
      </w:pPr>
    </w:p>
    <w:p w14:paraId="13009DEF" w14:textId="7AD66A30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348BD3ED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2491D869" w14:textId="1F65E71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Grand Canyon is </w:t>
            </w:r>
            <w:r w:rsidRPr="00201EBD">
              <w:rPr>
                <w:sz w:val="24"/>
                <w:u w:val="single"/>
              </w:rPr>
              <w:t>over 300 kilometers long and over one</w:t>
            </w:r>
            <w:r w:rsidR="00D978AD">
              <w:rPr>
                <w:sz w:val="24"/>
                <w:u w:val="single"/>
              </w:rPr>
              <w:t>-</w:t>
            </w:r>
            <w:r w:rsidRPr="00201EBD">
              <w:rPr>
                <w:sz w:val="24"/>
                <w:u w:val="single"/>
              </w:rPr>
              <w:t>and</w:t>
            </w:r>
            <w:r w:rsidR="00D978AD">
              <w:rPr>
                <w:sz w:val="24"/>
                <w:u w:val="single"/>
              </w:rPr>
              <w:t>-</w:t>
            </w:r>
            <w:r w:rsidRPr="00201EBD">
              <w:rPr>
                <w:sz w:val="24"/>
                <w:u w:val="single"/>
              </w:rPr>
              <w:t>a</w:t>
            </w:r>
            <w:r w:rsidR="00D978AD">
              <w:rPr>
                <w:sz w:val="24"/>
                <w:u w:val="single"/>
              </w:rPr>
              <w:t>-</w:t>
            </w:r>
            <w:r w:rsidRPr="00201EBD">
              <w:rPr>
                <w:sz w:val="24"/>
                <w:u w:val="single"/>
              </w:rPr>
              <w:t>half kilometers deep and is the largest canyon in the world.</w:t>
            </w:r>
          </w:p>
          <w:p w14:paraId="0A27F111" w14:textId="6E7FEFF3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At the canyon, many people like to </w:t>
            </w:r>
            <w:r w:rsidRPr="00201EBD">
              <w:rPr>
                <w:sz w:val="24"/>
                <w:u w:val="single"/>
              </w:rPr>
              <w:t xml:space="preserve">walk around </w:t>
            </w:r>
            <w:r w:rsidR="00D978AD">
              <w:rPr>
                <w:sz w:val="24"/>
                <w:u w:val="single"/>
              </w:rPr>
              <w:t>it</w:t>
            </w:r>
            <w:r w:rsidRPr="00201EBD">
              <w:rPr>
                <w:sz w:val="24"/>
                <w:u w:val="single"/>
              </w:rPr>
              <w:t>, go camping near it, or ride boat</w:t>
            </w:r>
            <w:r w:rsidR="00D978AD">
              <w:rPr>
                <w:sz w:val="24"/>
                <w:u w:val="single"/>
              </w:rPr>
              <w:t>s</w:t>
            </w:r>
            <w:r w:rsidRPr="00201EBD">
              <w:rPr>
                <w:sz w:val="24"/>
                <w:u w:val="single"/>
              </w:rPr>
              <w:t xml:space="preserve"> down the river at the bottom. </w:t>
            </w:r>
          </w:p>
          <w:p w14:paraId="3957C024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Colorado River </w:t>
            </w:r>
            <w:r w:rsidRPr="00201EBD">
              <w:rPr>
                <w:sz w:val="24"/>
                <w:u w:val="single"/>
              </w:rPr>
              <w:t>cut through the rocks to make the canyon.</w:t>
            </w:r>
          </w:p>
          <w:p w14:paraId="19B7A042" w14:textId="105F7BC7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Scientists say that </w:t>
            </w:r>
            <w:r w:rsidRPr="00201EBD">
              <w:rPr>
                <w:sz w:val="24"/>
                <w:u w:val="single"/>
              </w:rPr>
              <w:t xml:space="preserve">one part of the canyon is two billion years old, </w:t>
            </w:r>
            <w:r w:rsidR="007F08C6">
              <w:rPr>
                <w:sz w:val="24"/>
                <w:u w:val="single"/>
              </w:rPr>
              <w:t>one-third of the earth’s age</w:t>
            </w:r>
            <w:r w:rsidRPr="00201EBD">
              <w:rPr>
                <w:sz w:val="24"/>
                <w:u w:val="single"/>
              </w:rPr>
              <w:t>.</w:t>
            </w:r>
            <w:r>
              <w:rPr>
                <w:rFonts w:asciiTheme="majorHAnsi" w:hAnsiTheme="majorHAnsi" w:hint="eastAsia"/>
                <w:sz w:val="24"/>
                <w:u w:val="single"/>
              </w:rPr>
              <w:t xml:space="preserve"> </w:t>
            </w:r>
          </w:p>
        </w:tc>
      </w:tr>
    </w:tbl>
    <w:p w14:paraId="10D149E0" w14:textId="77777777" w:rsidR="00004FFE" w:rsidRPr="00004FFE" w:rsidRDefault="00004FFE" w:rsidP="00004FFE"/>
    <w:p w14:paraId="30B4CA18" w14:textId="7D2837B8" w:rsidR="00505E9E" w:rsidRDefault="004734D5" w:rsidP="00505E9E">
      <w:pPr>
        <w:pStyle w:val="Heading2"/>
      </w:pPr>
      <w:r>
        <w:t xml:space="preserve">Reading 11: </w:t>
      </w:r>
      <w:r w:rsidR="005940A0">
        <w:rPr>
          <w:rFonts w:hint="eastAsia"/>
        </w:rPr>
        <w:t xml:space="preserve">Son </w:t>
      </w:r>
      <w:proofErr w:type="spellStart"/>
      <w:r w:rsidR="005940A0">
        <w:rPr>
          <w:rFonts w:hint="eastAsia"/>
        </w:rPr>
        <w:t>Doong</w:t>
      </w:r>
      <w:proofErr w:type="spellEnd"/>
      <w:r w:rsidR="005940A0">
        <w:rPr>
          <w:rFonts w:hint="eastAsia"/>
        </w:rPr>
        <w:t xml:space="preserve"> Cav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3CDB527F" w14:textId="77777777" w:rsidTr="008A41E4">
        <w:tc>
          <w:tcPr>
            <w:tcW w:w="2158" w:type="dxa"/>
          </w:tcPr>
          <w:p w14:paraId="22B9DAC7" w14:textId="6B620635" w:rsidR="00505E9E" w:rsidRDefault="005940A0" w:rsidP="00B41E32">
            <w:r>
              <w:rPr>
                <w:rFonts w:hint="eastAsia"/>
              </w:rPr>
              <w:t xml:space="preserve">1. A </w:t>
            </w:r>
          </w:p>
        </w:tc>
        <w:tc>
          <w:tcPr>
            <w:tcW w:w="2158" w:type="dxa"/>
          </w:tcPr>
          <w:p w14:paraId="4F0AD8E3" w14:textId="4551841C" w:rsidR="00505E9E" w:rsidRDefault="005940A0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6E2F5913" w14:textId="5ED19F0D" w:rsidR="00505E9E" w:rsidRDefault="005940A0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29791B39" w14:textId="5449A845" w:rsidR="00505E9E" w:rsidRDefault="005940A0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26163426" w14:textId="06872E0D" w:rsidR="00505E9E" w:rsidRDefault="005940A0" w:rsidP="00B41E32">
            <w:r>
              <w:rPr>
                <w:rFonts w:hint="eastAsia"/>
              </w:rPr>
              <w:t>5. T</w:t>
            </w:r>
          </w:p>
        </w:tc>
      </w:tr>
    </w:tbl>
    <w:p w14:paraId="7F836BE3" w14:textId="77777777" w:rsidR="008A41E4" w:rsidRDefault="008A41E4" w:rsidP="00505E9E">
      <w:pPr>
        <w:pStyle w:val="Heading4"/>
      </w:pPr>
    </w:p>
    <w:p w14:paraId="1C77507E" w14:textId="471158AB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47E3BD78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20FC0343" w14:textId="30798D0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Ho Khanh was working in the jungle when </w:t>
            </w:r>
            <w:r w:rsidRPr="00201EBD">
              <w:rPr>
                <w:sz w:val="24"/>
                <w:u w:val="single"/>
              </w:rPr>
              <w:t>he heard a strange sound that he could not understand and went to se</w:t>
            </w:r>
            <w:r w:rsidR="00D978AD">
              <w:rPr>
                <w:sz w:val="24"/>
                <w:u w:val="single"/>
              </w:rPr>
              <w:t>e</w:t>
            </w:r>
            <w:r w:rsidRPr="00201EBD">
              <w:rPr>
                <w:sz w:val="24"/>
                <w:u w:val="single"/>
              </w:rPr>
              <w:t>.</w:t>
            </w:r>
          </w:p>
          <w:p w14:paraId="7F15DE8E" w14:textId="77777777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 xml:space="preserve">Ho Khanh had found </w:t>
            </w:r>
            <w:r w:rsidRPr="00201EBD">
              <w:rPr>
                <w:sz w:val="24"/>
                <w:u w:val="single"/>
              </w:rPr>
              <w:t>the entrance to a very large cave.</w:t>
            </w:r>
            <w:r w:rsidRPr="00201EBD">
              <w:rPr>
                <w:sz w:val="24"/>
              </w:rPr>
              <w:t xml:space="preserve">  </w:t>
            </w:r>
          </w:p>
          <w:p w14:paraId="0507D6CA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Son </w:t>
            </w:r>
            <w:proofErr w:type="spellStart"/>
            <w:r w:rsidRPr="00201EBD">
              <w:rPr>
                <w:sz w:val="24"/>
              </w:rPr>
              <w:t>Doong</w:t>
            </w:r>
            <w:proofErr w:type="spellEnd"/>
            <w:r w:rsidRPr="00201EBD">
              <w:rPr>
                <w:sz w:val="24"/>
              </w:rPr>
              <w:t xml:space="preserve"> Cave is </w:t>
            </w:r>
            <w:r w:rsidRPr="00201EBD">
              <w:rPr>
                <w:sz w:val="24"/>
                <w:u w:val="single"/>
              </w:rPr>
              <w:t>in the center of Vietnam near Laos and is the largest cave in the world.</w:t>
            </w:r>
          </w:p>
          <w:p w14:paraId="2857B5BC" w14:textId="40E1660B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If you want to see the cave, you have to </w:t>
            </w:r>
            <w:r w:rsidRPr="00201EBD">
              <w:rPr>
                <w:sz w:val="24"/>
                <w:u w:val="single"/>
              </w:rPr>
              <w:t>go deep into the jungle just to get to the entrance, and that is when the hard work starts.</w:t>
            </w:r>
          </w:p>
        </w:tc>
      </w:tr>
    </w:tbl>
    <w:p w14:paraId="0AD4F922" w14:textId="77777777" w:rsidR="00004FFE" w:rsidRPr="00004FFE" w:rsidRDefault="00004FFE" w:rsidP="00004FFE"/>
    <w:p w14:paraId="0263136D" w14:textId="62739822" w:rsidR="00505E9E" w:rsidRDefault="004734D5" w:rsidP="00505E9E">
      <w:pPr>
        <w:pStyle w:val="Heading2"/>
      </w:pPr>
      <w:r>
        <w:t xml:space="preserve">Reading 12: </w:t>
      </w:r>
      <w:proofErr w:type="spellStart"/>
      <w:r w:rsidR="005940A0">
        <w:rPr>
          <w:rFonts w:hint="eastAsia"/>
        </w:rPr>
        <w:t>Sealand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6880A658" w14:textId="77777777" w:rsidTr="008A41E4">
        <w:tc>
          <w:tcPr>
            <w:tcW w:w="2158" w:type="dxa"/>
          </w:tcPr>
          <w:p w14:paraId="2DECFD1D" w14:textId="0E80FBDF" w:rsidR="00505E9E" w:rsidRDefault="005940A0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77B70412" w14:textId="4BDD0C47" w:rsidR="00505E9E" w:rsidRDefault="005940A0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432422C5" w14:textId="29D1D54C" w:rsidR="00505E9E" w:rsidRDefault="005940A0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5C56BFB3" w14:textId="60B58C83" w:rsidR="00505E9E" w:rsidRDefault="005940A0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07051198" w14:textId="0C8FB16F" w:rsidR="00505E9E" w:rsidRDefault="005940A0" w:rsidP="00B41E32">
            <w:r>
              <w:rPr>
                <w:rFonts w:hint="eastAsia"/>
              </w:rPr>
              <w:t xml:space="preserve">5. T </w:t>
            </w:r>
          </w:p>
        </w:tc>
      </w:tr>
    </w:tbl>
    <w:p w14:paraId="6F6E23F3" w14:textId="77777777" w:rsidR="008A41E4" w:rsidRDefault="008A41E4" w:rsidP="00505E9E">
      <w:pPr>
        <w:pStyle w:val="Heading4"/>
      </w:pPr>
    </w:p>
    <w:p w14:paraId="5D3C70AC" w14:textId="6FCEE683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169816BE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712BA595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proofErr w:type="spellStart"/>
            <w:r w:rsidRPr="00201EBD">
              <w:rPr>
                <w:sz w:val="24"/>
              </w:rPr>
              <w:t>Sealand</w:t>
            </w:r>
            <w:proofErr w:type="spellEnd"/>
            <w:r w:rsidRPr="00201EBD">
              <w:rPr>
                <w:sz w:val="24"/>
              </w:rPr>
              <w:t xml:space="preserve"> is a </w:t>
            </w:r>
            <w:r w:rsidRPr="00201EBD">
              <w:rPr>
                <w:sz w:val="24"/>
                <w:u w:val="single"/>
              </w:rPr>
              <w:t>high, man-made platform about the size of a house.</w:t>
            </w:r>
          </w:p>
          <w:p w14:paraId="327C2C89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the 1960s, Roy Bates </w:t>
            </w:r>
            <w:r w:rsidRPr="00201EBD">
              <w:rPr>
                <w:sz w:val="24"/>
                <w:u w:val="single"/>
              </w:rPr>
              <w:t>moved with his family to one of the platforms.</w:t>
            </w:r>
          </w:p>
          <w:p w14:paraId="60C54149" w14:textId="235F19F9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British government told Bates </w:t>
            </w:r>
            <w:r w:rsidRPr="00201EBD">
              <w:rPr>
                <w:sz w:val="24"/>
                <w:u w:val="single"/>
              </w:rPr>
              <w:t xml:space="preserve">that he could not live there and </w:t>
            </w:r>
            <w:r w:rsidR="007F08C6">
              <w:rPr>
                <w:sz w:val="24"/>
                <w:u w:val="single"/>
              </w:rPr>
              <w:t xml:space="preserve">that </w:t>
            </w:r>
            <w:r w:rsidRPr="00201EBD">
              <w:rPr>
                <w:sz w:val="24"/>
                <w:u w:val="single"/>
              </w:rPr>
              <w:t xml:space="preserve">he </w:t>
            </w:r>
            <w:r w:rsidR="00D978AD">
              <w:rPr>
                <w:sz w:val="24"/>
                <w:u w:val="single"/>
              </w:rPr>
              <w:t>had to</w:t>
            </w:r>
            <w:r w:rsidRPr="00201EBD">
              <w:rPr>
                <w:sz w:val="24"/>
                <w:u w:val="single"/>
              </w:rPr>
              <w:t xml:space="preserve"> move.</w:t>
            </w:r>
          </w:p>
          <w:p w14:paraId="72BB4D79" w14:textId="248A87B2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Bates named it the country of </w:t>
            </w:r>
            <w:proofErr w:type="spellStart"/>
            <w:r w:rsidRPr="00201EBD">
              <w:rPr>
                <w:sz w:val="24"/>
              </w:rPr>
              <w:t>Sealand</w:t>
            </w:r>
            <w:proofErr w:type="spellEnd"/>
            <w:r w:rsidRPr="00201EBD">
              <w:rPr>
                <w:sz w:val="24"/>
              </w:rPr>
              <w:t xml:space="preserve"> and </w:t>
            </w:r>
            <w:r w:rsidRPr="00201EBD">
              <w:rPr>
                <w:sz w:val="24"/>
                <w:u w:val="single"/>
              </w:rPr>
              <w:t xml:space="preserve">made himself Prince Roy of </w:t>
            </w:r>
            <w:proofErr w:type="spellStart"/>
            <w:r w:rsidRPr="00201EBD">
              <w:rPr>
                <w:sz w:val="24"/>
                <w:u w:val="single"/>
              </w:rPr>
              <w:t>Sealand</w:t>
            </w:r>
            <w:proofErr w:type="spellEnd"/>
            <w:r w:rsidR="00D978AD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liv</w:t>
            </w:r>
            <w:r w:rsidR="00D978AD">
              <w:rPr>
                <w:sz w:val="24"/>
                <w:u w:val="single"/>
              </w:rPr>
              <w:t>ing</w:t>
            </w:r>
            <w:r w:rsidRPr="00201EBD">
              <w:rPr>
                <w:sz w:val="24"/>
                <w:u w:val="single"/>
              </w:rPr>
              <w:t xml:space="preserve"> there until he died.</w:t>
            </w:r>
          </w:p>
        </w:tc>
      </w:tr>
    </w:tbl>
    <w:p w14:paraId="4FCC3D20" w14:textId="77777777" w:rsidR="00004FFE" w:rsidRDefault="00004FFE" w:rsidP="00004FFE">
      <w:pPr>
        <w:rPr>
          <w:b/>
          <w:bCs/>
          <w:i/>
          <w:iCs/>
        </w:rPr>
      </w:pPr>
    </w:p>
    <w:p w14:paraId="0441E7B2" w14:textId="01F4F547" w:rsidR="00004FFE" w:rsidRDefault="00004FFE" w:rsidP="00004FFE">
      <w:pPr>
        <w:pStyle w:val="Heading1"/>
        <w:rPr>
          <w:b/>
          <w:i/>
        </w:rPr>
      </w:pPr>
      <w:r w:rsidRPr="00004FFE">
        <w:rPr>
          <w:b/>
          <w:i/>
        </w:rPr>
        <w:t>CHAPTER 4</w:t>
      </w:r>
    </w:p>
    <w:p w14:paraId="0784D855" w14:textId="77777777" w:rsidR="00FA6DFA" w:rsidRPr="009026E6" w:rsidRDefault="00FA6DFA" w:rsidP="00FA6DFA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"/>
        <w:gridCol w:w="1078"/>
        <w:gridCol w:w="3196"/>
        <w:gridCol w:w="5201"/>
      </w:tblGrid>
      <w:tr w:rsidR="00FA6DFA" w:rsidRPr="009026E6" w14:paraId="1DEBD1FF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5C09AC" w14:textId="05675B0A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13 The Artist in You</w:t>
            </w:r>
          </w:p>
        </w:tc>
      </w:tr>
      <w:tr w:rsidR="008C74BA" w:rsidRPr="009026E6" w14:paraId="35C932E0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E3D430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502A41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71B9FB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F8BF21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8C74BA" w:rsidRPr="009026E6" w14:paraId="5819B4A5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B185B5" w14:textId="614015D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pend ti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632B6C" w14:textId="32EABF9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85B0B1" w14:textId="704C70A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use up tim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D85AA2" w14:textId="6041685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My brother spends too much time watching TV.</w:t>
            </w:r>
          </w:p>
        </w:tc>
      </w:tr>
      <w:tr w:rsidR="008C74BA" w:rsidRPr="009026E6" w14:paraId="21201142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33F5D4" w14:textId="32EC20C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e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6AC8B0" w14:textId="640CF25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A1FFC0" w14:textId="55F9D171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to exchange something for mone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DD2D4F" w14:textId="3EE68BBA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He sold his bicycle to his neighbor for $300.</w:t>
            </w:r>
          </w:p>
        </w:tc>
      </w:tr>
      <w:tr w:rsidR="008C74BA" w:rsidRPr="009026E6" w14:paraId="35F70D20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42D77B" w14:textId="4FE072C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rti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5186F7" w14:textId="1EB3096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B3802F" w14:textId="7D182790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someone who makes art by painting, drawing, etc.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49455F" w14:textId="4024A8C9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My mother is an artist; she paints beautiful pictures.</w:t>
            </w:r>
          </w:p>
        </w:tc>
      </w:tr>
      <w:tr w:rsidR="008C74BA" w:rsidRPr="009026E6" w14:paraId="716E0211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BF66A1" w14:textId="1D44C24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re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D11ECF" w14:textId="0559492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97A964" w14:textId="6439456A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to make something ne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4A3207" w14:textId="30AA6F58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I created a new song on my piano.</w:t>
            </w:r>
          </w:p>
        </w:tc>
      </w:tr>
      <w:tr w:rsidR="008C74BA" w:rsidRPr="009026E6" w14:paraId="37E57CCE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5249FA" w14:textId="2A3A143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rea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ECC2C8" w14:textId="72D1C87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F926A8" w14:textId="4DAADF41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full of new, different idea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4CD71E" w14:textId="4E867174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Picasso was a very creative artist.</w:t>
            </w:r>
          </w:p>
        </w:tc>
      </w:tr>
      <w:tr w:rsidR="008C74BA" w:rsidRPr="009026E6" w14:paraId="7D9286A7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F1BBAE" w14:textId="27F1AD9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BA020A" w14:textId="3F439CD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ED0ED3" w14:textId="01A2D9D9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a kind of something; a categor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5EA2A6" w14:textId="2E5A0668" w:rsidR="000F59F2" w:rsidRPr="007F08C6" w:rsidRDefault="008C74BA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Elm, birch, oak, and maple are all types of trees.</w:t>
            </w:r>
          </w:p>
        </w:tc>
      </w:tr>
      <w:tr w:rsidR="008C74BA" w:rsidRPr="009026E6" w14:paraId="5F5FA5FD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44B864" w14:textId="178A37C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raw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62BA9B" w14:textId="5B3557D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89C04C" w14:textId="11BC59F0" w:rsidR="00DC609E" w:rsidRPr="00DC609E" w:rsidRDefault="00E454A1" w:rsidP="00DC609E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o make </w:t>
            </w:r>
            <w:r w:rsidR="00DC609E" w:rsidRPr="00DC609E">
              <w:rPr>
                <w:rFonts w:cs="Arial"/>
                <w:szCs w:val="20"/>
              </w:rPr>
              <w:t>pictures by making</w:t>
            </w:r>
          </w:p>
          <w:p w14:paraId="529DA3E6" w14:textId="3F89B558" w:rsidR="000F59F2" w:rsidRPr="007F08C6" w:rsidRDefault="00DC609E" w:rsidP="00DC609E">
            <w:pPr>
              <w:pStyle w:val="NoSpacing"/>
              <w:rPr>
                <w:rFonts w:cs="Arial"/>
                <w:szCs w:val="20"/>
              </w:rPr>
            </w:pPr>
            <w:r w:rsidRPr="00DC609E">
              <w:rPr>
                <w:rFonts w:cs="Arial"/>
                <w:szCs w:val="20"/>
              </w:rPr>
              <w:t>marks on paper, etc.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A5955C" w14:textId="141D59A7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The boy enjoyed drawing animals in his book.</w:t>
            </w:r>
          </w:p>
        </w:tc>
      </w:tr>
      <w:tr w:rsidR="008C74BA" w:rsidRPr="009026E6" w14:paraId="1294AEB9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6FC442" w14:textId="6E6D8CC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erio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C900A7" w14:textId="305A94A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2AD711" w14:textId="162DE2DD" w:rsidR="000F59F2" w:rsidRPr="007F08C6" w:rsidRDefault="007F08C6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eply intereste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897D33" w14:textId="0D7A88A7" w:rsidR="000F59F2" w:rsidRPr="007F08C6" w:rsidRDefault="008C74BA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y father runs every day at </w:t>
            </w:r>
            <w:r w:rsidR="007F08C6">
              <w:rPr>
                <w:rFonts w:cs="Arial"/>
                <w:szCs w:val="20"/>
              </w:rPr>
              <w:t>five</w:t>
            </w:r>
            <w:r>
              <w:rPr>
                <w:rFonts w:cs="Arial"/>
                <w:szCs w:val="20"/>
              </w:rPr>
              <w:t xml:space="preserve"> o’clock in the morning</w:t>
            </w:r>
            <w:r w:rsidR="007F08C6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because he’s a serious runner.</w:t>
            </w:r>
          </w:p>
        </w:tc>
      </w:tr>
      <w:tr w:rsidR="008C74BA" w:rsidRPr="009026E6" w14:paraId="40247BF0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FFB497" w14:textId="77FFE30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usefu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BFF1D7" w14:textId="26AB9F0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AD9341" w14:textId="3FFF1E8A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using or doing something helpfu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F70FC3" w14:textId="1891CDFE" w:rsidR="000F59F2" w:rsidRPr="007F08C6" w:rsidRDefault="008C74BA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A dog is a useful pet because it guards our house.</w:t>
            </w:r>
          </w:p>
        </w:tc>
      </w:tr>
      <w:tr w:rsidR="008C74BA" w:rsidRPr="009026E6" w14:paraId="57AD8541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B386B2" w14:textId="3811B66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ho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4332B4" w14:textId="70B1499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FD0DA4" w14:textId="029C7E6B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 xml:space="preserve">to let </w:t>
            </w:r>
            <w:proofErr w:type="gramStart"/>
            <w:r w:rsidRPr="000F59F2">
              <w:rPr>
                <w:rFonts w:cs="Arial"/>
                <w:szCs w:val="20"/>
              </w:rPr>
              <w:t>someone</w:t>
            </w:r>
            <w:proofErr w:type="gramEnd"/>
            <w:r w:rsidRPr="000F59F2">
              <w:rPr>
                <w:rFonts w:cs="Arial"/>
                <w:szCs w:val="20"/>
              </w:rPr>
              <w:t xml:space="preserve"> see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0115C9" w14:textId="4DED5DD0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 xml:space="preserve">I like showing my new toys to my friends. </w:t>
            </w:r>
          </w:p>
        </w:tc>
      </w:tr>
    </w:tbl>
    <w:p w14:paraId="7552E0BE" w14:textId="32A7D8C2" w:rsidR="00FA6DFA" w:rsidRDefault="000F59F2" w:rsidP="000F59F2">
      <w:pPr>
        <w:tabs>
          <w:tab w:val="left" w:pos="8430"/>
        </w:tabs>
      </w:pPr>
      <w:r>
        <w:tab/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9"/>
        <w:gridCol w:w="900"/>
        <w:gridCol w:w="3502"/>
        <w:gridCol w:w="5201"/>
      </w:tblGrid>
      <w:tr w:rsidR="00FA6DFA" w:rsidRPr="009026E6" w14:paraId="421EF523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3A06AC" w14:textId="30BB37AA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14 Learning to Play Music</w:t>
            </w:r>
          </w:p>
        </w:tc>
      </w:tr>
      <w:tr w:rsidR="00FA6DFA" w:rsidRPr="009026E6" w14:paraId="085C24C1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AF14E9" w14:textId="77777777" w:rsidR="00FA6DFA" w:rsidRPr="009026E6" w:rsidRDefault="00FA6DFA" w:rsidP="00B41E32">
            <w:pPr>
              <w:pStyle w:val="NoSpacing"/>
            </w:pPr>
            <w:r w:rsidRPr="009026E6">
              <w:lastRenderedPageBreak/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C1F647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11CE25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1E3ECE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0528998A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FAB144" w14:textId="76C2D41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tud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6F5D8A" w14:textId="2FD2645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6436D2" w14:textId="20FEB72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o try to learn 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97FF43" w14:textId="568B6F86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 xml:space="preserve">I study math in the library after school. </w:t>
            </w:r>
          </w:p>
        </w:tc>
      </w:tr>
      <w:tr w:rsidR="000F59F2" w:rsidRPr="009026E6" w14:paraId="420226DB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9701B4" w14:textId="0F1A7A0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lev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28FD35" w14:textId="59229FD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86912D" w14:textId="77664BF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being able to understand things quickly; smar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7C5628" w14:textId="39E3D32A" w:rsidR="000F59F2" w:rsidRPr="007F08C6" w:rsidRDefault="008C74BA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He is very clever, so he can learn new things quickly.</w:t>
            </w:r>
          </w:p>
        </w:tc>
      </w:tr>
      <w:tr w:rsidR="000F59F2" w:rsidRPr="009026E6" w14:paraId="0D2BEE73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996FBB" w14:textId="3595A98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eit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60406A" w14:textId="2A34E8D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93D010" w14:textId="230902D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one or the o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A1E06F" w14:textId="3C222C3F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You can either have cake or ice cream, but not both.</w:t>
            </w:r>
          </w:p>
        </w:tc>
      </w:tr>
      <w:tr w:rsidR="000F59F2" w:rsidRPr="009026E6" w14:paraId="1B4A3C6E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676972" w14:textId="04D6530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eci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45390B" w14:textId="7649FE3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AA33C9" w14:textId="2766863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o </w:t>
            </w:r>
            <w:r w:rsidR="00F80067">
              <w:rPr>
                <w:rFonts w:cs="Arial"/>
                <w:szCs w:val="20"/>
              </w:rPr>
              <w:t>pick</w:t>
            </w:r>
            <w:r w:rsidR="00F80067" w:rsidRPr="000F59F2">
              <w:rPr>
                <w:rFonts w:cs="Arial"/>
                <w:szCs w:val="20"/>
              </w:rPr>
              <w:t xml:space="preserve"> </w:t>
            </w:r>
            <w:r w:rsidRPr="000F59F2">
              <w:rPr>
                <w:rFonts w:cs="Arial"/>
                <w:szCs w:val="20"/>
              </w:rPr>
              <w:t>something after thinking about i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918939" w14:textId="3113076E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She takes a long time to decide what to eat.</w:t>
            </w:r>
          </w:p>
        </w:tc>
      </w:tr>
      <w:tr w:rsidR="000F59F2" w:rsidRPr="009026E6" w14:paraId="2559180A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FD10F2" w14:textId="1B4818C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hoo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7FC43E" w14:textId="406960B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985E6E" w14:textId="4F45165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pick something from a group of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6B8EFB" w14:textId="7428BA69" w:rsidR="000F59F2" w:rsidRPr="007F08C6" w:rsidRDefault="008C74BA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You can choose; we can watch a movie or play a game.</w:t>
            </w:r>
          </w:p>
        </w:tc>
      </w:tr>
      <w:tr w:rsidR="000F59F2" w:rsidRPr="009026E6" w14:paraId="4929D6CE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FBFDD7" w14:textId="095F8F0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ioli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460284" w14:textId="3D4D730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DB3A87" w14:textId="7231BBE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musical instrument with four strings that you play with a bo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6105D6" w14:textId="4F967B7D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The violin is a difficult instrument to play.</w:t>
            </w:r>
          </w:p>
        </w:tc>
      </w:tr>
      <w:tr w:rsidR="000F59F2" w:rsidRPr="009026E6" w14:paraId="44362771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22849C" w14:textId="7EBA72E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guit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464476" w14:textId="42CF4E7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BD635F" w14:textId="27B4200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musical instrument with six str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99FAC6" w14:textId="29398919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The guitar is the main instrument in many rock, pop, and folk songs.</w:t>
            </w:r>
          </w:p>
        </w:tc>
      </w:tr>
      <w:tr w:rsidR="000F59F2" w:rsidRPr="009026E6" w14:paraId="2F5F5B32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93E5A7" w14:textId="75809F4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ian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DE1C13" w14:textId="2EC7D67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E7C7A9" w14:textId="6E315E7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large musical instrument with black and white key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E39887" w14:textId="0305E8D8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Sam can play the piano very well.</w:t>
            </w:r>
          </w:p>
        </w:tc>
      </w:tr>
      <w:tr w:rsidR="000F59F2" w:rsidRPr="009026E6" w14:paraId="5CF6E53B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3A5312" w14:textId="004EDB9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ou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91C56F" w14:textId="10BADD2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5022BF" w14:textId="28D278B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give each thing a number to know how many there ar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51B0C2" w14:textId="0E4FAA59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I counted the people at the meeting to see if anyone was missing.</w:t>
            </w:r>
          </w:p>
        </w:tc>
      </w:tr>
      <w:tr w:rsidR="000F59F2" w:rsidRPr="009026E6" w14:paraId="2F4881DC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C4F1B6" w14:textId="3302E18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798E76" w14:textId="5291BC6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5B194F" w14:textId="4B51221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one sound in a piece of music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E6E0BD" w14:textId="321DBCE1" w:rsidR="000F59F2" w:rsidRPr="007F08C6" w:rsidRDefault="007F08C6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 note is one sound in music. </w:t>
            </w:r>
          </w:p>
        </w:tc>
      </w:tr>
    </w:tbl>
    <w:p w14:paraId="36DDE229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6"/>
        <w:gridCol w:w="900"/>
        <w:gridCol w:w="3195"/>
        <w:gridCol w:w="5201"/>
      </w:tblGrid>
      <w:tr w:rsidR="00FA6DFA" w:rsidRPr="009026E6" w14:paraId="69877D4E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F6A0E7" w14:textId="25484FCE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15 Protest Music</w:t>
            </w:r>
          </w:p>
        </w:tc>
      </w:tr>
      <w:tr w:rsidR="00FA6DFA" w:rsidRPr="009026E6" w14:paraId="362FA9A2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DF0CCE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FAEACA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0E2ACF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8D48D3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15AFF43E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8B83AB" w14:textId="4A9F592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o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470C77" w14:textId="617ED40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B606CC" w14:textId="71E7B47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iece of music for someone to s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2FAA95" w14:textId="4E44682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David likes to sing rock songs when he goes to karaoke.</w:t>
            </w:r>
          </w:p>
        </w:tc>
      </w:tr>
      <w:tr w:rsidR="000F59F2" w:rsidRPr="009026E6" w14:paraId="56CC2344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39A766" w14:textId="6F6699B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D7A25D" w14:textId="47A8F1C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7C8700" w14:textId="31A0423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one thing used to represent a group of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53F433" w14:textId="762F65A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n orange is an example of a fruit.</w:t>
            </w:r>
          </w:p>
        </w:tc>
      </w:tr>
      <w:tr w:rsidR="000F59F2" w:rsidRPr="009026E6" w14:paraId="2E8A5ACC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71C044" w14:textId="58A5A38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govern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E9E55E" w14:textId="526EA5F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1119F1" w14:textId="0451CB2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group that make</w:t>
            </w:r>
            <w:r w:rsidR="00F80067">
              <w:rPr>
                <w:rFonts w:cs="Arial"/>
                <w:szCs w:val="20"/>
              </w:rPr>
              <w:t>s</w:t>
            </w:r>
            <w:r w:rsidRPr="000F59F2">
              <w:rPr>
                <w:rFonts w:cs="Arial"/>
                <w:szCs w:val="20"/>
              </w:rPr>
              <w:t xml:space="preserve"> decisions and laws for people in a country, city, etc.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1D27BD" w14:textId="2A96877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n my country, the prime minister is the head of the government.</w:t>
            </w:r>
          </w:p>
        </w:tc>
      </w:tr>
      <w:tr w:rsidR="000F59F2" w:rsidRPr="009026E6" w14:paraId="76447663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CA157C" w14:textId="5983D20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rote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A6F390" w14:textId="5A401D2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DABA07" w14:textId="6F2DC59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o </w:t>
            </w:r>
            <w:r w:rsidR="007F08C6">
              <w:rPr>
                <w:rFonts w:cs="Arial"/>
                <w:szCs w:val="20"/>
              </w:rPr>
              <w:t>strongly say</w:t>
            </w:r>
            <w:r w:rsidRPr="000F59F2">
              <w:rPr>
                <w:rFonts w:cs="Arial"/>
                <w:szCs w:val="20"/>
              </w:rPr>
              <w:t xml:space="preserve"> that something is bad or wro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1F4270" w14:textId="58A2564B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I wrote a letter to protest the new law that will close schools.</w:t>
            </w:r>
          </w:p>
        </w:tc>
      </w:tr>
      <w:tr w:rsidR="000F59F2" w:rsidRPr="009026E6" w14:paraId="682540E3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7EB18C" w14:textId="22AF2D5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w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6E0BD3" w14:textId="65E5103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C84776" w14:textId="0BD2E7D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fight between two or more countrie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6A6159" w14:textId="01D2F75A" w:rsidR="000F59F2" w:rsidRPr="000F59F2" w:rsidRDefault="008C74BA" w:rsidP="00B41E32">
            <w:pPr>
              <w:pStyle w:val="NoSpacing"/>
            </w:pPr>
            <w:r>
              <w:rPr>
                <w:sz w:val="20"/>
                <w:szCs w:val="20"/>
              </w:rPr>
              <w:t>The war between the two countries lasted for five years.</w:t>
            </w:r>
          </w:p>
        </w:tc>
      </w:tr>
      <w:tr w:rsidR="000F59F2" w:rsidRPr="009026E6" w14:paraId="0004C0E8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372F16" w14:textId="324CF83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r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164B09" w14:textId="65BBA172" w:rsidR="000F59F2" w:rsidRPr="006E1F9A" w:rsidRDefault="006923AD" w:rsidP="00B41E32">
            <w:pPr>
              <w:pStyle w:val="NoSpacing"/>
              <w:rPr>
                <w:lang w:val="en-GB"/>
              </w:rPr>
            </w:pPr>
            <w:r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4995A1" w14:textId="446C08C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omething you can do because of a la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FDF09E" w14:textId="1567DCC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In </w:t>
            </w:r>
            <w:r w:rsidR="008C74BA">
              <w:rPr>
                <w:rFonts w:cs="Arial"/>
                <w:szCs w:val="20"/>
              </w:rPr>
              <w:t>America</w:t>
            </w:r>
            <w:r w:rsidRPr="000F59F2">
              <w:rPr>
                <w:rFonts w:cs="Arial"/>
                <w:szCs w:val="20"/>
              </w:rPr>
              <w:t>, all children have the right to go to school.</w:t>
            </w:r>
          </w:p>
        </w:tc>
      </w:tr>
      <w:tr w:rsidR="000F59F2" w:rsidRPr="009026E6" w14:paraId="0D2AA12F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694026" w14:textId="4ACFE323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ongwri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CED0AA" w14:textId="35264B7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27EFD0" w14:textId="1197DA9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person who writes so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27C12D" w14:textId="4DCBB4E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t all singers are good songwriters.</w:t>
            </w:r>
          </w:p>
        </w:tc>
      </w:tr>
      <w:tr w:rsidR="000F59F2" w:rsidRPr="009026E6" w14:paraId="3EED2A6C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7646A4" w14:textId="4EA3D39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equal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80CEC1" w14:textId="5E0687D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3A316E" w14:textId="7964E7C9" w:rsidR="00DC609E" w:rsidRPr="00DC609E" w:rsidRDefault="00DC609E" w:rsidP="00DC609E">
            <w:pPr>
              <w:pStyle w:val="NoSpacing"/>
              <w:rPr>
                <w:rFonts w:cs="Arial"/>
                <w:szCs w:val="20"/>
              </w:rPr>
            </w:pPr>
            <w:r w:rsidRPr="00DC609E">
              <w:rPr>
                <w:rFonts w:cs="Arial"/>
                <w:szCs w:val="20"/>
              </w:rPr>
              <w:t>the same treatment of all people</w:t>
            </w:r>
            <w:r w:rsidR="007F08C6">
              <w:rPr>
                <w:rFonts w:cs="Arial"/>
                <w:szCs w:val="20"/>
              </w:rPr>
              <w:t>,</w:t>
            </w:r>
          </w:p>
          <w:p w14:paraId="1B889F67" w14:textId="58FD3D0C" w:rsidR="000F59F2" w:rsidRPr="000F59F2" w:rsidRDefault="00DC609E" w:rsidP="00DC609E">
            <w:pPr>
              <w:pStyle w:val="NoSpacing"/>
            </w:pPr>
            <w:r w:rsidRPr="00DC609E">
              <w:rPr>
                <w:rFonts w:cs="Arial"/>
                <w:szCs w:val="20"/>
              </w:rPr>
              <w:t>even if they are differe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57EB5D" w14:textId="19B6E38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My company believes in equality; men and women are treated the same way.</w:t>
            </w:r>
          </w:p>
        </w:tc>
      </w:tr>
      <w:tr w:rsidR="000F59F2" w:rsidRPr="009026E6" w14:paraId="4F1656E2" w14:textId="77777777" w:rsidTr="000F59F2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8150B2" w14:textId="1E24B66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equ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017FE1" w14:textId="36A35DC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938B98" w14:textId="143E1FE3" w:rsidR="000F59F2" w:rsidRPr="000F59F2" w:rsidRDefault="008C74BA" w:rsidP="00B41E32">
            <w:pPr>
              <w:pStyle w:val="NoSpacing"/>
            </w:pPr>
            <w:r>
              <w:rPr>
                <w:rFonts w:cs="Arial"/>
                <w:szCs w:val="20"/>
              </w:rPr>
              <w:t>having or deserving the same rights and opportunities as other peop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5F0A2D" w14:textId="606984D3" w:rsidR="000F59F2" w:rsidRPr="000F59F2" w:rsidRDefault="008C74BA" w:rsidP="00B41E32">
            <w:pPr>
              <w:pStyle w:val="NoSpacing"/>
            </w:pPr>
            <w:r>
              <w:rPr>
                <w:rFonts w:cs="Arial"/>
                <w:szCs w:val="20"/>
              </w:rPr>
              <w:t xml:space="preserve">We divide the money </w:t>
            </w:r>
            <w:r w:rsidR="007F08C6">
              <w:rPr>
                <w:rFonts w:cs="Arial"/>
                <w:szCs w:val="20"/>
              </w:rPr>
              <w:t>evenly because</w:t>
            </w:r>
            <w:r w:rsidR="00041873">
              <w:rPr>
                <w:rFonts w:cs="Arial"/>
                <w:szCs w:val="20"/>
              </w:rPr>
              <w:t xml:space="preserve"> we </w:t>
            </w:r>
            <w:r>
              <w:rPr>
                <w:rFonts w:cs="Arial"/>
                <w:szCs w:val="20"/>
              </w:rPr>
              <w:t>are equal business partners.</w:t>
            </w:r>
          </w:p>
        </w:tc>
      </w:tr>
      <w:tr w:rsidR="000F59F2" w:rsidRPr="009026E6" w14:paraId="75492C9B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100394" w14:textId="1EFD979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ontinu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6618B0" w14:textId="69DE59FE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CDDC32" w14:textId="3B4170F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o keep doing something or begin something agai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855635" w14:textId="252AC9D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sound continued until we turned the alarm off.</w:t>
            </w:r>
          </w:p>
        </w:tc>
      </w:tr>
    </w:tbl>
    <w:p w14:paraId="0BAAAE8A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0"/>
        <w:gridCol w:w="900"/>
        <w:gridCol w:w="3051"/>
        <w:gridCol w:w="5201"/>
      </w:tblGrid>
      <w:tr w:rsidR="00FA6DFA" w:rsidRPr="009026E6" w14:paraId="5812F2F1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2E58D6" w14:textId="309DB899" w:rsidR="00FA6DFA" w:rsidRPr="009026E6" w:rsidRDefault="00FA6DFA" w:rsidP="000F59F2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0F59F2">
              <w:rPr>
                <w:rFonts w:hint="eastAsia"/>
                <w:b/>
                <w:color w:val="FFFFFF" w:themeColor="background1"/>
                <w:sz w:val="24"/>
              </w:rPr>
              <w:t>16 Photography</w:t>
            </w:r>
          </w:p>
        </w:tc>
      </w:tr>
      <w:tr w:rsidR="00FA6DFA" w:rsidRPr="009026E6" w14:paraId="442685A3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FEE249" w14:textId="77777777" w:rsidR="00FA6DFA" w:rsidRPr="009026E6" w:rsidRDefault="00FA6DFA" w:rsidP="00B41E32">
            <w:pPr>
              <w:pStyle w:val="NoSpacing"/>
            </w:pPr>
            <w:r w:rsidRPr="009026E6">
              <w:lastRenderedPageBreak/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3C0972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434F15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3D8510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0F59F2" w:rsidRPr="009026E6" w14:paraId="6D14185C" w14:textId="77777777" w:rsidTr="000F59F2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E19B5B" w14:textId="4FF5DA8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ame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119D12" w14:textId="46FE3BA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C3790D" w14:textId="1C6ABACF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machine that takes photograph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07ECCD" w14:textId="667D629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Bob can take nice pictures </w:t>
            </w:r>
            <w:r w:rsidR="007F08C6">
              <w:rPr>
                <w:rFonts w:cs="Arial"/>
                <w:szCs w:val="20"/>
              </w:rPr>
              <w:t>with</w:t>
            </w:r>
            <w:r w:rsidRPr="000F59F2">
              <w:rPr>
                <w:rFonts w:cs="Arial"/>
                <w:szCs w:val="20"/>
              </w:rPr>
              <w:t xml:space="preserve"> his camera.</w:t>
            </w:r>
          </w:p>
        </w:tc>
      </w:tr>
      <w:tr w:rsidR="000F59F2" w:rsidRPr="009026E6" w14:paraId="2D6F086E" w14:textId="77777777" w:rsidTr="000F59F2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F781DA" w14:textId="113255C6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rea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3D4868" w14:textId="5B503FE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0FB12B" w14:textId="56C49BA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 cause that explains wh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0CB456" w14:textId="288CEEA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His boss was not angry when he told him the reason that he was late.</w:t>
            </w:r>
          </w:p>
        </w:tc>
      </w:tr>
      <w:tr w:rsidR="000F59F2" w:rsidRPr="009026E6" w14:paraId="4F65E519" w14:textId="77777777" w:rsidTr="000F59F2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A33EDA" w14:textId="11F7406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hotograph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AEF155" w14:textId="12FAF0F0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6D364E" w14:textId="6DE20D77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the taking of pictures using a camera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C8FB85" w14:textId="620A77D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I love looking at photography in nature magazines. </w:t>
            </w:r>
          </w:p>
        </w:tc>
      </w:tr>
      <w:tr w:rsidR="000F59F2" w:rsidRPr="009026E6" w14:paraId="3D2E2896" w14:textId="77777777" w:rsidTr="000F59F2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12CA60" w14:textId="3A8A3DE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ho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EA73A1" w14:textId="6DF2A84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62CE85" w14:textId="205EBEE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to let </w:t>
            </w:r>
            <w:proofErr w:type="gramStart"/>
            <w:r w:rsidRPr="000F59F2">
              <w:rPr>
                <w:rFonts w:cs="Arial"/>
                <w:szCs w:val="20"/>
              </w:rPr>
              <w:t>someone</w:t>
            </w:r>
            <w:proofErr w:type="gramEnd"/>
            <w:r w:rsidRPr="000F59F2">
              <w:rPr>
                <w:rFonts w:cs="Arial"/>
                <w:szCs w:val="20"/>
              </w:rPr>
              <w:t xml:space="preserve"> look at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996E6C" w14:textId="0F65EE61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I like showing my new toys to my friends. </w:t>
            </w:r>
          </w:p>
        </w:tc>
      </w:tr>
      <w:tr w:rsidR="000F59F2" w:rsidRPr="009026E6" w14:paraId="2E1AAF22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D7C601" w14:textId="6C72FCF5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 xml:space="preserve">in </w:t>
            </w:r>
            <w:proofErr w:type="gramStart"/>
            <w:r w:rsidRPr="000F59F2">
              <w:rPr>
                <w:rFonts w:cs="Arial"/>
                <w:szCs w:val="20"/>
              </w:rPr>
              <w:t>fact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D3E117" w14:textId="668354F9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6F0932" w14:textId="0D918111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proofErr w:type="gramStart"/>
            <w:r w:rsidRPr="000F59F2">
              <w:rPr>
                <w:rFonts w:cs="Arial"/>
                <w:szCs w:val="20"/>
              </w:rPr>
              <w:t>really;</w:t>
            </w:r>
            <w:proofErr w:type="gramEnd"/>
            <w:r w:rsidRPr="000F59F2">
              <w:rPr>
                <w:rFonts w:cs="Arial"/>
                <w:szCs w:val="20"/>
              </w:rPr>
              <w:t xml:space="preserve"> actually; in tru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C094D7" w14:textId="6CBB5E7B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He doesn’t look so smart</w:t>
            </w:r>
            <w:r w:rsidR="006E1F9A">
              <w:rPr>
                <w:rFonts w:cs="Arial" w:hint="eastAsia"/>
                <w:szCs w:val="20"/>
              </w:rPr>
              <w:t>,</w:t>
            </w:r>
            <w:r w:rsidRPr="000F59F2">
              <w:rPr>
                <w:rFonts w:cs="Arial"/>
                <w:szCs w:val="20"/>
              </w:rPr>
              <w:t xml:space="preserve"> but</w:t>
            </w:r>
            <w:r w:rsidR="00747BB4">
              <w:rPr>
                <w:rFonts w:cs="Arial"/>
                <w:szCs w:val="20"/>
              </w:rPr>
              <w:t>,</w:t>
            </w:r>
            <w:r w:rsidRPr="000F59F2">
              <w:rPr>
                <w:rFonts w:cs="Arial"/>
                <w:szCs w:val="20"/>
              </w:rPr>
              <w:t xml:space="preserve"> in fact</w:t>
            </w:r>
            <w:r w:rsidR="00747BB4">
              <w:rPr>
                <w:rFonts w:cs="Arial"/>
                <w:szCs w:val="20"/>
              </w:rPr>
              <w:t>,</w:t>
            </w:r>
            <w:r w:rsidRPr="000F59F2">
              <w:rPr>
                <w:rFonts w:cs="Arial"/>
                <w:szCs w:val="20"/>
              </w:rPr>
              <w:t xml:space="preserve"> he is the top student in the class.</w:t>
            </w:r>
          </w:p>
        </w:tc>
      </w:tr>
      <w:tr w:rsidR="00B82FB7" w:rsidRPr="009026E6" w14:paraId="3D9423C7" w14:textId="77777777" w:rsidTr="000F59F2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0D091CB" w14:textId="42E4B1E6" w:rsidR="00B82FB7" w:rsidRPr="000F59F2" w:rsidRDefault="00B82FB7" w:rsidP="00B41E32">
            <w:pPr>
              <w:pStyle w:val="NoSpacing"/>
              <w:rPr>
                <w:rFonts w:cs="Arial"/>
                <w:szCs w:val="20"/>
              </w:rPr>
            </w:pPr>
            <w:r w:rsidRPr="00B82FB7">
              <w:rPr>
                <w:rFonts w:cs="Arial"/>
                <w:szCs w:val="20"/>
              </w:rPr>
              <w:t>photograp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C75FCA1" w14:textId="1DC43CBB" w:rsidR="00B82FB7" w:rsidRPr="000F59F2" w:rsidRDefault="00B82FB7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56964D5" w14:textId="6D4AAD03" w:rsidR="00B82FB7" w:rsidRPr="000F59F2" w:rsidRDefault="00B82FB7" w:rsidP="00B82FB7">
            <w:pPr>
              <w:pStyle w:val="NoSpacing"/>
              <w:rPr>
                <w:rFonts w:cs="Arial"/>
                <w:szCs w:val="20"/>
              </w:rPr>
            </w:pPr>
            <w:r w:rsidRPr="00B82FB7">
              <w:rPr>
                <w:rFonts w:cs="Arial"/>
                <w:szCs w:val="20"/>
              </w:rPr>
              <w:t>a person who takes photographs or</w:t>
            </w:r>
            <w:r>
              <w:rPr>
                <w:rFonts w:cs="Arial"/>
                <w:szCs w:val="20"/>
              </w:rPr>
              <w:t xml:space="preserve"> </w:t>
            </w:r>
            <w:r w:rsidRPr="00B82FB7">
              <w:rPr>
                <w:rFonts w:cs="Arial"/>
                <w:szCs w:val="20"/>
              </w:rPr>
              <w:t>works in photograph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74E2FFE" w14:textId="07216DDE" w:rsidR="00B82FB7" w:rsidRPr="000F59F2" w:rsidRDefault="00B82FB7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he wedding photographer did a great job.</w:t>
            </w:r>
          </w:p>
        </w:tc>
      </w:tr>
      <w:tr w:rsidR="000F59F2" w:rsidRPr="009026E6" w14:paraId="1EE25C82" w14:textId="77777777" w:rsidTr="000F59F2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BD7993" w14:textId="2026C6F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le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EDEE85" w14:textId="07694A9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E4304B" w14:textId="061BD486" w:rsidR="000F59F2" w:rsidRPr="007F08C6" w:rsidRDefault="00DC609E" w:rsidP="00B41E32">
            <w:pPr>
              <w:pStyle w:val="NoSpacing"/>
              <w:rPr>
                <w:rFonts w:cs="Arial"/>
                <w:szCs w:val="20"/>
              </w:rPr>
            </w:pPr>
            <w:r w:rsidRPr="00DC609E">
              <w:rPr>
                <w:rFonts w:cs="Arial"/>
                <w:szCs w:val="20"/>
              </w:rPr>
              <w:t>easy to see in detai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1D8E22" w14:textId="4B197748" w:rsidR="000F59F2" w:rsidRPr="007F08C6" w:rsidRDefault="00041873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he words on the sign weren’t clear until I put my glasses on.</w:t>
            </w:r>
          </w:p>
        </w:tc>
      </w:tr>
      <w:tr w:rsidR="000F59F2" w:rsidRPr="009026E6" w14:paraId="7283A7E9" w14:textId="77777777" w:rsidTr="000F59F2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03BCDE" w14:textId="53231F3A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tran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718217" w14:textId="7C455AAC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988657" w14:textId="24B7D2FF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different from what is usual or norma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66BD94" w14:textId="2B01DCD3" w:rsidR="000F59F2" w:rsidRPr="007F08C6" w:rsidRDefault="00041873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 strange shadow on the wall was just made by a branch.</w:t>
            </w:r>
          </w:p>
        </w:tc>
      </w:tr>
      <w:tr w:rsidR="000F59F2" w:rsidRPr="009026E6" w14:paraId="2CFBF75B" w14:textId="77777777" w:rsidTr="000F59F2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CD8AFC" w14:textId="1D8EF60D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sh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59AA41" w14:textId="67A88188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914F37" w14:textId="77777777" w:rsidR="00DC609E" w:rsidRPr="00DC609E" w:rsidRDefault="00DC609E" w:rsidP="00DC609E">
            <w:pPr>
              <w:pStyle w:val="NoSpacing"/>
              <w:rPr>
                <w:rFonts w:cs="Arial"/>
                <w:szCs w:val="20"/>
              </w:rPr>
            </w:pPr>
            <w:r w:rsidRPr="00DC609E">
              <w:rPr>
                <w:rFonts w:cs="Arial"/>
                <w:szCs w:val="20"/>
              </w:rPr>
              <w:t>to give or show something to</w:t>
            </w:r>
          </w:p>
          <w:p w14:paraId="49E56F1B" w14:textId="74B4C004" w:rsidR="000F59F2" w:rsidRPr="007F08C6" w:rsidRDefault="00DC609E" w:rsidP="00DC609E">
            <w:pPr>
              <w:pStyle w:val="NoSpacing"/>
              <w:rPr>
                <w:rFonts w:cs="Arial"/>
                <w:szCs w:val="20"/>
              </w:rPr>
            </w:pPr>
            <w:r w:rsidRPr="00DC609E">
              <w:rPr>
                <w:rFonts w:cs="Arial"/>
                <w:szCs w:val="20"/>
              </w:rPr>
              <w:t>someone else so they can enjoy i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E44371" w14:textId="613CCEF3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My brother shares his bicycle with me.</w:t>
            </w:r>
          </w:p>
        </w:tc>
      </w:tr>
      <w:tr w:rsidR="000F59F2" w:rsidRPr="009026E6" w14:paraId="6D96526D" w14:textId="77777777" w:rsidTr="000F59F2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D7983C" w14:textId="3386BB24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cre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F7F3FE" w14:textId="13E88F92" w:rsidR="000F59F2" w:rsidRPr="000F59F2" w:rsidRDefault="000F59F2" w:rsidP="00B41E32">
            <w:pPr>
              <w:pStyle w:val="NoSpacing"/>
            </w:pPr>
            <w:r w:rsidRPr="000F59F2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58019C" w14:textId="1BAE71D2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to make something ne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428934" w14:textId="5CAB0C7F" w:rsidR="000F59F2" w:rsidRPr="007F08C6" w:rsidRDefault="000F59F2" w:rsidP="00B41E32">
            <w:pPr>
              <w:pStyle w:val="NoSpacing"/>
              <w:rPr>
                <w:rFonts w:cs="Arial"/>
                <w:szCs w:val="20"/>
              </w:rPr>
            </w:pPr>
            <w:r w:rsidRPr="000F59F2">
              <w:rPr>
                <w:rFonts w:cs="Arial"/>
                <w:szCs w:val="20"/>
              </w:rPr>
              <w:t>I created a new song on my piano.</w:t>
            </w:r>
          </w:p>
        </w:tc>
      </w:tr>
    </w:tbl>
    <w:p w14:paraId="1341322B" w14:textId="77777777" w:rsidR="00FA6DFA" w:rsidRPr="00FA6DFA" w:rsidRDefault="00FA6DFA" w:rsidP="00FA6DFA"/>
    <w:p w14:paraId="2A7A6BAA" w14:textId="49142F16" w:rsidR="00505E9E" w:rsidRDefault="005940A0" w:rsidP="00505E9E">
      <w:pPr>
        <w:pStyle w:val="Heading2"/>
      </w:pPr>
      <w:r>
        <w:t xml:space="preserve">Reading 13: </w:t>
      </w:r>
      <w:r>
        <w:rPr>
          <w:rFonts w:hint="eastAsia"/>
        </w:rPr>
        <w:t>The Artist in You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3423B465" w14:textId="77777777" w:rsidTr="008A41E4">
        <w:tc>
          <w:tcPr>
            <w:tcW w:w="2158" w:type="dxa"/>
          </w:tcPr>
          <w:p w14:paraId="35812F9A" w14:textId="6449809B" w:rsidR="00505E9E" w:rsidRDefault="005940A0" w:rsidP="00B41E32">
            <w:r>
              <w:rPr>
                <w:rFonts w:hint="eastAsia"/>
              </w:rPr>
              <w:t>1. C</w:t>
            </w:r>
          </w:p>
        </w:tc>
        <w:tc>
          <w:tcPr>
            <w:tcW w:w="2158" w:type="dxa"/>
          </w:tcPr>
          <w:p w14:paraId="380BEE6D" w14:textId="69B4FF6B" w:rsidR="00505E9E" w:rsidRDefault="005940A0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3CC6B060" w14:textId="4F387E88" w:rsidR="00505E9E" w:rsidRDefault="005940A0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2D69387B" w14:textId="3F571094" w:rsidR="00505E9E" w:rsidRDefault="005940A0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38A885D9" w14:textId="00D219D1" w:rsidR="00505E9E" w:rsidRDefault="005940A0" w:rsidP="00B41E32">
            <w:r>
              <w:rPr>
                <w:rFonts w:hint="eastAsia"/>
              </w:rPr>
              <w:t>5. T</w:t>
            </w:r>
          </w:p>
        </w:tc>
      </w:tr>
    </w:tbl>
    <w:p w14:paraId="3CA3777B" w14:textId="77777777" w:rsidR="008A41E4" w:rsidRDefault="008A41E4" w:rsidP="00505E9E">
      <w:pPr>
        <w:pStyle w:val="Heading4"/>
      </w:pPr>
    </w:p>
    <w:p w14:paraId="0FFE5767" w14:textId="6F6624EC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6143B623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736F3F4" w14:textId="77777777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 xml:space="preserve">Anyone can create art. </w:t>
            </w:r>
          </w:p>
          <w:p w14:paraId="2239BE25" w14:textId="7184891C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 xml:space="preserve">There are many kinds of art: </w:t>
            </w:r>
            <w:r w:rsidRPr="00201EBD">
              <w:rPr>
                <w:sz w:val="24"/>
                <w:u w:val="single"/>
              </w:rPr>
              <w:t>painting, drawing, taking photographs</w:t>
            </w:r>
            <w:r w:rsidR="00D978AD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and even creating new clothes</w:t>
            </w:r>
            <w:r w:rsidRPr="00201EBD">
              <w:rPr>
                <w:sz w:val="24"/>
              </w:rPr>
              <w:t>.</w:t>
            </w:r>
          </w:p>
          <w:p w14:paraId="1C405780" w14:textId="733CD8C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>If you want to become a serious artist, first</w:t>
            </w:r>
            <w:r w:rsidR="007F08C6">
              <w:rPr>
                <w:sz w:val="24"/>
              </w:rPr>
              <w:t>,</w:t>
            </w:r>
            <w:r w:rsidRPr="00201EBD">
              <w:rPr>
                <w:sz w:val="24"/>
              </w:rPr>
              <w:t xml:space="preserve"> </w:t>
            </w:r>
            <w:r w:rsidRPr="00201EBD">
              <w:rPr>
                <w:sz w:val="24"/>
                <w:u w:val="single"/>
              </w:rPr>
              <w:t>you need to keep on trying.</w:t>
            </w:r>
          </w:p>
          <w:p w14:paraId="6B699CF8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Also, don’t be afraid to </w:t>
            </w:r>
            <w:r w:rsidRPr="00201EBD">
              <w:rPr>
                <w:sz w:val="24"/>
                <w:u w:val="single"/>
              </w:rPr>
              <w:t>show your work to other people.</w:t>
            </w:r>
          </w:p>
          <w:p w14:paraId="2B6BCA7C" w14:textId="1CE4DE8E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And try </w:t>
            </w:r>
            <w:r w:rsidRPr="00201EBD">
              <w:rPr>
                <w:sz w:val="24"/>
                <w:u w:val="single"/>
              </w:rPr>
              <w:t xml:space="preserve">new things. </w:t>
            </w:r>
          </w:p>
        </w:tc>
      </w:tr>
    </w:tbl>
    <w:p w14:paraId="197EA8F1" w14:textId="77777777" w:rsidR="00004FFE" w:rsidRPr="00004FFE" w:rsidRDefault="00004FFE" w:rsidP="00004FFE"/>
    <w:p w14:paraId="58CC4302" w14:textId="63A4B515" w:rsidR="00505E9E" w:rsidRDefault="005940A0" w:rsidP="00505E9E">
      <w:pPr>
        <w:pStyle w:val="Heading2"/>
      </w:pPr>
      <w:r>
        <w:t xml:space="preserve">Reading 14: </w:t>
      </w:r>
      <w:r>
        <w:rPr>
          <w:rFonts w:hint="eastAsia"/>
        </w:rPr>
        <w:t>Learning to Play Music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7EEF38AB" w14:textId="77777777" w:rsidTr="008A41E4">
        <w:tc>
          <w:tcPr>
            <w:tcW w:w="2158" w:type="dxa"/>
          </w:tcPr>
          <w:p w14:paraId="2F338609" w14:textId="7AD30994" w:rsidR="00505E9E" w:rsidRDefault="005940A0" w:rsidP="00B41E32">
            <w:r>
              <w:rPr>
                <w:rFonts w:hint="eastAsia"/>
              </w:rPr>
              <w:t>1. B</w:t>
            </w:r>
          </w:p>
        </w:tc>
        <w:tc>
          <w:tcPr>
            <w:tcW w:w="2158" w:type="dxa"/>
          </w:tcPr>
          <w:p w14:paraId="66A9C6BB" w14:textId="432AC87C" w:rsidR="00505E9E" w:rsidRDefault="005940A0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1A39EE5E" w14:textId="5C6223FC" w:rsidR="00505E9E" w:rsidRDefault="005940A0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3B7A5E58" w14:textId="5970FCDF" w:rsidR="00505E9E" w:rsidRDefault="005940A0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608239C6" w14:textId="549345EC" w:rsidR="00505E9E" w:rsidRDefault="005940A0" w:rsidP="00B41E32">
            <w:r>
              <w:rPr>
                <w:rFonts w:hint="eastAsia"/>
              </w:rPr>
              <w:t>5. F</w:t>
            </w:r>
          </w:p>
        </w:tc>
      </w:tr>
    </w:tbl>
    <w:p w14:paraId="2FB4AE18" w14:textId="77777777" w:rsidR="008A41E4" w:rsidRDefault="008A41E4" w:rsidP="00505E9E">
      <w:pPr>
        <w:pStyle w:val="Heading4"/>
      </w:pPr>
    </w:p>
    <w:p w14:paraId="6950D64A" w14:textId="662B8C5D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0B2FA704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006F090" w14:textId="22E89A78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Parents like their children to study music because </w:t>
            </w:r>
            <w:r w:rsidRPr="00201EBD">
              <w:rPr>
                <w:sz w:val="24"/>
                <w:u w:val="single"/>
              </w:rPr>
              <w:t>some think that learning to play music will make their children clever</w:t>
            </w:r>
            <w:r w:rsidR="00D978AD">
              <w:rPr>
                <w:sz w:val="24"/>
                <w:u w:val="single"/>
              </w:rPr>
              <w:t>;</w:t>
            </w:r>
            <w:r w:rsidRPr="00201EBD">
              <w:rPr>
                <w:sz w:val="24"/>
                <w:u w:val="single"/>
              </w:rPr>
              <w:t xml:space="preserve"> others want their children to get a job playing music.</w:t>
            </w:r>
          </w:p>
          <w:p w14:paraId="754786FF" w14:textId="507AC050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When children are five to six years old, many start to play </w:t>
            </w:r>
            <w:r w:rsidRPr="00201EBD">
              <w:rPr>
                <w:sz w:val="24"/>
                <w:u w:val="single"/>
              </w:rPr>
              <w:t>the violin, the guitar</w:t>
            </w:r>
            <w:r w:rsidR="00D978AD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or the piano.</w:t>
            </w:r>
          </w:p>
          <w:p w14:paraId="5412D7CD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Learning the piano is </w:t>
            </w:r>
            <w:r w:rsidRPr="00201EBD">
              <w:rPr>
                <w:sz w:val="24"/>
                <w:u w:val="single"/>
              </w:rPr>
              <w:t>the hardest and takes a long time for children.</w:t>
            </w:r>
          </w:p>
          <w:p w14:paraId="71EDB45A" w14:textId="6D36225C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Learning to play the guitar or violin is </w:t>
            </w:r>
            <w:r w:rsidR="008E2BF4">
              <w:rPr>
                <w:sz w:val="24"/>
              </w:rPr>
              <w:t xml:space="preserve">a </w:t>
            </w:r>
            <w:r w:rsidRPr="00201EBD">
              <w:rPr>
                <w:sz w:val="24"/>
                <w:u w:val="single"/>
              </w:rPr>
              <w:t>little faster.</w:t>
            </w:r>
          </w:p>
          <w:p w14:paraId="5D39BDB5" w14:textId="0E2D913A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lastRenderedPageBreak/>
              <w:t xml:space="preserve">When learning to read music, </w:t>
            </w:r>
            <w:r w:rsidRPr="00201EBD">
              <w:rPr>
                <w:sz w:val="24"/>
                <w:u w:val="single"/>
              </w:rPr>
              <w:t>it is important to know how to play the music notes and for how long.</w:t>
            </w:r>
          </w:p>
        </w:tc>
      </w:tr>
    </w:tbl>
    <w:p w14:paraId="18583E15" w14:textId="77777777" w:rsidR="00004FFE" w:rsidRPr="00004FFE" w:rsidRDefault="00004FFE" w:rsidP="00004FFE"/>
    <w:p w14:paraId="3A5DECDC" w14:textId="3135E22B" w:rsidR="00505E9E" w:rsidRDefault="00004FFE" w:rsidP="00505E9E">
      <w:pPr>
        <w:pStyle w:val="Heading2"/>
      </w:pPr>
      <w:r w:rsidRPr="00004FFE">
        <w:t>R</w:t>
      </w:r>
      <w:r w:rsidR="005940A0">
        <w:t xml:space="preserve">eading 15: </w:t>
      </w:r>
      <w:r w:rsidR="005940A0">
        <w:rPr>
          <w:rFonts w:hint="eastAsia"/>
        </w:rPr>
        <w:t>Protest Music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61486688" w14:textId="77777777" w:rsidTr="008A41E4">
        <w:tc>
          <w:tcPr>
            <w:tcW w:w="2158" w:type="dxa"/>
          </w:tcPr>
          <w:p w14:paraId="40548DC3" w14:textId="46A8F003" w:rsidR="00505E9E" w:rsidRDefault="005940A0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06CF4384" w14:textId="17696ED5" w:rsidR="00505E9E" w:rsidRDefault="005940A0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585DD1FA" w14:textId="7ECC9027" w:rsidR="00505E9E" w:rsidRDefault="005940A0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224D5869" w14:textId="06A2EE93" w:rsidR="00505E9E" w:rsidRDefault="005940A0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0C457FE7" w14:textId="13D76BE3" w:rsidR="00505E9E" w:rsidRDefault="005940A0" w:rsidP="00B41E32">
            <w:r>
              <w:rPr>
                <w:rFonts w:hint="eastAsia"/>
              </w:rPr>
              <w:t>5. T</w:t>
            </w:r>
          </w:p>
        </w:tc>
      </w:tr>
    </w:tbl>
    <w:p w14:paraId="08667526" w14:textId="77777777" w:rsidR="008A41E4" w:rsidRDefault="008A41E4" w:rsidP="00505E9E">
      <w:pPr>
        <w:pStyle w:val="Heading4"/>
      </w:pPr>
    </w:p>
    <w:p w14:paraId="52B4D7A3" w14:textId="41878E2F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5C9C1C17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946980" w14:textId="2F8D1582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Protest music is often against </w:t>
            </w:r>
            <w:r w:rsidRPr="00201EBD">
              <w:rPr>
                <w:sz w:val="24"/>
                <w:u w:val="single"/>
              </w:rPr>
              <w:t xml:space="preserve">a government, </w:t>
            </w:r>
            <w:r w:rsidR="00D978AD">
              <w:rPr>
                <w:sz w:val="24"/>
                <w:u w:val="single"/>
              </w:rPr>
              <w:t xml:space="preserve">an </w:t>
            </w:r>
            <w:r w:rsidRPr="00201EBD">
              <w:rPr>
                <w:sz w:val="24"/>
                <w:u w:val="single"/>
              </w:rPr>
              <w:t>idea, or a situation.</w:t>
            </w:r>
          </w:p>
          <w:p w14:paraId="15A039B5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the US during the 1960s, </w:t>
            </w:r>
            <w:r w:rsidRPr="00201EBD">
              <w:rPr>
                <w:sz w:val="24"/>
                <w:u w:val="single"/>
              </w:rPr>
              <w:t xml:space="preserve">protest music became a part of everyday life. </w:t>
            </w:r>
          </w:p>
          <w:p w14:paraId="3ED27EF0" w14:textId="43089DA4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“Mississippi Goddam” </w:t>
            </w:r>
            <w:r w:rsidRPr="00201EBD">
              <w:rPr>
                <w:sz w:val="24"/>
                <w:u w:val="single"/>
              </w:rPr>
              <w:t>became loved by people who were protesting for equal rights because the song is about the killing of</w:t>
            </w:r>
            <w:r w:rsidR="00D978AD">
              <w:rPr>
                <w:sz w:val="24"/>
                <w:u w:val="single"/>
              </w:rPr>
              <w:t xml:space="preserve"> some</w:t>
            </w:r>
            <w:r w:rsidRPr="00201EBD">
              <w:rPr>
                <w:sz w:val="24"/>
                <w:u w:val="single"/>
              </w:rPr>
              <w:t xml:space="preserve"> black</w:t>
            </w:r>
            <w:r w:rsidR="00D978AD">
              <w:rPr>
                <w:sz w:val="24"/>
                <w:u w:val="single"/>
              </w:rPr>
              <w:t xml:space="preserve"> people</w:t>
            </w:r>
            <w:r w:rsidRPr="00201EBD">
              <w:rPr>
                <w:sz w:val="24"/>
                <w:u w:val="single"/>
              </w:rPr>
              <w:t xml:space="preserve"> in 1963.</w:t>
            </w:r>
          </w:p>
          <w:p w14:paraId="2C5CA125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Bob Dylan </w:t>
            </w:r>
            <w:r w:rsidRPr="00201EBD">
              <w:rPr>
                <w:sz w:val="24"/>
                <w:u w:val="single"/>
              </w:rPr>
              <w:t xml:space="preserve">is one of the most well-known singers </w:t>
            </w:r>
            <w:proofErr w:type="gramStart"/>
            <w:r w:rsidRPr="00201EBD">
              <w:rPr>
                <w:sz w:val="24"/>
                <w:u w:val="single"/>
              </w:rPr>
              <w:t>and also</w:t>
            </w:r>
            <w:proofErr w:type="gramEnd"/>
            <w:r w:rsidRPr="00201EBD">
              <w:rPr>
                <w:sz w:val="24"/>
                <w:u w:val="single"/>
              </w:rPr>
              <w:t xml:space="preserve"> made protest music. </w:t>
            </w:r>
          </w:p>
          <w:p w14:paraId="7EC16712" w14:textId="789EC7C1" w:rsidR="00505E9E" w:rsidRDefault="00201EBD" w:rsidP="00201EBD">
            <w:pPr>
              <w:spacing w:line="360" w:lineRule="auto"/>
            </w:pPr>
            <w:r w:rsidRPr="00201EBD">
              <w:rPr>
                <w:sz w:val="24"/>
              </w:rPr>
              <w:t>Protest music can’t change the world, but it can make people think and talk about problems.</w:t>
            </w:r>
          </w:p>
        </w:tc>
      </w:tr>
    </w:tbl>
    <w:p w14:paraId="4F289FB4" w14:textId="77777777" w:rsidR="00004FFE" w:rsidRPr="00004FFE" w:rsidRDefault="00004FFE" w:rsidP="00004FFE"/>
    <w:p w14:paraId="3192504A" w14:textId="021FDC02" w:rsidR="00505E9E" w:rsidRDefault="005940A0" w:rsidP="00505E9E">
      <w:pPr>
        <w:pStyle w:val="Heading2"/>
      </w:pPr>
      <w:r>
        <w:t xml:space="preserve">Reading 16: </w:t>
      </w:r>
      <w:r>
        <w:rPr>
          <w:rFonts w:hint="eastAsia"/>
        </w:rPr>
        <w:t>Photograph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51F8EDEB" w14:textId="77777777" w:rsidTr="008A41E4">
        <w:tc>
          <w:tcPr>
            <w:tcW w:w="2158" w:type="dxa"/>
          </w:tcPr>
          <w:p w14:paraId="551EFB67" w14:textId="36EF5A2B" w:rsidR="00505E9E" w:rsidRDefault="005940A0" w:rsidP="00B41E32">
            <w:r>
              <w:rPr>
                <w:rFonts w:hint="eastAsia"/>
              </w:rPr>
              <w:t>1. C</w:t>
            </w:r>
          </w:p>
        </w:tc>
        <w:tc>
          <w:tcPr>
            <w:tcW w:w="2158" w:type="dxa"/>
          </w:tcPr>
          <w:p w14:paraId="209F7410" w14:textId="178E4323" w:rsidR="00505E9E" w:rsidRDefault="005940A0" w:rsidP="00B41E32">
            <w:r>
              <w:rPr>
                <w:rFonts w:hint="eastAsia"/>
              </w:rPr>
              <w:t xml:space="preserve">2. T </w:t>
            </w:r>
          </w:p>
        </w:tc>
        <w:tc>
          <w:tcPr>
            <w:tcW w:w="2158" w:type="dxa"/>
          </w:tcPr>
          <w:p w14:paraId="203454E5" w14:textId="41081BA9" w:rsidR="00505E9E" w:rsidRDefault="005940A0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12A988D2" w14:textId="070959BC" w:rsidR="00505E9E" w:rsidRDefault="005940A0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0CF2998A" w14:textId="2FB3AC2B" w:rsidR="00505E9E" w:rsidRDefault="005940A0" w:rsidP="00B41E32">
            <w:r>
              <w:rPr>
                <w:rFonts w:hint="eastAsia"/>
              </w:rPr>
              <w:t>5. T</w:t>
            </w:r>
          </w:p>
        </w:tc>
      </w:tr>
    </w:tbl>
    <w:p w14:paraId="3271F705" w14:textId="77777777" w:rsidR="008A41E4" w:rsidRDefault="008A41E4" w:rsidP="00505E9E">
      <w:pPr>
        <w:pStyle w:val="Heading4"/>
      </w:pPr>
    </w:p>
    <w:p w14:paraId="63F9D6E6" w14:textId="5DA8DEA3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1F900F50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B343ACD" w14:textId="26F17426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first </w:t>
            </w:r>
            <w:r w:rsidR="00D978AD">
              <w:rPr>
                <w:sz w:val="24"/>
              </w:rPr>
              <w:t>c</w:t>
            </w:r>
            <w:r w:rsidRPr="00201EBD">
              <w:rPr>
                <w:sz w:val="24"/>
              </w:rPr>
              <w:t xml:space="preserve">amera was made in 1685, but </w:t>
            </w:r>
            <w:r w:rsidRPr="00201EBD">
              <w:rPr>
                <w:sz w:val="24"/>
                <w:u w:val="single"/>
              </w:rPr>
              <w:t>photography really started in the late 1800s.</w:t>
            </w:r>
          </w:p>
          <w:p w14:paraId="2DC0ADE7" w14:textId="48FF20A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Photographers quickly learned </w:t>
            </w:r>
            <w:r w:rsidRPr="00201EBD">
              <w:rPr>
                <w:sz w:val="24"/>
                <w:u w:val="single"/>
              </w:rPr>
              <w:t>how to play with time and light, which made for strange and beautiful art photos.</w:t>
            </w:r>
          </w:p>
          <w:p w14:paraId="53DC522E" w14:textId="00554FE5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oday, photographers can </w:t>
            </w:r>
            <w:r w:rsidRPr="00201EBD">
              <w:rPr>
                <w:sz w:val="24"/>
                <w:u w:val="single"/>
              </w:rPr>
              <w:t>change pictures with a computer or use their phone to take a photo and then change it.</w:t>
            </w:r>
          </w:p>
          <w:p w14:paraId="02B61D56" w14:textId="24ADAEE6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Computers and the internet </w:t>
            </w:r>
            <w:r w:rsidRPr="00201EBD">
              <w:rPr>
                <w:sz w:val="24"/>
                <w:u w:val="single"/>
              </w:rPr>
              <w:t xml:space="preserve">let people share their photos quickly and easily with people from all </w:t>
            </w:r>
            <w:r w:rsidR="00AD7860" w:rsidRPr="00201EBD">
              <w:rPr>
                <w:sz w:val="24"/>
                <w:u w:val="single"/>
              </w:rPr>
              <w:t>around</w:t>
            </w:r>
            <w:r w:rsidRPr="00201EBD">
              <w:rPr>
                <w:sz w:val="24"/>
                <w:u w:val="single"/>
              </w:rPr>
              <w:t xml:space="preserve"> the world.</w:t>
            </w:r>
            <w:r w:rsidRPr="00201EBD">
              <w:rPr>
                <w:sz w:val="24"/>
              </w:rPr>
              <w:t xml:space="preserve"> </w:t>
            </w:r>
          </w:p>
        </w:tc>
      </w:tr>
    </w:tbl>
    <w:p w14:paraId="3EF33AFC" w14:textId="77777777" w:rsidR="00004FFE" w:rsidRDefault="00004FFE" w:rsidP="00004FFE">
      <w:pPr>
        <w:rPr>
          <w:b/>
          <w:bCs/>
          <w:i/>
          <w:iCs/>
        </w:rPr>
      </w:pPr>
    </w:p>
    <w:p w14:paraId="747CDCF4" w14:textId="4191FD6D" w:rsidR="00004FFE" w:rsidRDefault="00004FFE" w:rsidP="00004FFE">
      <w:pPr>
        <w:pStyle w:val="Heading1"/>
        <w:rPr>
          <w:b/>
          <w:i/>
        </w:rPr>
      </w:pPr>
      <w:r w:rsidRPr="00004FFE">
        <w:rPr>
          <w:b/>
          <w:i/>
        </w:rPr>
        <w:t>CHAPTER 5</w:t>
      </w:r>
    </w:p>
    <w:p w14:paraId="5A7ED698" w14:textId="77777777" w:rsidR="00FA6DFA" w:rsidRPr="009026E6" w:rsidRDefault="00FA6DFA" w:rsidP="00FA6DFA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5"/>
        <w:gridCol w:w="900"/>
        <w:gridCol w:w="3436"/>
        <w:gridCol w:w="5201"/>
      </w:tblGrid>
      <w:tr w:rsidR="00FA6DFA" w:rsidRPr="009026E6" w14:paraId="7EF6FBC6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E504D4" w14:textId="5B97E30E" w:rsidR="00FA6DFA" w:rsidRPr="009026E6" w:rsidRDefault="00FA6DFA" w:rsidP="006F2767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6F2767">
              <w:rPr>
                <w:rFonts w:hint="eastAsia"/>
                <w:b/>
                <w:color w:val="FFFFFF" w:themeColor="background1"/>
                <w:sz w:val="24"/>
              </w:rPr>
              <w:t>17 Supervolcanoes</w:t>
            </w:r>
          </w:p>
        </w:tc>
      </w:tr>
      <w:tr w:rsidR="00FA6DFA" w:rsidRPr="009026E6" w14:paraId="2AC2BE92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25D510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6BA380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6C336D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FDB2D8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6F2767" w:rsidRPr="009026E6" w14:paraId="0C20D1C6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15A010" w14:textId="37A51BD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olcan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AA420E" w14:textId="7F66AD0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B4EE6D" w14:textId="03F5B8B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n opening in the earth where gases and hot rocks come ou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2B8F2E" w14:textId="5BC4358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ompeii was destroyed by a volcano.</w:t>
            </w:r>
          </w:p>
        </w:tc>
      </w:tr>
      <w:tr w:rsidR="006F2767" w:rsidRPr="009026E6" w14:paraId="23836877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1C5F49" w14:textId="3C322FE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explos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8062DC" w14:textId="15C558F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5D8EFA" w14:textId="4808A8B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a violent shattering or blowing </w:t>
            </w:r>
            <w:proofErr w:type="spellStart"/>
            <w:r w:rsidRPr="006F2767">
              <w:rPr>
                <w:rFonts w:cs="Arial"/>
                <w:szCs w:val="20"/>
              </w:rPr>
              <w:t>apart</w:t>
            </w:r>
            <w:proofErr w:type="spellEnd"/>
            <w:r w:rsidRPr="006F2767">
              <w:rPr>
                <w:rFonts w:cs="Arial"/>
                <w:szCs w:val="20"/>
              </w:rPr>
              <w:t xml:space="preserve"> of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42ECCD" w14:textId="1FB28DD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The bomb made a huge explosion. </w:t>
            </w:r>
          </w:p>
        </w:tc>
      </w:tr>
      <w:tr w:rsidR="006F2767" w:rsidRPr="009026E6" w14:paraId="6CA9E3B6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4B579B" w14:textId="3811D0F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explo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6C7586" w14:textId="283998F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E599EE" w14:textId="692D294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blow apar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4F20CA" w14:textId="7B800C0A" w:rsidR="006F2767" w:rsidRPr="006F2767" w:rsidRDefault="00041873" w:rsidP="00B41E32">
            <w:pPr>
              <w:pStyle w:val="NoSpacing"/>
            </w:pPr>
            <w:r>
              <w:rPr>
                <w:rFonts w:cs="Arial"/>
                <w:szCs w:val="20"/>
              </w:rPr>
              <w:t>The car exploded with a big noise.</w:t>
            </w:r>
          </w:p>
        </w:tc>
      </w:tr>
      <w:tr w:rsidR="006F2767" w:rsidRPr="009026E6" w14:paraId="4E83706A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91A066" w14:textId="489EDE7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ov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C33676" w14:textId="0BF58F2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0CF255" w14:textId="225188E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put something on top of something els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B979D4" w14:textId="1E4AD78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 cover myself with blankets when it is cold.</w:t>
            </w:r>
          </w:p>
        </w:tc>
      </w:tr>
      <w:tr w:rsidR="006F2767" w:rsidRPr="009026E6" w14:paraId="02ABEBE1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7C6767" w14:textId="415AFE8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lastRenderedPageBreak/>
              <w:t>as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97AC89" w14:textId="072CD49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C306F8" w14:textId="2CE9C51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y soft powder that is left when something is burne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EF3408" w14:textId="7A5AC44E" w:rsidR="006F2767" w:rsidRPr="006F2767" w:rsidRDefault="00041873" w:rsidP="00B41E32">
            <w:pPr>
              <w:pStyle w:val="NoSpacing"/>
            </w:pPr>
            <w:r w:rsidRPr="00041873">
              <w:rPr>
                <w:rFonts w:cs="Arial"/>
                <w:szCs w:val="20"/>
              </w:rPr>
              <w:t>After we burned the paper, only ash was left.</w:t>
            </w:r>
          </w:p>
        </w:tc>
      </w:tr>
      <w:tr w:rsidR="006F2767" w:rsidRPr="009026E6" w14:paraId="18A21959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84C978" w14:textId="2EFD23B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ation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31B2F3" w14:textId="70082C5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AAE127" w14:textId="1FE9D57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relating to a countr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8C7CF2" w14:textId="24AE332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ublic health is a national issue that affects the whole country.</w:t>
            </w:r>
          </w:p>
        </w:tc>
      </w:tr>
      <w:tr w:rsidR="006F2767" w:rsidRPr="009026E6" w14:paraId="34DBFC0B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B31F1C" w14:textId="37EE31F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erio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BD3C5A" w14:textId="1664839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FE6A7E" w14:textId="2497E2B2" w:rsidR="007F08C6" w:rsidRPr="006F2767" w:rsidRDefault="00284D20" w:rsidP="007F08C6">
            <w:pPr>
              <w:autoSpaceDE w:val="0"/>
              <w:autoSpaceDN w:val="0"/>
              <w:adjustRightInd w:val="0"/>
              <w:spacing w:after="0" w:line="240" w:lineRule="auto"/>
            </w:pPr>
            <w:r w:rsidRPr="007F08C6">
              <w:rPr>
                <w:rFonts w:ascii="Segoe UI" w:hAnsi="Segoe UI" w:cs="Segoe UI"/>
                <w:color w:val="000000"/>
                <w:sz w:val="21"/>
                <w:szCs w:val="21"/>
              </w:rPr>
              <w:t>severe in effect; bad</w:t>
            </w:r>
          </w:p>
          <w:p w14:paraId="25C137F7" w14:textId="2F1D105E" w:rsidR="006F2767" w:rsidRPr="006F2767" w:rsidRDefault="006F2767" w:rsidP="008E2BF4">
            <w:pPr>
              <w:pStyle w:val="NoSpacing"/>
            </w:pP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8CCE89" w14:textId="51C3A0D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The </w:t>
            </w:r>
            <w:r w:rsidR="00284D20">
              <w:rPr>
                <w:rFonts w:cs="Arial"/>
                <w:szCs w:val="20"/>
              </w:rPr>
              <w:t>car accident was quite serious.</w:t>
            </w:r>
          </w:p>
        </w:tc>
      </w:tr>
      <w:tr w:rsidR="006F2767" w:rsidRPr="009026E6" w14:paraId="09ED9158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60F428" w14:textId="7DD4E28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cienti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8396C9" w14:textId="04304D3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3C5CA2" w14:textId="0889A73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person who studies things by doing careful test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BA94DC" w14:textId="4E32237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Most scientists agree that the </w:t>
            </w:r>
            <w:r w:rsidR="00D649DB">
              <w:rPr>
                <w:rFonts w:cs="Arial"/>
                <w:szCs w:val="20"/>
              </w:rPr>
              <w:t>e</w:t>
            </w:r>
            <w:r w:rsidRPr="006F2767">
              <w:rPr>
                <w:rFonts w:cs="Arial"/>
                <w:szCs w:val="20"/>
              </w:rPr>
              <w:t>arth is warming up.</w:t>
            </w:r>
          </w:p>
        </w:tc>
      </w:tr>
      <w:tr w:rsidR="006F2767" w:rsidRPr="009026E6" w14:paraId="2643630E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ED9324" w14:textId="7071F01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win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32B26F" w14:textId="7EFCE06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F40471" w14:textId="5ED47E1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time of the year when the weather is col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5B6521" w14:textId="58FF72A3" w:rsidR="006F2767" w:rsidRPr="006F2767" w:rsidRDefault="00041873" w:rsidP="00B41E32">
            <w:pPr>
              <w:pStyle w:val="NoSpacing"/>
            </w:pPr>
            <w:r w:rsidRPr="00041873">
              <w:rPr>
                <w:rFonts w:cs="Arial"/>
                <w:szCs w:val="20"/>
              </w:rPr>
              <w:t>In Canada, the winter is very cold.</w:t>
            </w:r>
          </w:p>
        </w:tc>
      </w:tr>
      <w:tr w:rsidR="006F2767" w:rsidRPr="009026E6" w14:paraId="3FA2C5C0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3BCF2E" w14:textId="064D21E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lifeti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87C8F0" w14:textId="22F9C86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3485FE" w14:textId="3814268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one’s whole life, from birth to dea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0533D9" w14:textId="3A400770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 hope I see my team win the cup in my lifetime.</w:t>
            </w:r>
          </w:p>
        </w:tc>
      </w:tr>
    </w:tbl>
    <w:p w14:paraId="0E6BD95F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1"/>
        <w:gridCol w:w="1075"/>
        <w:gridCol w:w="3245"/>
        <w:gridCol w:w="5201"/>
      </w:tblGrid>
      <w:tr w:rsidR="00FA6DFA" w:rsidRPr="009026E6" w14:paraId="39486DCB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72B2F6" w14:textId="64CF2152" w:rsidR="00FA6DFA" w:rsidRPr="009026E6" w:rsidRDefault="00FA6DFA" w:rsidP="006F2767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6F2767">
              <w:rPr>
                <w:rFonts w:hint="eastAsia"/>
                <w:b/>
                <w:color w:val="FFFFFF" w:themeColor="background1"/>
                <w:sz w:val="24"/>
              </w:rPr>
              <w:t>18 Telephones, Then and Now</w:t>
            </w:r>
          </w:p>
        </w:tc>
      </w:tr>
      <w:tr w:rsidR="00FA6DFA" w:rsidRPr="009026E6" w14:paraId="16E2C75B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A8EA33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2D7E1F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4C2BB3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3553F6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6F2767" w:rsidRPr="009026E6" w14:paraId="63C2E19B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06B060" w14:textId="643EFF4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hol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A8FCD6" w14:textId="698FC60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02D088" w14:textId="77777777" w:rsidR="008E2BF4" w:rsidRPr="008E2BF4" w:rsidRDefault="008E2BF4" w:rsidP="008E2BF4">
            <w:pPr>
              <w:pStyle w:val="NoSpacing"/>
              <w:rPr>
                <w:rFonts w:cs="Arial"/>
                <w:szCs w:val="20"/>
              </w:rPr>
            </w:pPr>
            <w:r w:rsidRPr="008E2BF4">
              <w:rPr>
                <w:rFonts w:cs="Arial"/>
                <w:szCs w:val="20"/>
              </w:rPr>
              <w:t>to keep something in</w:t>
            </w:r>
          </w:p>
          <w:p w14:paraId="39F86CCB" w14:textId="6BE1B788" w:rsidR="006F2767" w:rsidRPr="006F2767" w:rsidRDefault="008E2BF4" w:rsidP="008E2BF4">
            <w:pPr>
              <w:pStyle w:val="NoSpacing"/>
            </w:pPr>
            <w:r w:rsidRPr="008E2BF4">
              <w:rPr>
                <w:rFonts w:cs="Arial"/>
                <w:szCs w:val="20"/>
              </w:rPr>
              <w:t>one’s arms or hand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72736D" w14:textId="1DF0829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Will you please hold my cup of juice?</w:t>
            </w:r>
          </w:p>
        </w:tc>
      </w:tr>
      <w:tr w:rsidR="006F2767" w:rsidRPr="009026E6" w14:paraId="36E7B2B4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55DC50" w14:textId="5D2D509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ompan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F1BD34" w14:textId="699BFBF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F4736B" w14:textId="3A53E00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group of people who make money by selling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FCAF8E" w14:textId="245D759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The company lost a lot of money when </w:t>
            </w:r>
            <w:r w:rsidR="007F08C6">
              <w:rPr>
                <w:rFonts w:cs="Arial"/>
                <w:szCs w:val="20"/>
              </w:rPr>
              <w:t>its</w:t>
            </w:r>
            <w:r w:rsidRPr="006F2767">
              <w:rPr>
                <w:rFonts w:cs="Arial"/>
                <w:szCs w:val="20"/>
              </w:rPr>
              <w:t xml:space="preserve"> toys did not sell well.</w:t>
            </w:r>
          </w:p>
        </w:tc>
      </w:tr>
      <w:tr w:rsidR="006F2767" w:rsidRPr="009026E6" w14:paraId="28440712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BF6E3E" w14:textId="621DCAC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all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F52BF8" w14:textId="115A409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A4B510" w14:textId="2E0BF410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omeone who calls on a phon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C31D34" w14:textId="39795060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at was a short call. Who was the caller?</w:t>
            </w:r>
          </w:p>
        </w:tc>
      </w:tr>
      <w:tr w:rsidR="006F2767" w:rsidRPr="009026E6" w14:paraId="580AC367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CFF356" w14:textId="5E64A43D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operat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B7141E" w14:textId="7DF3435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8B8FA0" w14:textId="603BFBC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omeone who helps people talk to others by phon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11C6F7" w14:textId="05B68B2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operator put me on hold for two minutes.</w:t>
            </w:r>
          </w:p>
        </w:tc>
      </w:tr>
      <w:tr w:rsidR="006F2767" w:rsidRPr="009026E6" w14:paraId="688B265D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F71FCF" w14:textId="513B4C8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onnec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8C166D" w14:textId="1883CB1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451F5A" w14:textId="7FFA37B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join two or more things toge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D08BAB" w14:textId="36EBC1F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hallway connects the living room to the kitchen.</w:t>
            </w:r>
          </w:p>
        </w:tc>
      </w:tr>
      <w:tr w:rsidR="006F2767" w:rsidRPr="009026E6" w14:paraId="4AC0516B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4BB8BE" w14:textId="07F731A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who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FB2DA3" w14:textId="7157C7C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128D2B" w14:textId="3DA1A4D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ncluding every part of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BEAB59" w14:textId="3C14E02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whole family will like this movie.</w:t>
            </w:r>
          </w:p>
        </w:tc>
      </w:tr>
      <w:tr w:rsidR="006F2767" w:rsidRPr="009026E6" w14:paraId="436D67EF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0058C7" w14:textId="54D7FEF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h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5A9B24" w14:textId="7B5250E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FE8D8B" w14:textId="2F5B247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use or own something with someone els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88E2B0" w14:textId="4CE9B31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y brother and I share a bicycle.</w:t>
            </w:r>
          </w:p>
        </w:tc>
      </w:tr>
      <w:tr w:rsidR="006F2767" w:rsidRPr="009026E6" w14:paraId="1ECEF612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39082D" w14:textId="5DF0AEF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l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FB83B5" w14:textId="486B7E6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F89D07" w14:textId="5B6C700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wire, as in a phone system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AD136D" w14:textId="598B644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line is busy,</w:t>
            </w:r>
            <w:r w:rsidR="007F08C6">
              <w:rPr>
                <w:rFonts w:cs="Arial"/>
                <w:szCs w:val="20"/>
              </w:rPr>
              <w:t xml:space="preserve"> so </w:t>
            </w:r>
            <w:r w:rsidRPr="006F2767">
              <w:rPr>
                <w:rFonts w:cs="Arial"/>
                <w:szCs w:val="20"/>
              </w:rPr>
              <w:t>I</w:t>
            </w:r>
            <w:r w:rsidR="007F08C6">
              <w:rPr>
                <w:rFonts w:cs="Arial"/>
                <w:szCs w:val="20"/>
              </w:rPr>
              <w:t>’</w:t>
            </w:r>
            <w:r w:rsidRPr="006F2767">
              <w:rPr>
                <w:rFonts w:cs="Arial"/>
                <w:szCs w:val="20"/>
              </w:rPr>
              <w:t>ll call back later.</w:t>
            </w:r>
          </w:p>
        </w:tc>
      </w:tr>
      <w:tr w:rsidR="006F2767" w:rsidRPr="009026E6" w14:paraId="7B1D131B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C2D03B" w14:textId="0B9348D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ake tur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BB2A0C" w14:textId="4D4AC99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hras</w:t>
            </w:r>
            <w:r w:rsidR="001E29D9">
              <w:rPr>
                <w:rFonts w:cs="Arial"/>
                <w:szCs w:val="20"/>
              </w:rPr>
              <w:t>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48D431" w14:textId="4470390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do something one after the o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0140BA" w14:textId="5ADDB912" w:rsidR="006F2767" w:rsidRPr="006F2767" w:rsidRDefault="00041873" w:rsidP="00B41E32">
            <w:pPr>
              <w:pStyle w:val="NoSpacing"/>
            </w:pPr>
            <w:r w:rsidRPr="00041873">
              <w:rPr>
                <w:rFonts w:cs="Arial"/>
                <w:szCs w:val="20"/>
              </w:rPr>
              <w:t>Let’s take turns playing the game.</w:t>
            </w:r>
          </w:p>
        </w:tc>
      </w:tr>
      <w:tr w:rsidR="006F2767" w:rsidRPr="009026E6" w14:paraId="5105EC53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72F676" w14:textId="78206D70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offi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65C5E3" w14:textId="730FD70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657812" w14:textId="234340B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place where people work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BC25E0" w14:textId="3FB1974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Have you been to the president</w:t>
            </w:r>
            <w:r w:rsidR="007F08C6">
              <w:rPr>
                <w:rFonts w:cs="Arial"/>
                <w:szCs w:val="20"/>
              </w:rPr>
              <w:t>’</w:t>
            </w:r>
            <w:r w:rsidRPr="006F2767">
              <w:rPr>
                <w:rFonts w:cs="Arial"/>
                <w:szCs w:val="20"/>
              </w:rPr>
              <w:t>s office?</w:t>
            </w:r>
          </w:p>
        </w:tc>
      </w:tr>
    </w:tbl>
    <w:p w14:paraId="62894040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9"/>
        <w:gridCol w:w="892"/>
        <w:gridCol w:w="3510"/>
        <w:gridCol w:w="5201"/>
      </w:tblGrid>
      <w:tr w:rsidR="00FA6DFA" w:rsidRPr="009026E6" w14:paraId="59C1DC45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2EFD8D" w14:textId="4702646E" w:rsidR="00FA6DFA" w:rsidRPr="009026E6" w:rsidRDefault="00FA6DFA" w:rsidP="006F2767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6F2767">
              <w:rPr>
                <w:rFonts w:hint="eastAsia"/>
                <w:b/>
                <w:color w:val="FFFFFF" w:themeColor="background1"/>
                <w:sz w:val="24"/>
              </w:rPr>
              <w:t>19 Learning to Fly</w:t>
            </w:r>
          </w:p>
        </w:tc>
      </w:tr>
      <w:tr w:rsidR="00FA6DFA" w:rsidRPr="009026E6" w14:paraId="70F3136F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2C18EE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C568CF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529AE6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D5141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6F2767" w:rsidRPr="009026E6" w14:paraId="705889AE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3D8DF3" w14:textId="6C64812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irpla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7B6A16" w14:textId="64F45AA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A19A6C" w14:textId="1A60EC2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a machine with an engine and wings that people use to fly 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ADDF32" w14:textId="07A3101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 am afraid of flying on an airplane.</w:t>
            </w:r>
          </w:p>
        </w:tc>
      </w:tr>
      <w:tr w:rsidR="006F2767" w:rsidRPr="009026E6" w14:paraId="11D413D9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A6D678" w14:textId="2DFCD1E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w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7E6F9F" w14:textId="13BFF83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8CD8D1" w14:textId="2D13A48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part of an animal</w:t>
            </w:r>
            <w:r w:rsidR="007F08C6">
              <w:rPr>
                <w:rFonts w:cs="Arial"/>
                <w:szCs w:val="20"/>
              </w:rPr>
              <w:t>’</w:t>
            </w:r>
            <w:r w:rsidRPr="006F2767">
              <w:rPr>
                <w:rFonts w:cs="Arial"/>
                <w:szCs w:val="20"/>
              </w:rPr>
              <w:t>s body that is used for flying or glid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668A49" w14:textId="3B8DEE9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ll birds have wings.</w:t>
            </w:r>
          </w:p>
        </w:tc>
      </w:tr>
      <w:tr w:rsidR="006F2767" w:rsidRPr="009026E6" w14:paraId="0D2FF1BF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0A32F1" w14:textId="53282991" w:rsidR="006F2767" w:rsidRPr="006F2767" w:rsidRDefault="006F2767" w:rsidP="00B41E32">
            <w:pPr>
              <w:pStyle w:val="NoSpacing"/>
            </w:pPr>
            <w:proofErr w:type="gramStart"/>
            <w:r w:rsidRPr="006F2767">
              <w:rPr>
                <w:rFonts w:cs="Arial"/>
                <w:szCs w:val="20"/>
              </w:rPr>
              <w:t>however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51097C" w14:textId="2189823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E5D442" w14:textId="6393CEA4" w:rsidR="006F2767" w:rsidRPr="006F2767" w:rsidRDefault="006F2767" w:rsidP="00B41E32">
            <w:pPr>
              <w:pStyle w:val="NoSpacing"/>
            </w:pPr>
            <w:proofErr w:type="gramStart"/>
            <w:r w:rsidRPr="006F2767">
              <w:rPr>
                <w:rFonts w:cs="Arial"/>
                <w:szCs w:val="20"/>
              </w:rPr>
              <w:t>but;</w:t>
            </w:r>
            <w:proofErr w:type="gramEnd"/>
            <w:r w:rsidRPr="006F2767">
              <w:rPr>
                <w:rFonts w:cs="Arial"/>
                <w:szCs w:val="20"/>
              </w:rPr>
              <w:t xml:space="preserve"> thoug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0CA557" w14:textId="0ABD7B3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 am busy today; however, I can go tomorrow.</w:t>
            </w:r>
          </w:p>
        </w:tc>
      </w:tr>
      <w:tr w:rsidR="006F2767" w:rsidRPr="009026E6" w14:paraId="1E538AF7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59D886" w14:textId="3B55B9D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fi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D43FA2" w14:textId="23ABB7C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99F11B" w14:textId="12C26DE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make something ful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C38F0C" w14:textId="62B61B9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 fill my bottle with water every</w:t>
            </w:r>
            <w:r w:rsidR="001833BE">
              <w:rPr>
                <w:rFonts w:cs="Arial"/>
                <w:szCs w:val="20"/>
              </w:rPr>
              <w:t xml:space="preserve"> </w:t>
            </w:r>
            <w:r w:rsidRPr="006F2767">
              <w:rPr>
                <w:rFonts w:cs="Arial"/>
                <w:szCs w:val="20"/>
              </w:rPr>
              <w:t>day before school.</w:t>
            </w:r>
          </w:p>
        </w:tc>
      </w:tr>
      <w:tr w:rsidR="006F2767" w:rsidRPr="009026E6" w14:paraId="2D069512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06E3C6" w14:textId="46AE3C1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ballo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5CE5B1" w14:textId="2094761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E48B11" w14:textId="1ADC721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a </w:t>
            </w:r>
            <w:r w:rsidR="00DC54B4">
              <w:rPr>
                <w:rFonts w:cs="Arial"/>
                <w:szCs w:val="20"/>
              </w:rPr>
              <w:t>large, strong bag filled with gas that can floa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B80E3A" w14:textId="0711C9EC" w:rsidR="006F2767" w:rsidRPr="006F2767" w:rsidRDefault="00DC54B4" w:rsidP="00B41E32">
            <w:pPr>
              <w:pStyle w:val="NoSpacing"/>
            </w:pPr>
            <w:r>
              <w:rPr>
                <w:rFonts w:cs="Arial"/>
                <w:szCs w:val="20"/>
              </w:rPr>
              <w:t>We can see the whole city down below while we float in the balloon</w:t>
            </w:r>
          </w:p>
        </w:tc>
      </w:tr>
      <w:tr w:rsidR="006F2767" w:rsidRPr="009026E6" w14:paraId="31312763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91B0BF" w14:textId="2994A148" w:rsidR="006F2767" w:rsidRPr="006F2767" w:rsidRDefault="006F2767" w:rsidP="00B41E32">
            <w:pPr>
              <w:pStyle w:val="NoSpacing"/>
            </w:pPr>
            <w:proofErr w:type="gramStart"/>
            <w:r w:rsidRPr="006F2767">
              <w:rPr>
                <w:rFonts w:cs="Arial"/>
                <w:szCs w:val="20"/>
              </w:rPr>
              <w:t>finally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368E18" w14:textId="70DBD2B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F5E830" w14:textId="4923FF44" w:rsidR="006F2767" w:rsidRPr="006F2767" w:rsidRDefault="008E2BF4" w:rsidP="00B41E32">
            <w:pPr>
              <w:pStyle w:val="NoSpacing"/>
            </w:pPr>
            <w:r w:rsidRPr="008E2BF4">
              <w:rPr>
                <w:rFonts w:cs="Arial"/>
                <w:szCs w:val="20"/>
              </w:rPr>
              <w:t>in the e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D95F7D" w14:textId="279475A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 finally finished that book. It was so long.</w:t>
            </w:r>
          </w:p>
        </w:tc>
      </w:tr>
      <w:tr w:rsidR="006F2767" w:rsidRPr="009026E6" w14:paraId="51CF335B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C0C6CC" w14:textId="16D8DBE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glid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97650B" w14:textId="087D9D6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0BFDCF" w14:textId="18D3E2E4" w:rsidR="006F2767" w:rsidRPr="006F2767" w:rsidRDefault="00B933BD" w:rsidP="00B41E32">
            <w:pPr>
              <w:pStyle w:val="NoSpacing"/>
            </w:pPr>
            <w:r>
              <w:rPr>
                <w:rFonts w:cs="Arial"/>
                <w:szCs w:val="20"/>
              </w:rPr>
              <w:t>a</w:t>
            </w:r>
            <w:r w:rsidR="006F2767" w:rsidRPr="006F2767">
              <w:rPr>
                <w:rFonts w:cs="Arial"/>
                <w:szCs w:val="20"/>
              </w:rPr>
              <w:t xml:space="preserve"> </w:t>
            </w:r>
            <w:r w:rsidR="007F08C6">
              <w:rPr>
                <w:rFonts w:cs="Arial"/>
                <w:szCs w:val="20"/>
              </w:rPr>
              <w:t>flying vehicle</w:t>
            </w:r>
            <w:r w:rsidR="006F2767" w:rsidRPr="006F2767">
              <w:rPr>
                <w:rFonts w:cs="Arial"/>
                <w:szCs w:val="20"/>
              </w:rPr>
              <w:t xml:space="preserve"> without an engin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14CB7C" w14:textId="79559BB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glider is a kind of plane.</w:t>
            </w:r>
          </w:p>
        </w:tc>
      </w:tr>
      <w:tr w:rsidR="006F2767" w:rsidRPr="009026E6" w14:paraId="384F3854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F205B3" w14:textId="7BADC3D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ontro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D15D20" w14:textId="0504BF01" w:rsidR="006F2767" w:rsidRPr="006F2767" w:rsidRDefault="00150DB3" w:rsidP="00B41E32">
            <w:pPr>
              <w:pStyle w:val="NoSpacing"/>
            </w:pPr>
            <w:r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EE57D6" w14:textId="2220410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ower over something or someon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AC83F6" w14:textId="24DF3690" w:rsidR="006F2767" w:rsidRPr="006F2767" w:rsidRDefault="00150DB3" w:rsidP="00B41E32">
            <w:pPr>
              <w:pStyle w:val="NoSpacing"/>
            </w:pPr>
            <w:r w:rsidRPr="00150DB3">
              <w:rPr>
                <w:rFonts w:cs="Arial"/>
                <w:szCs w:val="20"/>
              </w:rPr>
              <w:t>He lost control of the bike and hit the tree.</w:t>
            </w:r>
          </w:p>
        </w:tc>
      </w:tr>
      <w:tr w:rsidR="006F2767" w:rsidRPr="009026E6" w14:paraId="4497F764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30BEB0" w14:textId="56C8FF3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lastRenderedPageBreak/>
              <w:t>mot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104D6A" w14:textId="4EA2D99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76AF6E" w14:textId="1D90929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machine that give</w:t>
            </w:r>
            <w:r w:rsidR="001833BE">
              <w:rPr>
                <w:rFonts w:cs="Arial"/>
                <w:szCs w:val="20"/>
              </w:rPr>
              <w:t>s</w:t>
            </w:r>
            <w:r w:rsidRPr="006F2767">
              <w:rPr>
                <w:rFonts w:cs="Arial"/>
                <w:szCs w:val="20"/>
              </w:rPr>
              <w:t xml:space="preserve"> </w:t>
            </w:r>
            <w:r w:rsidR="007F08C6">
              <w:rPr>
                <w:rFonts w:cs="Arial"/>
                <w:szCs w:val="20"/>
              </w:rPr>
              <w:t xml:space="preserve">the </w:t>
            </w:r>
            <w:r w:rsidRPr="006F2767">
              <w:rPr>
                <w:rFonts w:cs="Arial"/>
                <w:szCs w:val="20"/>
              </w:rPr>
              <w:t>power to move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34D338" w14:textId="21A780E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car isn</w:t>
            </w:r>
            <w:r w:rsidR="007F08C6">
              <w:rPr>
                <w:rFonts w:cs="Arial"/>
                <w:szCs w:val="20"/>
              </w:rPr>
              <w:t>’</w:t>
            </w:r>
            <w:r w:rsidRPr="006F2767">
              <w:rPr>
                <w:rFonts w:cs="Arial"/>
                <w:szCs w:val="20"/>
              </w:rPr>
              <w:t xml:space="preserve">t working because it needs a new motor. </w:t>
            </w:r>
          </w:p>
        </w:tc>
      </w:tr>
      <w:tr w:rsidR="006F2767" w:rsidRPr="009026E6" w14:paraId="585007A7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FA8E53" w14:textId="4F57285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eco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32B534" w14:textId="574AAC8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5E8ECB" w14:textId="3A5AF7C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1/60 of a minut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98C1D0" w14:textId="2E13304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 can run 100m in only 14 seconds.</w:t>
            </w:r>
          </w:p>
        </w:tc>
      </w:tr>
    </w:tbl>
    <w:p w14:paraId="6B47FFD8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1202"/>
        <w:gridCol w:w="3128"/>
        <w:gridCol w:w="5221"/>
      </w:tblGrid>
      <w:tr w:rsidR="00FA6DFA" w:rsidRPr="009026E6" w14:paraId="40178739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CCEFC7" w14:textId="3E7AB90C" w:rsidR="00FA6DFA" w:rsidRPr="009026E6" w:rsidRDefault="00FA6DFA" w:rsidP="006F2767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6F2767">
              <w:rPr>
                <w:rFonts w:hint="eastAsia"/>
                <w:b/>
                <w:color w:val="FFFFFF" w:themeColor="background1"/>
                <w:sz w:val="24"/>
              </w:rPr>
              <w:t>20 Phone Overuse</w:t>
            </w:r>
          </w:p>
        </w:tc>
      </w:tr>
      <w:tr w:rsidR="00FA6DFA" w:rsidRPr="009026E6" w14:paraId="0AB9D961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AB7F0E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3624C4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2D1D2A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C4A34E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6F2767" w:rsidRPr="009026E6" w14:paraId="47CD4272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D52340" w14:textId="212868C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overd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B60CE5" w14:textId="484AE39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7144B8" w14:textId="77777777" w:rsidR="008E2BF4" w:rsidRPr="008E2BF4" w:rsidRDefault="008E2BF4" w:rsidP="008E2BF4">
            <w:pPr>
              <w:pStyle w:val="NoSpacing"/>
              <w:rPr>
                <w:rFonts w:cs="Arial"/>
                <w:szCs w:val="20"/>
              </w:rPr>
            </w:pPr>
            <w:r w:rsidRPr="008E2BF4">
              <w:rPr>
                <w:rFonts w:cs="Arial"/>
                <w:szCs w:val="20"/>
              </w:rPr>
              <w:t>to do something too</w:t>
            </w:r>
          </w:p>
          <w:p w14:paraId="28195AF9" w14:textId="223CEF28" w:rsidR="006F2767" w:rsidRPr="006F2767" w:rsidRDefault="008E2BF4" w:rsidP="008E2BF4">
            <w:pPr>
              <w:pStyle w:val="NoSpacing"/>
            </w:pPr>
            <w:r w:rsidRPr="008E2BF4">
              <w:rPr>
                <w:rFonts w:cs="Arial"/>
                <w:szCs w:val="20"/>
              </w:rPr>
              <w:t>muc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FC3DB9E" w14:textId="57DA29C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Be careful not to overdo it in the gym; you might hurt yourself.</w:t>
            </w:r>
          </w:p>
        </w:tc>
      </w:tr>
      <w:tr w:rsidR="006F2767" w:rsidRPr="009026E6" w14:paraId="6F5361A5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7AE79B" w14:textId="08CDC0F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arefu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13F722" w14:textId="7F07353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FC9451" w14:textId="28D6326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doing something to avoid dang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D2AD69" w14:textId="2A4745C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You should be careful when you use a sharp knife.</w:t>
            </w:r>
          </w:p>
        </w:tc>
      </w:tr>
      <w:tr w:rsidR="006F2767" w:rsidRPr="009026E6" w14:paraId="358EA8D9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D5E23C" w14:textId="7D1C7FC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overu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551C31" w14:textId="5773638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278281" w14:textId="31998F3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use something too muc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C66E9E" w14:textId="0C0C378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I think I overused my computer; it got </w:t>
            </w:r>
            <w:proofErr w:type="gramStart"/>
            <w:r w:rsidRPr="006F2767">
              <w:rPr>
                <w:rFonts w:cs="Arial"/>
                <w:szCs w:val="20"/>
              </w:rPr>
              <w:t>really hot</w:t>
            </w:r>
            <w:proofErr w:type="gramEnd"/>
            <w:r w:rsidRPr="006F2767">
              <w:rPr>
                <w:rFonts w:cs="Arial"/>
                <w:szCs w:val="20"/>
              </w:rPr>
              <w:t>.</w:t>
            </w:r>
          </w:p>
        </w:tc>
      </w:tr>
      <w:tr w:rsidR="006F2767" w:rsidRPr="009026E6" w14:paraId="51D48544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F053A4" w14:textId="05E9C95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ga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C58701" w14:textId="6E4AFCF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D915B1" w14:textId="677F131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thing people play to wi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220988" w14:textId="2752356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ally is playing a game of chess with her dad.</w:t>
            </w:r>
          </w:p>
        </w:tc>
      </w:tr>
      <w:tr w:rsidR="006F2767" w:rsidRPr="009026E6" w14:paraId="49DA760F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0959E4" w14:textId="2304E68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roble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CA7803" w14:textId="3117AFA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6AF26A" w14:textId="1F07F68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omething harmful or not wante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E2B8DB" w14:textId="00318BE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car has a problem, so we can</w:t>
            </w:r>
            <w:r w:rsidR="007F08C6">
              <w:rPr>
                <w:rFonts w:cs="Arial"/>
                <w:szCs w:val="20"/>
              </w:rPr>
              <w:t>’</w:t>
            </w:r>
            <w:r w:rsidRPr="006F2767">
              <w:rPr>
                <w:rFonts w:cs="Arial"/>
                <w:szCs w:val="20"/>
              </w:rPr>
              <w:t>t drive it.</w:t>
            </w:r>
          </w:p>
        </w:tc>
      </w:tr>
      <w:tr w:rsidR="006F2767" w:rsidRPr="009026E6" w14:paraId="135FFD17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F008BF" w14:textId="4145565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8C656B" w14:textId="0B1F6EB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1BB880" w14:textId="67B6809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give money for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81DF4A" w14:textId="5B748920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y dad pays for my clothes at the store.</w:t>
            </w:r>
          </w:p>
        </w:tc>
      </w:tr>
      <w:tr w:rsidR="006F2767" w:rsidRPr="009026E6" w14:paraId="3ED91E94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7D21B6" w14:textId="1F8193B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erio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833276" w14:textId="6605A92D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429BA1" w14:textId="77777777" w:rsidR="008E2BF4" w:rsidRPr="008E2BF4" w:rsidRDefault="008E2BF4" w:rsidP="008E2BF4">
            <w:pPr>
              <w:pStyle w:val="NoSpacing"/>
              <w:rPr>
                <w:rFonts w:cs="Arial"/>
                <w:szCs w:val="20"/>
              </w:rPr>
            </w:pPr>
            <w:r w:rsidRPr="008E2BF4">
              <w:rPr>
                <w:rFonts w:cs="Arial"/>
                <w:szCs w:val="20"/>
              </w:rPr>
              <w:t>needing a lot of thinking</w:t>
            </w:r>
          </w:p>
          <w:p w14:paraId="5733AF8F" w14:textId="16AF97E4" w:rsidR="006F2767" w:rsidRPr="006F2767" w:rsidRDefault="008E2BF4" w:rsidP="008E2BF4">
            <w:pPr>
              <w:pStyle w:val="NoSpacing"/>
            </w:pPr>
            <w:r w:rsidRPr="008E2BF4">
              <w:rPr>
                <w:rFonts w:cs="Arial"/>
                <w:szCs w:val="20"/>
              </w:rPr>
              <w:t>and car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E2E0DB" w14:textId="43D0E0A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The teacher looked serious when she said, </w:t>
            </w:r>
            <w:r w:rsidR="007F08C6">
              <w:rPr>
                <w:rFonts w:cs="Arial"/>
                <w:szCs w:val="20"/>
              </w:rPr>
              <w:t>“</w:t>
            </w:r>
            <w:r w:rsidRPr="006F2767">
              <w:rPr>
                <w:rFonts w:cs="Arial"/>
                <w:szCs w:val="20"/>
              </w:rPr>
              <w:t>be quiet</w:t>
            </w:r>
            <w:r w:rsidR="001833BE">
              <w:rPr>
                <w:rFonts w:cs="Arial"/>
                <w:szCs w:val="20"/>
              </w:rPr>
              <w:t>.</w:t>
            </w:r>
            <w:r w:rsidR="007F08C6">
              <w:rPr>
                <w:rFonts w:cs="Arial"/>
                <w:szCs w:val="20"/>
              </w:rPr>
              <w:t>”</w:t>
            </w:r>
          </w:p>
        </w:tc>
      </w:tr>
      <w:tr w:rsidR="006F2767" w:rsidRPr="009026E6" w14:paraId="02E229DB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76F8B2" w14:textId="446EF32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hec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2F91D7" w14:textId="54ABF9DD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FAC265" w14:textId="06E3312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look at something carefull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0055A4" w14:textId="507C292B" w:rsidR="006F2767" w:rsidRPr="006F2767" w:rsidRDefault="00102034" w:rsidP="00B41E32">
            <w:pPr>
              <w:pStyle w:val="NoSpacing"/>
            </w:pPr>
            <w:r w:rsidRPr="00102034">
              <w:rPr>
                <w:rFonts w:cs="Arial"/>
                <w:szCs w:val="20"/>
              </w:rPr>
              <w:t>Why are you checking the time so much?</w:t>
            </w:r>
          </w:p>
        </w:tc>
      </w:tr>
      <w:tr w:rsidR="006F2767" w:rsidRPr="009026E6" w14:paraId="6DB09427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6C6FA8" w14:textId="3AF7EFE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04433F" w14:textId="19FA05F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od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948FBF" w14:textId="0A7F905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used to express possibilit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5B4D47" w14:textId="0561ADA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TV report said it may snow later today.</w:t>
            </w:r>
          </w:p>
        </w:tc>
      </w:tr>
      <w:tr w:rsidR="006F2767" w:rsidRPr="009026E6" w14:paraId="3C44E1B1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3083A5" w14:textId="1541136D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ut dow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3724F0" w14:textId="0EA4B1E5" w:rsidR="006F2767" w:rsidRPr="006F2767" w:rsidRDefault="001E29D9" w:rsidP="00B41E32">
            <w:pPr>
              <w:pStyle w:val="NoSpacing"/>
            </w:pPr>
            <w:r>
              <w:rPr>
                <w:rFonts w:cs="Arial"/>
                <w:szCs w:val="20"/>
              </w:rPr>
              <w:t>p</w:t>
            </w:r>
            <w:r w:rsidR="006F2767" w:rsidRPr="006F2767">
              <w:rPr>
                <w:rFonts w:cs="Arial"/>
                <w:szCs w:val="20"/>
              </w:rPr>
              <w:t>hras</w:t>
            </w:r>
            <w:r>
              <w:rPr>
                <w:rFonts w:cs="Arial"/>
                <w:szCs w:val="20"/>
              </w:rPr>
              <w:t>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90D66B" w14:textId="2F5C19D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reduce; to use something les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7E886F" w14:textId="539342B3" w:rsidR="006F2767" w:rsidRPr="006F2767" w:rsidRDefault="00102034" w:rsidP="00B41E32">
            <w:pPr>
              <w:pStyle w:val="NoSpacing"/>
            </w:pPr>
            <w:r w:rsidRPr="00102034">
              <w:rPr>
                <w:rFonts w:cs="Arial"/>
                <w:szCs w:val="20"/>
              </w:rPr>
              <w:t>You should cut down on sugar</w:t>
            </w:r>
            <w:r w:rsidR="007F08C6">
              <w:rPr>
                <w:rFonts w:cs="Arial"/>
                <w:szCs w:val="20"/>
              </w:rPr>
              <w:t>,</w:t>
            </w:r>
            <w:r w:rsidRPr="00102034">
              <w:rPr>
                <w:rFonts w:cs="Arial"/>
                <w:szCs w:val="20"/>
              </w:rPr>
              <w:t xml:space="preserve"> or you’ll get fat.</w:t>
            </w:r>
          </w:p>
        </w:tc>
      </w:tr>
    </w:tbl>
    <w:p w14:paraId="11426943" w14:textId="77777777" w:rsidR="00FA6DFA" w:rsidRPr="00FA6DFA" w:rsidRDefault="00FA6DFA" w:rsidP="00FA6DFA"/>
    <w:p w14:paraId="55CC1F58" w14:textId="2B936465" w:rsidR="00505E9E" w:rsidRDefault="005940A0" w:rsidP="00505E9E">
      <w:pPr>
        <w:pStyle w:val="Heading2"/>
      </w:pPr>
      <w:r>
        <w:t xml:space="preserve">Reading 17: </w:t>
      </w:r>
      <w:r>
        <w:rPr>
          <w:rFonts w:hint="eastAsia"/>
        </w:rPr>
        <w:t>Supervolcano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2E61F0DE" w14:textId="77777777" w:rsidTr="008A41E4">
        <w:tc>
          <w:tcPr>
            <w:tcW w:w="2158" w:type="dxa"/>
          </w:tcPr>
          <w:p w14:paraId="12DB5E0B" w14:textId="2AFCA758" w:rsidR="00505E9E" w:rsidRDefault="005940A0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04B39521" w14:textId="28506C41" w:rsidR="00505E9E" w:rsidRDefault="005940A0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786CD140" w14:textId="5095EA28" w:rsidR="00505E9E" w:rsidRDefault="005940A0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01A48249" w14:textId="2762666D" w:rsidR="00505E9E" w:rsidRDefault="005940A0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1F26CBB7" w14:textId="2E54AABC" w:rsidR="00505E9E" w:rsidRDefault="005940A0" w:rsidP="00B41E32">
            <w:r>
              <w:rPr>
                <w:rFonts w:hint="eastAsia"/>
              </w:rPr>
              <w:t>5. T</w:t>
            </w:r>
          </w:p>
        </w:tc>
      </w:tr>
    </w:tbl>
    <w:p w14:paraId="7B520652" w14:textId="77777777" w:rsidR="008A41E4" w:rsidRDefault="008A41E4" w:rsidP="00505E9E">
      <w:pPr>
        <w:pStyle w:val="Heading4"/>
      </w:pPr>
    </w:p>
    <w:p w14:paraId="079CDA7D" w14:textId="591E528E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0EF856C3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3D1880DC" w14:textId="543CF7AC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Mount Vesuvius exploded in 79 CE and </w:t>
            </w:r>
            <w:r w:rsidRPr="00201EBD">
              <w:rPr>
                <w:sz w:val="24"/>
                <w:u w:val="single"/>
              </w:rPr>
              <w:t>covered the city of Pompeii in very hot ash.</w:t>
            </w:r>
          </w:p>
          <w:p w14:paraId="70144C97" w14:textId="77777777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>This volcanic explosion was small. Supervolcanoes can be much bigger.</w:t>
            </w:r>
          </w:p>
          <w:p w14:paraId="55CB206F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f a supervolcano exploded, </w:t>
            </w:r>
            <w:r w:rsidRPr="00201EBD">
              <w:rPr>
                <w:sz w:val="24"/>
                <w:u w:val="single"/>
              </w:rPr>
              <w:t xml:space="preserve">many people, plants, and animals would die. </w:t>
            </w:r>
          </w:p>
          <w:p w14:paraId="2776ADDA" w14:textId="0A9D6E4B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re is one in Italy </w:t>
            </w:r>
            <w:r w:rsidRPr="00201EBD">
              <w:rPr>
                <w:sz w:val="24"/>
                <w:u w:val="single"/>
              </w:rPr>
              <w:t>that might explode again.</w:t>
            </w:r>
          </w:p>
        </w:tc>
      </w:tr>
    </w:tbl>
    <w:p w14:paraId="15AA9F11" w14:textId="77777777" w:rsidR="00004FFE" w:rsidRPr="00004FFE" w:rsidRDefault="00004FFE" w:rsidP="00004FFE"/>
    <w:p w14:paraId="7E623B44" w14:textId="15EA571C" w:rsidR="00505E9E" w:rsidRDefault="00004FFE" w:rsidP="00505E9E">
      <w:pPr>
        <w:pStyle w:val="Heading2"/>
      </w:pPr>
      <w:r w:rsidRPr="00004FFE">
        <w:t xml:space="preserve">Reading 18: </w:t>
      </w:r>
      <w:r w:rsidR="005940A0">
        <w:rPr>
          <w:rFonts w:hint="eastAsia"/>
        </w:rPr>
        <w:t>Telephones, Then and N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77292684" w14:textId="77777777" w:rsidTr="008A41E4"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</w:tcPr>
          <w:p w14:paraId="19889442" w14:textId="74673A40" w:rsidR="00505E9E" w:rsidRDefault="005940A0" w:rsidP="00B41E32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</w:tcPr>
          <w:p w14:paraId="27AC5D1A" w14:textId="5C8CBF96" w:rsidR="00505E9E" w:rsidRDefault="005940A0" w:rsidP="00B41E32">
            <w:r>
              <w:rPr>
                <w:rFonts w:hint="eastAsia"/>
              </w:rPr>
              <w:t xml:space="preserve">2. T </w:t>
            </w:r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</w:tcPr>
          <w:p w14:paraId="1A7C7FF8" w14:textId="003807AD" w:rsidR="00505E9E" w:rsidRDefault="005940A0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</w:tcPr>
          <w:p w14:paraId="3546188C" w14:textId="69D736FE" w:rsidR="00505E9E" w:rsidRDefault="005940A0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</w:tcPr>
          <w:p w14:paraId="5D288953" w14:textId="47F962B8" w:rsidR="00505E9E" w:rsidRDefault="005940A0" w:rsidP="00B41E32">
            <w:r>
              <w:rPr>
                <w:rFonts w:hint="eastAsia"/>
              </w:rPr>
              <w:t>5. F</w:t>
            </w:r>
          </w:p>
        </w:tc>
      </w:tr>
    </w:tbl>
    <w:p w14:paraId="10075D48" w14:textId="77777777" w:rsidR="008A41E4" w:rsidRDefault="008A41E4" w:rsidP="00505E9E">
      <w:pPr>
        <w:pStyle w:val="Heading4"/>
      </w:pPr>
    </w:p>
    <w:p w14:paraId="5133F74B" w14:textId="14C977D8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6D9C1096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6E5B511" w14:textId="77777777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>About 130 years ago, the first telephones were very simple and expensive.</w:t>
            </w:r>
          </w:p>
          <w:p w14:paraId="055FF903" w14:textId="53CDBCEC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Later, operators helped people </w:t>
            </w:r>
            <w:r w:rsidRPr="00201EBD">
              <w:rPr>
                <w:sz w:val="24"/>
                <w:u w:val="single"/>
              </w:rPr>
              <w:t>to connect to the person they want</w:t>
            </w:r>
            <w:r w:rsidR="00AD7860">
              <w:rPr>
                <w:sz w:val="24"/>
                <w:u w:val="single"/>
              </w:rPr>
              <w:t>ed</w:t>
            </w:r>
            <w:r w:rsidRPr="00201EBD">
              <w:rPr>
                <w:sz w:val="24"/>
                <w:u w:val="single"/>
              </w:rPr>
              <w:t xml:space="preserve"> to talk to.</w:t>
            </w:r>
          </w:p>
          <w:p w14:paraId="4DE0A588" w14:textId="24570784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first telephones with numbers </w:t>
            </w:r>
            <w:r w:rsidRPr="00201EBD">
              <w:rPr>
                <w:sz w:val="24"/>
                <w:u w:val="single"/>
              </w:rPr>
              <w:t>were made in 1</w:t>
            </w:r>
            <w:r w:rsidR="00AD7860">
              <w:rPr>
                <w:sz w:val="24"/>
                <w:u w:val="single"/>
              </w:rPr>
              <w:t>89</w:t>
            </w:r>
            <w:r w:rsidRPr="00201EBD">
              <w:rPr>
                <w:sz w:val="24"/>
                <w:u w:val="single"/>
              </w:rPr>
              <w:t>2.</w:t>
            </w:r>
          </w:p>
          <w:p w14:paraId="3E3B2A26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the 1980s, telephones in cars were </w:t>
            </w:r>
            <w:r w:rsidRPr="00201EBD">
              <w:rPr>
                <w:sz w:val="24"/>
                <w:u w:val="single"/>
              </w:rPr>
              <w:t xml:space="preserve">first used, but they were too big and expensive to carry around. </w:t>
            </w:r>
          </w:p>
          <w:p w14:paraId="51A2CCEA" w14:textId="577A8B3A" w:rsidR="00505E9E" w:rsidRPr="00201EBD" w:rsidRDefault="00201EBD" w:rsidP="00201EBD">
            <w:pPr>
              <w:spacing w:line="360" w:lineRule="auto"/>
              <w:rPr>
                <w:rFonts w:asciiTheme="majorHAnsi" w:hAnsiTheme="majorHAnsi"/>
                <w:sz w:val="24"/>
              </w:rPr>
            </w:pPr>
            <w:r w:rsidRPr="00201EBD">
              <w:rPr>
                <w:sz w:val="24"/>
              </w:rPr>
              <w:t>Today we can carry around our phones and do many things with them.</w:t>
            </w:r>
          </w:p>
        </w:tc>
      </w:tr>
    </w:tbl>
    <w:p w14:paraId="4E4113E4" w14:textId="77777777" w:rsidR="00004FFE" w:rsidRPr="00004FFE" w:rsidRDefault="00004FFE" w:rsidP="00004FFE"/>
    <w:p w14:paraId="00B78F57" w14:textId="29499B98" w:rsidR="00505E9E" w:rsidRDefault="005940A0" w:rsidP="00505E9E">
      <w:pPr>
        <w:pStyle w:val="Heading2"/>
      </w:pPr>
      <w:r>
        <w:lastRenderedPageBreak/>
        <w:t xml:space="preserve">Reading 19: </w:t>
      </w:r>
      <w:r>
        <w:rPr>
          <w:rFonts w:hint="eastAsia"/>
        </w:rPr>
        <w:t>Learning to Fl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44698B49" w14:textId="77777777" w:rsidTr="008A41E4">
        <w:tc>
          <w:tcPr>
            <w:tcW w:w="2158" w:type="dxa"/>
          </w:tcPr>
          <w:p w14:paraId="1D02B9F9" w14:textId="7ECFD48E" w:rsidR="00505E9E" w:rsidRDefault="005940A0" w:rsidP="005940A0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0CA5563C" w14:textId="5B2A10CE" w:rsidR="00505E9E" w:rsidRDefault="005940A0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3DE9F36E" w14:textId="7405FAFF" w:rsidR="00505E9E" w:rsidRDefault="005940A0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532CAAEC" w14:textId="257A9DDB" w:rsidR="00505E9E" w:rsidRDefault="005940A0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73A60DBA" w14:textId="1BA76D3E" w:rsidR="00505E9E" w:rsidRDefault="005940A0" w:rsidP="00B41E32">
            <w:r>
              <w:rPr>
                <w:rFonts w:hint="eastAsia"/>
              </w:rPr>
              <w:t>5. F</w:t>
            </w:r>
          </w:p>
        </w:tc>
      </w:tr>
    </w:tbl>
    <w:p w14:paraId="59E2CD0C" w14:textId="77777777" w:rsidR="008A41E4" w:rsidRDefault="008A41E4" w:rsidP="00505E9E">
      <w:pPr>
        <w:pStyle w:val="Heading4"/>
      </w:pPr>
    </w:p>
    <w:p w14:paraId="60C492FA" w14:textId="05925566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7D736B4B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FBAE09D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First, people tried putting wings on their arms, but </w:t>
            </w:r>
            <w:r w:rsidRPr="00201EBD">
              <w:rPr>
                <w:sz w:val="24"/>
                <w:u w:val="single"/>
              </w:rPr>
              <w:t>that did not work because birds’ bodies are very different from our bodies.</w:t>
            </w:r>
          </w:p>
          <w:p w14:paraId="5F47BA47" w14:textId="2FF9DB2E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1783, two brothers made </w:t>
            </w:r>
            <w:r w:rsidR="00AD7860" w:rsidRPr="00AD7860">
              <w:rPr>
                <w:sz w:val="24"/>
                <w:u w:val="single"/>
              </w:rPr>
              <w:t xml:space="preserve">the </w:t>
            </w:r>
            <w:r>
              <w:rPr>
                <w:sz w:val="24"/>
                <w:u w:val="single"/>
              </w:rPr>
              <w:t>first hot-air balloon</w:t>
            </w:r>
            <w:r>
              <w:rPr>
                <w:rFonts w:hint="eastAsia"/>
                <w:sz w:val="24"/>
                <w:u w:val="single"/>
              </w:rPr>
              <w:t>.</w:t>
            </w:r>
          </w:p>
          <w:p w14:paraId="5DC22E6D" w14:textId="5372A25F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next flying machines, gliders, </w:t>
            </w:r>
            <w:r w:rsidRPr="00201EBD">
              <w:rPr>
                <w:sz w:val="24"/>
                <w:u w:val="single"/>
              </w:rPr>
              <w:t>ha</w:t>
            </w:r>
            <w:r w:rsidR="00AD7860">
              <w:rPr>
                <w:sz w:val="24"/>
                <w:u w:val="single"/>
              </w:rPr>
              <w:t>d</w:t>
            </w:r>
            <w:r w:rsidRPr="00201EBD">
              <w:rPr>
                <w:sz w:val="24"/>
                <w:u w:val="single"/>
              </w:rPr>
              <w:t xml:space="preserve"> wings</w:t>
            </w:r>
            <w:r w:rsidR="007F08C6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but the</w:t>
            </w:r>
            <w:r w:rsidR="00AD7860">
              <w:rPr>
                <w:sz w:val="24"/>
                <w:u w:val="single"/>
              </w:rPr>
              <w:t>se</w:t>
            </w:r>
            <w:r w:rsidRPr="00201EBD">
              <w:rPr>
                <w:sz w:val="24"/>
                <w:u w:val="single"/>
              </w:rPr>
              <w:t xml:space="preserve"> d</w:t>
            </w:r>
            <w:r w:rsidR="00AD7860">
              <w:rPr>
                <w:sz w:val="24"/>
                <w:u w:val="single"/>
              </w:rPr>
              <w:t>id</w:t>
            </w:r>
            <w:r w:rsidRPr="00201EBD">
              <w:rPr>
                <w:sz w:val="24"/>
                <w:u w:val="single"/>
              </w:rPr>
              <w:t>n’t move</w:t>
            </w:r>
            <w:r w:rsidR="00AD7860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so the person did not have much control.</w:t>
            </w:r>
          </w:p>
          <w:p w14:paraId="7047617A" w14:textId="46324D86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n in 1903, </w:t>
            </w:r>
            <w:r w:rsidRPr="00201EBD">
              <w:rPr>
                <w:sz w:val="24"/>
                <w:u w:val="single"/>
              </w:rPr>
              <w:t>two American brothers flew their airplane for twelve seconds.</w:t>
            </w:r>
          </w:p>
        </w:tc>
      </w:tr>
    </w:tbl>
    <w:p w14:paraId="2089FE6E" w14:textId="77777777" w:rsidR="00004FFE" w:rsidRPr="00004FFE" w:rsidRDefault="00004FFE" w:rsidP="00004FFE"/>
    <w:p w14:paraId="20114CF5" w14:textId="2FBE5D63" w:rsidR="00505E9E" w:rsidRDefault="005940A0" w:rsidP="00505E9E">
      <w:pPr>
        <w:pStyle w:val="Heading2"/>
      </w:pPr>
      <w:r>
        <w:t xml:space="preserve">Reading 20: </w:t>
      </w:r>
      <w:r>
        <w:rPr>
          <w:rFonts w:hint="eastAsia"/>
        </w:rPr>
        <w:t>Phone Overu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59CDF9CB" w14:textId="77777777" w:rsidTr="008A41E4">
        <w:tc>
          <w:tcPr>
            <w:tcW w:w="2158" w:type="dxa"/>
          </w:tcPr>
          <w:p w14:paraId="52C219E3" w14:textId="222BEE77" w:rsidR="00505E9E" w:rsidRDefault="005940A0" w:rsidP="00B41E32">
            <w:r>
              <w:rPr>
                <w:rFonts w:hint="eastAsia"/>
              </w:rPr>
              <w:t>1. B</w:t>
            </w:r>
          </w:p>
        </w:tc>
        <w:tc>
          <w:tcPr>
            <w:tcW w:w="2158" w:type="dxa"/>
          </w:tcPr>
          <w:p w14:paraId="7B67ECDB" w14:textId="783888E9" w:rsidR="00505E9E" w:rsidRDefault="005940A0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5CF69421" w14:textId="4EF577B8" w:rsidR="00505E9E" w:rsidRDefault="005940A0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7A9D9884" w14:textId="22EB86FB" w:rsidR="00505E9E" w:rsidRDefault="005940A0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0AF0FAB0" w14:textId="76D56ED5" w:rsidR="00505E9E" w:rsidRDefault="005940A0" w:rsidP="00B41E32">
            <w:r>
              <w:rPr>
                <w:rFonts w:hint="eastAsia"/>
              </w:rPr>
              <w:t xml:space="preserve">5. </w:t>
            </w:r>
            <w:r w:rsidR="00633B4A">
              <w:t>F</w:t>
            </w:r>
          </w:p>
        </w:tc>
      </w:tr>
    </w:tbl>
    <w:p w14:paraId="1276E4B6" w14:textId="77777777" w:rsidR="008A41E4" w:rsidRDefault="008A41E4" w:rsidP="00505E9E">
      <w:pPr>
        <w:pStyle w:val="Heading4"/>
      </w:pPr>
    </w:p>
    <w:p w14:paraId="6BC9820A" w14:textId="6CE11887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77DE56B2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CBE3837" w14:textId="4BF97489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Most people know you shouldn’t </w:t>
            </w:r>
            <w:r w:rsidRPr="00201EBD">
              <w:rPr>
                <w:sz w:val="24"/>
                <w:u w:val="single"/>
              </w:rPr>
              <w:t>overdo things, like drinking too much or no</w:t>
            </w:r>
            <w:r w:rsidR="00AD7860">
              <w:rPr>
                <w:sz w:val="24"/>
                <w:u w:val="single"/>
              </w:rPr>
              <w:t>t</w:t>
            </w:r>
            <w:r w:rsidRPr="00201EBD">
              <w:rPr>
                <w:sz w:val="24"/>
                <w:u w:val="single"/>
              </w:rPr>
              <w:t xml:space="preserve"> sleeping enough.</w:t>
            </w:r>
          </w:p>
          <w:p w14:paraId="387F6E2C" w14:textId="3BF87BCB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We use our phones for many things, like </w:t>
            </w:r>
            <w:r w:rsidRPr="00201EBD">
              <w:rPr>
                <w:sz w:val="24"/>
                <w:u w:val="single"/>
              </w:rPr>
              <w:t>playing games, talking to friends, learning new things</w:t>
            </w:r>
            <w:r w:rsidR="00AD7860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or listening to music.</w:t>
            </w:r>
          </w:p>
          <w:p w14:paraId="0BB25FCF" w14:textId="050B737D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But if you overuse your phone, you might </w:t>
            </w:r>
            <w:r w:rsidRPr="00201EBD">
              <w:rPr>
                <w:sz w:val="24"/>
                <w:u w:val="single"/>
              </w:rPr>
              <w:t xml:space="preserve">lose </w:t>
            </w:r>
            <w:r w:rsidR="00AD7860">
              <w:rPr>
                <w:sz w:val="24"/>
                <w:u w:val="single"/>
              </w:rPr>
              <w:t>y</w:t>
            </w:r>
            <w:r w:rsidRPr="00201EBD">
              <w:rPr>
                <w:sz w:val="24"/>
                <w:u w:val="single"/>
              </w:rPr>
              <w:t xml:space="preserve">our friends, </w:t>
            </w:r>
            <w:r w:rsidR="00AD7860">
              <w:rPr>
                <w:sz w:val="24"/>
                <w:u w:val="single"/>
              </w:rPr>
              <w:t xml:space="preserve">your </w:t>
            </w:r>
            <w:r w:rsidRPr="00201EBD">
              <w:rPr>
                <w:sz w:val="24"/>
                <w:u w:val="single"/>
              </w:rPr>
              <w:t>job</w:t>
            </w:r>
            <w:r w:rsidR="00AD7860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and even </w:t>
            </w:r>
            <w:r w:rsidR="00AD7860">
              <w:rPr>
                <w:sz w:val="24"/>
                <w:u w:val="single"/>
              </w:rPr>
              <w:t xml:space="preserve">your </w:t>
            </w:r>
            <w:r w:rsidRPr="00201EBD">
              <w:rPr>
                <w:sz w:val="24"/>
                <w:u w:val="single"/>
              </w:rPr>
              <w:t>money.</w:t>
            </w:r>
          </w:p>
          <w:p w14:paraId="55124929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You might be overusing your phone if you </w:t>
            </w:r>
            <w:r w:rsidRPr="00201EBD">
              <w:rPr>
                <w:sz w:val="24"/>
                <w:u w:val="single"/>
              </w:rPr>
              <w:t>sleep with it or check it a lot during the day.</w:t>
            </w:r>
          </w:p>
          <w:p w14:paraId="2C8EA861" w14:textId="235A2721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f you are, you can try </w:t>
            </w:r>
            <w:r w:rsidRPr="00201EBD">
              <w:rPr>
                <w:sz w:val="24"/>
                <w:u w:val="single"/>
              </w:rPr>
              <w:t>leaving your phone at home sometimes.</w:t>
            </w:r>
          </w:p>
        </w:tc>
      </w:tr>
    </w:tbl>
    <w:p w14:paraId="27B0D31E" w14:textId="77777777" w:rsidR="00505E9E" w:rsidRDefault="00505E9E" w:rsidP="00505E9E"/>
    <w:p w14:paraId="02E1F8B4" w14:textId="4FA3F284" w:rsidR="00004FFE" w:rsidRDefault="00004FFE" w:rsidP="00004FFE">
      <w:pPr>
        <w:pStyle w:val="Heading1"/>
        <w:rPr>
          <w:b/>
          <w:i/>
        </w:rPr>
      </w:pPr>
      <w:r w:rsidRPr="00004FFE">
        <w:rPr>
          <w:b/>
          <w:i/>
        </w:rPr>
        <w:t>CHAPTER 6</w:t>
      </w:r>
    </w:p>
    <w:p w14:paraId="1F3234D4" w14:textId="77777777" w:rsidR="00FA6DFA" w:rsidRPr="009026E6" w:rsidRDefault="00FA6DFA" w:rsidP="00FA6DFA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4"/>
        <w:gridCol w:w="1103"/>
        <w:gridCol w:w="3184"/>
        <w:gridCol w:w="5201"/>
      </w:tblGrid>
      <w:tr w:rsidR="00FA6DFA" w:rsidRPr="009026E6" w14:paraId="5AA10D75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931533" w14:textId="6A56B986" w:rsidR="00FA6DFA" w:rsidRPr="009026E6" w:rsidRDefault="00FA6DFA" w:rsidP="006F2767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6F2767">
              <w:rPr>
                <w:rFonts w:hint="eastAsia"/>
                <w:b/>
                <w:color w:val="FFFFFF" w:themeColor="background1"/>
                <w:sz w:val="24"/>
              </w:rPr>
              <w:t>21 Allowances</w:t>
            </w:r>
          </w:p>
        </w:tc>
      </w:tr>
      <w:tr w:rsidR="00FA6DFA" w:rsidRPr="009026E6" w14:paraId="2FFA9064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8E29BA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E3B7D0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0F67FA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14AB40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6F2767" w:rsidRPr="009026E6" w14:paraId="325F4A00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821383" w14:textId="27019DB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llow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33517F" w14:textId="492009F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CA44DC" w14:textId="500692C2" w:rsidR="006F2767" w:rsidRPr="006F2767" w:rsidRDefault="007F08C6" w:rsidP="007F08C6">
            <w:pPr>
              <w:autoSpaceDE w:val="0"/>
              <w:autoSpaceDN w:val="0"/>
              <w:adjustRightInd w:val="0"/>
              <w:spacing w:after="0" w:line="240" w:lineRule="auto"/>
            </w:pPr>
            <w:r w:rsidRPr="007F08C6">
              <w:rPr>
                <w:rFonts w:ascii="Segoe UI" w:hAnsi="Segoe UI" w:cs="Segoe UI"/>
                <w:color w:val="000000"/>
                <w:sz w:val="20"/>
                <w:szCs w:val="20"/>
              </w:rPr>
              <w:t>money that is regularly given to a chil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C08FF3" w14:textId="79683A2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Do you get an allowance from your parents?</w:t>
            </w:r>
          </w:p>
        </w:tc>
      </w:tr>
      <w:tr w:rsidR="006F2767" w:rsidRPr="009026E6" w14:paraId="4BAD9771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A6AB0F" w14:textId="7031490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mou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FD15BE" w14:textId="75E53B1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381C2D" w14:textId="254C80F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how much there is of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9DB174" w14:textId="51DF098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Be careful about the amount of salt you add to your food.</w:t>
            </w:r>
          </w:p>
        </w:tc>
      </w:tr>
      <w:tr w:rsidR="006F2767" w:rsidRPr="009026E6" w14:paraId="484E8A52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979DE5" w14:textId="25D2038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ar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913DD9" w14:textId="421C651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FE77A4" w14:textId="0A9072A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mother or fa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407ED5" w14:textId="213E1E9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t is important to be a good parent to your children.</w:t>
            </w:r>
          </w:p>
        </w:tc>
      </w:tr>
      <w:tr w:rsidR="006F2767" w:rsidRPr="009026E6" w14:paraId="6F94D4F8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1D3692" w14:textId="76EEE26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wor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C33D27" w14:textId="272F130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0DF143" w14:textId="24F7A82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to feel anxious or nervous 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ED66FD" w14:textId="6F2241B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girl doesn</w:t>
            </w:r>
            <w:r w:rsidR="007F08C6">
              <w:rPr>
                <w:rFonts w:cs="Arial"/>
                <w:szCs w:val="20"/>
              </w:rPr>
              <w:t>’</w:t>
            </w:r>
            <w:r w:rsidRPr="006F2767">
              <w:rPr>
                <w:rFonts w:cs="Arial"/>
                <w:szCs w:val="20"/>
              </w:rPr>
              <w:t xml:space="preserve">t worry about bicycling </w:t>
            </w:r>
            <w:r w:rsidR="007F08C6">
              <w:rPr>
                <w:rFonts w:cs="Arial"/>
                <w:szCs w:val="20"/>
              </w:rPr>
              <w:t>o</w:t>
            </w:r>
            <w:r w:rsidRPr="006F2767">
              <w:rPr>
                <w:rFonts w:cs="Arial"/>
                <w:szCs w:val="20"/>
              </w:rPr>
              <w:t>n the busy street.</w:t>
            </w:r>
          </w:p>
        </w:tc>
      </w:tr>
      <w:tr w:rsidR="006F2767" w:rsidRPr="009026E6" w14:paraId="7124B0EF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BB1EDD" w14:textId="4ADA5C5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a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9BC600" w14:textId="10A343C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07ACF1" w14:textId="06E0980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keep money and not spend i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826335" w14:textId="78ADF37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’m saving my money to buy a new laptop computer.</w:t>
            </w:r>
          </w:p>
        </w:tc>
      </w:tr>
      <w:tr w:rsidR="006F2767" w:rsidRPr="009026E6" w14:paraId="5F0FBBDA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A4A202" w14:textId="06BAF41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pe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E7F0D4" w14:textId="456C709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0EE781" w14:textId="69F57F5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use money to get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D42EAE" w14:textId="672C0D6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y mom spends a lot of money on food at the grocery store.</w:t>
            </w:r>
          </w:p>
        </w:tc>
      </w:tr>
      <w:tr w:rsidR="006F2767" w:rsidRPr="009026E6" w14:paraId="16A20193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A67096" w14:textId="5181E68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enoug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3A14E5" w14:textId="4D0AD82D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determin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4045F9" w14:textId="1BB7B45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amount that is neede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C91E73" w14:textId="7AF4998D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We have enough bread to make sandwiches.</w:t>
            </w:r>
          </w:p>
        </w:tc>
      </w:tr>
      <w:tr w:rsidR="006F2767" w:rsidRPr="009026E6" w14:paraId="68902106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2333D3" w14:textId="4C92AEF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hoi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88142C" w14:textId="24B0748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7AB2C1" w14:textId="76D449E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act of deciding on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2856A1" w14:textId="7D2CA5B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Making </w:t>
            </w:r>
            <w:r w:rsidR="007F08C6">
              <w:rPr>
                <w:rFonts w:cs="Arial"/>
                <w:szCs w:val="20"/>
              </w:rPr>
              <w:t>a</w:t>
            </w:r>
            <w:r w:rsidRPr="006F2767">
              <w:rPr>
                <w:rFonts w:cs="Arial"/>
                <w:szCs w:val="20"/>
              </w:rPr>
              <w:t xml:space="preserve"> choice between salmon or steak for dinner is difficult.</w:t>
            </w:r>
          </w:p>
        </w:tc>
      </w:tr>
      <w:tr w:rsidR="006F2767" w:rsidRPr="009026E6" w14:paraId="3D1A82DE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4FC868" w14:textId="6A39383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lastRenderedPageBreak/>
              <w:t>part-ti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C826D5" w14:textId="2977E550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86862E" w14:textId="0CB20E3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t full-time; to do something (usually work) for only a few hours per week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D67386" w14:textId="4E09BA1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he has a part-time job that she works at every day after school.</w:t>
            </w:r>
          </w:p>
        </w:tc>
      </w:tr>
      <w:tr w:rsidR="006F2767" w:rsidRPr="009026E6" w14:paraId="03C10062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1B586A" w14:textId="04DDF26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ev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1BA536" w14:textId="5561DAF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9DE622" w14:textId="310D53B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used to show something is not what is expecte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924DD7" w14:textId="104113E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is game is so simple even my little sister can play it.</w:t>
            </w:r>
          </w:p>
        </w:tc>
      </w:tr>
    </w:tbl>
    <w:p w14:paraId="4EFB7131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2"/>
        <w:gridCol w:w="1057"/>
        <w:gridCol w:w="3142"/>
        <w:gridCol w:w="5201"/>
      </w:tblGrid>
      <w:tr w:rsidR="00FA6DFA" w:rsidRPr="009026E6" w14:paraId="45ED55BD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407C4C" w14:textId="53B95B50" w:rsidR="00FA6DFA" w:rsidRPr="009026E6" w:rsidRDefault="00FA6DFA" w:rsidP="006F2767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6F2767">
              <w:rPr>
                <w:rFonts w:hint="eastAsia"/>
                <w:b/>
                <w:color w:val="FFFFFF" w:themeColor="background1"/>
                <w:sz w:val="24"/>
              </w:rPr>
              <w:t xml:space="preserve">22 Marketing </w:t>
            </w:r>
          </w:p>
        </w:tc>
      </w:tr>
      <w:tr w:rsidR="00FA6DFA" w:rsidRPr="009026E6" w14:paraId="63471C7E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FEFD51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48D51C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244DFE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D0D34E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6F2767" w:rsidRPr="009026E6" w14:paraId="59B76590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1D00B7" w14:textId="76469B2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vertis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B13863" w14:textId="57007F7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CCE183" w14:textId="0818681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giving information about products or event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F45D98" w14:textId="2BA564C1" w:rsidR="006F2767" w:rsidRPr="006F2767" w:rsidRDefault="00102034" w:rsidP="00263E1C">
            <w:pPr>
              <w:pStyle w:val="NoSpacing"/>
            </w:pPr>
            <w:r>
              <w:rPr>
                <w:rFonts w:cs="Arial"/>
                <w:szCs w:val="20"/>
              </w:rPr>
              <w:t>The company</w:t>
            </w:r>
            <w:r w:rsidRPr="006F2767">
              <w:rPr>
                <w:rFonts w:cs="Arial"/>
                <w:szCs w:val="20"/>
              </w:rPr>
              <w:t xml:space="preserve"> </w:t>
            </w:r>
            <w:r w:rsidR="001E29D9">
              <w:rPr>
                <w:rFonts w:cs="Arial"/>
                <w:szCs w:val="20"/>
              </w:rPr>
              <w:t xml:space="preserve">spent a lot </w:t>
            </w:r>
            <w:r>
              <w:rPr>
                <w:rFonts w:cs="Arial"/>
                <w:szCs w:val="20"/>
              </w:rPr>
              <w:t xml:space="preserve">on </w:t>
            </w:r>
            <w:r w:rsidR="006F2767" w:rsidRPr="006F2767">
              <w:rPr>
                <w:rFonts w:cs="Arial"/>
                <w:szCs w:val="20"/>
              </w:rPr>
              <w:t>advertising</w:t>
            </w:r>
            <w:r>
              <w:rPr>
                <w:rFonts w:cs="Arial"/>
                <w:szCs w:val="20"/>
              </w:rPr>
              <w:t xml:space="preserve"> </w:t>
            </w:r>
            <w:r w:rsidR="00263E1C">
              <w:rPr>
                <w:rFonts w:cs="Arial" w:hint="eastAsia"/>
                <w:szCs w:val="20"/>
              </w:rPr>
              <w:t xml:space="preserve">their new car. </w:t>
            </w:r>
          </w:p>
        </w:tc>
      </w:tr>
      <w:tr w:rsidR="006F2767" w:rsidRPr="009026E6" w14:paraId="798CE464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C01AE1" w14:textId="34816B0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a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D41436" w14:textId="151409E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1839CE" w14:textId="79BBEF5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piece of the whole 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6E53AD" w14:textId="59D5470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re are many parts that make up a computer.</w:t>
            </w:r>
          </w:p>
        </w:tc>
      </w:tr>
      <w:tr w:rsidR="006F2767" w:rsidRPr="009026E6" w14:paraId="0F78D88C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22DAA6" w14:textId="03CA916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ewspap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2AD19F" w14:textId="5B7D487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B886E5" w14:textId="16152A3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omething people read to find out what is happen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1BD9A1" w14:textId="0A7F340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My father always reads the newspaper in the morning. </w:t>
            </w:r>
          </w:p>
        </w:tc>
      </w:tr>
      <w:tr w:rsidR="006F2767" w:rsidRPr="009026E6" w14:paraId="70B29B35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182B48" w14:textId="050B4E6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e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413A60" w14:textId="28A66D4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69712E" w14:textId="7D3479B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exchange something for mone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27D8BE" w14:textId="5FD5DCF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store sells all kinds of school and art supplies.</w:t>
            </w:r>
          </w:p>
        </w:tc>
      </w:tr>
      <w:tr w:rsidR="006F2767" w:rsidRPr="009026E6" w14:paraId="1CEC1656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F92436" w14:textId="107376F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roduc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EEF679" w14:textId="769F691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72450B" w14:textId="1FE951F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omething that people sel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CF7C9A" w14:textId="1F87862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company makes computer products that it sells online.</w:t>
            </w:r>
          </w:p>
        </w:tc>
      </w:tr>
      <w:tr w:rsidR="006F2767" w:rsidRPr="009026E6" w14:paraId="7F116370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21946C" w14:textId="1A6A751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ervi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47A909" w14:textId="6B24EDC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2C81C7" w14:textId="5059A71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ome action</w:t>
            </w:r>
            <w:r w:rsidR="007F08C6">
              <w:rPr>
                <w:rFonts w:cs="Arial"/>
                <w:szCs w:val="20"/>
              </w:rPr>
              <w:t>s</w:t>
            </w:r>
            <w:r w:rsidRPr="006F2767">
              <w:rPr>
                <w:rFonts w:cs="Arial"/>
                <w:szCs w:val="20"/>
              </w:rPr>
              <w:t xml:space="preserve"> that people do for mone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7BA263" w14:textId="59D463F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e waiters in this restaurant provide very good service.</w:t>
            </w:r>
          </w:p>
        </w:tc>
      </w:tr>
      <w:tr w:rsidR="006F2767" w:rsidRPr="009026E6" w14:paraId="09323FD9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20B7B9" w14:textId="7E6639E0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compan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351922" w14:textId="236C9C2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1220E5" w14:textId="4769A18D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group of people who make money by selling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84A81C" w14:textId="2460447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The company lost a lot of money when </w:t>
            </w:r>
            <w:r w:rsidR="007F08C6">
              <w:rPr>
                <w:rFonts w:cs="Arial"/>
                <w:szCs w:val="20"/>
              </w:rPr>
              <w:t>its</w:t>
            </w:r>
            <w:r w:rsidRPr="006F2767">
              <w:rPr>
                <w:rFonts w:cs="Arial"/>
                <w:szCs w:val="20"/>
              </w:rPr>
              <w:t xml:space="preserve"> toys did not sell well.</w:t>
            </w:r>
          </w:p>
        </w:tc>
      </w:tr>
      <w:tr w:rsidR="006F2767" w:rsidRPr="009026E6" w14:paraId="7623AB0D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C81D1B" w14:textId="4659E76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deci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117445" w14:textId="1419987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A63E47" w14:textId="7A314343" w:rsidR="006F2767" w:rsidRPr="007F08C6" w:rsidRDefault="006F2767" w:rsidP="00B41E32">
            <w:pPr>
              <w:pStyle w:val="NoSpacing"/>
              <w:rPr>
                <w:rFonts w:cs="Arial"/>
                <w:szCs w:val="20"/>
              </w:rPr>
            </w:pPr>
            <w:r w:rsidRPr="006F2767">
              <w:rPr>
                <w:rFonts w:cs="Arial"/>
                <w:szCs w:val="20"/>
              </w:rPr>
              <w:t>to choose something after thinking about i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B00103" w14:textId="41470324" w:rsidR="006F2767" w:rsidRPr="007F08C6" w:rsidRDefault="00102034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I can’t decide: should I buy the car in black or blue?</w:t>
            </w:r>
          </w:p>
        </w:tc>
      </w:tr>
      <w:tr w:rsidR="006F2767" w:rsidRPr="009026E6" w14:paraId="1C394A24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65FF31" w14:textId="5E96645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FBE32D" w14:textId="4D12EE3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471029" w14:textId="25B261D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give money for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43D46E" w14:textId="68CF449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y dad pays for my clothes at the store.</w:t>
            </w:r>
          </w:p>
        </w:tc>
      </w:tr>
      <w:tr w:rsidR="006F2767" w:rsidRPr="009026E6" w14:paraId="17400459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DE1A2C" w14:textId="6499607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ake s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9EF4AE" w14:textId="5F6989F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1DAA3A" w14:textId="538FBDE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check something is correc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1845F1" w14:textId="5E5B19E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ake sure you lock the door when you go out.</w:t>
            </w:r>
          </w:p>
        </w:tc>
      </w:tr>
    </w:tbl>
    <w:p w14:paraId="1E3869D3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0"/>
        <w:gridCol w:w="892"/>
        <w:gridCol w:w="3509"/>
        <w:gridCol w:w="5201"/>
      </w:tblGrid>
      <w:tr w:rsidR="00FA6DFA" w:rsidRPr="009026E6" w14:paraId="394E9A9B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0EA14B" w14:textId="2D98083A" w:rsidR="00FA6DFA" w:rsidRPr="009026E6" w:rsidRDefault="00FA6DFA" w:rsidP="006F2767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6F2767">
              <w:rPr>
                <w:rFonts w:hint="eastAsia"/>
                <w:b/>
                <w:color w:val="FFFFFF" w:themeColor="background1"/>
                <w:sz w:val="24"/>
              </w:rPr>
              <w:t xml:space="preserve">23 Apple Against Apple </w:t>
            </w:r>
          </w:p>
        </w:tc>
      </w:tr>
      <w:tr w:rsidR="00FA6DFA" w:rsidRPr="009026E6" w14:paraId="778FF23B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8DF66A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330CA3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7891AD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793FC2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6F2767" w:rsidRPr="009026E6" w14:paraId="6DF22964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4CABD4" w14:textId="2E171697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se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68E185" w14:textId="5D351C7C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A08EAC" w14:textId="6C323B42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to exchange something for mone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8E30C7" w14:textId="64955064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The bookstore sells magazines as well as books.</w:t>
            </w:r>
          </w:p>
        </w:tc>
      </w:tr>
      <w:tr w:rsidR="006F2767" w:rsidRPr="009026E6" w14:paraId="348BF504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2ADF21" w14:textId="7FBABDB0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almo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BEF44A" w14:textId="7B825357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AEAC1A" w14:textId="6E99E67B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close, but not quit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0D2688" w14:textId="718D6C47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="001F5BD1">
              <w:rPr>
                <w:rFonts w:ascii="Arial" w:hAnsi="Arial" w:cs="Arial"/>
                <w:sz w:val="20"/>
                <w:szCs w:val="20"/>
              </w:rPr>
              <w:t xml:space="preserve"> have</w:t>
            </w:r>
            <w:r>
              <w:rPr>
                <w:rFonts w:ascii="Arial" w:hAnsi="Arial" w:cs="Arial"/>
                <w:sz w:val="20"/>
                <w:szCs w:val="20"/>
              </w:rPr>
              <w:t xml:space="preserve"> almost finished my work, but I still have about two hours left.</w:t>
            </w:r>
          </w:p>
        </w:tc>
      </w:tr>
      <w:tr w:rsidR="006F2767" w:rsidRPr="009026E6" w14:paraId="3408A17B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436A79" w14:textId="38B9F15D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man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58A3DC" w14:textId="09C71629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930B28" w14:textId="4E9D772D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to control how something happen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1FEE60" w14:textId="1DEF0239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At work, I manage a team of ten people.</w:t>
            </w:r>
          </w:p>
        </w:tc>
      </w:tr>
      <w:tr w:rsidR="006F2767" w:rsidRPr="009026E6" w14:paraId="5029AFF1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27C5E6" w14:textId="0EA2F7E9" w:rsidR="006F2767" w:rsidRPr="00B915F1" w:rsidRDefault="006F2767" w:rsidP="00B41E32">
            <w:pPr>
              <w:pStyle w:val="NoSpacing"/>
              <w:rPr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</w:rPr>
              <w:t>rec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DFD6B4" w14:textId="2454899C" w:rsidR="006F2767" w:rsidRPr="00B915F1" w:rsidRDefault="006F2767" w:rsidP="00B41E32">
            <w:pPr>
              <w:pStyle w:val="NoSpacing"/>
            </w:pPr>
            <w:r w:rsidRPr="00B915F1">
              <w:rPr>
                <w:rFonts w:ascii="Arial" w:hAnsi="Arial" w:cs="Arial"/>
                <w:sz w:val="20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3CA28B" w14:textId="597FCC5D" w:rsidR="006F2767" w:rsidRPr="00B915F1" w:rsidRDefault="006F2767" w:rsidP="00B41E32">
            <w:pPr>
              <w:pStyle w:val="NoSpacing"/>
            </w:pPr>
            <w:r w:rsidRPr="00B915F1">
              <w:rPr>
                <w:rFonts w:ascii="Arial" w:hAnsi="Arial" w:cs="Arial"/>
                <w:sz w:val="20"/>
                <w:szCs w:val="20"/>
              </w:rPr>
              <w:t>a way of keeping sounds to listen to lat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34583C" w14:textId="46FA1D9A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My girlfriend is a DJ, so she ha</w:t>
            </w:r>
            <w:r w:rsidR="007F08C6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a large record collection.</w:t>
            </w:r>
          </w:p>
        </w:tc>
      </w:tr>
      <w:tr w:rsidR="006F2767" w:rsidRPr="009026E6" w14:paraId="23FA4482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4F8897" w14:textId="1669A075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simp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37FE92" w14:textId="69378FBD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2DE83A" w14:textId="6D1C0621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not having many different parts or step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32D3F5" w14:textId="044E876C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This homework is simple</w:t>
            </w:r>
            <w:r w:rsidR="007F08C6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 xml:space="preserve"> so I can finish it quickly.</w:t>
            </w:r>
          </w:p>
        </w:tc>
      </w:tr>
      <w:tr w:rsidR="006F2767" w:rsidRPr="009026E6" w14:paraId="05595309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22F549" w14:textId="1E96E43D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app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28C4FC" w14:textId="382CEDFB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1A0516" w14:textId="120176BA" w:rsidR="006F2767" w:rsidRPr="009026E6" w:rsidRDefault="006F2767" w:rsidP="00B41E32">
            <w:pPr>
              <w:pStyle w:val="NoSpacing"/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a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fruit with a red or green skin that grows on tree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41FB7A" w14:textId="41D8B466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I love apples because they are not too sweet.</w:t>
            </w:r>
          </w:p>
        </w:tc>
      </w:tr>
      <w:tr w:rsidR="006F2767" w:rsidRPr="009026E6" w14:paraId="0D80BCA0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D34055" w14:textId="1E93A452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busin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57E256" w14:textId="09FD29BF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92AE78" w14:textId="6FD75CEE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related to selling things and making mone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3C1866" w14:textId="279D6EBC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My parents own a business that sells beds.</w:t>
            </w:r>
          </w:p>
        </w:tc>
      </w:tr>
      <w:tr w:rsidR="006F2767" w:rsidRPr="009026E6" w14:paraId="29AB30CF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D1091D" w14:textId="7330A49B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cou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575FD9" w14:textId="0AB2113A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9F13E5" w14:textId="77777777" w:rsidR="001E29D9" w:rsidRPr="001E29D9" w:rsidRDefault="001E29D9" w:rsidP="001E29D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1E29D9">
              <w:rPr>
                <w:rFonts w:ascii="Arial" w:hAnsi="Arial" w:cs="Arial"/>
                <w:sz w:val="20"/>
                <w:szCs w:val="20"/>
              </w:rPr>
              <w:t xml:space="preserve">a place where decisions are </w:t>
            </w:r>
            <w:proofErr w:type="gramStart"/>
            <w:r w:rsidRPr="001E29D9">
              <w:rPr>
                <w:rFonts w:ascii="Arial" w:hAnsi="Arial" w:cs="Arial"/>
                <w:sz w:val="20"/>
                <w:szCs w:val="20"/>
              </w:rPr>
              <w:t>made</w:t>
            </w:r>
            <w:proofErr w:type="gramEnd"/>
          </w:p>
          <w:p w14:paraId="3704D828" w14:textId="16CFED45" w:rsidR="006F2767" w:rsidRPr="009026E6" w:rsidRDefault="001E29D9" w:rsidP="001E29D9">
            <w:pPr>
              <w:pStyle w:val="NoSpacing"/>
            </w:pPr>
            <w:r w:rsidRPr="001E29D9">
              <w:rPr>
                <w:rFonts w:ascii="Arial" w:hAnsi="Arial" w:cs="Arial"/>
                <w:sz w:val="20"/>
                <w:szCs w:val="20"/>
              </w:rPr>
              <w:t>about if someone broke a la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E54594" w14:textId="6F97A497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The customer didn</w:t>
            </w:r>
            <w:r w:rsidR="007F08C6">
              <w:rPr>
                <w:rFonts w:ascii="Arial" w:hAnsi="Arial" w:cs="Arial"/>
                <w:sz w:val="20"/>
                <w:szCs w:val="20"/>
              </w:rPr>
              <w:t>’</w:t>
            </w:r>
            <w:r>
              <w:rPr>
                <w:rFonts w:ascii="Arial" w:hAnsi="Arial" w:cs="Arial"/>
                <w:sz w:val="20"/>
                <w:szCs w:val="20"/>
              </w:rPr>
              <w:t>t pay, so the store took him to court.</w:t>
            </w:r>
          </w:p>
        </w:tc>
      </w:tr>
      <w:tr w:rsidR="006F2767" w:rsidRPr="009026E6" w14:paraId="0433FB49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7C3A36" w14:textId="67CF221D" w:rsidR="006F2767" w:rsidRPr="009026E6" w:rsidRDefault="006F2767" w:rsidP="00B41E32">
            <w:pPr>
              <w:pStyle w:val="NoSpacing"/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however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D1E841" w14:textId="4D2566A5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C80020" w14:textId="555C7B2C" w:rsidR="006F2767" w:rsidRPr="009026E6" w:rsidRDefault="006F2767" w:rsidP="00B41E32">
            <w:pPr>
              <w:pStyle w:val="NoSpacing"/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but;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thoug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B97E6D" w14:textId="64CD1791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I am busy today; however, I can go tomorrow.</w:t>
            </w:r>
          </w:p>
        </w:tc>
      </w:tr>
      <w:tr w:rsidR="006F2767" w:rsidRPr="009026E6" w14:paraId="3AFCD065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3BD145" w14:textId="50B02C5E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in retu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D83548" w14:textId="30F6A996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80F69B" w14:textId="55AC2805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to do something in exchange for something els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815DEA" w14:textId="2B1E0016" w:rsidR="006F2767" w:rsidRPr="009026E6" w:rsidRDefault="006F2767" w:rsidP="00B41E32">
            <w:pPr>
              <w:pStyle w:val="NoSpacing"/>
            </w:pPr>
            <w:r>
              <w:rPr>
                <w:rFonts w:ascii="Arial" w:hAnsi="Arial" w:cs="Arial"/>
                <w:sz w:val="20"/>
                <w:szCs w:val="20"/>
              </w:rPr>
              <w:t>You give me your sandwich, and I’ll give you my drink in return.</w:t>
            </w:r>
          </w:p>
        </w:tc>
      </w:tr>
    </w:tbl>
    <w:p w14:paraId="0DF37CFD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9"/>
        <w:gridCol w:w="1042"/>
        <w:gridCol w:w="3100"/>
        <w:gridCol w:w="5201"/>
      </w:tblGrid>
      <w:tr w:rsidR="00FA6DFA" w:rsidRPr="009026E6" w14:paraId="3A0CA418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B78F98" w14:textId="14FFB43E" w:rsidR="00FA6DFA" w:rsidRPr="009026E6" w:rsidRDefault="00FA6DFA" w:rsidP="006F2767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lastRenderedPageBreak/>
              <w:t xml:space="preserve">Reading </w:t>
            </w:r>
            <w:r w:rsidR="006F2767">
              <w:rPr>
                <w:rFonts w:hint="eastAsia"/>
                <w:b/>
                <w:color w:val="FFFFFF" w:themeColor="background1"/>
                <w:sz w:val="24"/>
              </w:rPr>
              <w:t xml:space="preserve">24 Public and Private Companies </w:t>
            </w:r>
          </w:p>
        </w:tc>
      </w:tr>
      <w:tr w:rsidR="00FA6DFA" w:rsidRPr="009026E6" w14:paraId="4E69F8DE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FFF973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116441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3FE349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FF40EA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6F2767" w:rsidRPr="009026E6" w14:paraId="032AA94F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7D4EC3" w14:textId="184A8949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ubl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43812F" w14:textId="44BA1AE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BFA298" w14:textId="5876CFF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related to </w:t>
            </w:r>
            <w:proofErr w:type="gramStart"/>
            <w:r w:rsidRPr="006F2767">
              <w:rPr>
                <w:rFonts w:cs="Arial"/>
                <w:szCs w:val="20"/>
              </w:rPr>
              <w:t>all of</w:t>
            </w:r>
            <w:proofErr w:type="gramEnd"/>
            <w:r w:rsidRPr="006F2767">
              <w:rPr>
                <w:rFonts w:cs="Arial"/>
                <w:szCs w:val="20"/>
              </w:rPr>
              <w:t xml:space="preserve"> the people in a plac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CD75BD" w14:textId="6FD5FEC0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Everyone can use the public library.</w:t>
            </w:r>
          </w:p>
        </w:tc>
      </w:tr>
      <w:tr w:rsidR="006F2767" w:rsidRPr="009026E6" w14:paraId="785AEE2D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ADE06B" w14:textId="756F17B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riv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871C80" w14:textId="44BCCC0A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5D2AC1" w14:textId="20F302A8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related to only a small number of peop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3DCFD4" w14:textId="5CBC9B26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his is a private beach only for people who live on this street.</w:t>
            </w:r>
          </w:p>
        </w:tc>
      </w:tr>
      <w:tr w:rsidR="006F2767" w:rsidRPr="009026E6" w14:paraId="2065DB63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701F58" w14:textId="644DE60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h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6F5B7F" w14:textId="51990BA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15D986" w14:textId="4C9E8ED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art of a certain company that someone can ow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46C0F8" w14:textId="547AFFC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he owns shares in both Sony and Apple.</w:t>
            </w:r>
          </w:p>
        </w:tc>
      </w:tr>
      <w:tr w:rsidR="006F2767" w:rsidRPr="009026E6" w14:paraId="77EFAAFB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9E3103" w14:textId="62E7748B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toc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CB4E4E" w14:textId="0B00B97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87D6BC" w14:textId="5011AFC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part of any company that someone can ow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45C050" w14:textId="67A6D0B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he trades stocks on the NY Stock Exchange.</w:t>
            </w:r>
          </w:p>
        </w:tc>
      </w:tr>
      <w:tr w:rsidR="006F2767" w:rsidRPr="009026E6" w14:paraId="65F97F6E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7F4B01" w14:textId="0B82573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nstea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6D4DE3" w14:textId="575FA4A2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51E636" w14:textId="101C131C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used when one thing is changed for another 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F9A346" w14:textId="7F980B2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 would like milk instead of cola, please.</w:t>
            </w:r>
          </w:p>
        </w:tc>
      </w:tr>
      <w:tr w:rsidR="006F2767" w:rsidRPr="009026E6" w14:paraId="42AD9769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9A9859" w14:textId="3BDCCF6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belo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D34BB2" w14:textId="79B87C8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0BE2CD" w14:textId="18DAE4B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be owned by someone or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08A4F9" w14:textId="29DF54DC" w:rsidR="006F2767" w:rsidRPr="006F2767" w:rsidRDefault="00BC165A" w:rsidP="00B41E32">
            <w:pPr>
              <w:pStyle w:val="NoSpacing"/>
            </w:pPr>
            <w:r>
              <w:rPr>
                <w:rFonts w:cs="Arial"/>
                <w:szCs w:val="20"/>
              </w:rPr>
              <w:t xml:space="preserve">Something belongs to you if it is yours and you own it. </w:t>
            </w:r>
          </w:p>
        </w:tc>
      </w:tr>
      <w:tr w:rsidR="006F2767" w:rsidRPr="009026E6" w14:paraId="0C4B4CED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965E67" w14:textId="66DABC1E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family memb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B0654A" w14:textId="0B149E8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 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2AB9DA" w14:textId="271905CD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omeone in your family, like your mother or fa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289E3D" w14:textId="09B62764" w:rsidR="006F2767" w:rsidRPr="006F2767" w:rsidRDefault="00BC165A" w:rsidP="00B41E32">
            <w:pPr>
              <w:pStyle w:val="NoSpacing"/>
            </w:pPr>
            <w:r>
              <w:rPr>
                <w:rFonts w:cs="Arial"/>
                <w:szCs w:val="20"/>
              </w:rPr>
              <w:t xml:space="preserve">If you manage to do something, you do it even though it is difficult. </w:t>
            </w:r>
          </w:p>
        </w:tc>
      </w:tr>
      <w:tr w:rsidR="006F2767" w:rsidRPr="009026E6" w14:paraId="798F09E5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D2CD81" w14:textId="0334377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an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22AA8D" w14:textId="7D2AB264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F5B125" w14:textId="3624AD4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to succeed in doing something, especially something difficul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99D50D" w14:textId="21701E77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It was hard work, but I managed to get an </w:t>
            </w:r>
            <w:r w:rsidR="007F08C6">
              <w:rPr>
                <w:rFonts w:cs="Arial"/>
                <w:szCs w:val="20"/>
              </w:rPr>
              <w:t>“</w:t>
            </w:r>
            <w:r w:rsidRPr="006F2767">
              <w:rPr>
                <w:rFonts w:cs="Arial"/>
                <w:szCs w:val="20"/>
              </w:rPr>
              <w:t>A</w:t>
            </w:r>
            <w:r w:rsidR="007F08C6">
              <w:rPr>
                <w:rFonts w:cs="Arial"/>
                <w:szCs w:val="20"/>
              </w:rPr>
              <w:t>”</w:t>
            </w:r>
            <w:r w:rsidRPr="006F2767">
              <w:rPr>
                <w:rFonts w:cs="Arial"/>
                <w:szCs w:val="20"/>
              </w:rPr>
              <w:t xml:space="preserve"> in Dr. Ridge</w:t>
            </w:r>
            <w:r w:rsidR="007F08C6">
              <w:rPr>
                <w:rFonts w:cs="Arial"/>
                <w:szCs w:val="20"/>
              </w:rPr>
              <w:t>’</w:t>
            </w:r>
            <w:r w:rsidRPr="006F2767">
              <w:rPr>
                <w:rFonts w:cs="Arial"/>
                <w:szCs w:val="20"/>
              </w:rPr>
              <w:t>s course.</w:t>
            </w:r>
          </w:p>
        </w:tc>
      </w:tr>
      <w:tr w:rsidR="006F2767" w:rsidRPr="009026E6" w14:paraId="6460E5BD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7B7C8A" w14:textId="6829372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mach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65BEFB" w14:textId="6030554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5C7EF9" w14:textId="739A8090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something with moving parts that do certain job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7FDD7E" w14:textId="3B538E83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A camera is a machine used for taking photos.</w:t>
            </w:r>
          </w:p>
        </w:tc>
      </w:tr>
      <w:tr w:rsidR="006F2767" w:rsidRPr="009026E6" w14:paraId="73F942C9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5A81FD" w14:textId="008AE46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wor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39AA31" w14:textId="268665A1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42E733" w14:textId="42CF7FD5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 xml:space="preserve">to feel anxious or nervous 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AC81B9" w14:textId="067DFB6F" w:rsidR="006F2767" w:rsidRPr="006F2767" w:rsidRDefault="006F2767" w:rsidP="00B41E32">
            <w:pPr>
              <w:pStyle w:val="NoSpacing"/>
            </w:pPr>
            <w:r w:rsidRPr="006F2767">
              <w:rPr>
                <w:rFonts w:cs="Arial"/>
                <w:szCs w:val="20"/>
              </w:rPr>
              <w:t>I worry that I may not pass the test.</w:t>
            </w:r>
          </w:p>
        </w:tc>
      </w:tr>
    </w:tbl>
    <w:p w14:paraId="0FD38C3C" w14:textId="77777777" w:rsidR="00FA6DFA" w:rsidRPr="00FA6DFA" w:rsidRDefault="00FA6DFA" w:rsidP="00FA6DFA"/>
    <w:p w14:paraId="4DF4C201" w14:textId="563E0A32" w:rsidR="00505E9E" w:rsidRDefault="005940A0" w:rsidP="00505E9E">
      <w:pPr>
        <w:pStyle w:val="Heading2"/>
      </w:pPr>
      <w:r>
        <w:t xml:space="preserve">Reading 21: </w:t>
      </w:r>
      <w:r w:rsidR="00F40E2E">
        <w:rPr>
          <w:rFonts w:hint="eastAsia"/>
        </w:rPr>
        <w:t>Allowa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34B9E87C" w14:textId="77777777" w:rsidTr="008A41E4">
        <w:tc>
          <w:tcPr>
            <w:tcW w:w="2158" w:type="dxa"/>
          </w:tcPr>
          <w:p w14:paraId="41C3715C" w14:textId="0ADD36BB" w:rsidR="00505E9E" w:rsidRDefault="00F40E2E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01E0BDD4" w14:textId="3A7D9366" w:rsidR="00505E9E" w:rsidRDefault="00F40E2E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25DF149B" w14:textId="7938DD38" w:rsidR="00505E9E" w:rsidRDefault="00F40E2E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7A2646B0" w14:textId="5BE533C7" w:rsidR="00505E9E" w:rsidRDefault="00F40E2E" w:rsidP="00B41E32">
            <w:r>
              <w:rPr>
                <w:rFonts w:hint="eastAsia"/>
              </w:rPr>
              <w:t xml:space="preserve">4. F </w:t>
            </w:r>
          </w:p>
        </w:tc>
        <w:tc>
          <w:tcPr>
            <w:tcW w:w="2158" w:type="dxa"/>
          </w:tcPr>
          <w:p w14:paraId="2972D09D" w14:textId="48BB39CA" w:rsidR="00505E9E" w:rsidRDefault="00F40E2E" w:rsidP="00B41E32">
            <w:r>
              <w:rPr>
                <w:rFonts w:hint="eastAsia"/>
              </w:rPr>
              <w:t>5. T</w:t>
            </w:r>
          </w:p>
        </w:tc>
      </w:tr>
    </w:tbl>
    <w:p w14:paraId="4C76AD6C" w14:textId="77777777" w:rsidR="008A41E4" w:rsidRDefault="008A41E4" w:rsidP="00505E9E">
      <w:pPr>
        <w:pStyle w:val="Heading4"/>
      </w:pPr>
    </w:p>
    <w:p w14:paraId="1826C571" w14:textId="7630E2B8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702541EC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75F0BC1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An allowance is </w:t>
            </w:r>
            <w:r w:rsidRPr="00201EBD">
              <w:rPr>
                <w:sz w:val="24"/>
                <w:u w:val="single"/>
              </w:rPr>
              <w:t>an amount of money that is given out each week or month.</w:t>
            </w:r>
          </w:p>
          <w:p w14:paraId="2452D7D6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Giving younger children </w:t>
            </w:r>
            <w:r w:rsidRPr="00201EBD">
              <w:rPr>
                <w:sz w:val="24"/>
                <w:u w:val="single"/>
              </w:rPr>
              <w:t xml:space="preserve">a small amount of money once a week can be good. </w:t>
            </w:r>
          </w:p>
          <w:p w14:paraId="192EF5BA" w14:textId="2DE37DBC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Giving older children </w:t>
            </w:r>
            <w:r w:rsidRPr="00201EBD">
              <w:rPr>
                <w:sz w:val="24"/>
                <w:u w:val="single"/>
              </w:rPr>
              <w:t>a larger allowance once a month</w:t>
            </w:r>
            <w:r w:rsidR="00AD7860">
              <w:rPr>
                <w:sz w:val="24"/>
                <w:u w:val="single"/>
              </w:rPr>
              <w:t xml:space="preserve"> can teach them about money</w:t>
            </w:r>
            <w:r w:rsidRPr="00201EBD">
              <w:rPr>
                <w:sz w:val="24"/>
                <w:u w:val="single"/>
              </w:rPr>
              <w:t>.</w:t>
            </w:r>
          </w:p>
          <w:p w14:paraId="22715060" w14:textId="39E4A777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Some parents don’t believe in allowances and say </w:t>
            </w:r>
            <w:r w:rsidRPr="00201EBD">
              <w:rPr>
                <w:sz w:val="24"/>
                <w:u w:val="single"/>
              </w:rPr>
              <w:t xml:space="preserve">that allowances can be bad because they teach children that money is easy to get. </w:t>
            </w:r>
          </w:p>
        </w:tc>
      </w:tr>
    </w:tbl>
    <w:p w14:paraId="2C634985" w14:textId="77777777" w:rsidR="00004FFE" w:rsidRPr="00004FFE" w:rsidRDefault="00004FFE" w:rsidP="00004FFE"/>
    <w:p w14:paraId="5B18A188" w14:textId="0054311E" w:rsidR="00505E9E" w:rsidRDefault="005940A0" w:rsidP="00505E9E">
      <w:pPr>
        <w:pStyle w:val="Heading2"/>
      </w:pPr>
      <w:r>
        <w:t xml:space="preserve">Reading 22: </w:t>
      </w:r>
      <w:r w:rsidR="005F028D">
        <w:rPr>
          <w:rFonts w:hint="eastAsia"/>
        </w:rPr>
        <w:t>Market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07AA6866" w14:textId="77777777" w:rsidTr="008A41E4">
        <w:tc>
          <w:tcPr>
            <w:tcW w:w="2158" w:type="dxa"/>
          </w:tcPr>
          <w:p w14:paraId="5AF9B8FE" w14:textId="6E64B641" w:rsidR="00505E9E" w:rsidRDefault="005F028D" w:rsidP="00B41E32">
            <w:r>
              <w:rPr>
                <w:rFonts w:hint="eastAsia"/>
              </w:rPr>
              <w:t>1. B</w:t>
            </w:r>
          </w:p>
        </w:tc>
        <w:tc>
          <w:tcPr>
            <w:tcW w:w="2158" w:type="dxa"/>
          </w:tcPr>
          <w:p w14:paraId="393AD944" w14:textId="3F66F65E" w:rsidR="00505E9E" w:rsidRDefault="005F028D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21ADDC3F" w14:textId="2047E293" w:rsidR="00505E9E" w:rsidRDefault="005F028D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25E72EDC" w14:textId="79DA13F4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30FD7CD3" w14:textId="6FA8A60A" w:rsidR="00505E9E" w:rsidRDefault="005F028D" w:rsidP="00B41E32">
            <w:r>
              <w:rPr>
                <w:rFonts w:hint="eastAsia"/>
              </w:rPr>
              <w:t>5. T</w:t>
            </w:r>
          </w:p>
        </w:tc>
      </w:tr>
    </w:tbl>
    <w:p w14:paraId="7C1858BF" w14:textId="77777777" w:rsidR="008A41E4" w:rsidRDefault="008A41E4" w:rsidP="00505E9E">
      <w:pPr>
        <w:pStyle w:val="Heading4"/>
      </w:pPr>
    </w:p>
    <w:p w14:paraId="6D193FBE" w14:textId="7FE7D662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6E74CE9C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C8CB6EF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Marketing is </w:t>
            </w:r>
            <w:proofErr w:type="gramStart"/>
            <w:r w:rsidRPr="00201EBD">
              <w:rPr>
                <w:sz w:val="24"/>
                <w:u w:val="single"/>
              </w:rPr>
              <w:t>similar to</w:t>
            </w:r>
            <w:proofErr w:type="gramEnd"/>
            <w:r w:rsidRPr="00201EBD">
              <w:rPr>
                <w:sz w:val="24"/>
                <w:u w:val="single"/>
              </w:rPr>
              <w:t xml:space="preserve"> advertising, but it is not the same thing.</w:t>
            </w:r>
          </w:p>
          <w:p w14:paraId="5D52A79E" w14:textId="53ADF1FB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Companies need to find out </w:t>
            </w:r>
            <w:r w:rsidRPr="00201EBD">
              <w:rPr>
                <w:sz w:val="24"/>
                <w:u w:val="single"/>
              </w:rPr>
              <w:t xml:space="preserve">what people want </w:t>
            </w:r>
            <w:r w:rsidR="00AD7860">
              <w:rPr>
                <w:sz w:val="24"/>
                <w:u w:val="single"/>
              </w:rPr>
              <w:t xml:space="preserve">and </w:t>
            </w:r>
            <w:r w:rsidRPr="00201EBD">
              <w:rPr>
                <w:sz w:val="24"/>
                <w:u w:val="single"/>
              </w:rPr>
              <w:t>then try to get it f</w:t>
            </w:r>
            <w:r w:rsidR="00AD7860">
              <w:rPr>
                <w:sz w:val="24"/>
                <w:u w:val="single"/>
              </w:rPr>
              <w:t>or</w:t>
            </w:r>
            <w:r w:rsidRPr="00201EBD">
              <w:rPr>
                <w:sz w:val="24"/>
                <w:u w:val="single"/>
              </w:rPr>
              <w:t xml:space="preserve"> them. </w:t>
            </w:r>
          </w:p>
          <w:p w14:paraId="46F54C76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o decide on the price, a company </w:t>
            </w:r>
            <w:r w:rsidRPr="00201EBD">
              <w:rPr>
                <w:sz w:val="24"/>
                <w:u w:val="single"/>
              </w:rPr>
              <w:t>needs to work out how much it will cost to make the product.</w:t>
            </w:r>
          </w:p>
          <w:p w14:paraId="7CAF5C4C" w14:textId="505369C9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>After a company makes a product</w:t>
            </w:r>
            <w:r w:rsidR="00AD7860">
              <w:rPr>
                <w:sz w:val="24"/>
              </w:rPr>
              <w:t>,</w:t>
            </w:r>
            <w:r w:rsidRPr="00201EBD">
              <w:rPr>
                <w:sz w:val="24"/>
              </w:rPr>
              <w:t xml:space="preserve"> </w:t>
            </w:r>
            <w:r w:rsidRPr="00201EBD">
              <w:rPr>
                <w:sz w:val="24"/>
                <w:u w:val="single"/>
              </w:rPr>
              <w:t>the</w:t>
            </w:r>
            <w:r w:rsidR="00AD7860">
              <w:rPr>
                <w:sz w:val="24"/>
                <w:u w:val="single"/>
              </w:rPr>
              <w:t xml:space="preserve">y </w:t>
            </w:r>
            <w:proofErr w:type="gramStart"/>
            <w:r w:rsidR="00AD7860">
              <w:rPr>
                <w:sz w:val="24"/>
                <w:u w:val="single"/>
              </w:rPr>
              <w:t xml:space="preserve">have </w:t>
            </w:r>
            <w:r w:rsidRPr="00201EBD">
              <w:rPr>
                <w:sz w:val="24"/>
                <w:u w:val="single"/>
              </w:rPr>
              <w:t>to</w:t>
            </w:r>
            <w:proofErr w:type="gramEnd"/>
            <w:r w:rsidRPr="00201EBD">
              <w:rPr>
                <w:sz w:val="24"/>
                <w:u w:val="single"/>
              </w:rPr>
              <w:t xml:space="preserve"> find people to buy it. </w:t>
            </w:r>
          </w:p>
        </w:tc>
      </w:tr>
    </w:tbl>
    <w:p w14:paraId="6D8B36FB" w14:textId="77777777" w:rsidR="00004FFE" w:rsidRPr="00004FFE" w:rsidRDefault="00004FFE" w:rsidP="00004FFE"/>
    <w:p w14:paraId="2F73B7F2" w14:textId="5F09AE26" w:rsidR="00505E9E" w:rsidRDefault="005940A0" w:rsidP="00505E9E">
      <w:pPr>
        <w:pStyle w:val="Heading2"/>
      </w:pPr>
      <w:r>
        <w:lastRenderedPageBreak/>
        <w:t xml:space="preserve">Reading 23: </w:t>
      </w:r>
      <w:r w:rsidR="005F028D">
        <w:rPr>
          <w:rFonts w:hint="eastAsia"/>
        </w:rPr>
        <w:t>Apple Against App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12D99F95" w14:textId="77777777" w:rsidTr="008A41E4">
        <w:tc>
          <w:tcPr>
            <w:tcW w:w="2158" w:type="dxa"/>
          </w:tcPr>
          <w:p w14:paraId="05647CCF" w14:textId="2109E62F" w:rsidR="00505E9E" w:rsidRDefault="005F028D" w:rsidP="00B41E32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7B14C605" w14:textId="3B01E32F" w:rsidR="00505E9E" w:rsidRDefault="005F028D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66FDB031" w14:textId="733B0896" w:rsidR="00505E9E" w:rsidRDefault="005F028D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2D5D23BD" w14:textId="515BA810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6930DEA0" w14:textId="7947D364" w:rsidR="00505E9E" w:rsidRDefault="005F028D" w:rsidP="00B41E32">
            <w:r>
              <w:rPr>
                <w:rFonts w:hint="eastAsia"/>
              </w:rPr>
              <w:t>5. F</w:t>
            </w:r>
          </w:p>
        </w:tc>
      </w:tr>
    </w:tbl>
    <w:p w14:paraId="35815E28" w14:textId="77777777" w:rsidR="008A41E4" w:rsidRDefault="008A41E4" w:rsidP="00505E9E">
      <w:pPr>
        <w:pStyle w:val="Heading4"/>
      </w:pPr>
    </w:p>
    <w:p w14:paraId="36D3EBB3" w14:textId="4D118DFF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32DF825E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107EBE0" w14:textId="37BD5BF0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Apple made the iTunes store, which </w:t>
            </w:r>
            <w:r w:rsidRPr="00201EBD">
              <w:rPr>
                <w:sz w:val="24"/>
                <w:u w:val="single"/>
              </w:rPr>
              <w:t xml:space="preserve">is one of the </w:t>
            </w:r>
            <w:r w:rsidR="00AD7860">
              <w:rPr>
                <w:sz w:val="24"/>
                <w:u w:val="single"/>
              </w:rPr>
              <w:t>best</w:t>
            </w:r>
            <w:r w:rsidRPr="00201EBD">
              <w:rPr>
                <w:sz w:val="24"/>
                <w:u w:val="single"/>
              </w:rPr>
              <w:t xml:space="preserve">-known music stores in the world. </w:t>
            </w:r>
          </w:p>
          <w:p w14:paraId="77F0B6CE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1968, the Beatles made </w:t>
            </w:r>
            <w:r w:rsidRPr="00201EBD">
              <w:rPr>
                <w:sz w:val="24"/>
                <w:u w:val="single"/>
              </w:rPr>
              <w:t>a music company called Apple Records.</w:t>
            </w:r>
          </w:p>
          <w:p w14:paraId="68A1F325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1977, a man named Steve Jobs made </w:t>
            </w:r>
            <w:r w:rsidRPr="00201EBD">
              <w:rPr>
                <w:sz w:val="24"/>
                <w:u w:val="single"/>
              </w:rPr>
              <w:t>Apple, the computer company.</w:t>
            </w:r>
          </w:p>
          <w:p w14:paraId="7B0611A3" w14:textId="07878E52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wenty years later, </w:t>
            </w:r>
            <w:r w:rsidRPr="00201EBD">
              <w:rPr>
                <w:sz w:val="24"/>
                <w:u w:val="single"/>
              </w:rPr>
              <w:t xml:space="preserve">Apple started moving into the music business and kept </w:t>
            </w:r>
            <w:r w:rsidR="007F08C6">
              <w:rPr>
                <w:sz w:val="24"/>
                <w:u w:val="single"/>
              </w:rPr>
              <w:t>its</w:t>
            </w:r>
            <w:r w:rsidRPr="00201EBD">
              <w:rPr>
                <w:sz w:val="24"/>
                <w:u w:val="single"/>
              </w:rPr>
              <w:t xml:space="preserve"> </w:t>
            </w:r>
            <w:r w:rsidR="00AD7860">
              <w:rPr>
                <w:sz w:val="24"/>
                <w:u w:val="single"/>
              </w:rPr>
              <w:t>name</w:t>
            </w:r>
            <w:r w:rsidRPr="00201EBD">
              <w:rPr>
                <w:sz w:val="24"/>
                <w:u w:val="single"/>
              </w:rPr>
              <w:t xml:space="preserve"> and </w:t>
            </w:r>
            <w:r w:rsidR="007F08C6">
              <w:rPr>
                <w:sz w:val="24"/>
                <w:u w:val="single"/>
              </w:rPr>
              <w:t>its</w:t>
            </w:r>
            <w:r w:rsidRPr="00201EBD">
              <w:rPr>
                <w:sz w:val="24"/>
                <w:u w:val="single"/>
              </w:rPr>
              <w:t xml:space="preserve"> music business.</w:t>
            </w:r>
          </w:p>
        </w:tc>
      </w:tr>
    </w:tbl>
    <w:p w14:paraId="130F15AE" w14:textId="77777777" w:rsidR="00004FFE" w:rsidRPr="00004FFE" w:rsidRDefault="00004FFE" w:rsidP="00004FFE"/>
    <w:p w14:paraId="41CBC97B" w14:textId="6FDE0034" w:rsidR="00505E9E" w:rsidRDefault="005F028D" w:rsidP="00505E9E">
      <w:pPr>
        <w:pStyle w:val="Heading2"/>
      </w:pPr>
      <w:r>
        <w:t>Reading 24</w:t>
      </w:r>
      <w:r>
        <w:rPr>
          <w:rFonts w:hint="eastAsia"/>
        </w:rPr>
        <w:t>: Public and Private Compan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3DA77F11" w14:textId="77777777" w:rsidTr="008A41E4">
        <w:tc>
          <w:tcPr>
            <w:tcW w:w="2158" w:type="dxa"/>
          </w:tcPr>
          <w:p w14:paraId="41FD4FEC" w14:textId="3FCEB8BC" w:rsidR="00505E9E" w:rsidRDefault="005F028D" w:rsidP="00B41E32">
            <w:r>
              <w:rPr>
                <w:rFonts w:hint="eastAsia"/>
              </w:rPr>
              <w:t>1. C</w:t>
            </w:r>
          </w:p>
        </w:tc>
        <w:tc>
          <w:tcPr>
            <w:tcW w:w="2158" w:type="dxa"/>
          </w:tcPr>
          <w:p w14:paraId="2DEFDB37" w14:textId="43EA30FE" w:rsidR="00505E9E" w:rsidRDefault="005F028D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65B99596" w14:textId="32BFF1BF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1BAC75B5" w14:textId="161E9A84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422C6EE8" w14:textId="592FEFFC" w:rsidR="00505E9E" w:rsidRDefault="005F028D" w:rsidP="00B41E32">
            <w:r>
              <w:rPr>
                <w:rFonts w:hint="eastAsia"/>
              </w:rPr>
              <w:t>5. T</w:t>
            </w:r>
          </w:p>
        </w:tc>
      </w:tr>
    </w:tbl>
    <w:p w14:paraId="6386797C" w14:textId="77777777" w:rsidR="008A41E4" w:rsidRDefault="008A41E4" w:rsidP="00505E9E">
      <w:pPr>
        <w:pStyle w:val="Heading4"/>
      </w:pPr>
    </w:p>
    <w:p w14:paraId="61CD0002" w14:textId="3F05FB4C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0A7EA0EE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524F9B88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When a company “goes public,” it means </w:t>
            </w:r>
            <w:r w:rsidRPr="00201EBD">
              <w:rPr>
                <w:sz w:val="24"/>
                <w:u w:val="single"/>
              </w:rPr>
              <w:t>that people from the public can buy a part of the company by buying shares in it.</w:t>
            </w:r>
          </w:p>
          <w:p w14:paraId="530E8752" w14:textId="691C24BF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Private companies are </w:t>
            </w:r>
            <w:r w:rsidR="00AD7860">
              <w:rPr>
                <w:sz w:val="24"/>
                <w:u w:val="single"/>
              </w:rPr>
              <w:t>companies that do not sell</w:t>
            </w:r>
            <w:r w:rsidRPr="00201EBD">
              <w:rPr>
                <w:sz w:val="24"/>
                <w:u w:val="single"/>
              </w:rPr>
              <w:t xml:space="preserve"> their shares to the public.</w:t>
            </w:r>
          </w:p>
          <w:p w14:paraId="6F6A499A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Public companies are </w:t>
            </w:r>
            <w:r w:rsidRPr="00201EBD">
              <w:rPr>
                <w:sz w:val="24"/>
                <w:u w:val="single"/>
              </w:rPr>
              <w:t>often much larger than private ones.</w:t>
            </w:r>
          </w:p>
          <w:p w14:paraId="108647D6" w14:textId="5B96799A" w:rsidR="00505E9E" w:rsidRPr="00201EBD" w:rsidRDefault="00201EBD" w:rsidP="00201EBD">
            <w:pPr>
              <w:spacing w:line="360" w:lineRule="auto"/>
            </w:pPr>
            <w:r w:rsidRPr="00201EBD">
              <w:rPr>
                <w:sz w:val="24"/>
              </w:rPr>
              <w:t xml:space="preserve">In 2012, Facebook </w:t>
            </w:r>
            <w:r w:rsidRPr="00201EBD">
              <w:rPr>
                <w:sz w:val="24"/>
                <w:u w:val="single"/>
              </w:rPr>
              <w:t>started selling its shares to the public, which helped it to become much bigger.</w:t>
            </w:r>
          </w:p>
        </w:tc>
      </w:tr>
    </w:tbl>
    <w:p w14:paraId="038F86E4" w14:textId="77777777" w:rsidR="00004FFE" w:rsidRDefault="00004FFE" w:rsidP="00004FFE">
      <w:pPr>
        <w:rPr>
          <w:b/>
          <w:bCs/>
          <w:i/>
          <w:iCs/>
        </w:rPr>
      </w:pPr>
    </w:p>
    <w:p w14:paraId="69B5AAAD" w14:textId="608904F1" w:rsidR="00004FFE" w:rsidRDefault="00004FFE" w:rsidP="00004FFE">
      <w:pPr>
        <w:pStyle w:val="Heading1"/>
        <w:rPr>
          <w:b/>
          <w:i/>
        </w:rPr>
      </w:pPr>
      <w:r w:rsidRPr="00004FFE">
        <w:rPr>
          <w:b/>
          <w:i/>
        </w:rPr>
        <w:t>CHAPTER 7</w:t>
      </w:r>
    </w:p>
    <w:p w14:paraId="6EDA9FF6" w14:textId="77777777" w:rsidR="00FA6DFA" w:rsidRPr="009026E6" w:rsidRDefault="00FA6DFA" w:rsidP="00FA6DFA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8"/>
        <w:gridCol w:w="1116"/>
        <w:gridCol w:w="2877"/>
        <w:gridCol w:w="5201"/>
      </w:tblGrid>
      <w:tr w:rsidR="00FA6DFA" w:rsidRPr="009026E6" w14:paraId="33388C56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841C25" w14:textId="130FE379" w:rsidR="00FA6DFA" w:rsidRPr="009026E6" w:rsidRDefault="00FA6DFA" w:rsidP="006F2767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6F2767">
              <w:rPr>
                <w:rFonts w:hint="eastAsia"/>
                <w:b/>
                <w:color w:val="FFFFFF" w:themeColor="background1"/>
                <w:sz w:val="24"/>
              </w:rPr>
              <w:t>25 Photographic Memory</w:t>
            </w:r>
          </w:p>
        </w:tc>
      </w:tr>
      <w:tr w:rsidR="00FA6DFA" w:rsidRPr="009026E6" w14:paraId="2FFE14D6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6C915E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11799F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73A4A0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7F5C21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D3593C" w:rsidRPr="009026E6" w14:paraId="304146F7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722E15" w14:textId="59AA8BAD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photograph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5EBB63" w14:textId="3D63CB6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47A40C" w14:textId="7E1BCA3F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correct in every detail, like a photograp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6D4D74" w14:textId="41CE2F9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ome people say they have a photographic memory</w:t>
            </w:r>
            <w:r w:rsidR="00F834C7">
              <w:rPr>
                <w:rFonts w:cs="Arial"/>
                <w:szCs w:val="20"/>
              </w:rPr>
              <w:t>; t</w:t>
            </w:r>
            <w:r w:rsidRPr="00D3593C">
              <w:rPr>
                <w:rFonts w:cs="Arial"/>
                <w:szCs w:val="20"/>
              </w:rPr>
              <w:t>hey can remember everything.</w:t>
            </w:r>
          </w:p>
        </w:tc>
      </w:tr>
      <w:tr w:rsidR="00D3593C" w:rsidRPr="009026E6" w14:paraId="0A1B0EED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4C33D1" w14:textId="2E14AFF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mem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6CBAB5" w14:textId="64B862A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438D2B" w14:textId="3AF05153" w:rsidR="00D3593C" w:rsidRPr="00D3593C" w:rsidRDefault="00102034" w:rsidP="00B41E32">
            <w:pPr>
              <w:pStyle w:val="NoSpacing"/>
            </w:pPr>
            <w:r w:rsidRPr="00102034">
              <w:rPr>
                <w:rFonts w:cs="Arial"/>
                <w:szCs w:val="20"/>
              </w:rPr>
              <w:t>the ability to remember things that happe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8B752D" w14:textId="3303D64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My memory is not that good, so I </w:t>
            </w:r>
            <w:proofErr w:type="gramStart"/>
            <w:r w:rsidRPr="00D3593C">
              <w:rPr>
                <w:rFonts w:cs="Arial"/>
                <w:szCs w:val="20"/>
              </w:rPr>
              <w:t>have to</w:t>
            </w:r>
            <w:proofErr w:type="gramEnd"/>
            <w:r w:rsidRPr="00D3593C">
              <w:rPr>
                <w:rFonts w:cs="Arial"/>
                <w:szCs w:val="20"/>
              </w:rPr>
              <w:t xml:space="preserve"> write things down or I forget them.</w:t>
            </w:r>
          </w:p>
        </w:tc>
      </w:tr>
      <w:tr w:rsidR="00D3593C" w:rsidRPr="009026E6" w14:paraId="2EDA9835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1849D4" w14:textId="7CF47F3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mi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D51889" w14:textId="209F02D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1B4DC1" w14:textId="079145E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part of a person that thinks and controls the bod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82ED68" w14:textId="766B942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tudents should read to keep their mind</w:t>
            </w:r>
            <w:r w:rsidR="007F08C6">
              <w:rPr>
                <w:rFonts w:cs="Arial"/>
                <w:szCs w:val="20"/>
              </w:rPr>
              <w:t>s</w:t>
            </w:r>
            <w:r w:rsidRPr="00D3593C">
              <w:rPr>
                <w:rFonts w:cs="Arial"/>
                <w:szCs w:val="20"/>
              </w:rPr>
              <w:t xml:space="preserve"> active.</w:t>
            </w:r>
          </w:p>
        </w:tc>
      </w:tr>
      <w:tr w:rsidR="00D3593C" w:rsidRPr="009026E6" w14:paraId="4ECA681D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0DF29D" w14:textId="1F64613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in </w:t>
            </w:r>
            <w:proofErr w:type="gramStart"/>
            <w:r w:rsidRPr="00D3593C">
              <w:rPr>
                <w:rFonts w:cs="Arial"/>
                <w:szCs w:val="20"/>
              </w:rPr>
              <w:t>fact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211DD8" w14:textId="4827E21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82B2C6" w14:textId="75FE658B" w:rsidR="00D3593C" w:rsidRPr="00D3593C" w:rsidRDefault="00D3593C" w:rsidP="00B41E32">
            <w:pPr>
              <w:pStyle w:val="NoSpacing"/>
            </w:pPr>
            <w:proofErr w:type="gramStart"/>
            <w:r w:rsidRPr="00D3593C">
              <w:rPr>
                <w:rFonts w:cs="Arial"/>
                <w:szCs w:val="20"/>
              </w:rPr>
              <w:t>really;</w:t>
            </w:r>
            <w:proofErr w:type="gramEnd"/>
            <w:r w:rsidRPr="00D3593C">
              <w:rPr>
                <w:rFonts w:cs="Arial"/>
                <w:szCs w:val="20"/>
              </w:rPr>
              <w:t xml:space="preserve"> actually; in tru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111E75" w14:textId="68C435B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He doesn’t seem so smart, but</w:t>
            </w:r>
            <w:r w:rsidR="004C38AA">
              <w:rPr>
                <w:rFonts w:cs="Arial"/>
                <w:szCs w:val="20"/>
              </w:rPr>
              <w:t>,</w:t>
            </w:r>
            <w:r w:rsidRPr="00D3593C">
              <w:rPr>
                <w:rFonts w:cs="Arial"/>
                <w:szCs w:val="20"/>
              </w:rPr>
              <w:t xml:space="preserve"> in fact</w:t>
            </w:r>
            <w:r w:rsidR="004C38AA">
              <w:rPr>
                <w:rFonts w:cs="Arial"/>
                <w:szCs w:val="20"/>
              </w:rPr>
              <w:t>,</w:t>
            </w:r>
            <w:r w:rsidRPr="00D3593C">
              <w:rPr>
                <w:rFonts w:cs="Arial"/>
                <w:szCs w:val="20"/>
              </w:rPr>
              <w:t xml:space="preserve"> he is the top student in the class.</w:t>
            </w:r>
          </w:p>
        </w:tc>
      </w:tr>
      <w:tr w:rsidR="00D3593C" w:rsidRPr="009026E6" w14:paraId="4F91362C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08F2E2" w14:textId="06F46E4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came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5A937A" w14:textId="580629B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D8A530" w14:textId="4D43AE8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small machine that takes photograph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45CB33" w14:textId="1B0D581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Bob can take nice pictures </w:t>
            </w:r>
            <w:r w:rsidR="007F08C6">
              <w:rPr>
                <w:rFonts w:cs="Arial"/>
                <w:szCs w:val="20"/>
              </w:rPr>
              <w:t>with</w:t>
            </w:r>
            <w:r w:rsidRPr="00D3593C">
              <w:rPr>
                <w:rFonts w:cs="Arial"/>
                <w:szCs w:val="20"/>
              </w:rPr>
              <w:t xml:space="preserve"> his camera.</w:t>
            </w:r>
          </w:p>
        </w:tc>
      </w:tr>
      <w:tr w:rsidR="00D3593C" w:rsidRPr="009026E6" w14:paraId="1D6DB603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D81D3D" w14:textId="7393AC3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p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E66C2D" w14:textId="4618068D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D0CAF9" w14:textId="4255C39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piece of paper that is part of a book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077704" w14:textId="104E0E4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is book is only a few pages long.</w:t>
            </w:r>
          </w:p>
        </w:tc>
      </w:tr>
      <w:tr w:rsidR="00D3593C" w:rsidRPr="009026E6" w14:paraId="4B044FCD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EC579A" w14:textId="5C4E249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especial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E95F80" w14:textId="42CA00A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017FF4" w14:textId="5006B3E6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n a special way, different from other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966DEF" w14:textId="53E4819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Dinner was especially good tonight; did you use a new recipe?</w:t>
            </w:r>
          </w:p>
        </w:tc>
      </w:tr>
      <w:tr w:rsidR="00D3593C" w:rsidRPr="009026E6" w14:paraId="588B1211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764D7A" w14:textId="72897C5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mo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8731A2" w14:textId="1F2B282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preposi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881ED7" w14:textId="752CD26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n the middle of other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141C37" w14:textId="306C9F8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The news passed quickly among </w:t>
            </w:r>
            <w:r w:rsidR="00102034">
              <w:rPr>
                <w:rFonts w:cs="Arial"/>
                <w:szCs w:val="20"/>
              </w:rPr>
              <w:t>everyone</w:t>
            </w:r>
            <w:r w:rsidRPr="00D3593C">
              <w:rPr>
                <w:rFonts w:cs="Arial"/>
                <w:szCs w:val="20"/>
              </w:rPr>
              <w:t xml:space="preserve"> in the class.</w:t>
            </w:r>
          </w:p>
        </w:tc>
      </w:tr>
      <w:tr w:rsidR="00D3593C" w:rsidRPr="009026E6" w14:paraId="321A9ACB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40F6D5" w14:textId="7E450E6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playing car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4A465C" w14:textId="401FAEC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7A105D" w14:textId="0D87F5F7" w:rsidR="00D3593C" w:rsidRPr="00D3593C" w:rsidRDefault="00F834C7" w:rsidP="00F834C7">
            <w:pPr>
              <w:pStyle w:val="NoSpacing"/>
            </w:pPr>
            <w:r w:rsidRPr="00F834C7">
              <w:rPr>
                <w:rFonts w:cs="Arial"/>
                <w:szCs w:val="20"/>
              </w:rPr>
              <w:t>pieces of paper that are used</w:t>
            </w:r>
            <w:r>
              <w:rPr>
                <w:rFonts w:cs="Arial"/>
                <w:szCs w:val="20"/>
              </w:rPr>
              <w:t xml:space="preserve"> </w:t>
            </w:r>
            <w:r w:rsidRPr="00F834C7">
              <w:rPr>
                <w:rFonts w:cs="Arial"/>
                <w:szCs w:val="20"/>
              </w:rPr>
              <w:t>in</w:t>
            </w:r>
            <w:r>
              <w:rPr>
                <w:rFonts w:cs="Arial"/>
                <w:szCs w:val="20"/>
              </w:rPr>
              <w:t xml:space="preserve"> </w:t>
            </w:r>
            <w:r w:rsidRPr="00F834C7">
              <w:rPr>
                <w:rFonts w:cs="Arial"/>
                <w:szCs w:val="20"/>
              </w:rPr>
              <w:t>playing games like pok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D28A91" w14:textId="148B846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There are 52 cards and one </w:t>
            </w:r>
            <w:r w:rsidR="007F08C6">
              <w:rPr>
                <w:rFonts w:cs="Arial"/>
                <w:szCs w:val="20"/>
              </w:rPr>
              <w:t>“</w:t>
            </w:r>
            <w:r w:rsidRPr="00D3593C">
              <w:rPr>
                <w:rFonts w:cs="Arial"/>
                <w:szCs w:val="20"/>
              </w:rPr>
              <w:t>Joker</w:t>
            </w:r>
            <w:r w:rsidR="007F08C6">
              <w:rPr>
                <w:rFonts w:cs="Arial"/>
                <w:szCs w:val="20"/>
              </w:rPr>
              <w:t>”</w:t>
            </w:r>
            <w:r w:rsidRPr="00D3593C">
              <w:rPr>
                <w:rFonts w:cs="Arial"/>
                <w:szCs w:val="20"/>
              </w:rPr>
              <w:t xml:space="preserve"> in a pack of playing cards.</w:t>
            </w:r>
          </w:p>
        </w:tc>
      </w:tr>
      <w:tr w:rsidR="00D3593C" w:rsidRPr="009026E6" w14:paraId="4C0B29D3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B1277A" w14:textId="1DE5C5E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lastRenderedPageBreak/>
              <w:t>ga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4442F8" w14:textId="7359966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CA0129" w14:textId="33F3B296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n activity following rules and usually played for fu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9B25F0" w14:textId="5E43BE4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My favorite games are chess and darts.</w:t>
            </w:r>
          </w:p>
        </w:tc>
      </w:tr>
    </w:tbl>
    <w:p w14:paraId="64215C31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5"/>
        <w:gridCol w:w="892"/>
        <w:gridCol w:w="3414"/>
        <w:gridCol w:w="5201"/>
      </w:tblGrid>
      <w:tr w:rsidR="00FA6DFA" w:rsidRPr="009026E6" w14:paraId="3476CC3F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CBF4B0" w14:textId="5719FA1F" w:rsidR="00FA6DFA" w:rsidRPr="009026E6" w:rsidRDefault="00FA6DFA" w:rsidP="00D3593C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D3593C">
              <w:rPr>
                <w:rFonts w:hint="eastAsia"/>
                <w:b/>
                <w:color w:val="FFFFFF" w:themeColor="background1"/>
                <w:sz w:val="24"/>
              </w:rPr>
              <w:t>26 Ultramarathons</w:t>
            </w:r>
          </w:p>
        </w:tc>
      </w:tr>
      <w:tr w:rsidR="00FA6DFA" w:rsidRPr="009026E6" w14:paraId="510E4221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864B3A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00CEB4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06B90A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F592D0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D3593C" w:rsidRPr="009026E6" w14:paraId="5023AAE4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0BBC8A" w14:textId="43129C5D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marath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4CB7B8" w14:textId="35762FB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3119E3" w14:textId="3E90F0F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very long running race, usually 42 km lo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BADFAC" w14:textId="27B0C96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You </w:t>
            </w:r>
            <w:proofErr w:type="gramStart"/>
            <w:r w:rsidRPr="00D3593C">
              <w:rPr>
                <w:rFonts w:cs="Arial"/>
                <w:szCs w:val="20"/>
              </w:rPr>
              <w:t>have to</w:t>
            </w:r>
            <w:proofErr w:type="gramEnd"/>
            <w:r w:rsidRPr="00D3593C">
              <w:rPr>
                <w:rFonts w:cs="Arial"/>
                <w:szCs w:val="20"/>
              </w:rPr>
              <w:t xml:space="preserve"> train hard to run a marathon.</w:t>
            </w:r>
          </w:p>
        </w:tc>
      </w:tr>
      <w:tr w:rsidR="00D3593C" w:rsidRPr="009026E6" w14:paraId="600D8265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5FCBC4" w14:textId="3B26D24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ra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18D701" w14:textId="4EAE1B7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FCE8B4" w14:textId="4C2457C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game to see who is</w:t>
            </w:r>
            <w:r w:rsidR="007F08C6">
              <w:rPr>
                <w:rFonts w:cs="Arial"/>
                <w:szCs w:val="20"/>
              </w:rPr>
              <w:t xml:space="preserve"> the</w:t>
            </w:r>
            <w:r w:rsidRPr="00D3593C">
              <w:rPr>
                <w:rFonts w:cs="Arial"/>
                <w:szCs w:val="20"/>
              </w:rPr>
              <w:t xml:space="preserve"> fastes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7802BA" w14:textId="47B44887" w:rsidR="00D3593C" w:rsidRPr="007F08C6" w:rsidRDefault="00C011C4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We had a race to see who was the fastest, and Samantha won.</w:t>
            </w:r>
          </w:p>
        </w:tc>
      </w:tr>
      <w:tr w:rsidR="00D3593C" w:rsidRPr="009026E6" w14:paraId="568DDA95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503AF5" w14:textId="4745E0A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dist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F26972" w14:textId="6024019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C42D34" w14:textId="271704A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how </w:t>
            </w:r>
            <w:r w:rsidR="0043187B">
              <w:rPr>
                <w:rFonts w:cs="Arial"/>
                <w:szCs w:val="20"/>
              </w:rPr>
              <w:t>far</w:t>
            </w:r>
            <w:r w:rsidR="0043187B" w:rsidRPr="00D3593C">
              <w:rPr>
                <w:rFonts w:cs="Arial"/>
                <w:szCs w:val="20"/>
              </w:rPr>
              <w:t xml:space="preserve"> </w:t>
            </w:r>
            <w:r w:rsidRPr="00D3593C">
              <w:rPr>
                <w:rFonts w:cs="Arial"/>
                <w:szCs w:val="20"/>
              </w:rPr>
              <w:t>something i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0713C3" w14:textId="15E4BBA9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distance from my house to the park is about 2 km.</w:t>
            </w:r>
          </w:p>
        </w:tc>
      </w:tr>
      <w:tr w:rsidR="00D3593C" w:rsidRPr="009026E6" w14:paraId="46A56CEB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076F8E" w14:textId="32262B1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ultra-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4F63DF" w14:textId="52FD752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prefi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B707DB" w14:textId="516DD74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ver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B505A0" w14:textId="33A9D6C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new phone is ultrathin. It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>s like a piece of paper.</w:t>
            </w:r>
          </w:p>
        </w:tc>
      </w:tr>
      <w:tr w:rsidR="00D3593C" w:rsidRPr="009026E6" w14:paraId="35F193A8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504A23" w14:textId="4BD6816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rea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390797" w14:textId="6AC8620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E514C2" w14:textId="52C4931D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cause that explains wh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5A1557" w14:textId="49FD8E8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reason I am late is that I missed the bus.</w:t>
            </w:r>
          </w:p>
        </w:tc>
      </w:tr>
      <w:tr w:rsidR="00D3593C" w:rsidRPr="009026E6" w14:paraId="0BCD386D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BA60D6" w14:textId="0CECB4D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hol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21AC2F" w14:textId="71A5125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D77AFD" w14:textId="3D5C6F2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o have an eve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9615C1" w14:textId="77BAE20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city of Boston holds a famous marathon every year.</w:t>
            </w:r>
          </w:p>
        </w:tc>
      </w:tr>
      <w:tr w:rsidR="00D3593C" w:rsidRPr="009026E6" w14:paraId="6FE727FE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FA609F" w14:textId="7703DBCF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mi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59A859" w14:textId="2F2CCC0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9C5072" w14:textId="40AF4C9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part of a person that thinks and controls the bod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C717C2" w14:textId="69F9BE1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tudents should read to keep their mind</w:t>
            </w:r>
            <w:r w:rsidR="007F08C6">
              <w:rPr>
                <w:rFonts w:cs="Arial"/>
                <w:szCs w:val="20"/>
              </w:rPr>
              <w:t>s</w:t>
            </w:r>
            <w:r w:rsidRPr="00D3593C">
              <w:rPr>
                <w:rFonts w:cs="Arial"/>
                <w:szCs w:val="20"/>
              </w:rPr>
              <w:t xml:space="preserve"> active.</w:t>
            </w:r>
          </w:p>
        </w:tc>
      </w:tr>
      <w:tr w:rsidR="00D3593C" w:rsidRPr="009026E6" w14:paraId="21ED381A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F63629" w14:textId="587DD10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re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88722D" w14:textId="258587DF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90F36C" w14:textId="1B4E7E9D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o relax or sleep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D77696" w14:textId="3EE563B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 will rest before I play baseball.</w:t>
            </w:r>
          </w:p>
        </w:tc>
      </w:tr>
      <w:tr w:rsidR="00D3593C" w:rsidRPr="009026E6" w14:paraId="0874F95E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8E0E98" w14:textId="351E2E7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el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D2AC31" w14:textId="77E20A8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24BEE0" w14:textId="01B7A22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other; besides this on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BB6095" w14:textId="00E9699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We always watch a movie; let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>s do something else tonight.</w:t>
            </w:r>
          </w:p>
        </w:tc>
      </w:tr>
      <w:tr w:rsidR="00D3593C" w:rsidRPr="009026E6" w14:paraId="58B22453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8F3855" w14:textId="31F2364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wond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70DCA9" w14:textId="285E71E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63DB92" w14:textId="77777777" w:rsidR="00F834C7" w:rsidRPr="00F834C7" w:rsidRDefault="00F834C7" w:rsidP="00F834C7">
            <w:pPr>
              <w:pStyle w:val="NoSpacing"/>
              <w:rPr>
                <w:rFonts w:cs="Arial"/>
                <w:szCs w:val="20"/>
              </w:rPr>
            </w:pPr>
            <w:r w:rsidRPr="00F834C7">
              <w:rPr>
                <w:rFonts w:cs="Arial"/>
                <w:szCs w:val="20"/>
              </w:rPr>
              <w:t>to think about something</w:t>
            </w:r>
          </w:p>
          <w:p w14:paraId="0BCE19B0" w14:textId="391949B0" w:rsidR="00D3593C" w:rsidRPr="00D3593C" w:rsidRDefault="00F834C7" w:rsidP="00F834C7">
            <w:pPr>
              <w:pStyle w:val="NoSpacing"/>
            </w:pPr>
            <w:r w:rsidRPr="00F834C7">
              <w:rPr>
                <w:rFonts w:cs="Arial"/>
                <w:szCs w:val="20"/>
              </w:rPr>
              <w:t>because you want to know mor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BC23B0" w14:textId="46B4FE3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 wonder if dogs can understand human language</w:t>
            </w:r>
            <w:r w:rsidR="007F08C6">
              <w:rPr>
                <w:rFonts w:cs="Arial"/>
                <w:szCs w:val="20"/>
              </w:rPr>
              <w:t>.</w:t>
            </w:r>
          </w:p>
        </w:tc>
      </w:tr>
    </w:tbl>
    <w:p w14:paraId="635061FC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6"/>
        <w:gridCol w:w="1007"/>
        <w:gridCol w:w="3088"/>
        <w:gridCol w:w="5201"/>
      </w:tblGrid>
      <w:tr w:rsidR="00FA6DFA" w:rsidRPr="009026E6" w14:paraId="29255CE2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05F8C4" w14:textId="132766ED" w:rsidR="00FA6DFA" w:rsidRPr="009026E6" w:rsidRDefault="00FA6DFA" w:rsidP="00D3593C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D3593C">
              <w:rPr>
                <w:rFonts w:hint="eastAsia"/>
                <w:b/>
                <w:color w:val="FFFFFF" w:themeColor="background1"/>
                <w:sz w:val="24"/>
              </w:rPr>
              <w:t>27 Sugar and Teeth</w:t>
            </w:r>
          </w:p>
        </w:tc>
      </w:tr>
      <w:tr w:rsidR="00FA6DFA" w:rsidRPr="009026E6" w14:paraId="6C035B67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69103D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A0A83C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62E8DB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8BD1FC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D3593C" w:rsidRPr="009026E6" w14:paraId="4EB3D757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D67AB9" w14:textId="3A03A81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ake care of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2EFD9F" w14:textId="1A2CBD6E" w:rsidR="00D3593C" w:rsidRPr="00D3593C" w:rsidRDefault="001E29D9" w:rsidP="00B41E32">
            <w:pPr>
              <w:pStyle w:val="NoSpacing"/>
            </w:pPr>
            <w:r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C4A49C" w14:textId="2D6701A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o look after; to protec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EBEB6F" w14:textId="635B390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Children should take care of their parents when they get old.</w:t>
            </w:r>
          </w:p>
        </w:tc>
      </w:tr>
      <w:tr w:rsidR="00D3593C" w:rsidRPr="009026E6" w14:paraId="02FD5EAA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591286" w14:textId="79D19DF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maj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288A6D" w14:textId="78E2529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535914" w14:textId="6454D016" w:rsidR="00D3593C" w:rsidRPr="00D3593C" w:rsidRDefault="00F834C7" w:rsidP="00B41E32">
            <w:pPr>
              <w:pStyle w:val="NoSpacing"/>
            </w:pPr>
            <w:r w:rsidRPr="00F834C7">
              <w:rPr>
                <w:rFonts w:cs="Arial"/>
                <w:szCs w:val="20"/>
              </w:rPr>
              <w:t>important; bi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8D3A2B" w14:textId="5B15967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moking is a major cause of heart disease.</w:t>
            </w:r>
          </w:p>
        </w:tc>
      </w:tr>
      <w:tr w:rsidR="00D3593C" w:rsidRPr="009026E6" w14:paraId="73974E2E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254778" w14:textId="3D059A26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wor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33AAC7" w14:textId="2387D58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2B5928" w14:textId="6B14666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problem you feel anxious or nervous abou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08043C" w14:textId="651A9E6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My biggest worry is that I will fail the test.</w:t>
            </w:r>
          </w:p>
        </w:tc>
      </w:tr>
      <w:tr w:rsidR="00D3593C" w:rsidRPr="009026E6" w14:paraId="655791B9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9F397E" w14:textId="2215AC7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rec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6D5724" w14:textId="2F650EE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B4B4AE" w14:textId="24BFC9D7" w:rsidR="00D3593C" w:rsidRPr="00D3593C" w:rsidRDefault="00F834C7" w:rsidP="00B41E32">
            <w:pPr>
              <w:pStyle w:val="NoSpacing"/>
            </w:pPr>
            <w:r w:rsidRPr="00F834C7">
              <w:rPr>
                <w:rFonts w:cs="Arial"/>
                <w:szCs w:val="20"/>
              </w:rPr>
              <w:t>only a short time before no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843E51" w14:textId="1802BEF0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family went to the beach on a recent vacation.</w:t>
            </w:r>
          </w:p>
        </w:tc>
      </w:tr>
      <w:tr w:rsidR="00D3593C" w:rsidRPr="009026E6" w14:paraId="0516DBE8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7E606A" w14:textId="59E74B2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ug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45A629" w14:textId="5E93C8A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046311" w14:textId="0FF402E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a white </w:t>
            </w:r>
            <w:r w:rsidR="0043187B">
              <w:rPr>
                <w:rFonts w:cs="Arial"/>
                <w:szCs w:val="20"/>
              </w:rPr>
              <w:t>substance</w:t>
            </w:r>
            <w:r w:rsidR="0043187B" w:rsidRPr="00D3593C">
              <w:rPr>
                <w:rFonts w:cs="Arial"/>
                <w:szCs w:val="20"/>
              </w:rPr>
              <w:t xml:space="preserve"> </w:t>
            </w:r>
            <w:r w:rsidRPr="00D3593C">
              <w:rPr>
                <w:rFonts w:cs="Arial"/>
                <w:szCs w:val="20"/>
              </w:rPr>
              <w:t>that makes food swee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59336D" w14:textId="58D16827" w:rsidR="00D3593C" w:rsidRPr="007F08C6" w:rsidRDefault="00C011C4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re is a lot of sugar in foods that are sweet, like cakes and cookies.</w:t>
            </w:r>
          </w:p>
        </w:tc>
      </w:tr>
      <w:tr w:rsidR="00D3593C" w:rsidRPr="009026E6" w14:paraId="1FD89F49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FEF7C5" w14:textId="6B52E25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ee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742C03" w14:textId="487909C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C95B10" w14:textId="4513FC90" w:rsidR="00D3593C" w:rsidRPr="00D3593C" w:rsidRDefault="0043187B" w:rsidP="00B41E32">
            <w:pPr>
              <w:pStyle w:val="NoSpacing"/>
            </w:pPr>
            <w:r>
              <w:rPr>
                <w:rFonts w:cs="Arial"/>
                <w:szCs w:val="20"/>
              </w:rPr>
              <w:t>hard</w:t>
            </w:r>
            <w:r w:rsidR="00D3593C" w:rsidRPr="00D3593C">
              <w:rPr>
                <w:rFonts w:cs="Arial"/>
                <w:szCs w:val="20"/>
              </w:rPr>
              <w:t xml:space="preserve"> white part</w:t>
            </w:r>
            <w:r>
              <w:rPr>
                <w:rFonts w:cs="Arial"/>
                <w:szCs w:val="20"/>
              </w:rPr>
              <w:t>s in</w:t>
            </w:r>
            <w:r w:rsidR="00D3593C" w:rsidRPr="00D3593C">
              <w:rPr>
                <w:rFonts w:cs="Arial"/>
                <w:szCs w:val="20"/>
              </w:rPr>
              <w:t xml:space="preserve"> the mouth</w:t>
            </w:r>
            <w:r>
              <w:rPr>
                <w:rFonts w:cs="Arial"/>
                <w:szCs w:val="20"/>
              </w:rPr>
              <w:t>; used</w:t>
            </w:r>
            <w:r w:rsidR="00D3593C" w:rsidRPr="00D3593C">
              <w:rPr>
                <w:rFonts w:cs="Arial"/>
                <w:szCs w:val="20"/>
              </w:rPr>
              <w:t xml:space="preserve"> </w:t>
            </w:r>
            <w:r w:rsidR="00BB7578">
              <w:rPr>
                <w:rFonts w:cs="Arial"/>
                <w:szCs w:val="20"/>
              </w:rPr>
              <w:t xml:space="preserve">to </w:t>
            </w:r>
            <w:r w:rsidR="00D3593C" w:rsidRPr="00D3593C">
              <w:rPr>
                <w:rFonts w:cs="Arial"/>
                <w:szCs w:val="20"/>
              </w:rPr>
              <w:t>bite and chew foo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B744D5" w14:textId="713BBD7B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Lions have big, sharp teeth.</w:t>
            </w:r>
          </w:p>
        </w:tc>
      </w:tr>
      <w:tr w:rsidR="00D3593C" w:rsidRPr="009026E6" w14:paraId="18C61253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636951" w14:textId="21F7385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uga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CC324E" w14:textId="29021D9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B280B3" w14:textId="1896434A" w:rsidR="00D3593C" w:rsidRPr="00D3593C" w:rsidRDefault="00F834C7" w:rsidP="00B41E32">
            <w:pPr>
              <w:pStyle w:val="NoSpacing"/>
            </w:pPr>
            <w:r w:rsidRPr="00F834C7">
              <w:rPr>
                <w:rFonts w:cs="Arial"/>
                <w:szCs w:val="20"/>
              </w:rPr>
              <w:t>having a lot of suga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002CDD" w14:textId="0EB88454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is lemonade is too sugary; please add some more water.</w:t>
            </w:r>
          </w:p>
        </w:tc>
      </w:tr>
      <w:tr w:rsidR="00D3593C" w:rsidRPr="009026E6" w14:paraId="36144239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B9AD2F" w14:textId="7C0FC27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govern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358BF0" w14:textId="4DE1F10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4641F1" w14:textId="7979097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group that make</w:t>
            </w:r>
            <w:r w:rsidR="00A47B8C">
              <w:rPr>
                <w:rFonts w:cs="Arial"/>
                <w:szCs w:val="20"/>
              </w:rPr>
              <w:t>s</w:t>
            </w:r>
            <w:r w:rsidRPr="00D3593C">
              <w:rPr>
                <w:rFonts w:cs="Arial"/>
                <w:szCs w:val="20"/>
              </w:rPr>
              <w:t xml:space="preserve"> decisions and laws for people in a country, city, etc.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5C9D89" w14:textId="2970F20C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 xml:space="preserve">The government controls who can enter the country. </w:t>
            </w:r>
          </w:p>
        </w:tc>
      </w:tr>
      <w:tr w:rsidR="00D3593C" w:rsidRPr="009026E6" w14:paraId="03CA871C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3D5A0E" w14:textId="11D3BAB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a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B4914B" w14:textId="7AE3B24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36CBA8" w14:textId="4E1CE33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money that people must pay to the governme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2FA49B" w14:textId="2736DC3A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tax</w:t>
            </w:r>
            <w:r w:rsidR="008904AF">
              <w:rPr>
                <w:rFonts w:cs="Arial"/>
                <w:szCs w:val="20"/>
              </w:rPr>
              <w:t xml:space="preserve">es </w:t>
            </w:r>
            <w:r w:rsidRPr="00D3593C">
              <w:rPr>
                <w:rFonts w:cs="Arial"/>
                <w:szCs w:val="20"/>
              </w:rPr>
              <w:t xml:space="preserve">will </w:t>
            </w:r>
            <w:r w:rsidR="008904AF">
              <w:rPr>
                <w:rFonts w:cs="Arial"/>
                <w:szCs w:val="20"/>
              </w:rPr>
              <w:t>pay for</w:t>
            </w:r>
            <w:r w:rsidRPr="00D3593C">
              <w:rPr>
                <w:rFonts w:cs="Arial"/>
                <w:szCs w:val="20"/>
              </w:rPr>
              <w:t xml:space="preserve"> building new schools.</w:t>
            </w:r>
          </w:p>
        </w:tc>
      </w:tr>
      <w:tr w:rsidR="00D3593C" w:rsidRPr="009026E6" w14:paraId="6B204671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ADE483" w14:textId="35BA02D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denti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2436EE" w14:textId="307E3C5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5C0AEB" w14:textId="44DF8F8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doctor for tee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1BDDFE" w14:textId="0E96CD04" w:rsidR="00D3593C" w:rsidRPr="007F08C6" w:rsidRDefault="008904AF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You go to the dentist to get your teeth checked.</w:t>
            </w:r>
          </w:p>
        </w:tc>
      </w:tr>
    </w:tbl>
    <w:p w14:paraId="45287B10" w14:textId="2ACD0A7D" w:rsidR="00FA6DFA" w:rsidRDefault="00FA6DFA" w:rsidP="00FA6DFA"/>
    <w:p w14:paraId="17181FA6" w14:textId="77777777" w:rsidR="00BB7578" w:rsidRPr="006E1F9A" w:rsidRDefault="00BB7578" w:rsidP="00FA6DFA">
      <w:pPr>
        <w:rPr>
          <w:lang w:val="en-GB"/>
        </w:rPr>
      </w:pP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3"/>
        <w:gridCol w:w="900"/>
        <w:gridCol w:w="3498"/>
        <w:gridCol w:w="5201"/>
      </w:tblGrid>
      <w:tr w:rsidR="00FA6DFA" w:rsidRPr="009026E6" w14:paraId="53D6013E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75AF62" w14:textId="0DBD90C7" w:rsidR="00FA6DFA" w:rsidRPr="009026E6" w:rsidRDefault="00FA6DFA" w:rsidP="00D3593C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lastRenderedPageBreak/>
              <w:t xml:space="preserve">Reading </w:t>
            </w:r>
            <w:r w:rsidR="00D3593C">
              <w:rPr>
                <w:rFonts w:hint="eastAsia"/>
                <w:b/>
                <w:color w:val="FFFFFF" w:themeColor="background1"/>
                <w:sz w:val="24"/>
              </w:rPr>
              <w:t>28 Good Fast Food</w:t>
            </w:r>
          </w:p>
        </w:tc>
      </w:tr>
      <w:tr w:rsidR="00FA6DFA" w:rsidRPr="009026E6" w14:paraId="14446695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A7BAB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672849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815834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219B02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D3593C" w:rsidRPr="009026E6" w14:paraId="10BD02F5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202737" w14:textId="64D102F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nstea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8D2E97" w14:textId="68C5085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4126E1" w14:textId="19ED56E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used when one thing is changed for another 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7D5F48" w14:textId="1A155266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 would like milk instead of cola, please.</w:t>
            </w:r>
          </w:p>
        </w:tc>
      </w:tr>
      <w:tr w:rsidR="00D3593C" w:rsidRPr="009026E6" w14:paraId="7D4AA88B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273484" w14:textId="05FA730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fast foo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1678AF" w14:textId="74A0E47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20850D" w14:textId="5712ABAD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food that is fast and easy to prepare and is often unhealth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9D1565" w14:textId="670B2D0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She often eats fast food </w:t>
            </w:r>
            <w:r w:rsidR="008904AF">
              <w:rPr>
                <w:rFonts w:cs="Arial"/>
                <w:szCs w:val="20"/>
              </w:rPr>
              <w:t>for lunch</w:t>
            </w:r>
            <w:r w:rsidRPr="00D3593C">
              <w:rPr>
                <w:rFonts w:cs="Arial"/>
                <w:szCs w:val="20"/>
              </w:rPr>
              <w:t>.</w:t>
            </w:r>
          </w:p>
        </w:tc>
      </w:tr>
      <w:tr w:rsidR="00D3593C" w:rsidRPr="009026E6" w14:paraId="5794675C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30C911" w14:textId="146F4CA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choo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9E72A8" w14:textId="59B684A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A17CEF" w14:textId="36F8836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o pick something from a group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42B7DC" w14:textId="6F3394F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You can choose whether we watch a movie or play a game.</w:t>
            </w:r>
          </w:p>
        </w:tc>
      </w:tr>
      <w:tr w:rsidR="00D3593C" w:rsidRPr="009026E6" w14:paraId="6F5F0151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4E1899" w14:textId="2AC42C7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o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12A02B" w14:textId="1781D21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974B64" w14:textId="76D5D89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liquid used for cook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3416E4" w14:textId="13B9B032" w:rsidR="00D3593C" w:rsidRPr="00D3593C" w:rsidRDefault="00BC165A" w:rsidP="00B41E32">
            <w:pPr>
              <w:pStyle w:val="NoSpacing"/>
            </w:pPr>
            <w:r>
              <w:rPr>
                <w:rFonts w:cs="Arial"/>
                <w:szCs w:val="20"/>
              </w:rPr>
              <w:t xml:space="preserve">Oil is a clear liquid used in cooking and is made from vegetables, seeds, or nuts. </w:t>
            </w:r>
          </w:p>
        </w:tc>
      </w:tr>
      <w:tr w:rsidR="00D3593C" w:rsidRPr="009026E6" w14:paraId="62505AA2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C26E1F" w14:textId="48D4381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ug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07721C" w14:textId="07A8E2F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B13D4A" w14:textId="04E3E2D8" w:rsidR="00D3593C" w:rsidRPr="00D3593C" w:rsidRDefault="0043187B" w:rsidP="00B41E32">
            <w:pPr>
              <w:pStyle w:val="NoSpacing"/>
            </w:pPr>
            <w:r w:rsidRPr="0043187B">
              <w:rPr>
                <w:rFonts w:cs="Arial"/>
                <w:szCs w:val="20"/>
              </w:rPr>
              <w:t>a white substance that makes food swee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8924AB" w14:textId="54D15016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He puts a lot of sugar in his coffee.</w:t>
            </w:r>
          </w:p>
        </w:tc>
      </w:tr>
      <w:tr w:rsidR="00D3593C" w:rsidRPr="009026E6" w14:paraId="38473116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B1E0A1" w14:textId="29AA531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uga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0360EC" w14:textId="62A5B41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AA0ECE" w14:textId="60ECFC2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weet; having a lot of sugar in i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06E335" w14:textId="6B78EF8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You shouldn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>t eat food that is too sugary.</w:t>
            </w:r>
          </w:p>
        </w:tc>
      </w:tr>
      <w:tr w:rsidR="00D3593C" w:rsidRPr="009026E6" w14:paraId="1D807177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32E1C0" w14:textId="6235438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ee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0B448A" w14:textId="39B88F7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51280A" w14:textId="4DAF18E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sharp white part of the mouth that you use to bite and chew foo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79F387" w14:textId="288A5A7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 need to go to the dentist</w:t>
            </w:r>
            <w:r w:rsidR="007F08C6">
              <w:rPr>
                <w:rFonts w:cs="Arial"/>
                <w:szCs w:val="20"/>
              </w:rPr>
              <w:t>'s</w:t>
            </w:r>
            <w:r w:rsidRPr="00D3593C">
              <w:rPr>
                <w:rFonts w:cs="Arial"/>
                <w:szCs w:val="20"/>
              </w:rPr>
              <w:t xml:space="preserve"> because my teeth hurt.</w:t>
            </w:r>
          </w:p>
        </w:tc>
      </w:tr>
      <w:tr w:rsidR="00D3593C" w:rsidRPr="009026E6" w14:paraId="3FF319A8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8D999A" w14:textId="09E34D86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ord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4A8BB3" w14:textId="5C0715A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DE3B4E" w14:textId="51F6464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o tell someone that you want to buy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95DAAD" w14:textId="3D5E7B3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 xml:space="preserve">d like to order a slice of pizza and a soda, please. </w:t>
            </w:r>
          </w:p>
        </w:tc>
      </w:tr>
      <w:tr w:rsidR="00D3593C" w:rsidRPr="009026E6" w14:paraId="2DF42604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2C10C7" w14:textId="50754DB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sh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8C9ED2" w14:textId="0A44C3B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B5DA25" w14:textId="5CF485E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o use or do something with someone els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7EA105" w14:textId="1BAB1F8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My friend and I only had one sandwich, so we shared it.</w:t>
            </w:r>
          </w:p>
        </w:tc>
      </w:tr>
      <w:tr w:rsidR="00D3593C" w:rsidRPr="009026E6" w14:paraId="310BE25C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634232" w14:textId="165F7A9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ch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EF2A5E" w14:textId="5168C0B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392673" w14:textId="097E533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how possible something i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84DC80" w14:textId="45D5ED4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re is a chance it will rain tomorrow.</w:t>
            </w:r>
          </w:p>
        </w:tc>
      </w:tr>
    </w:tbl>
    <w:p w14:paraId="503B4FEA" w14:textId="77777777" w:rsidR="00FA6DFA" w:rsidRPr="00FA6DFA" w:rsidRDefault="00FA6DFA" w:rsidP="00FA6DFA"/>
    <w:p w14:paraId="5DC27F46" w14:textId="787A0F45" w:rsidR="00505E9E" w:rsidRDefault="00004FFE" w:rsidP="00505E9E">
      <w:pPr>
        <w:pStyle w:val="Heading2"/>
      </w:pPr>
      <w:r w:rsidRPr="00004FFE">
        <w:t>R</w:t>
      </w:r>
      <w:r w:rsidR="005940A0">
        <w:t xml:space="preserve">eading 25: </w:t>
      </w:r>
      <w:r w:rsidR="005F028D">
        <w:rPr>
          <w:rFonts w:hint="eastAsia"/>
        </w:rPr>
        <w:t>Photographic Memory</w:t>
      </w:r>
      <w:r w:rsidR="005F028D">
        <w:rPr>
          <w:rFonts w:hint="eastAsia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41B0158F" w14:textId="77777777" w:rsidTr="008A41E4">
        <w:tc>
          <w:tcPr>
            <w:tcW w:w="2158" w:type="dxa"/>
          </w:tcPr>
          <w:p w14:paraId="099980F1" w14:textId="340A2D7C" w:rsidR="00505E9E" w:rsidRDefault="005F028D" w:rsidP="00B41E32">
            <w:r>
              <w:rPr>
                <w:rFonts w:hint="eastAsia"/>
              </w:rPr>
              <w:t>1. C</w:t>
            </w:r>
          </w:p>
        </w:tc>
        <w:tc>
          <w:tcPr>
            <w:tcW w:w="2158" w:type="dxa"/>
          </w:tcPr>
          <w:p w14:paraId="60F44F3A" w14:textId="3B3C8DC9" w:rsidR="00505E9E" w:rsidRDefault="005F028D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17904E52" w14:textId="17D39A99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161968FF" w14:textId="3DDC6F3A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67DDC3DE" w14:textId="3934C571" w:rsidR="00505E9E" w:rsidRDefault="005F028D" w:rsidP="00B41E32">
            <w:r>
              <w:rPr>
                <w:rFonts w:hint="eastAsia"/>
              </w:rPr>
              <w:t xml:space="preserve">5. </w:t>
            </w:r>
            <w:r w:rsidR="00194306">
              <w:t>T</w:t>
            </w:r>
          </w:p>
        </w:tc>
      </w:tr>
    </w:tbl>
    <w:p w14:paraId="07E77FCB" w14:textId="77777777" w:rsidR="008A41E4" w:rsidRDefault="008A41E4" w:rsidP="00505E9E">
      <w:pPr>
        <w:pStyle w:val="Heading4"/>
      </w:pPr>
    </w:p>
    <w:p w14:paraId="46CA2FB4" w14:textId="512EB520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4B880028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01E5CDD7" w14:textId="77777777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>Some people seem to have photographic memories.</w:t>
            </w:r>
          </w:p>
          <w:p w14:paraId="68166D45" w14:textId="75657AFB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But in fact, science has not shown </w:t>
            </w:r>
            <w:r w:rsidRPr="00201EBD">
              <w:rPr>
                <w:sz w:val="24"/>
                <w:u w:val="single"/>
              </w:rPr>
              <w:t xml:space="preserve">photographic memory </w:t>
            </w:r>
            <w:r w:rsidR="00AD7860">
              <w:rPr>
                <w:sz w:val="24"/>
                <w:u w:val="single"/>
              </w:rPr>
              <w:t>is</w:t>
            </w:r>
            <w:r w:rsidRPr="00201EBD">
              <w:rPr>
                <w:sz w:val="24"/>
                <w:u w:val="single"/>
              </w:rPr>
              <w:t xml:space="preserve"> true. </w:t>
            </w:r>
          </w:p>
          <w:p w14:paraId="3F6AEACD" w14:textId="5C8BBDE3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Some people have </w:t>
            </w:r>
            <w:r w:rsidRPr="00201EBD">
              <w:rPr>
                <w:sz w:val="24"/>
                <w:u w:val="single"/>
              </w:rPr>
              <w:t xml:space="preserve">great memory powers, while others </w:t>
            </w:r>
            <w:r w:rsidR="00AD7860">
              <w:rPr>
                <w:sz w:val="24"/>
                <w:u w:val="single"/>
              </w:rPr>
              <w:t>do</w:t>
            </w:r>
            <w:r w:rsidRPr="00201EBD">
              <w:rPr>
                <w:sz w:val="24"/>
                <w:u w:val="single"/>
              </w:rPr>
              <w:t xml:space="preserve"> not.</w:t>
            </w:r>
          </w:p>
          <w:p w14:paraId="5594E0FC" w14:textId="5061DD6A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re are things you can do to make your memory stronger, like </w:t>
            </w:r>
            <w:r w:rsidRPr="00201EBD">
              <w:rPr>
                <w:sz w:val="24"/>
                <w:u w:val="single"/>
              </w:rPr>
              <w:t xml:space="preserve">eating good food, </w:t>
            </w:r>
            <w:r w:rsidR="00AD7860">
              <w:rPr>
                <w:sz w:val="24"/>
                <w:u w:val="single"/>
              </w:rPr>
              <w:t>exercis</w:t>
            </w:r>
            <w:r w:rsidRPr="00201EBD">
              <w:rPr>
                <w:sz w:val="24"/>
                <w:u w:val="single"/>
              </w:rPr>
              <w:t>ing</w:t>
            </w:r>
            <w:r w:rsidR="00AD7860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and sleeping a lot. </w:t>
            </w:r>
          </w:p>
        </w:tc>
      </w:tr>
    </w:tbl>
    <w:p w14:paraId="11EC3967" w14:textId="77777777" w:rsidR="00004FFE" w:rsidRPr="00004FFE" w:rsidRDefault="00004FFE" w:rsidP="00004FFE"/>
    <w:p w14:paraId="1B37D6BC" w14:textId="18ADE747" w:rsidR="00505E9E" w:rsidRDefault="005940A0" w:rsidP="00505E9E">
      <w:pPr>
        <w:pStyle w:val="Heading2"/>
      </w:pPr>
      <w:r>
        <w:t xml:space="preserve">Reading 26: </w:t>
      </w:r>
      <w:r w:rsidR="005F028D">
        <w:rPr>
          <w:rFonts w:hint="eastAsia"/>
        </w:rPr>
        <w:t>Ultramarathons</w:t>
      </w:r>
      <w:r w:rsidR="005F028D">
        <w:rPr>
          <w:rFonts w:hint="eastAsia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4BD5FEBF" w14:textId="77777777" w:rsidTr="008A41E4">
        <w:tc>
          <w:tcPr>
            <w:tcW w:w="2158" w:type="dxa"/>
          </w:tcPr>
          <w:p w14:paraId="48359E39" w14:textId="3DACE6D6" w:rsidR="00505E9E" w:rsidRDefault="005F028D" w:rsidP="00B41E32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4C03C5D3" w14:textId="4B1BE324" w:rsidR="00505E9E" w:rsidRDefault="005F028D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47C916AE" w14:textId="782C81A1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0877E1B0" w14:textId="537E1C45" w:rsidR="00505E9E" w:rsidRDefault="005F028D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7A19D38F" w14:textId="6533DB8A" w:rsidR="00505E9E" w:rsidRDefault="005F028D" w:rsidP="00B41E32">
            <w:r>
              <w:rPr>
                <w:rFonts w:hint="eastAsia"/>
              </w:rPr>
              <w:t xml:space="preserve">5. </w:t>
            </w:r>
            <w:r w:rsidR="00976F44">
              <w:rPr>
                <w:rFonts w:hint="eastAsia"/>
              </w:rPr>
              <w:t>T</w:t>
            </w:r>
          </w:p>
        </w:tc>
      </w:tr>
    </w:tbl>
    <w:p w14:paraId="3FEAAA5A" w14:textId="77777777" w:rsidR="008A41E4" w:rsidRDefault="008A41E4" w:rsidP="00505E9E">
      <w:pPr>
        <w:pStyle w:val="Heading4"/>
      </w:pPr>
    </w:p>
    <w:p w14:paraId="1C6C2241" w14:textId="571E4930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4AB06685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6FC54E18" w14:textId="0F4D3AD5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>A marathon is about 42</w:t>
            </w:r>
            <w:r w:rsidR="00AD7860">
              <w:rPr>
                <w:sz w:val="24"/>
              </w:rPr>
              <w:t xml:space="preserve"> </w:t>
            </w:r>
            <w:r w:rsidRPr="00201EBD">
              <w:rPr>
                <w:sz w:val="24"/>
              </w:rPr>
              <w:t xml:space="preserve">km long, but </w:t>
            </w:r>
            <w:r w:rsidRPr="00201EBD">
              <w:rPr>
                <w:sz w:val="24"/>
                <w:u w:val="single"/>
              </w:rPr>
              <w:t xml:space="preserve">some runners want </w:t>
            </w:r>
            <w:r w:rsidR="00AD7860">
              <w:rPr>
                <w:sz w:val="24"/>
                <w:u w:val="single"/>
              </w:rPr>
              <w:t>to run</w:t>
            </w:r>
            <w:r w:rsidRPr="00201EBD">
              <w:rPr>
                <w:sz w:val="24"/>
                <w:u w:val="single"/>
              </w:rPr>
              <w:t xml:space="preserve"> longer races</w:t>
            </w:r>
            <w:r w:rsidR="00AD7860">
              <w:rPr>
                <w:sz w:val="24"/>
                <w:u w:val="single"/>
              </w:rPr>
              <w:t xml:space="preserve">, called </w:t>
            </w:r>
            <w:r w:rsidRPr="00201EBD">
              <w:rPr>
                <w:sz w:val="24"/>
                <w:u w:val="single"/>
              </w:rPr>
              <w:t>ultramarathons.</w:t>
            </w:r>
          </w:p>
          <w:p w14:paraId="7F51EFF7" w14:textId="7A5F5516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Runners like ultramarathons because </w:t>
            </w:r>
            <w:r w:rsidRPr="00201EBD">
              <w:rPr>
                <w:sz w:val="24"/>
                <w:u w:val="single"/>
              </w:rPr>
              <w:t>running long distances use</w:t>
            </w:r>
            <w:r w:rsidR="0094446E">
              <w:rPr>
                <w:sz w:val="24"/>
                <w:u w:val="single"/>
              </w:rPr>
              <w:t>s</w:t>
            </w:r>
            <w:r w:rsidRPr="00201EBD">
              <w:rPr>
                <w:sz w:val="24"/>
                <w:u w:val="single"/>
              </w:rPr>
              <w:t xml:space="preserve"> not only your body but also your mind. </w:t>
            </w:r>
          </w:p>
          <w:p w14:paraId="056FE3AD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y like </w:t>
            </w:r>
            <w:r w:rsidRPr="00201EBD">
              <w:rPr>
                <w:sz w:val="24"/>
                <w:u w:val="single"/>
              </w:rPr>
              <w:t>training for a race and the idea of going farther and faster than most people who run.</w:t>
            </w:r>
          </w:p>
          <w:p w14:paraId="7B6AC910" w14:textId="6E68F2CF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Some doctors think </w:t>
            </w:r>
            <w:r w:rsidRPr="00201EBD">
              <w:rPr>
                <w:sz w:val="24"/>
                <w:u w:val="single"/>
              </w:rPr>
              <w:t xml:space="preserve">that too much running can be bad. </w:t>
            </w:r>
          </w:p>
        </w:tc>
      </w:tr>
    </w:tbl>
    <w:p w14:paraId="207D03D1" w14:textId="77777777" w:rsidR="00004FFE" w:rsidRPr="00004FFE" w:rsidRDefault="00004FFE" w:rsidP="00004FFE"/>
    <w:p w14:paraId="6B9AD182" w14:textId="0D091DF7" w:rsidR="00505E9E" w:rsidRDefault="005940A0" w:rsidP="00505E9E">
      <w:pPr>
        <w:pStyle w:val="Heading2"/>
      </w:pPr>
      <w:r>
        <w:lastRenderedPageBreak/>
        <w:t xml:space="preserve">Reading 27: </w:t>
      </w:r>
      <w:r w:rsidR="0094446E">
        <w:t>Sugar and Teet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34067D1E" w14:textId="77777777" w:rsidTr="008A41E4">
        <w:tc>
          <w:tcPr>
            <w:tcW w:w="2158" w:type="dxa"/>
          </w:tcPr>
          <w:p w14:paraId="2D644630" w14:textId="2B287C1C" w:rsidR="00505E9E" w:rsidRDefault="005F028D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7AE570E2" w14:textId="61159E42" w:rsidR="00505E9E" w:rsidRDefault="005F028D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4F2878F3" w14:textId="36C020CE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5EB4DD04" w14:textId="320305C8" w:rsidR="00505E9E" w:rsidRDefault="005F028D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5B8FBB04" w14:textId="388758B1" w:rsidR="00505E9E" w:rsidRDefault="005F028D" w:rsidP="00B41E32">
            <w:r>
              <w:rPr>
                <w:rFonts w:hint="eastAsia"/>
              </w:rPr>
              <w:t xml:space="preserve">5. </w:t>
            </w:r>
            <w:r w:rsidR="00194306">
              <w:t>T</w:t>
            </w:r>
          </w:p>
        </w:tc>
      </w:tr>
    </w:tbl>
    <w:p w14:paraId="21353193" w14:textId="77777777" w:rsidR="008A41E4" w:rsidRDefault="008A41E4" w:rsidP="00505E9E">
      <w:pPr>
        <w:pStyle w:val="Heading4"/>
      </w:pPr>
    </w:p>
    <w:p w14:paraId="4D89DEC4" w14:textId="28961876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0D3695AF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64BA754B" w14:textId="351C0813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Recently, taking care of children’s teeth </w:t>
            </w:r>
            <w:r w:rsidR="007F08C6">
              <w:rPr>
                <w:sz w:val="24"/>
                <w:u w:val="single"/>
              </w:rPr>
              <w:t>has been</w:t>
            </w:r>
            <w:r w:rsidRPr="00201EBD">
              <w:rPr>
                <w:sz w:val="24"/>
                <w:u w:val="single"/>
              </w:rPr>
              <w:t xml:space="preserve"> a major worry for parents.</w:t>
            </w:r>
          </w:p>
          <w:p w14:paraId="6032B6A7" w14:textId="4E3809E3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is problem comes mainly from </w:t>
            </w:r>
            <w:r w:rsidR="0094446E">
              <w:rPr>
                <w:sz w:val="24"/>
                <w:u w:val="single"/>
              </w:rPr>
              <w:t>eating food with a lot of s</w:t>
            </w:r>
            <w:r w:rsidRPr="00201EBD">
              <w:rPr>
                <w:sz w:val="24"/>
                <w:u w:val="single"/>
              </w:rPr>
              <w:t>ugar.</w:t>
            </w:r>
          </w:p>
          <w:p w14:paraId="149620E7" w14:textId="0F6E8C6F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Many people think the government should </w:t>
            </w:r>
            <w:r w:rsidRPr="00201EBD">
              <w:rPr>
                <w:sz w:val="24"/>
                <w:u w:val="single"/>
              </w:rPr>
              <w:t>do something</w:t>
            </w:r>
            <w:r w:rsidR="0094446E">
              <w:rPr>
                <w:sz w:val="24"/>
                <w:u w:val="single"/>
              </w:rPr>
              <w:t>, like tax</w:t>
            </w:r>
            <w:r w:rsidR="007F08C6">
              <w:rPr>
                <w:sz w:val="24"/>
                <w:u w:val="single"/>
              </w:rPr>
              <w:t>ing</w:t>
            </w:r>
            <w:r w:rsidR="0094446E">
              <w:rPr>
                <w:sz w:val="24"/>
                <w:u w:val="single"/>
              </w:rPr>
              <w:t xml:space="preserve"> sugary drinks and foods</w:t>
            </w:r>
            <w:r w:rsidRPr="00201EBD">
              <w:rPr>
                <w:sz w:val="24"/>
                <w:u w:val="single"/>
              </w:rPr>
              <w:t>.</w:t>
            </w:r>
          </w:p>
          <w:p w14:paraId="3D33F479" w14:textId="61BD36C2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Some other ideas are </w:t>
            </w:r>
            <w:r w:rsidRPr="00201EBD">
              <w:rPr>
                <w:sz w:val="24"/>
                <w:u w:val="single"/>
              </w:rPr>
              <w:t>teaching parents and children about looking after their teeth and bringing dentists to schools.</w:t>
            </w:r>
          </w:p>
        </w:tc>
      </w:tr>
    </w:tbl>
    <w:p w14:paraId="0CCEF1C0" w14:textId="77777777" w:rsidR="00004FFE" w:rsidRPr="00004FFE" w:rsidRDefault="00004FFE" w:rsidP="00004FFE"/>
    <w:p w14:paraId="77FABA9E" w14:textId="1AEAF18A" w:rsidR="00505E9E" w:rsidRDefault="005940A0" w:rsidP="00505E9E">
      <w:pPr>
        <w:pStyle w:val="Heading2"/>
      </w:pPr>
      <w:r>
        <w:t xml:space="preserve">Reading 28: </w:t>
      </w:r>
      <w:r w:rsidR="0094446E">
        <w:t>Good Fast Foo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1A64E02F" w14:textId="77777777" w:rsidTr="008A41E4">
        <w:tc>
          <w:tcPr>
            <w:tcW w:w="2158" w:type="dxa"/>
          </w:tcPr>
          <w:p w14:paraId="68D62D9E" w14:textId="50DCBFD2" w:rsidR="00505E9E" w:rsidRDefault="005F028D" w:rsidP="00B41E32">
            <w:r>
              <w:rPr>
                <w:rFonts w:hint="eastAsia"/>
              </w:rPr>
              <w:t>1. B</w:t>
            </w:r>
          </w:p>
        </w:tc>
        <w:tc>
          <w:tcPr>
            <w:tcW w:w="2158" w:type="dxa"/>
          </w:tcPr>
          <w:p w14:paraId="7BA0E7BA" w14:textId="1BF8D7CB" w:rsidR="00505E9E" w:rsidRDefault="005F028D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66E6C8E6" w14:textId="5D965830" w:rsidR="00505E9E" w:rsidRDefault="005F028D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3EB602FC" w14:textId="56BE9FDB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679D58CF" w14:textId="1DAB3E2C" w:rsidR="00505E9E" w:rsidRDefault="005F028D" w:rsidP="00B41E32">
            <w:r>
              <w:rPr>
                <w:rFonts w:hint="eastAsia"/>
              </w:rPr>
              <w:t xml:space="preserve">5. </w:t>
            </w:r>
            <w:r w:rsidR="00194306">
              <w:t>F</w:t>
            </w:r>
          </w:p>
        </w:tc>
      </w:tr>
    </w:tbl>
    <w:p w14:paraId="05E56E14" w14:textId="77777777" w:rsidR="008A41E4" w:rsidRDefault="008A41E4" w:rsidP="00505E9E">
      <w:pPr>
        <w:pStyle w:val="Heading4"/>
      </w:pPr>
    </w:p>
    <w:p w14:paraId="64E65C6E" w14:textId="10BB8B8E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437A0AC0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5BF2B8A4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When we need to eat fast food, it doesn’t mean </w:t>
            </w:r>
            <w:r w:rsidRPr="00201EBD">
              <w:rPr>
                <w:sz w:val="24"/>
                <w:u w:val="single"/>
              </w:rPr>
              <w:t>we have to eat bad food.</w:t>
            </w:r>
          </w:p>
          <w:p w14:paraId="09A26138" w14:textId="1F0E3566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Choose food that is </w:t>
            </w:r>
            <w:r w:rsidR="0094446E" w:rsidRPr="0094446E">
              <w:rPr>
                <w:sz w:val="24"/>
                <w:u w:val="single"/>
              </w:rPr>
              <w:t xml:space="preserve">healthy, </w:t>
            </w:r>
            <w:r w:rsidRPr="00201EBD">
              <w:rPr>
                <w:sz w:val="24"/>
                <w:u w:val="single"/>
              </w:rPr>
              <w:t>with little or no oil</w:t>
            </w:r>
            <w:r w:rsidR="007F08C6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and with no sugar.</w:t>
            </w:r>
          </w:p>
          <w:p w14:paraId="35785B90" w14:textId="76405428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Also, don’t eat </w:t>
            </w:r>
            <w:r w:rsidR="0094446E">
              <w:rPr>
                <w:sz w:val="24"/>
                <w:u w:val="single"/>
              </w:rPr>
              <w:t>too much food; order smaller sizes or share with someone</w:t>
            </w:r>
            <w:r w:rsidRPr="00201EBD">
              <w:rPr>
                <w:sz w:val="24"/>
                <w:u w:val="single"/>
              </w:rPr>
              <w:t>.</w:t>
            </w:r>
          </w:p>
          <w:p w14:paraId="7474E4CA" w14:textId="655D8252" w:rsidR="00505E9E" w:rsidRPr="00201EBD" w:rsidRDefault="00201EBD" w:rsidP="00201EBD">
            <w:pPr>
              <w:spacing w:line="360" w:lineRule="auto"/>
            </w:pPr>
            <w:r w:rsidRPr="00201EBD">
              <w:rPr>
                <w:sz w:val="24"/>
              </w:rPr>
              <w:t xml:space="preserve">You can also order food to go because </w:t>
            </w:r>
            <w:r w:rsidRPr="00201EBD">
              <w:rPr>
                <w:sz w:val="24"/>
                <w:u w:val="single"/>
              </w:rPr>
              <w:t>people usually eat less food when they eat at home.</w:t>
            </w:r>
          </w:p>
        </w:tc>
      </w:tr>
    </w:tbl>
    <w:p w14:paraId="3BB4F7C3" w14:textId="77777777" w:rsidR="00004FFE" w:rsidRDefault="00004FFE" w:rsidP="00004FFE">
      <w:pPr>
        <w:rPr>
          <w:b/>
          <w:bCs/>
          <w:i/>
          <w:iCs/>
        </w:rPr>
      </w:pPr>
    </w:p>
    <w:p w14:paraId="67AF7A6F" w14:textId="61B36EF8" w:rsidR="00004FFE" w:rsidRDefault="00004FFE" w:rsidP="00004FFE">
      <w:pPr>
        <w:pStyle w:val="Heading1"/>
        <w:rPr>
          <w:b/>
          <w:i/>
        </w:rPr>
      </w:pPr>
      <w:r w:rsidRPr="00004FFE">
        <w:rPr>
          <w:b/>
          <w:i/>
        </w:rPr>
        <w:t>CHAPTER 8</w:t>
      </w:r>
    </w:p>
    <w:p w14:paraId="71BF3952" w14:textId="77777777" w:rsidR="00FA6DFA" w:rsidRPr="009026E6" w:rsidRDefault="00FA6DFA" w:rsidP="00FA6DFA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7"/>
        <w:gridCol w:w="1043"/>
        <w:gridCol w:w="3181"/>
        <w:gridCol w:w="5201"/>
      </w:tblGrid>
      <w:tr w:rsidR="00D3593C" w:rsidRPr="009026E6" w14:paraId="4082229D" w14:textId="77777777" w:rsidTr="00D3593C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4E939F" w14:textId="085F8BA6" w:rsidR="00D3593C" w:rsidRPr="009026E6" w:rsidRDefault="00D3593C" w:rsidP="00D3593C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>
              <w:rPr>
                <w:rFonts w:hint="eastAsia"/>
                <w:b/>
                <w:color w:val="FFFFFF" w:themeColor="background1"/>
                <w:sz w:val="24"/>
              </w:rPr>
              <w:t>29 Falling Stars</w:t>
            </w:r>
          </w:p>
        </w:tc>
      </w:tr>
      <w:tr w:rsidR="00D3593C" w:rsidRPr="009026E6" w14:paraId="1A4BDEF4" w14:textId="77777777" w:rsidTr="00D3593C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76B16F" w14:textId="77777777" w:rsidR="00D3593C" w:rsidRPr="009026E6" w:rsidRDefault="00D3593C" w:rsidP="00D3593C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81C557" w14:textId="77777777" w:rsidR="00D3593C" w:rsidRPr="009026E6" w:rsidRDefault="00D3593C" w:rsidP="00D3593C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7C8886" w14:textId="77777777" w:rsidR="00D3593C" w:rsidRPr="009026E6" w:rsidRDefault="00D3593C" w:rsidP="00D3593C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8E6880" w14:textId="77777777" w:rsidR="00D3593C" w:rsidRPr="009026E6" w:rsidRDefault="00D3593C" w:rsidP="00D3593C">
            <w:pPr>
              <w:pStyle w:val="NoSpacing"/>
            </w:pPr>
            <w:r w:rsidRPr="009026E6">
              <w:t>Sample Sentence</w:t>
            </w:r>
          </w:p>
        </w:tc>
      </w:tr>
      <w:tr w:rsidR="00D3593C" w:rsidRPr="009026E6" w14:paraId="3A92B04E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B4F20E" w14:textId="431E2A1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st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B704DD" w14:textId="0685F29D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425CD6" w14:textId="6630E47D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 bright thing in the sky at nigh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F073AF" w14:textId="17EB7C56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You can see many stars in the sky on a clear night.</w:t>
            </w:r>
          </w:p>
        </w:tc>
      </w:tr>
      <w:tr w:rsidR="00D3593C" w:rsidRPr="009026E6" w14:paraId="5D431FCB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826EDD" w14:textId="6855E56D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shoo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E3D58D" w14:textId="7B0DF087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843DB6" w14:textId="5C096D45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o send something through the air very fas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4077DC" w14:textId="32CC53CB" w:rsidR="00D3593C" w:rsidRPr="007F08C6" w:rsidRDefault="008904AF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 falling star shoots across the sky.</w:t>
            </w:r>
          </w:p>
        </w:tc>
      </w:tr>
      <w:tr w:rsidR="00D3593C" w:rsidRPr="009026E6" w14:paraId="7D6F3322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2785BC" w14:textId="4080B410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spa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427914" w14:textId="2ADB19BE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2BD0CD" w14:textId="2A2037BA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he place beyond Ear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F62ED4" w14:textId="6541BFFC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 xml:space="preserve">It would be amazing to travel through space to get to Mars. </w:t>
            </w:r>
          </w:p>
        </w:tc>
      </w:tr>
      <w:tr w:rsidR="00D3593C" w:rsidRPr="009026E6" w14:paraId="43D6BBDA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09A16E" w14:textId="0D5FF144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bu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82B906" w14:textId="7ED0C89C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0100A2" w14:textId="49CD3B79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o light something on fir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821E71" w14:textId="63B76730" w:rsidR="00D3593C" w:rsidRPr="007F08C6" w:rsidRDefault="008904AF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A forest fire can burn for many days.</w:t>
            </w:r>
          </w:p>
        </w:tc>
      </w:tr>
      <w:tr w:rsidR="00D3593C" w:rsidRPr="009026E6" w14:paraId="039E84E7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F17C21" w14:textId="6F967B42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pass throug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33C0FA" w14:textId="53183E8C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7EF921" w14:textId="6179198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o go in one side and out the o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285DAE" w14:textId="0EB8F4A4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 xml:space="preserve">You </w:t>
            </w:r>
            <w:proofErr w:type="gramStart"/>
            <w:r w:rsidRPr="00D3593C">
              <w:rPr>
                <w:rFonts w:cs="Arial"/>
                <w:szCs w:val="20"/>
              </w:rPr>
              <w:t>have to</w:t>
            </w:r>
            <w:proofErr w:type="gramEnd"/>
            <w:r w:rsidRPr="00D3593C">
              <w:rPr>
                <w:rFonts w:cs="Arial"/>
                <w:szCs w:val="20"/>
              </w:rPr>
              <w:t xml:space="preserve"> pass through the center of the town to get to the park.</w:t>
            </w:r>
          </w:p>
        </w:tc>
      </w:tr>
      <w:tr w:rsidR="00D3593C" w:rsidRPr="009026E6" w14:paraId="370D024E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5D373B" w14:textId="257FA0C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com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1CBDCE" w14:textId="5A0FFEC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AA6CEB" w14:textId="0DFE917B" w:rsidR="00D3593C" w:rsidRPr="00D3593C" w:rsidRDefault="00251DB5" w:rsidP="00D3593C">
            <w:pPr>
              <w:pStyle w:val="NoSpacing"/>
            </w:pPr>
            <w:r>
              <w:rPr>
                <w:rFonts w:cs="Arial"/>
                <w:szCs w:val="20"/>
              </w:rPr>
              <w:t>a</w:t>
            </w:r>
            <w:r w:rsidR="00D3593C" w:rsidRPr="00D3593C">
              <w:rPr>
                <w:rFonts w:cs="Arial"/>
                <w:szCs w:val="20"/>
              </w:rPr>
              <w:t xml:space="preserve"> ball of dust and ice that flies through space around the su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21281E" w14:textId="7A1FC484" w:rsidR="00D3593C" w:rsidRPr="007F08C6" w:rsidRDefault="008904AF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at comet goes around the sun once every 75 years.</w:t>
            </w:r>
          </w:p>
        </w:tc>
      </w:tr>
      <w:tr w:rsidR="00D3593C" w:rsidRPr="009026E6" w14:paraId="405EBD6F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91E4A79" w14:textId="12403DE4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scienti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1BB927" w14:textId="376BEBE7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9B0C06" w14:textId="095B8409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 person who studies things by doing careful test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290984" w14:textId="6B1DE843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 xml:space="preserve">I want to be a space scientist when I grow up. </w:t>
            </w:r>
          </w:p>
        </w:tc>
      </w:tr>
      <w:tr w:rsidR="00D3593C" w:rsidRPr="009026E6" w14:paraId="732E6E95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9612CF" w14:textId="22EDC532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cle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5C4D9D" w14:textId="662EF93A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1A65A3" w14:textId="568B446A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easy to see throug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BA03BE" w14:textId="2FC2FBEF" w:rsidR="00D3593C" w:rsidRPr="007F08C6" w:rsidRDefault="008904AF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 sky is clear tonight, so we can see the stars.</w:t>
            </w:r>
          </w:p>
        </w:tc>
      </w:tr>
      <w:tr w:rsidR="00D3593C" w:rsidRPr="009026E6" w14:paraId="7ABF09E8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552CCF" w14:textId="2AAB584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i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A4E394" w14:textId="71719286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BB9190" w14:textId="3415C46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he gas that we breath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CC1143" w14:textId="5ED506E8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air in the city is often dirty because there are too many cars.</w:t>
            </w:r>
          </w:p>
        </w:tc>
      </w:tr>
      <w:tr w:rsidR="00D3593C" w:rsidRPr="009026E6" w14:paraId="40AD9ADE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EC0FEE" w14:textId="4578454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ctual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2BE0AC" w14:textId="46BF07C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56FDB4" w14:textId="2351F3AE" w:rsidR="00D3593C" w:rsidRPr="00D3593C" w:rsidRDefault="00D3593C" w:rsidP="00D3593C">
            <w:pPr>
              <w:pStyle w:val="NoSpacing"/>
            </w:pPr>
            <w:proofErr w:type="gramStart"/>
            <w:r w:rsidRPr="00D3593C">
              <w:rPr>
                <w:rFonts w:cs="Arial"/>
                <w:szCs w:val="20"/>
              </w:rPr>
              <w:t>really;</w:t>
            </w:r>
            <w:proofErr w:type="gramEnd"/>
            <w:r w:rsidRPr="00D3593C">
              <w:rPr>
                <w:rFonts w:cs="Arial"/>
                <w:szCs w:val="20"/>
              </w:rPr>
              <w:t xml:space="preserve"> in truth; in fac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4FA65A" w14:textId="7F2350EF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I said I couldn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 xml:space="preserve">t go to the party because of work, </w:t>
            </w:r>
            <w:proofErr w:type="gramStart"/>
            <w:r w:rsidRPr="00D3593C">
              <w:rPr>
                <w:rFonts w:cs="Arial"/>
                <w:szCs w:val="20"/>
              </w:rPr>
              <w:t>but actually</w:t>
            </w:r>
            <w:r w:rsidR="007F08C6">
              <w:rPr>
                <w:rFonts w:cs="Arial"/>
                <w:szCs w:val="20"/>
              </w:rPr>
              <w:t>,</w:t>
            </w:r>
            <w:r w:rsidRPr="00D3593C">
              <w:rPr>
                <w:rFonts w:cs="Arial"/>
                <w:szCs w:val="20"/>
              </w:rPr>
              <w:t xml:space="preserve"> I</w:t>
            </w:r>
            <w:proofErr w:type="gramEnd"/>
            <w:r w:rsidRPr="00D3593C">
              <w:rPr>
                <w:rFonts w:cs="Arial"/>
                <w:szCs w:val="20"/>
              </w:rPr>
              <w:t xml:space="preserve"> didn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>t want to see her again.</w:t>
            </w:r>
          </w:p>
        </w:tc>
      </w:tr>
    </w:tbl>
    <w:p w14:paraId="54378A3D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8"/>
        <w:gridCol w:w="900"/>
        <w:gridCol w:w="3413"/>
        <w:gridCol w:w="5201"/>
      </w:tblGrid>
      <w:tr w:rsidR="00D3593C" w:rsidRPr="009026E6" w14:paraId="2193101F" w14:textId="77777777" w:rsidTr="00D3593C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5F858C" w14:textId="2A92DEA6" w:rsidR="00D3593C" w:rsidRPr="009026E6" w:rsidRDefault="00D3593C" w:rsidP="00D3593C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>
              <w:rPr>
                <w:rFonts w:hint="eastAsia"/>
                <w:b/>
                <w:color w:val="FFFFFF" w:themeColor="background1"/>
                <w:sz w:val="24"/>
              </w:rPr>
              <w:t>30 Space Garbage</w:t>
            </w:r>
          </w:p>
        </w:tc>
      </w:tr>
      <w:tr w:rsidR="00D3593C" w:rsidRPr="009026E6" w14:paraId="21E40AAB" w14:textId="77777777" w:rsidTr="00D3593C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DE3AF2" w14:textId="77777777" w:rsidR="00D3593C" w:rsidRPr="009026E6" w:rsidRDefault="00D3593C" w:rsidP="00D3593C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882CE7" w14:textId="77777777" w:rsidR="00D3593C" w:rsidRPr="009026E6" w:rsidRDefault="00D3593C" w:rsidP="00D3593C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2F95B3" w14:textId="77777777" w:rsidR="00D3593C" w:rsidRPr="009026E6" w:rsidRDefault="00D3593C" w:rsidP="00D3593C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8ED091" w14:textId="77777777" w:rsidR="00D3593C" w:rsidRPr="009026E6" w:rsidRDefault="00D3593C" w:rsidP="00D3593C">
            <w:pPr>
              <w:pStyle w:val="NoSpacing"/>
            </w:pPr>
            <w:r w:rsidRPr="009026E6">
              <w:t>Sample Sentence</w:t>
            </w:r>
          </w:p>
        </w:tc>
      </w:tr>
      <w:tr w:rsidR="00D3593C" w:rsidRPr="009026E6" w14:paraId="0C4A887D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79FA3E" w14:textId="50D13496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garb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81F83D" w14:textId="676099D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1CFC3A" w14:textId="311C0F0D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hings you throw away because you do not want them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04FC29" w14:textId="450E77C6" w:rsidR="00D3593C" w:rsidRPr="007F08C6" w:rsidRDefault="008904AF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You don’t want that? Throw it in the garbage.</w:t>
            </w:r>
          </w:p>
        </w:tc>
      </w:tr>
      <w:tr w:rsidR="00D3593C" w:rsidRPr="009026E6" w14:paraId="080C9DDD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62E3DA" w14:textId="00FAB20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CBDDC3" w14:textId="387A8E40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076B31" w14:textId="0DC04B7A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ki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A7F91D" w14:textId="45E902B7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What type of dog is that? A poodle or a cocker spaniel?</w:t>
            </w:r>
          </w:p>
        </w:tc>
      </w:tr>
      <w:tr w:rsidR="00D3593C" w:rsidRPr="009026E6" w14:paraId="548237C3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10CFF8" w14:textId="59FE6D4E" w:rsidR="00D3593C" w:rsidRPr="00D3593C" w:rsidRDefault="00D3593C" w:rsidP="00D3593C">
            <w:pPr>
              <w:pStyle w:val="NoSpacing"/>
            </w:pPr>
            <w:proofErr w:type="gramStart"/>
            <w:r w:rsidRPr="00D3593C">
              <w:rPr>
                <w:rFonts w:cs="Arial"/>
                <w:szCs w:val="20"/>
              </w:rPr>
              <w:t>generally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074F23" w14:textId="6E62113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73B6BA" w14:textId="5B4667E7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more or less; mostl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35BC36" w14:textId="675522F1" w:rsidR="00D3593C" w:rsidRPr="007F08C6" w:rsidRDefault="00E11794" w:rsidP="00D3593C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</w:t>
            </w:r>
            <w:r w:rsidR="00D3593C" w:rsidRPr="00D3593C">
              <w:rPr>
                <w:rFonts w:cs="Arial"/>
                <w:szCs w:val="20"/>
              </w:rPr>
              <w:t xml:space="preserve">eople generally </w:t>
            </w:r>
            <w:r>
              <w:rPr>
                <w:rFonts w:cs="Arial"/>
                <w:szCs w:val="20"/>
              </w:rPr>
              <w:t>eat lunch around midday.</w:t>
            </w:r>
          </w:p>
        </w:tc>
      </w:tr>
      <w:tr w:rsidR="00D3593C" w:rsidRPr="009026E6" w14:paraId="3B3AE96F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A20D02" w14:textId="1B2BCA7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usefu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D9BF0C" w14:textId="74E63F92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830779" w14:textId="69A35994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using or doing something helpfu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C29E2C" w14:textId="3247E7B1" w:rsidR="00D3593C" w:rsidRPr="007F08C6" w:rsidRDefault="008904AF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A dog is a useful pet because it guards our house.</w:t>
            </w:r>
          </w:p>
        </w:tc>
      </w:tr>
      <w:tr w:rsidR="00D3593C" w:rsidRPr="009026E6" w14:paraId="239E225C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1A0CEE" w14:textId="52BE3082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proble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6EFCD9" w14:textId="73F0862E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E6EA5F" w14:textId="78D55A84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something harmful or not wante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BA1AAC" w14:textId="22FE4ADA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car has a problem, so we can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>t drive it.</w:t>
            </w:r>
          </w:p>
        </w:tc>
      </w:tr>
      <w:tr w:rsidR="00D3593C" w:rsidRPr="009026E6" w14:paraId="790DCDD2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98F027" w14:textId="182092BF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bu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41BBA4" w14:textId="060723F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C87A9D" w14:textId="0FB94759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o light something on fir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14B26D" w14:textId="6DB80567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I burned the meat on the grill last night.</w:t>
            </w:r>
          </w:p>
        </w:tc>
      </w:tr>
      <w:tr w:rsidR="00D3593C" w:rsidRPr="009026E6" w14:paraId="025E4F7A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9DE368" w14:textId="64461D60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mill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29D8D5" w14:textId="23BAC90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umb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704B3A" w14:textId="43D55BDC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1,000,000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02E6D5" w14:textId="0B902E12" w:rsidR="00D3593C" w:rsidRPr="007F08C6" w:rsidRDefault="008904AF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We can see millions of stars in the sky.</w:t>
            </w:r>
          </w:p>
        </w:tc>
      </w:tr>
      <w:tr w:rsidR="00D3593C" w:rsidRPr="009026E6" w14:paraId="3656EAD5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1BA37B" w14:textId="3A6F65B7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housa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5B8D4F" w14:textId="6C7C3E17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umb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49088F" w14:textId="067AA43E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1,000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DA2F56" w14:textId="3367984F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re are a thousand trees in the forest.</w:t>
            </w:r>
          </w:p>
        </w:tc>
      </w:tr>
      <w:tr w:rsidR="00D3593C" w:rsidRPr="009026E6" w14:paraId="266B520C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7BB922" w14:textId="5DE73ADF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spaceshi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7A1955" w14:textId="10DCEA93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2A8C66" w14:textId="0D38B769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 kind of plane that flies in spac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58F993" w14:textId="08E4DA96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spaceship traveled to the moon.</w:t>
            </w:r>
          </w:p>
        </w:tc>
      </w:tr>
      <w:tr w:rsidR="00D3593C" w:rsidRPr="009026E6" w14:paraId="361C1B89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37616F" w14:textId="760DAFAC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bo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A1DFAE" w14:textId="13CF3AE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0ECF88" w14:textId="69004C33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 thing you put other things i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3C6C85" w14:textId="5F9A34A1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I am putting old clothes in a box.</w:t>
            </w:r>
          </w:p>
        </w:tc>
      </w:tr>
    </w:tbl>
    <w:p w14:paraId="5F1B1E1F" w14:textId="77777777" w:rsidR="00D3593C" w:rsidRDefault="00D3593C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"/>
        <w:gridCol w:w="892"/>
        <w:gridCol w:w="3435"/>
        <w:gridCol w:w="5201"/>
      </w:tblGrid>
      <w:tr w:rsidR="00D3593C" w:rsidRPr="009026E6" w14:paraId="0838B98A" w14:textId="77777777" w:rsidTr="00D3593C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91460A" w14:textId="301384A3" w:rsidR="00D3593C" w:rsidRPr="009026E6" w:rsidRDefault="00D3593C" w:rsidP="00D3593C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>
              <w:rPr>
                <w:rFonts w:hint="eastAsia"/>
                <w:b/>
                <w:color w:val="FFFFFF" w:themeColor="background1"/>
                <w:sz w:val="24"/>
              </w:rPr>
              <w:t>31 The Milky Way</w:t>
            </w:r>
          </w:p>
        </w:tc>
      </w:tr>
      <w:tr w:rsidR="00D3593C" w:rsidRPr="009026E6" w14:paraId="62CD57B9" w14:textId="77777777" w:rsidTr="00D3593C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3296B0" w14:textId="77777777" w:rsidR="00D3593C" w:rsidRPr="009026E6" w:rsidRDefault="00D3593C" w:rsidP="00D3593C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CB9037" w14:textId="77777777" w:rsidR="00D3593C" w:rsidRPr="009026E6" w:rsidRDefault="00D3593C" w:rsidP="00D3593C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686341" w14:textId="77777777" w:rsidR="00D3593C" w:rsidRPr="009026E6" w:rsidRDefault="00D3593C" w:rsidP="00D3593C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B473DA" w14:textId="77777777" w:rsidR="00D3593C" w:rsidRPr="009026E6" w:rsidRDefault="00D3593C" w:rsidP="00D3593C">
            <w:pPr>
              <w:pStyle w:val="NoSpacing"/>
            </w:pPr>
            <w:r w:rsidRPr="009026E6">
              <w:t>Sample Sentence</w:t>
            </w:r>
          </w:p>
        </w:tc>
      </w:tr>
      <w:tr w:rsidR="00D3593C" w:rsidRPr="009026E6" w14:paraId="1CF724A2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AB32C3" w14:textId="7C73D450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bill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C76BE3" w14:textId="0E2BAB1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umb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829F7C" w14:textId="4CE1B093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1,000,000,000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2D1E7B" w14:textId="6E625F2E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hey say there will be 9 billion people living on the planet by 2050.</w:t>
            </w:r>
          </w:p>
        </w:tc>
      </w:tr>
      <w:tr w:rsidR="00D3593C" w:rsidRPr="009026E6" w14:paraId="04B5EF7D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452D6C" w14:textId="0D517F6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st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EC6885" w14:textId="1B9C2F34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727973" w14:textId="08F67BF0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 bright thing in the sky at nigh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AA2763" w14:textId="7BCD474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You can see many stars in the sky on a clear night.</w:t>
            </w:r>
          </w:p>
        </w:tc>
      </w:tr>
      <w:tr w:rsidR="00D3593C" w:rsidRPr="009026E6" w14:paraId="614EA735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B13EE3" w14:textId="3381111F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plan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C6784F" w14:textId="6FB3AF70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025379" w14:textId="4B2F2BA6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 large thing in space that goes around a sta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4954FF" w14:textId="1C8D887C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 xml:space="preserve">The </w:t>
            </w:r>
            <w:r w:rsidRPr="00E56195">
              <w:rPr>
                <w:rFonts w:cs="Arial"/>
                <w:szCs w:val="20"/>
              </w:rPr>
              <w:t>Earth</w:t>
            </w:r>
            <w:r w:rsidRPr="00D3593C">
              <w:rPr>
                <w:rFonts w:cs="Arial"/>
                <w:szCs w:val="20"/>
              </w:rPr>
              <w:t xml:space="preserve"> is the third planet from the Sun.</w:t>
            </w:r>
          </w:p>
        </w:tc>
      </w:tr>
      <w:tr w:rsidR="00D3593C" w:rsidRPr="009026E6" w14:paraId="40EE58A3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717DAA" w14:textId="7BBD5D86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mo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EE9B55" w14:textId="36467EF3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C9C4AC" w14:textId="69B544A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 small rocky body that goes around a planet.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8AEE8C" w14:textId="107CF269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Earth has only one moon, but Jupiter has sixty-nine of them!</w:t>
            </w:r>
          </w:p>
        </w:tc>
      </w:tr>
      <w:tr w:rsidR="00D3593C" w:rsidRPr="009026E6" w14:paraId="79DE8265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DC6074" w14:textId="2886C5B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gat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6D2EC9" w14:textId="43A4855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A8BD65" w14:textId="770D8D40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o bring toge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76A682" w14:textId="7909D470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 xml:space="preserve">My friends always </w:t>
            </w:r>
            <w:proofErr w:type="gramStart"/>
            <w:r w:rsidRPr="00D3593C">
              <w:rPr>
                <w:rFonts w:cs="Arial"/>
                <w:szCs w:val="20"/>
              </w:rPr>
              <w:t>gather together</w:t>
            </w:r>
            <w:proofErr w:type="gramEnd"/>
            <w:r w:rsidRPr="00D3593C">
              <w:rPr>
                <w:rFonts w:cs="Arial"/>
                <w:szCs w:val="20"/>
              </w:rPr>
              <w:t xml:space="preserve"> at the same restaurant. </w:t>
            </w:r>
          </w:p>
        </w:tc>
      </w:tr>
      <w:tr w:rsidR="00D3593C" w:rsidRPr="009026E6" w14:paraId="089D748A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3D4D3B" w14:textId="56763DCD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hist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C8C9E5" w14:textId="24B983BE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C9952E" w14:textId="77777777" w:rsidR="007B1560" w:rsidRPr="007B1560" w:rsidRDefault="007B1560" w:rsidP="007B1560">
            <w:pPr>
              <w:pStyle w:val="NoSpacing"/>
              <w:rPr>
                <w:rFonts w:cs="Arial"/>
                <w:szCs w:val="20"/>
              </w:rPr>
            </w:pPr>
            <w:r w:rsidRPr="007B1560">
              <w:rPr>
                <w:rFonts w:cs="Arial"/>
                <w:szCs w:val="20"/>
              </w:rPr>
              <w:t>stories of people, countries,</w:t>
            </w:r>
          </w:p>
          <w:p w14:paraId="3BF61A87" w14:textId="482A61A6" w:rsidR="00D3593C" w:rsidRPr="00D3593C" w:rsidRDefault="007B1560" w:rsidP="007B1560">
            <w:pPr>
              <w:pStyle w:val="NoSpacing"/>
            </w:pPr>
            <w:r w:rsidRPr="007B1560">
              <w:rPr>
                <w:rFonts w:cs="Arial"/>
                <w:szCs w:val="20"/>
              </w:rPr>
              <w:t>etc., from the pas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6479B1" w14:textId="52EE8622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We learned about Independence Day in history class.</w:t>
            </w:r>
          </w:p>
        </w:tc>
      </w:tr>
      <w:tr w:rsidR="00D3593C" w:rsidRPr="009026E6" w14:paraId="63649900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8C8191" w14:textId="4A1950B7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pr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534A53" w14:textId="01141935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574A44" w14:textId="56EF9B9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o speak to or ask for something from Go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C8CCC5" w14:textId="71DB9130" w:rsidR="00D3593C" w:rsidRPr="007F08C6" w:rsidRDefault="00911764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 xml:space="preserve">Christians and Muslims pray to the same </w:t>
            </w:r>
            <w:r w:rsidR="007F08C6">
              <w:rPr>
                <w:rFonts w:cs="Arial"/>
                <w:szCs w:val="20"/>
              </w:rPr>
              <w:t>G</w:t>
            </w:r>
            <w:r w:rsidRPr="007F08C6">
              <w:rPr>
                <w:rFonts w:cs="Arial"/>
                <w:szCs w:val="20"/>
              </w:rPr>
              <w:t>od.</w:t>
            </w:r>
          </w:p>
        </w:tc>
      </w:tr>
      <w:tr w:rsidR="00D3593C" w:rsidRPr="009026E6" w14:paraId="2A7BD055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4E835F" w14:textId="24642935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forev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129C57" w14:textId="201D0343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04A4B9" w14:textId="31196BFF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for all tim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30355B" w14:textId="4EA26669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Some people want to live forever</w:t>
            </w:r>
            <w:r w:rsidR="007F08C6">
              <w:rPr>
                <w:rFonts w:cs="Arial"/>
                <w:szCs w:val="20"/>
              </w:rPr>
              <w:t>,</w:t>
            </w:r>
            <w:r w:rsidRPr="00D3593C">
              <w:rPr>
                <w:rFonts w:cs="Arial"/>
                <w:szCs w:val="20"/>
              </w:rPr>
              <w:t xml:space="preserve"> but it is impossible to do. </w:t>
            </w:r>
          </w:p>
        </w:tc>
      </w:tr>
      <w:tr w:rsidR="00D3593C" w:rsidRPr="009026E6" w14:paraId="0A3E5FD0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F41269" w14:textId="608D93AC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elesco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733590" w14:textId="38932A2A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DAB30C" w14:textId="31362E90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 device that allows you to see objects far awa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13B61E" w14:textId="049A8DA3" w:rsidR="00D3593C" w:rsidRPr="007F08C6" w:rsidRDefault="00911764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You must look through a telescope to see the rings of Saturn.</w:t>
            </w:r>
          </w:p>
        </w:tc>
      </w:tr>
    </w:tbl>
    <w:p w14:paraId="6F591BED" w14:textId="77777777" w:rsidR="00D3593C" w:rsidRDefault="00D3593C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9"/>
        <w:gridCol w:w="1095"/>
        <w:gridCol w:w="3307"/>
        <w:gridCol w:w="5201"/>
      </w:tblGrid>
      <w:tr w:rsidR="00D3593C" w:rsidRPr="009026E6" w14:paraId="1EB8573F" w14:textId="77777777" w:rsidTr="00D3593C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61BDB9" w14:textId="2A48298E" w:rsidR="00D3593C" w:rsidRPr="009026E6" w:rsidRDefault="00D3593C" w:rsidP="00D3593C">
            <w:pPr>
              <w:pStyle w:val="NoSpacing"/>
              <w:jc w:val="both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>
              <w:rPr>
                <w:rFonts w:hint="eastAsia"/>
                <w:b/>
                <w:color w:val="FFFFFF" w:themeColor="background1"/>
                <w:sz w:val="24"/>
              </w:rPr>
              <w:t xml:space="preserve">32 Life on Other Planets </w:t>
            </w:r>
          </w:p>
        </w:tc>
      </w:tr>
      <w:tr w:rsidR="00D3593C" w:rsidRPr="009026E6" w14:paraId="1F2D3B28" w14:textId="77777777" w:rsidTr="00D3593C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F7DB17" w14:textId="77777777" w:rsidR="00D3593C" w:rsidRPr="009026E6" w:rsidRDefault="00D3593C" w:rsidP="00D3593C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9CB49B" w14:textId="77777777" w:rsidR="00D3593C" w:rsidRPr="009026E6" w:rsidRDefault="00D3593C" w:rsidP="00D3593C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98171" w14:textId="77777777" w:rsidR="00D3593C" w:rsidRPr="009026E6" w:rsidRDefault="00D3593C" w:rsidP="00D3593C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778B70" w14:textId="77777777" w:rsidR="00D3593C" w:rsidRPr="009026E6" w:rsidRDefault="00D3593C" w:rsidP="00D3593C">
            <w:pPr>
              <w:pStyle w:val="NoSpacing"/>
            </w:pPr>
            <w:r w:rsidRPr="009026E6">
              <w:t>Sample Sentence</w:t>
            </w:r>
          </w:p>
        </w:tc>
      </w:tr>
      <w:tr w:rsidR="00D3593C" w:rsidRPr="009026E6" w14:paraId="282284FD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431D7D" w14:textId="45CE164F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plan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CF017B" w14:textId="7DB6A53F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788096" w14:textId="6F948E52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 large body in space that goes around a sta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E9B71C" w14:textId="6F10C0AD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Mercury, Venus, Earth, and Mars are all planets.</w:t>
            </w:r>
          </w:p>
        </w:tc>
      </w:tr>
      <w:tr w:rsidR="00D3593C" w:rsidRPr="009026E6" w14:paraId="44BCF82E" w14:textId="77777777" w:rsidTr="007F08C6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54B341" w14:textId="0E14624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st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6D9A2E" w14:textId="02D35AF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C0C130" w14:textId="206789E9" w:rsidR="00D3593C" w:rsidRPr="00D3593C" w:rsidRDefault="00D3593C" w:rsidP="00176A6B">
            <w:pPr>
              <w:pStyle w:val="NoSpacing"/>
            </w:pPr>
            <w:r w:rsidRPr="00D3593C">
              <w:rPr>
                <w:rFonts w:cs="Arial"/>
                <w:szCs w:val="20"/>
              </w:rPr>
              <w:t>a bright thing in the sky at nigh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C00642" w14:textId="29B6611F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You can see many stars in the sky on a clear night.</w:t>
            </w:r>
          </w:p>
        </w:tc>
      </w:tr>
      <w:tr w:rsidR="00D3593C" w:rsidRPr="009026E6" w14:paraId="4066E10E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89CD43" w14:textId="4E37819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ch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9440EE" w14:textId="39BEFA8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8BD024" w14:textId="4EFC53F4" w:rsidR="00D3593C" w:rsidRPr="00D3593C" w:rsidRDefault="00D3593C" w:rsidP="00D3593C">
            <w:pPr>
              <w:pStyle w:val="NoSpacing"/>
            </w:pPr>
            <w:proofErr w:type="gramStart"/>
            <w:r w:rsidRPr="00D3593C">
              <w:rPr>
                <w:rFonts w:cs="Arial"/>
                <w:szCs w:val="20"/>
              </w:rPr>
              <w:t>possibility;</w:t>
            </w:r>
            <w:proofErr w:type="gramEnd"/>
            <w:r w:rsidRPr="00D3593C">
              <w:rPr>
                <w:rFonts w:cs="Arial"/>
                <w:szCs w:val="20"/>
              </w:rPr>
              <w:t xml:space="preserve"> how possible something i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BCBB37" w14:textId="0ADFBC9F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re is a chance it will rain tomorrow.</w:t>
            </w:r>
          </w:p>
        </w:tc>
      </w:tr>
      <w:tr w:rsidR="00D3593C" w:rsidRPr="009026E6" w14:paraId="05ABF2D3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D4B925" w14:textId="5CED3313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lastRenderedPageBreak/>
              <w:t xml:space="preserve">in </w:t>
            </w:r>
            <w:proofErr w:type="gramStart"/>
            <w:r w:rsidRPr="00D3593C">
              <w:rPr>
                <w:rFonts w:cs="Arial"/>
                <w:szCs w:val="20"/>
              </w:rPr>
              <w:t>fact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CF8FDE" w14:textId="68D920EA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CEFFCF" w14:textId="19D85C92" w:rsidR="00D3593C" w:rsidRPr="00D3593C" w:rsidRDefault="00D3593C" w:rsidP="00D3593C">
            <w:pPr>
              <w:pStyle w:val="NoSpacing"/>
            </w:pPr>
            <w:proofErr w:type="gramStart"/>
            <w:r w:rsidRPr="00D3593C">
              <w:rPr>
                <w:rFonts w:cs="Arial"/>
                <w:szCs w:val="20"/>
              </w:rPr>
              <w:t>really;</w:t>
            </w:r>
            <w:proofErr w:type="gramEnd"/>
            <w:r w:rsidRPr="00D3593C">
              <w:rPr>
                <w:rFonts w:cs="Arial"/>
                <w:szCs w:val="20"/>
              </w:rPr>
              <w:t xml:space="preserve"> actually; in tru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38589A" w14:textId="2910E5C6" w:rsidR="00D3593C" w:rsidRPr="007F08C6" w:rsidRDefault="00E11794" w:rsidP="00D3593C">
            <w:pPr>
              <w:pStyle w:val="NoSpacing"/>
              <w:rPr>
                <w:rFonts w:cs="Arial"/>
                <w:szCs w:val="20"/>
              </w:rPr>
            </w:pPr>
            <w:r w:rsidRPr="00E11794">
              <w:rPr>
                <w:rFonts w:cs="Arial"/>
                <w:szCs w:val="20"/>
              </w:rPr>
              <w:t>He doesn’t look so smart</w:t>
            </w:r>
            <w:r w:rsidR="00263E1C">
              <w:rPr>
                <w:rFonts w:cs="Arial" w:hint="eastAsia"/>
                <w:szCs w:val="20"/>
              </w:rPr>
              <w:t>.</w:t>
            </w:r>
            <w:r w:rsidRPr="00E11794">
              <w:rPr>
                <w:rFonts w:cs="Arial"/>
                <w:szCs w:val="20"/>
              </w:rPr>
              <w:t xml:space="preserve"> </w:t>
            </w:r>
            <w:r w:rsidR="00263E1C">
              <w:rPr>
                <w:rFonts w:cs="Arial" w:hint="eastAsia"/>
                <w:szCs w:val="20"/>
              </w:rPr>
              <w:t>B</w:t>
            </w:r>
            <w:r w:rsidRPr="00E11794">
              <w:rPr>
                <w:rFonts w:cs="Arial"/>
                <w:szCs w:val="20"/>
              </w:rPr>
              <w:t>ut</w:t>
            </w:r>
            <w:r w:rsidR="00263E1C">
              <w:rPr>
                <w:rFonts w:cs="Arial" w:hint="eastAsia"/>
                <w:szCs w:val="20"/>
              </w:rPr>
              <w:t>,</w:t>
            </w:r>
            <w:r w:rsidRPr="00E11794">
              <w:rPr>
                <w:rFonts w:cs="Arial"/>
                <w:szCs w:val="20"/>
              </w:rPr>
              <w:t xml:space="preserve"> in fact</w:t>
            </w:r>
            <w:r w:rsidR="00263E1C">
              <w:rPr>
                <w:rFonts w:cs="Arial" w:hint="eastAsia"/>
                <w:szCs w:val="20"/>
              </w:rPr>
              <w:t>,</w:t>
            </w:r>
            <w:r w:rsidRPr="00E11794">
              <w:rPr>
                <w:rFonts w:cs="Arial"/>
                <w:szCs w:val="20"/>
              </w:rPr>
              <w:t xml:space="preserve"> he is the top student in the class.</w:t>
            </w:r>
          </w:p>
        </w:tc>
      </w:tr>
      <w:tr w:rsidR="00D3593C" w:rsidRPr="009026E6" w14:paraId="475EC5CF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8F4B31" w14:textId="4F2A4FB1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find ou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4455AB" w14:textId="249E6F99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9743CF" w14:textId="4EEA7F52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o get informa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112900" w14:textId="2507BF54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I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>m going to search on the internet to find out the answer.</w:t>
            </w:r>
          </w:p>
        </w:tc>
      </w:tr>
      <w:tr w:rsidR="00D3593C" w:rsidRPr="009026E6" w14:paraId="1E83B438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D763C1" w14:textId="0DA6A3F9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for s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1A9683" w14:textId="46D4D3A6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0D10A8" w14:textId="398EADC6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o be 100% certain about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44DA9E" w14:textId="409A7CCC" w:rsidR="00D3593C" w:rsidRPr="007F08C6" w:rsidRDefault="00911764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We know for sure that there is no life on Earth’s moon.</w:t>
            </w:r>
          </w:p>
        </w:tc>
      </w:tr>
      <w:tr w:rsidR="00D3593C" w:rsidRPr="009026E6" w14:paraId="4B09BBBF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A5937F" w14:textId="16A3567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trill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185019" w14:textId="1F8BE422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umb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C58436" w14:textId="3D79537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1,000,000,000,000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6DB6C7" w14:textId="5CC00479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re are many trillions of stars in the universe.</w:t>
            </w:r>
          </w:p>
        </w:tc>
      </w:tr>
      <w:tr w:rsidR="00D3593C" w:rsidRPr="009026E6" w14:paraId="3E46E072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7464DA" w14:textId="21B327C8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hum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4DF090" w14:textId="2497221B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129756" w14:textId="1CF0FEF0" w:rsidR="00D3593C" w:rsidRPr="00D3593C" w:rsidRDefault="00E11794" w:rsidP="00D3593C">
            <w:pPr>
              <w:pStyle w:val="NoSpacing"/>
            </w:pPr>
            <w:r>
              <w:rPr>
                <w:rFonts w:cs="Arial"/>
                <w:szCs w:val="20"/>
              </w:rPr>
              <w:t xml:space="preserve">the type of animal we </w:t>
            </w:r>
            <w:proofErr w:type="gramStart"/>
            <w:r>
              <w:rPr>
                <w:rFonts w:cs="Arial"/>
                <w:szCs w:val="20"/>
              </w:rPr>
              <w:t>are;</w:t>
            </w:r>
            <w:proofErr w:type="gramEnd"/>
            <w:r>
              <w:rPr>
                <w:rFonts w:cs="Arial"/>
                <w:szCs w:val="20"/>
              </w:rPr>
              <w:t xml:space="preserve"> a pers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447B9B" w14:textId="746BA838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Scientists believe that the first humans came from Africa.</w:t>
            </w:r>
          </w:p>
        </w:tc>
      </w:tr>
      <w:tr w:rsidR="00D3593C" w:rsidRPr="009026E6" w14:paraId="5A32B79A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1D47E9" w14:textId="56AAC96F" w:rsidR="00D3593C" w:rsidRPr="00D3593C" w:rsidRDefault="00D3593C" w:rsidP="00D3593C">
            <w:pPr>
              <w:pStyle w:val="NoSpacing"/>
            </w:pPr>
            <w:proofErr w:type="gramStart"/>
            <w:r w:rsidRPr="00D3593C">
              <w:rPr>
                <w:rFonts w:cs="Arial"/>
                <w:szCs w:val="20"/>
              </w:rPr>
              <w:t>finally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5C8EF6" w14:textId="71E13512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E53A9F" w14:textId="79A4BB27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t the end; in the last plac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06DC00" w14:textId="0F5DCCE3" w:rsidR="00D3593C" w:rsidRPr="007F08C6" w:rsidRDefault="00D3593C" w:rsidP="00D3593C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t the end of the book</w:t>
            </w:r>
            <w:r w:rsidR="007F08C6">
              <w:rPr>
                <w:rFonts w:cs="Arial"/>
                <w:szCs w:val="20"/>
              </w:rPr>
              <w:t>,</w:t>
            </w:r>
            <w:r w:rsidRPr="00D3593C">
              <w:rPr>
                <w:rFonts w:cs="Arial"/>
                <w:szCs w:val="20"/>
              </w:rPr>
              <w:t xml:space="preserve"> you finally find out who killed the old lady.</w:t>
            </w:r>
          </w:p>
        </w:tc>
      </w:tr>
      <w:tr w:rsidR="00D3593C" w:rsidRPr="009026E6" w14:paraId="7AE358E5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BA7359" w14:textId="57275936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y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E80676" w14:textId="6F3966C0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4C8A45" w14:textId="79DE761D" w:rsidR="00D3593C" w:rsidRPr="00D3593C" w:rsidRDefault="00D3593C" w:rsidP="00D3593C">
            <w:pPr>
              <w:pStyle w:val="NoSpacing"/>
            </w:pPr>
            <w:r w:rsidRPr="00D3593C">
              <w:rPr>
                <w:rFonts w:cs="Arial"/>
                <w:szCs w:val="20"/>
              </w:rPr>
              <w:t>until the present tim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617C1E" w14:textId="336EF375" w:rsidR="00D3593C" w:rsidRPr="007F08C6" w:rsidRDefault="00911764" w:rsidP="00D3593C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We don’t know yet if there is life on Mars, but one day we will know.</w:t>
            </w:r>
          </w:p>
        </w:tc>
      </w:tr>
    </w:tbl>
    <w:p w14:paraId="15EE69E9" w14:textId="77777777" w:rsidR="00D3593C" w:rsidRPr="00D3593C" w:rsidRDefault="00D3593C" w:rsidP="00FA6DFA"/>
    <w:p w14:paraId="2AF91C87" w14:textId="1D9E3469" w:rsidR="00505E9E" w:rsidRDefault="005940A0" w:rsidP="00505E9E">
      <w:pPr>
        <w:pStyle w:val="Heading2"/>
      </w:pPr>
      <w:r>
        <w:t xml:space="preserve">Reading 29: </w:t>
      </w:r>
      <w:r w:rsidR="005F028D">
        <w:rPr>
          <w:rFonts w:hint="eastAsia"/>
        </w:rPr>
        <w:t>Falling St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070A4FD9" w14:textId="77777777" w:rsidTr="008A41E4">
        <w:tc>
          <w:tcPr>
            <w:tcW w:w="2158" w:type="dxa"/>
          </w:tcPr>
          <w:p w14:paraId="31C83C63" w14:textId="33DF85D4" w:rsidR="00505E9E" w:rsidRDefault="005F028D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69C17788" w14:textId="3F27B29A" w:rsidR="00505E9E" w:rsidRDefault="005F028D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3E1386E1" w14:textId="5C832EB1" w:rsidR="00505E9E" w:rsidRDefault="005F028D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0E2A43DA" w14:textId="7EDA87E7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0679BB12" w14:textId="295D2306" w:rsidR="00505E9E" w:rsidRDefault="005F028D" w:rsidP="00B41E32">
            <w:r>
              <w:rPr>
                <w:rFonts w:hint="eastAsia"/>
              </w:rPr>
              <w:t>5. F</w:t>
            </w:r>
          </w:p>
        </w:tc>
      </w:tr>
    </w:tbl>
    <w:p w14:paraId="580D04EE" w14:textId="77777777" w:rsidR="008A41E4" w:rsidRDefault="008A41E4" w:rsidP="00505E9E">
      <w:pPr>
        <w:pStyle w:val="Heading4"/>
      </w:pPr>
    </w:p>
    <w:p w14:paraId="47F4494D" w14:textId="4DBC9E2D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60D10C37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63EB586" w14:textId="1E4EC14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Falling stars are not stars; they are </w:t>
            </w:r>
            <w:r w:rsidR="0094446E" w:rsidRPr="00201EBD">
              <w:rPr>
                <w:sz w:val="24"/>
                <w:u w:val="single"/>
              </w:rPr>
              <w:t>rocks</w:t>
            </w:r>
            <w:r w:rsidR="0094446E">
              <w:rPr>
                <w:sz w:val="24"/>
                <w:u w:val="single"/>
              </w:rPr>
              <w:t xml:space="preserve"> that hit the air around the </w:t>
            </w:r>
            <w:r w:rsidR="00D649DB">
              <w:rPr>
                <w:sz w:val="24"/>
                <w:u w:val="single"/>
              </w:rPr>
              <w:t>E</w:t>
            </w:r>
            <w:r w:rsidR="0094446E">
              <w:rPr>
                <w:sz w:val="24"/>
                <w:u w:val="single"/>
              </w:rPr>
              <w:t>arth and burn</w:t>
            </w:r>
            <w:r w:rsidRPr="00201EBD">
              <w:rPr>
                <w:sz w:val="24"/>
                <w:u w:val="single"/>
              </w:rPr>
              <w:t>.</w:t>
            </w:r>
          </w:p>
          <w:p w14:paraId="6EC6A241" w14:textId="77777777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>Sometimes, we can see a lot of falling stars in the sky.</w:t>
            </w:r>
          </w:p>
          <w:p w14:paraId="554B89E1" w14:textId="16090192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se are </w:t>
            </w:r>
            <w:r w:rsidR="0094446E">
              <w:rPr>
                <w:sz w:val="24"/>
                <w:u w:val="single"/>
              </w:rPr>
              <w:t>from the ends of c</w:t>
            </w:r>
            <w:r w:rsidRPr="00201EBD">
              <w:rPr>
                <w:sz w:val="24"/>
                <w:u w:val="single"/>
              </w:rPr>
              <w:t>omets.</w:t>
            </w:r>
          </w:p>
          <w:p w14:paraId="4DF556BA" w14:textId="77777777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 xml:space="preserve">Comets have </w:t>
            </w:r>
            <w:r w:rsidRPr="00201EBD">
              <w:rPr>
                <w:sz w:val="24"/>
                <w:u w:val="single"/>
              </w:rPr>
              <w:t>a long line of small and large rocks behind them.</w:t>
            </w:r>
            <w:r w:rsidRPr="00201EBD">
              <w:rPr>
                <w:sz w:val="24"/>
              </w:rPr>
              <w:t xml:space="preserve"> </w:t>
            </w:r>
          </w:p>
          <w:p w14:paraId="01ACE4C5" w14:textId="728E0106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We can see falling stars </w:t>
            </w:r>
            <w:r w:rsidRPr="00201EBD">
              <w:rPr>
                <w:sz w:val="24"/>
                <w:u w:val="single"/>
              </w:rPr>
              <w:t>on a clear night</w:t>
            </w:r>
            <w:r w:rsidR="0094446E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away from the lights of a big city.</w:t>
            </w:r>
          </w:p>
        </w:tc>
      </w:tr>
    </w:tbl>
    <w:p w14:paraId="5A0F1FD7" w14:textId="77777777" w:rsidR="00004FFE" w:rsidRPr="00004FFE" w:rsidRDefault="00004FFE" w:rsidP="00004FFE"/>
    <w:p w14:paraId="31A5F50D" w14:textId="3E4884E1" w:rsidR="00505E9E" w:rsidRDefault="005940A0" w:rsidP="00505E9E">
      <w:pPr>
        <w:pStyle w:val="Heading2"/>
      </w:pPr>
      <w:r>
        <w:t xml:space="preserve">Reading 30: </w:t>
      </w:r>
      <w:r w:rsidR="005F028D">
        <w:rPr>
          <w:rFonts w:hint="eastAsia"/>
        </w:rPr>
        <w:t>Space Garb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08CBC70B" w14:textId="77777777" w:rsidTr="008A41E4">
        <w:tc>
          <w:tcPr>
            <w:tcW w:w="2158" w:type="dxa"/>
          </w:tcPr>
          <w:p w14:paraId="46B6B68F" w14:textId="79CBF2E6" w:rsidR="00505E9E" w:rsidRDefault="005F028D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6A8666AF" w14:textId="29A9A313" w:rsidR="00505E9E" w:rsidRDefault="005F028D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411E4681" w14:textId="1133A776" w:rsidR="00505E9E" w:rsidRDefault="005F028D" w:rsidP="00B41E32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4183912A" w14:textId="6A9504D3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6F64CAFA" w14:textId="38FA47F6" w:rsidR="00505E9E" w:rsidRDefault="005F028D" w:rsidP="00B41E32">
            <w:r>
              <w:rPr>
                <w:rFonts w:hint="eastAsia"/>
              </w:rPr>
              <w:t>5. T</w:t>
            </w:r>
          </w:p>
        </w:tc>
      </w:tr>
    </w:tbl>
    <w:p w14:paraId="6A42CAB8" w14:textId="77777777" w:rsidR="008A41E4" w:rsidRDefault="008A41E4" w:rsidP="00505E9E">
      <w:pPr>
        <w:pStyle w:val="Heading4"/>
      </w:pPr>
    </w:p>
    <w:p w14:paraId="6BA71D0D" w14:textId="0682FD79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2E8B430E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2C90E31A" w14:textId="1C89CA0D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Space around the </w:t>
            </w:r>
            <w:r w:rsidR="0094446E">
              <w:rPr>
                <w:sz w:val="24"/>
              </w:rPr>
              <w:t>E</w:t>
            </w:r>
            <w:r w:rsidRPr="00201EBD">
              <w:rPr>
                <w:sz w:val="24"/>
              </w:rPr>
              <w:t xml:space="preserve">arth is </w:t>
            </w:r>
            <w:r w:rsidRPr="00201EBD">
              <w:rPr>
                <w:sz w:val="24"/>
                <w:u w:val="single"/>
              </w:rPr>
              <w:t>full of garbage</w:t>
            </w:r>
            <w:r w:rsidR="007F08C6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but not the type of garbage you generally think of. </w:t>
            </w:r>
          </w:p>
          <w:p w14:paraId="4D652245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Most of it is from </w:t>
            </w:r>
            <w:r w:rsidRPr="00201EBD">
              <w:rPr>
                <w:sz w:val="24"/>
                <w:u w:val="single"/>
              </w:rPr>
              <w:t>the different things that humans have sent into space.</w:t>
            </w:r>
          </w:p>
          <w:p w14:paraId="3BE086BF" w14:textId="5C4F60C0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 xml:space="preserve">There are millions of pieces of garbage; some </w:t>
            </w:r>
            <w:r w:rsidR="005555C6">
              <w:rPr>
                <w:sz w:val="24"/>
              </w:rPr>
              <w:t>are</w:t>
            </w:r>
            <w:r w:rsidR="005555C6" w:rsidRPr="00201EBD">
              <w:rPr>
                <w:sz w:val="24"/>
              </w:rPr>
              <w:t xml:space="preserve"> </w:t>
            </w:r>
            <w:r w:rsidRPr="00201EBD">
              <w:rPr>
                <w:sz w:val="24"/>
              </w:rPr>
              <w:t xml:space="preserve">large, and some </w:t>
            </w:r>
            <w:r w:rsidR="005555C6">
              <w:rPr>
                <w:sz w:val="24"/>
              </w:rPr>
              <w:t>are</w:t>
            </w:r>
            <w:r w:rsidR="005555C6" w:rsidRPr="00201EBD">
              <w:rPr>
                <w:sz w:val="24"/>
              </w:rPr>
              <w:t xml:space="preserve"> </w:t>
            </w:r>
            <w:r w:rsidRPr="00201EBD">
              <w:rPr>
                <w:sz w:val="24"/>
              </w:rPr>
              <w:t xml:space="preserve">small. </w:t>
            </w:r>
          </w:p>
          <w:p w14:paraId="2F9E2F2B" w14:textId="7905488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problem is </w:t>
            </w:r>
            <w:r w:rsidRPr="00201EBD">
              <w:rPr>
                <w:sz w:val="24"/>
                <w:u w:val="single"/>
              </w:rPr>
              <w:t xml:space="preserve">that there is no place </w:t>
            </w:r>
            <w:r w:rsidR="007F08C6">
              <w:rPr>
                <w:sz w:val="24"/>
                <w:u w:val="single"/>
              </w:rPr>
              <w:t>where</w:t>
            </w:r>
            <w:r w:rsidR="0094446E">
              <w:rPr>
                <w:sz w:val="24"/>
                <w:u w:val="single"/>
              </w:rPr>
              <w:t xml:space="preserve"> t</w:t>
            </w:r>
            <w:r w:rsidRPr="00201EBD">
              <w:rPr>
                <w:sz w:val="24"/>
                <w:u w:val="single"/>
              </w:rPr>
              <w:t xml:space="preserve">his garbage can go. </w:t>
            </w:r>
          </w:p>
          <w:p w14:paraId="05126A78" w14:textId="5ABC4C9E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We can’t clean it up; we can only </w:t>
            </w:r>
            <w:r w:rsidRPr="00201EBD">
              <w:rPr>
                <w:sz w:val="24"/>
                <w:u w:val="single"/>
              </w:rPr>
              <w:t>watch the big pieces of garbage carefully and tell the people in space to watch out</w:t>
            </w:r>
            <w:r w:rsidR="0094446E">
              <w:rPr>
                <w:sz w:val="24"/>
                <w:u w:val="single"/>
              </w:rPr>
              <w:t xml:space="preserve"> for it</w:t>
            </w:r>
            <w:r w:rsidRPr="00201EBD">
              <w:rPr>
                <w:sz w:val="24"/>
                <w:u w:val="single"/>
              </w:rPr>
              <w:t xml:space="preserve">. </w:t>
            </w:r>
          </w:p>
        </w:tc>
      </w:tr>
    </w:tbl>
    <w:p w14:paraId="2EA17984" w14:textId="77777777" w:rsidR="00004FFE" w:rsidRPr="00004FFE" w:rsidRDefault="00004FFE" w:rsidP="00004FFE"/>
    <w:p w14:paraId="0C9FABF8" w14:textId="682589ED" w:rsidR="00505E9E" w:rsidRDefault="005940A0" w:rsidP="00505E9E">
      <w:pPr>
        <w:pStyle w:val="Heading2"/>
      </w:pPr>
      <w:r>
        <w:t xml:space="preserve">Reading 31: </w:t>
      </w:r>
      <w:r w:rsidR="005F028D">
        <w:rPr>
          <w:rFonts w:hint="eastAsia"/>
        </w:rPr>
        <w:t>The Milky Wa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10047783" w14:textId="77777777" w:rsidTr="008A41E4">
        <w:tc>
          <w:tcPr>
            <w:tcW w:w="2158" w:type="dxa"/>
          </w:tcPr>
          <w:p w14:paraId="6494FAB2" w14:textId="39290E32" w:rsidR="00505E9E" w:rsidRDefault="005F028D" w:rsidP="00B41E32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426261F2" w14:textId="4A90230E" w:rsidR="00505E9E" w:rsidRDefault="005F028D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53544E3D" w14:textId="6E96713F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644A6561" w14:textId="024EDA4F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152037AC" w14:textId="4E4D0666" w:rsidR="00505E9E" w:rsidRDefault="005F028D" w:rsidP="00B41E32">
            <w:r>
              <w:rPr>
                <w:rFonts w:hint="eastAsia"/>
              </w:rPr>
              <w:t>5. F</w:t>
            </w:r>
          </w:p>
        </w:tc>
      </w:tr>
    </w:tbl>
    <w:p w14:paraId="6FC0DB18" w14:textId="77777777" w:rsidR="008A41E4" w:rsidRDefault="008A41E4" w:rsidP="00505E9E">
      <w:pPr>
        <w:pStyle w:val="Heading4"/>
      </w:pPr>
    </w:p>
    <w:p w14:paraId="32BF84F4" w14:textId="1F67E4CA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09179814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13E6658" w14:textId="04D420B2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Milky Way is </w:t>
            </w:r>
            <w:r w:rsidRPr="00201EBD">
              <w:rPr>
                <w:sz w:val="24"/>
                <w:u w:val="single"/>
              </w:rPr>
              <w:t xml:space="preserve">more than 13 billion years old and </w:t>
            </w:r>
            <w:r w:rsidR="007F08C6">
              <w:rPr>
                <w:sz w:val="24"/>
                <w:u w:val="single"/>
              </w:rPr>
              <w:t xml:space="preserve">is </w:t>
            </w:r>
            <w:r w:rsidRPr="00201EBD">
              <w:rPr>
                <w:sz w:val="24"/>
                <w:u w:val="single"/>
              </w:rPr>
              <w:t>made up of millions of planets, suns</w:t>
            </w:r>
            <w:r w:rsidR="0094446E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and moons.</w:t>
            </w:r>
          </w:p>
          <w:p w14:paraId="21E90048" w14:textId="15EBA3EB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Long ago, people </w:t>
            </w:r>
            <w:r w:rsidR="0094446E">
              <w:rPr>
                <w:sz w:val="24"/>
                <w:u w:val="single"/>
              </w:rPr>
              <w:t>were</w:t>
            </w:r>
            <w:r w:rsidRPr="00201EBD">
              <w:rPr>
                <w:sz w:val="24"/>
                <w:u w:val="single"/>
              </w:rPr>
              <w:t xml:space="preserve"> interested in the Milky Way</w:t>
            </w:r>
            <w:r w:rsidR="0094446E">
              <w:rPr>
                <w:sz w:val="24"/>
                <w:u w:val="single"/>
              </w:rPr>
              <w:t xml:space="preserve"> and gave it its name</w:t>
            </w:r>
            <w:r w:rsidRPr="00201EBD">
              <w:rPr>
                <w:sz w:val="24"/>
                <w:u w:val="single"/>
              </w:rPr>
              <w:t>.</w:t>
            </w:r>
          </w:p>
          <w:p w14:paraId="02BC9A7C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1610, </w:t>
            </w:r>
            <w:r w:rsidRPr="00201EBD">
              <w:rPr>
                <w:sz w:val="24"/>
                <w:u w:val="single"/>
              </w:rPr>
              <w:t>Galileo was able to use a telescope to see some of the different stars in the Milky Way for the first time.</w:t>
            </w:r>
          </w:p>
          <w:p w14:paraId="187F2FBC" w14:textId="77777777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 xml:space="preserve">Now, we know the Milky Way </w:t>
            </w:r>
            <w:r w:rsidRPr="00201EBD">
              <w:rPr>
                <w:sz w:val="24"/>
                <w:u w:val="single"/>
              </w:rPr>
              <w:t>is much bigger than they thought.</w:t>
            </w:r>
            <w:r w:rsidRPr="00201EBD">
              <w:rPr>
                <w:sz w:val="24"/>
              </w:rPr>
              <w:t xml:space="preserve"> </w:t>
            </w:r>
          </w:p>
          <w:p w14:paraId="785C5436" w14:textId="58F6F13A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Near the center, </w:t>
            </w:r>
            <w:r w:rsidRPr="00201EBD">
              <w:rPr>
                <w:sz w:val="24"/>
                <w:u w:val="single"/>
              </w:rPr>
              <w:t>old stars are dying</w:t>
            </w:r>
            <w:r w:rsidR="007F08C6">
              <w:rPr>
                <w:sz w:val="24"/>
                <w:u w:val="single"/>
              </w:rPr>
              <w:t>,</w:t>
            </w:r>
            <w:r w:rsidRPr="00201EBD">
              <w:rPr>
                <w:sz w:val="24"/>
                <w:u w:val="single"/>
              </w:rPr>
              <w:t xml:space="preserve"> and new stars are being made. </w:t>
            </w:r>
          </w:p>
        </w:tc>
      </w:tr>
    </w:tbl>
    <w:p w14:paraId="6448A69C" w14:textId="77777777" w:rsidR="00004FFE" w:rsidRPr="00004FFE" w:rsidRDefault="00004FFE" w:rsidP="00004FFE"/>
    <w:p w14:paraId="16698EA5" w14:textId="498401AE" w:rsidR="00505E9E" w:rsidRDefault="005940A0" w:rsidP="00505E9E">
      <w:pPr>
        <w:pStyle w:val="Heading2"/>
      </w:pPr>
      <w:r>
        <w:t xml:space="preserve">Reading 32: </w:t>
      </w:r>
      <w:r w:rsidR="005F028D">
        <w:rPr>
          <w:rFonts w:hint="eastAsia"/>
        </w:rPr>
        <w:t>Life on Other Plane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6533E31E" w14:textId="77777777" w:rsidTr="008A41E4">
        <w:tc>
          <w:tcPr>
            <w:tcW w:w="2158" w:type="dxa"/>
          </w:tcPr>
          <w:p w14:paraId="6A92104D" w14:textId="7B7FAD56" w:rsidR="00505E9E" w:rsidRDefault="005F028D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00885B4E" w14:textId="465C2E77" w:rsidR="00505E9E" w:rsidRDefault="005F028D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0A236015" w14:textId="06F3D9F8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0A29C792" w14:textId="72C609AD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7FD9E505" w14:textId="1647F6AE" w:rsidR="00505E9E" w:rsidRDefault="005F028D" w:rsidP="00B41E32">
            <w:r>
              <w:rPr>
                <w:rFonts w:hint="eastAsia"/>
              </w:rPr>
              <w:t>5. T</w:t>
            </w:r>
          </w:p>
        </w:tc>
      </w:tr>
    </w:tbl>
    <w:p w14:paraId="67DA68D5" w14:textId="77777777" w:rsidR="008A41E4" w:rsidRDefault="008A41E4" w:rsidP="00505E9E">
      <w:pPr>
        <w:pStyle w:val="Heading4"/>
      </w:pPr>
    </w:p>
    <w:p w14:paraId="576E42E5" w14:textId="54A20D05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482E9AF0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C279B8A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Frank Drake thought about </w:t>
            </w:r>
            <w:r w:rsidRPr="00201EBD">
              <w:rPr>
                <w:sz w:val="24"/>
                <w:u w:val="single"/>
              </w:rPr>
              <w:t xml:space="preserve">how many stars there are. </w:t>
            </w:r>
          </w:p>
          <w:p w14:paraId="2686D4A7" w14:textId="1491307D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number of stars is </w:t>
            </w:r>
            <w:r w:rsidRPr="00201EBD">
              <w:rPr>
                <w:sz w:val="24"/>
                <w:u w:val="single"/>
              </w:rPr>
              <w:t>about 200 billion.</w:t>
            </w:r>
          </w:p>
          <w:p w14:paraId="1D98C424" w14:textId="77777777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 xml:space="preserve">The number of planets is </w:t>
            </w:r>
            <w:r w:rsidRPr="00201EBD">
              <w:rPr>
                <w:sz w:val="24"/>
                <w:u w:val="single"/>
              </w:rPr>
              <w:t>200 trillion.</w:t>
            </w:r>
            <w:r w:rsidRPr="00201EBD">
              <w:rPr>
                <w:sz w:val="24"/>
              </w:rPr>
              <w:t xml:space="preserve"> </w:t>
            </w:r>
          </w:p>
          <w:p w14:paraId="08A958C5" w14:textId="20FDECE6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>There might be life on 200 million planets and two million planets with beings looking for us.</w:t>
            </w:r>
          </w:p>
          <w:p w14:paraId="3C093477" w14:textId="487603F4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real question is </w:t>
            </w:r>
            <w:r w:rsidRPr="00201EBD">
              <w:rPr>
                <w:sz w:val="24"/>
                <w:u w:val="single"/>
              </w:rPr>
              <w:t xml:space="preserve">not if there is life out there on another planet but why they </w:t>
            </w:r>
            <w:r w:rsidR="0094446E" w:rsidRPr="00201EBD">
              <w:rPr>
                <w:sz w:val="24"/>
                <w:u w:val="single"/>
              </w:rPr>
              <w:t xml:space="preserve">haven’t </w:t>
            </w:r>
            <w:r w:rsidRPr="00201EBD">
              <w:rPr>
                <w:sz w:val="24"/>
                <w:u w:val="single"/>
              </w:rPr>
              <w:t xml:space="preserve">found us yet. </w:t>
            </w:r>
          </w:p>
        </w:tc>
      </w:tr>
    </w:tbl>
    <w:p w14:paraId="0CCB1E32" w14:textId="77777777" w:rsidR="00004FFE" w:rsidRDefault="00004FFE" w:rsidP="00004FFE">
      <w:pPr>
        <w:rPr>
          <w:b/>
          <w:bCs/>
          <w:i/>
          <w:iCs/>
        </w:rPr>
      </w:pPr>
    </w:p>
    <w:p w14:paraId="66711A2F" w14:textId="3850BF64" w:rsidR="00004FFE" w:rsidRDefault="00004FFE" w:rsidP="00004FFE">
      <w:pPr>
        <w:pStyle w:val="Heading1"/>
        <w:rPr>
          <w:b/>
          <w:i/>
        </w:rPr>
      </w:pPr>
      <w:r w:rsidRPr="00004FFE">
        <w:rPr>
          <w:b/>
          <w:i/>
        </w:rPr>
        <w:t>CHAPTER 9</w:t>
      </w:r>
    </w:p>
    <w:p w14:paraId="387C7BEB" w14:textId="77777777" w:rsidR="00FA6DFA" w:rsidRPr="009026E6" w:rsidRDefault="00FA6DFA" w:rsidP="00FA6DFA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"/>
        <w:gridCol w:w="1081"/>
        <w:gridCol w:w="3175"/>
        <w:gridCol w:w="5201"/>
      </w:tblGrid>
      <w:tr w:rsidR="00FA6DFA" w:rsidRPr="009026E6" w14:paraId="49815A6C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F79E51" w14:textId="57E59FC0" w:rsidR="00FA6DFA" w:rsidRPr="009026E6" w:rsidRDefault="00FA6DFA" w:rsidP="00D3593C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D3593C">
              <w:rPr>
                <w:rFonts w:hint="eastAsia"/>
                <w:b/>
                <w:color w:val="FFFFFF" w:themeColor="background1"/>
                <w:sz w:val="24"/>
              </w:rPr>
              <w:t>33 Wartime Feelings</w:t>
            </w:r>
          </w:p>
        </w:tc>
      </w:tr>
      <w:tr w:rsidR="00FA6DFA" w:rsidRPr="009026E6" w14:paraId="4F926C4B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76C8A4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FBE22B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205401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4386AE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D3593C" w:rsidRPr="007F08C6" w14:paraId="6885F66B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516418" w14:textId="1380E383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w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79C74F" w14:textId="17A2B4F0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DFEC54" w14:textId="2E2967A4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 fight between two or more countrie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7A2910" w14:textId="29854B30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war between the two countries lasted for five years.</w:t>
            </w:r>
          </w:p>
        </w:tc>
      </w:tr>
      <w:tr w:rsidR="00D3593C" w:rsidRPr="007F08C6" w14:paraId="76814655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4B5C22" w14:textId="6241D4E0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sho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1A6875" w14:textId="4EDB6B0B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261DC1" w14:textId="526616DD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o display something; to let it be see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50595F" w14:textId="48E5B0B1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I got my girlfriend flowers to show that I love her.</w:t>
            </w:r>
          </w:p>
        </w:tc>
      </w:tr>
      <w:tr w:rsidR="00D3593C" w:rsidRPr="007F08C6" w14:paraId="39D9538B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742D41" w14:textId="70EFBAD9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cul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F8F28C" w14:textId="2B7BBF09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7DE032" w14:textId="08570B9F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beliefs, art, and music of a group of peop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0E90E4" w14:textId="33B7E055" w:rsidR="00D3593C" w:rsidRPr="007F08C6" w:rsidRDefault="008B67E7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 tea ceremony is an important part of Japanese culture.</w:t>
            </w:r>
          </w:p>
        </w:tc>
      </w:tr>
      <w:tr w:rsidR="00D3593C" w:rsidRPr="007F08C6" w14:paraId="3EF8FFB8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66D7BB" w14:textId="5C511225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saus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6F11C7" w14:textId="7213F38A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09C7E6" w14:textId="0B5542CB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 kind of food made of meat in a tub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469CC4" w14:textId="778896E9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Hot dogs are a type of sausage.</w:t>
            </w:r>
          </w:p>
        </w:tc>
      </w:tr>
      <w:tr w:rsidR="00D3593C" w:rsidRPr="007F08C6" w14:paraId="06F468A5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76FAA0" w14:textId="3272A869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unusu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79C295" w14:textId="48EC6A52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2AD513" w14:textId="0E2C3C41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not comm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3D18FD" w14:textId="3025F898" w:rsidR="00D3593C" w:rsidRPr="007F08C6" w:rsidRDefault="008B67E7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It is unusual to wear sunglasses at night.</w:t>
            </w:r>
          </w:p>
        </w:tc>
      </w:tr>
      <w:tr w:rsidR="00D3593C" w:rsidRPr="007F08C6" w14:paraId="1736E09D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5F4766" w14:textId="6BF1D334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cut back 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42FC82" w14:textId="3CBC679B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DDC2A5" w14:textId="738241F3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o use something less than befor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810F5A" w14:textId="1AF1729D" w:rsidR="00D3593C" w:rsidRPr="007F08C6" w:rsidRDefault="000023A2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I’m trying to lose weight, so I’ve cut back on snacks.</w:t>
            </w:r>
          </w:p>
        </w:tc>
      </w:tr>
      <w:tr w:rsidR="00D3593C" w:rsidRPr="007F08C6" w14:paraId="763BA404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53B69C" w14:textId="3F73B8E9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mou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9154C4" w14:textId="1AA9D9B4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6DB1BB" w14:textId="1C393F13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how much of something there i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481432" w14:textId="2F62D25B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I spent a large amount of money this week.</w:t>
            </w:r>
          </w:p>
        </w:tc>
      </w:tr>
      <w:tr w:rsidR="00D3593C" w:rsidRPr="007F08C6" w14:paraId="28D46520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103632" w14:textId="396FBBE2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certai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FC0909" w14:textId="044786CC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F37530" w14:textId="3BC6A243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referring to one thing and no other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E380E3" w14:textId="026705E5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You shouldn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>t go to certain areas of the city; they are dangerous.</w:t>
            </w:r>
          </w:p>
        </w:tc>
      </w:tr>
      <w:tr w:rsidR="00D3593C" w:rsidRPr="007F08C6" w14:paraId="429653B4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383C3C" w14:textId="468D41DE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soldi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6BD22B" w14:textId="7E0BEC2C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6A8594" w14:textId="3001C224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 person who fights for a country or governme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933CF6" w14:textId="4E4BCB24" w:rsidR="00D3593C" w:rsidRPr="007F08C6" w:rsidRDefault="000023A2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Many soldiers were captured during the war.</w:t>
            </w:r>
          </w:p>
        </w:tc>
      </w:tr>
      <w:tr w:rsidR="00D3593C" w:rsidRPr="007F08C6" w14:paraId="60D2A663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15EBEC" w14:textId="725085FE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lastRenderedPageBreak/>
              <w:t>loc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0873CF" w14:textId="7F55B869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8258A5" w14:textId="77777777" w:rsidR="00812663" w:rsidRPr="00812663" w:rsidRDefault="00812663" w:rsidP="00812663">
            <w:pPr>
              <w:pStyle w:val="NoSpacing"/>
              <w:rPr>
                <w:rFonts w:cs="Arial"/>
                <w:szCs w:val="20"/>
              </w:rPr>
            </w:pPr>
            <w:r w:rsidRPr="00812663">
              <w:rPr>
                <w:rFonts w:cs="Arial"/>
                <w:szCs w:val="20"/>
              </w:rPr>
              <w:t>from around or close to</w:t>
            </w:r>
          </w:p>
          <w:p w14:paraId="2F4F9315" w14:textId="64710AA9" w:rsidR="00D3593C" w:rsidRPr="007F08C6" w:rsidRDefault="00812663" w:rsidP="00812663">
            <w:pPr>
              <w:pStyle w:val="NoSpacing"/>
              <w:rPr>
                <w:rFonts w:cs="Arial"/>
                <w:szCs w:val="20"/>
              </w:rPr>
            </w:pPr>
            <w:r w:rsidRPr="00812663">
              <w:rPr>
                <w:rFonts w:cs="Arial"/>
                <w:szCs w:val="20"/>
              </w:rPr>
              <w:t>an area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CA6007" w14:textId="4B2FEAFB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se carrots are grown by local farmers.</w:t>
            </w:r>
          </w:p>
        </w:tc>
      </w:tr>
    </w:tbl>
    <w:p w14:paraId="500705F6" w14:textId="77777777" w:rsidR="00FA6DFA" w:rsidRPr="007F08C6" w:rsidRDefault="00FA6DFA" w:rsidP="007F08C6">
      <w:pPr>
        <w:pStyle w:val="NoSpacing"/>
        <w:rPr>
          <w:rFonts w:cs="Arial"/>
          <w:szCs w:val="20"/>
        </w:rPr>
      </w:pP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900"/>
        <w:gridCol w:w="4061"/>
        <w:gridCol w:w="4245"/>
      </w:tblGrid>
      <w:tr w:rsidR="00FA6DFA" w:rsidRPr="009026E6" w14:paraId="7FC3E4EE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740A81" w14:textId="08D7D714" w:rsidR="00FA6DFA" w:rsidRPr="009026E6" w:rsidRDefault="00FA6DFA" w:rsidP="00D3593C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D3593C">
              <w:rPr>
                <w:rFonts w:hint="eastAsia"/>
                <w:b/>
                <w:color w:val="FFFFFF" w:themeColor="background1"/>
                <w:sz w:val="24"/>
              </w:rPr>
              <w:t>34 Becoming</w:t>
            </w:r>
            <w:r w:rsidR="00E9190C">
              <w:rPr>
                <w:rFonts w:hint="eastAsia"/>
                <w:b/>
                <w:color w:val="FFFFFF" w:themeColor="background1"/>
                <w:sz w:val="24"/>
              </w:rPr>
              <w:t xml:space="preserve"> an</w:t>
            </w:r>
            <w:r w:rsidR="00D3593C">
              <w:rPr>
                <w:rFonts w:hint="eastAsia"/>
                <w:b/>
                <w:color w:val="FFFFFF" w:themeColor="background1"/>
                <w:sz w:val="24"/>
              </w:rPr>
              <w:t xml:space="preserve"> Adult</w:t>
            </w:r>
          </w:p>
        </w:tc>
      </w:tr>
      <w:tr w:rsidR="00A17C9E" w:rsidRPr="009026E6" w14:paraId="670813F4" w14:textId="77777777" w:rsidTr="007F08C6">
        <w:trPr>
          <w:trHeight w:val="36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327839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3ADCA0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2ECFA0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DFFD5F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A17C9E" w:rsidRPr="009026E6" w14:paraId="4E4F5298" w14:textId="77777777" w:rsidTr="007F08C6">
        <w:trPr>
          <w:trHeight w:val="42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F26DCE" w14:textId="2C64E856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ult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6B3C78" w14:textId="3492CF7D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FBB01E" w14:textId="3E1BCF93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 man or woman who is not a child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A057A7" w14:textId="5DA5C4AA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In Japan, you become an adult when you are twenty years old.</w:t>
            </w:r>
          </w:p>
        </w:tc>
      </w:tr>
      <w:tr w:rsidR="00A17C9E" w:rsidRPr="009026E6" w14:paraId="45E61171" w14:textId="77777777" w:rsidTr="007F08C6">
        <w:trPr>
          <w:trHeight w:val="90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208282" w14:textId="4EDAB7A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law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3BA7A3" w14:textId="637586C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9B266E" w14:textId="322F7C2E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 rule that everyone must follow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1E1A5C" w14:textId="54D2C8E2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law says you must wear your seatbelt while driving a car.</w:t>
            </w:r>
          </w:p>
        </w:tc>
      </w:tr>
      <w:tr w:rsidR="00A17C9E" w:rsidRPr="009026E6" w14:paraId="152583CE" w14:textId="77777777" w:rsidTr="007F08C6">
        <w:trPr>
          <w:trHeight w:val="123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37E39C" w14:textId="5A7766D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culture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239D0E" w14:textId="7636F526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4D0391" w14:textId="63BBC2F5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he beliefs, art, and music of a group of people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8EB795" w14:textId="0602464E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merican culture is famous for its Hollywood movies and TV.</w:t>
            </w:r>
          </w:p>
        </w:tc>
      </w:tr>
      <w:tr w:rsidR="00A17C9E" w:rsidRPr="009026E6" w14:paraId="23BDE101" w14:textId="77777777" w:rsidTr="007F08C6">
        <w:trPr>
          <w:trHeight w:val="158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3E43E9" w14:textId="2EBB668F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Jewish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C025D2" w14:textId="2FCE3842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77E3E0" w14:textId="046A41F8" w:rsidR="00D3593C" w:rsidRPr="007F08C6" w:rsidRDefault="00BD7AEE" w:rsidP="00812663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related to the religion of Judaism or its people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6DC226" w14:textId="23D2A550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New York is well known for its excellent Jewish sandwich shops.</w:t>
            </w:r>
          </w:p>
        </w:tc>
      </w:tr>
      <w:tr w:rsidR="00A17C9E" w:rsidRPr="009026E6" w14:paraId="703F6D61" w14:textId="77777777" w:rsidTr="007F08C6">
        <w:trPr>
          <w:trHeight w:val="50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6DBBDB" w14:textId="5C935B1F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reat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CC87E3" w14:textId="6B8E45EE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860CAC" w14:textId="287C3F8C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o act a certain way towards someone or something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A0EA0B" w14:textId="4BBD019B" w:rsidR="00D3593C" w:rsidRPr="007F08C6" w:rsidRDefault="004672FD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If you treat other people kindly, they may do the same to you.</w:t>
            </w:r>
          </w:p>
        </w:tc>
      </w:tr>
      <w:tr w:rsidR="00A17C9E" w:rsidRPr="009026E6" w14:paraId="4F3346DE" w14:textId="77777777" w:rsidTr="007F08C6">
        <w:trPr>
          <w:trHeight w:val="225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5403B8" w14:textId="379A873D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urn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1F8FD2" w14:textId="2DB72B6C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DD4D4C" w14:textId="7673AA3D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o become a certain age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EB2690" w14:textId="74C806DD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My daughter started talking when she turned two.</w:t>
            </w:r>
          </w:p>
        </w:tc>
      </w:tr>
      <w:tr w:rsidR="00A17C9E" w:rsidRPr="009026E6" w14:paraId="0A98A8BC" w14:textId="77777777" w:rsidTr="007F08C6">
        <w:trPr>
          <w:trHeight w:val="117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328358" w14:textId="278AAEB8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vote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E5B8DD" w14:textId="34E4370A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F1AD5C" w14:textId="199282F5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to make a choice about which person or thing is best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94694E" w14:textId="14A9F510" w:rsidR="00D3593C" w:rsidRPr="007F08C6" w:rsidRDefault="004672FD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Are you going to vote for the president’s party?</w:t>
            </w:r>
          </w:p>
        </w:tc>
      </w:tr>
      <w:tr w:rsidR="00A17C9E" w:rsidRPr="009026E6" w14:paraId="7896B3B5" w14:textId="77777777" w:rsidTr="007F08C6">
        <w:trPr>
          <w:trHeight w:val="152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DEE25" w14:textId="2CD88C55" w:rsidR="00BD7AEE" w:rsidRPr="007F08C6" w:rsidRDefault="00BD7AEE" w:rsidP="00BD7AEE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smoking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F5BD9B" w14:textId="0A8C52F4" w:rsidR="00BD7AEE" w:rsidRPr="007F08C6" w:rsidRDefault="00BD7AEE" w:rsidP="00BD7AEE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noun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77DE0B" w14:textId="37C14A77" w:rsidR="00BD7AEE" w:rsidRPr="007F08C6" w:rsidRDefault="00BD7AEE" w:rsidP="00BD7AEE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 activity of breathing tobacco smoke, like cigarettes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8E13B4" w14:textId="092E48A6" w:rsidR="00BD7AEE" w:rsidRPr="007F08C6" w:rsidRDefault="003865ED" w:rsidP="00BD7AEE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moking is harmful to your health.</w:t>
            </w:r>
          </w:p>
        </w:tc>
      </w:tr>
      <w:tr w:rsidR="00A17C9E" w:rsidRPr="009026E6" w14:paraId="294F44F8" w14:textId="77777777" w:rsidTr="007F08C6">
        <w:trPr>
          <w:trHeight w:val="185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79265B" w14:textId="0D527919" w:rsidR="00BD7AEE" w:rsidRPr="007F08C6" w:rsidRDefault="00BD7AEE" w:rsidP="00BD7AEE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drinking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C157C8" w14:textId="2FFC5A99" w:rsidR="00BD7AEE" w:rsidRPr="007F08C6" w:rsidRDefault="00BD7AEE" w:rsidP="00BD7AEE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noun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5194FC" w14:textId="6491E011" w:rsidR="00BD7AEE" w:rsidRPr="007F08C6" w:rsidRDefault="00BD7AEE" w:rsidP="00BD7AEE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 activity of taking in an alcoholic drink, like beer or wine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CD4EA7" w14:textId="24A2DCEA" w:rsidR="00BD7AEE" w:rsidRPr="007F08C6" w:rsidRDefault="003865ED" w:rsidP="00BD7AEE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 xml:space="preserve">Drinking and driving is a serious crime. </w:t>
            </w:r>
          </w:p>
        </w:tc>
      </w:tr>
      <w:tr w:rsidR="00A17C9E" w:rsidRPr="009026E6" w14:paraId="6B2D544C" w14:textId="77777777" w:rsidTr="007F08C6">
        <w:trPr>
          <w:trHeight w:val="77"/>
        </w:trPr>
        <w:tc>
          <w:tcPr>
            <w:tcW w:w="12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15B1F0" w14:textId="10CF619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create</w:t>
            </w:r>
          </w:p>
        </w:tc>
        <w:tc>
          <w:tcPr>
            <w:tcW w:w="87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5827D8" w14:textId="3DDA7A0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40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FD5347" w14:textId="021D8857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 xml:space="preserve">to make </w:t>
            </w:r>
          </w:p>
        </w:tc>
        <w:tc>
          <w:tcPr>
            <w:tcW w:w="425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707B0B" w14:textId="78DEA538" w:rsidR="00D3593C" w:rsidRPr="007F08C6" w:rsidRDefault="00D3593C" w:rsidP="00B41E32">
            <w:pPr>
              <w:pStyle w:val="NoSpacing"/>
              <w:rPr>
                <w:rFonts w:cs="Arial"/>
                <w:szCs w:val="20"/>
              </w:rPr>
            </w:pPr>
            <w:r w:rsidRPr="00D3593C">
              <w:rPr>
                <w:rFonts w:cs="Arial"/>
                <w:szCs w:val="20"/>
              </w:rPr>
              <w:t>I created a new song on my piano.</w:t>
            </w:r>
          </w:p>
        </w:tc>
      </w:tr>
    </w:tbl>
    <w:p w14:paraId="0C460680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9"/>
        <w:gridCol w:w="1085"/>
        <w:gridCol w:w="3317"/>
        <w:gridCol w:w="5201"/>
      </w:tblGrid>
      <w:tr w:rsidR="00FA6DFA" w:rsidRPr="009026E6" w14:paraId="3C5E44ED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16022C" w14:textId="0C7B393C" w:rsidR="00FA6DFA" w:rsidRPr="009026E6" w:rsidRDefault="00FA6DFA" w:rsidP="00D3593C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D3593C">
              <w:rPr>
                <w:rFonts w:hint="eastAsia"/>
                <w:b/>
                <w:color w:val="FFFFFF" w:themeColor="background1"/>
                <w:sz w:val="24"/>
              </w:rPr>
              <w:t>35 Women</w:t>
            </w:r>
            <w:r w:rsidR="00D3593C">
              <w:rPr>
                <w:b/>
                <w:color w:val="FFFFFF" w:themeColor="background1"/>
                <w:sz w:val="24"/>
              </w:rPr>
              <w:t>’</w:t>
            </w:r>
            <w:r w:rsidR="00D3593C">
              <w:rPr>
                <w:rFonts w:hint="eastAsia"/>
                <w:b/>
                <w:color w:val="FFFFFF" w:themeColor="background1"/>
                <w:sz w:val="24"/>
              </w:rPr>
              <w:t>s Day Off</w:t>
            </w:r>
          </w:p>
        </w:tc>
      </w:tr>
      <w:tr w:rsidR="00FA6DFA" w:rsidRPr="009026E6" w14:paraId="02F50902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870401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B14DEA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06E2A5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31CF93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D3593C" w:rsidRPr="009026E6" w14:paraId="67C702DE" w14:textId="77777777" w:rsidTr="00D3593C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673399" w14:textId="5B67802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lead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332BF5" w14:textId="4AB8576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2A2967" w14:textId="5CCFBA8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person in a group who makes important decision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830E43" w14:textId="0CED5F1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president is the leader of our country.</w:t>
            </w:r>
          </w:p>
        </w:tc>
      </w:tr>
      <w:tr w:rsidR="00D3593C" w:rsidRPr="009026E6" w14:paraId="17E5AABE" w14:textId="77777777" w:rsidTr="00D3593C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C5F961" w14:textId="7E073EB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who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FCEC4F" w14:textId="24CD81C5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026605" w14:textId="1A7DF52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ncluding every part of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10A70F" w14:textId="57840467" w:rsidR="00D3593C" w:rsidRPr="00D3593C" w:rsidRDefault="004672FD" w:rsidP="00B41E32">
            <w:pPr>
              <w:pStyle w:val="NoSpacing"/>
            </w:pPr>
            <w:r>
              <w:rPr>
                <w:sz w:val="20"/>
                <w:szCs w:val="20"/>
              </w:rPr>
              <w:t>Did you eat the whole cake? There’s nothing left!</w:t>
            </w:r>
          </w:p>
        </w:tc>
      </w:tr>
      <w:tr w:rsidR="00D3593C" w:rsidRPr="009026E6" w14:paraId="7D4DE66A" w14:textId="77777777" w:rsidTr="00D3593C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D3E8A7" w14:textId="4D4B7CD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rea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914043" w14:textId="73D614FF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5B0BE7" w14:textId="037FD20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cause that explains wh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E47448" w14:textId="22725248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The reason </w:t>
            </w:r>
            <w:proofErr w:type="gramStart"/>
            <w:r w:rsidRPr="00D3593C">
              <w:rPr>
                <w:rFonts w:cs="Arial"/>
                <w:szCs w:val="20"/>
              </w:rPr>
              <w:t>I</w:t>
            </w:r>
            <w:r w:rsidR="007F08C6">
              <w:rPr>
                <w:rFonts w:cs="Arial"/>
                <w:szCs w:val="20"/>
              </w:rPr>
              <w:t>’</w:t>
            </w:r>
            <w:r w:rsidRPr="00D3593C">
              <w:rPr>
                <w:rFonts w:cs="Arial"/>
                <w:szCs w:val="20"/>
              </w:rPr>
              <w:t>m late is</w:t>
            </w:r>
            <w:proofErr w:type="gramEnd"/>
            <w:r w:rsidRPr="00D3593C">
              <w:rPr>
                <w:rFonts w:cs="Arial"/>
                <w:szCs w:val="20"/>
              </w:rPr>
              <w:t xml:space="preserve"> that there was a train accident.</w:t>
            </w:r>
          </w:p>
        </w:tc>
      </w:tr>
      <w:tr w:rsidR="00D3593C" w:rsidRPr="009026E6" w14:paraId="7DBD7C17" w14:textId="77777777" w:rsidTr="00D3593C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8D5ECE" w14:textId="319E968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equ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7AC6B3" w14:textId="3834F34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258DE8" w14:textId="5AA43E8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being the same in number or amou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C1BEB2" w14:textId="7EA9D575" w:rsidR="00D3593C" w:rsidRPr="00D3593C" w:rsidRDefault="004672FD" w:rsidP="00B41E32">
            <w:pPr>
              <w:pStyle w:val="NoSpacing"/>
            </w:pPr>
            <w:r>
              <w:rPr>
                <w:sz w:val="20"/>
                <w:szCs w:val="20"/>
              </w:rPr>
              <w:t>Men and women should get equal pay for equal work.</w:t>
            </w:r>
          </w:p>
        </w:tc>
      </w:tr>
      <w:tr w:rsidR="00D3593C" w:rsidRPr="009026E6" w14:paraId="4D84D81F" w14:textId="77777777" w:rsidTr="00D3593C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4E7EDB" w14:textId="58F79A6B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cela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65852F" w14:textId="4A5D8686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proper 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B30595" w14:textId="423A925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 small island country in northern Europ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EA1719" w14:textId="7CDCC9D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Iceland is famous for its </w:t>
            </w:r>
            <w:r w:rsidR="008A41E4" w:rsidRPr="00D3593C">
              <w:rPr>
                <w:rFonts w:cs="Arial"/>
                <w:szCs w:val="20"/>
              </w:rPr>
              <w:t>volcanoes</w:t>
            </w:r>
            <w:r w:rsidRPr="00D3593C">
              <w:rPr>
                <w:rFonts w:cs="Arial"/>
                <w:szCs w:val="20"/>
              </w:rPr>
              <w:t xml:space="preserve"> and hot springs.</w:t>
            </w:r>
          </w:p>
        </w:tc>
      </w:tr>
      <w:tr w:rsidR="00D3593C" w:rsidRPr="009026E6" w14:paraId="0EC82034" w14:textId="77777777" w:rsidTr="00D3593C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640662" w14:textId="77ED02F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hol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55D7BD" w14:textId="28C0AD9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4223FD" w14:textId="3271D7D9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o have an eve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6B4878" w14:textId="546ED4E0" w:rsidR="00D3593C" w:rsidRPr="00D3593C" w:rsidRDefault="004672FD" w:rsidP="00B41E32">
            <w:pPr>
              <w:pStyle w:val="NoSpacing"/>
            </w:pPr>
            <w:r>
              <w:rPr>
                <w:sz w:val="20"/>
                <w:szCs w:val="20"/>
              </w:rPr>
              <w:t>Let’s hold the meeting next Monday at 3 p.m.</w:t>
            </w:r>
          </w:p>
        </w:tc>
      </w:tr>
      <w:tr w:rsidR="00D3593C" w:rsidRPr="009026E6" w14:paraId="146A5D6F" w14:textId="77777777" w:rsidTr="00D3593C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8820FE" w14:textId="7FB71983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lead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66694B" w14:textId="6B1784FD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E244D9" w14:textId="763752BC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being the first and the one </w:t>
            </w:r>
            <w:proofErr w:type="gramStart"/>
            <w:r w:rsidRPr="00D3593C">
              <w:rPr>
                <w:rFonts w:cs="Arial"/>
                <w:szCs w:val="20"/>
              </w:rPr>
              <w:t>others</w:t>
            </w:r>
            <w:proofErr w:type="gramEnd"/>
            <w:r w:rsidRPr="00D3593C">
              <w:rPr>
                <w:rFonts w:cs="Arial"/>
                <w:szCs w:val="20"/>
              </w:rPr>
              <w:t xml:space="preserve"> follow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783A88" w14:textId="131B83F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 xml:space="preserve">China is now a leading country </w:t>
            </w:r>
            <w:r w:rsidR="007F08C6">
              <w:rPr>
                <w:rFonts w:cs="Arial"/>
                <w:szCs w:val="20"/>
              </w:rPr>
              <w:t>in</w:t>
            </w:r>
            <w:r w:rsidRPr="00D3593C">
              <w:rPr>
                <w:rFonts w:cs="Arial"/>
                <w:szCs w:val="20"/>
              </w:rPr>
              <w:t xml:space="preserve"> changing to solar energy.</w:t>
            </w:r>
          </w:p>
        </w:tc>
      </w:tr>
      <w:tr w:rsidR="00D3593C" w:rsidRPr="009026E6" w14:paraId="713B077D" w14:textId="77777777" w:rsidTr="00D3593C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8F1FB3" w14:textId="42D584D7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pow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BFEE98" w14:textId="434E852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310B85" w14:textId="533DDB8E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ability to do something or to control event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93C009" w14:textId="2A0B8F41" w:rsidR="00D3593C" w:rsidRPr="00D3593C" w:rsidRDefault="004672FD" w:rsidP="00B41E32">
            <w:pPr>
              <w:pStyle w:val="NoSpacing"/>
            </w:pPr>
            <w:r>
              <w:rPr>
                <w:sz w:val="20"/>
                <w:szCs w:val="20"/>
              </w:rPr>
              <w:t>In a company, it is the president who has the most power.</w:t>
            </w:r>
          </w:p>
        </w:tc>
      </w:tr>
      <w:tr w:rsidR="00D3593C" w:rsidRPr="009026E6" w14:paraId="42DE78B1" w14:textId="77777777" w:rsidTr="00D3593C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9B27AC" w14:textId="0580C66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lmo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4D9C1E" w14:textId="52FEB512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6B124D" w14:textId="7DC4C3D0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close, but not quit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A9EC63" w14:textId="21A1ED1A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I’m almost finished; I only have about thirty minutes left.</w:t>
            </w:r>
          </w:p>
        </w:tc>
      </w:tr>
      <w:tr w:rsidR="00D3593C" w:rsidRPr="009026E6" w14:paraId="43706884" w14:textId="77777777" w:rsidTr="00D3593C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C8F943" w14:textId="2E93B9D1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re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0F6CD0" w14:textId="06EDAEA0" w:rsidR="00D3593C" w:rsidRPr="00D3593C" w:rsidRDefault="004672FD" w:rsidP="00B41E32">
            <w:pPr>
              <w:pStyle w:val="NoSpacing"/>
            </w:pPr>
            <w:r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E2994" w14:textId="030BDBB4" w:rsidR="00D3593C" w:rsidRPr="00D3593C" w:rsidRDefault="00D3593C" w:rsidP="00B41E32">
            <w:pPr>
              <w:pStyle w:val="NoSpacing"/>
            </w:pPr>
            <w:r w:rsidRPr="00D3593C">
              <w:rPr>
                <w:rFonts w:cs="Arial"/>
                <w:szCs w:val="20"/>
              </w:rPr>
              <w:t>the other parts of something</w:t>
            </w:r>
            <w:r w:rsidR="004672FD">
              <w:rPr>
                <w:rFonts w:cs="Arial"/>
                <w:szCs w:val="20"/>
              </w:rPr>
              <w:t xml:space="preserve"> that remai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1DC737" w14:textId="08AB5E18" w:rsidR="00D3593C" w:rsidRPr="00D3593C" w:rsidRDefault="004672FD" w:rsidP="00B41E32">
            <w:pPr>
              <w:pStyle w:val="NoSpacing"/>
            </w:pPr>
            <w:r>
              <w:rPr>
                <w:sz w:val="20"/>
                <w:szCs w:val="20"/>
              </w:rPr>
              <w:t>I can’t eat the rest of this food; it’s too much for me.</w:t>
            </w:r>
          </w:p>
        </w:tc>
      </w:tr>
    </w:tbl>
    <w:p w14:paraId="4507D8D3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6"/>
        <w:gridCol w:w="892"/>
        <w:gridCol w:w="3203"/>
        <w:gridCol w:w="5201"/>
      </w:tblGrid>
      <w:tr w:rsidR="00FA6DFA" w:rsidRPr="009026E6" w14:paraId="3A51091D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9C9D72" w14:textId="3130D95A" w:rsidR="00FA6DFA" w:rsidRPr="009026E6" w:rsidRDefault="00FA6DFA" w:rsidP="004734D5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lastRenderedPageBreak/>
              <w:t xml:space="preserve">Reading </w:t>
            </w:r>
            <w:r w:rsidR="004734D5">
              <w:rPr>
                <w:rFonts w:hint="eastAsia"/>
                <w:b/>
                <w:color w:val="FFFFFF" w:themeColor="background1"/>
                <w:sz w:val="24"/>
              </w:rPr>
              <w:t>36 Voting in a Democracy</w:t>
            </w:r>
          </w:p>
        </w:tc>
      </w:tr>
      <w:tr w:rsidR="00FA6DFA" w:rsidRPr="009026E6" w14:paraId="2FB05322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D76A30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11864F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5A5A7E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4E6CC9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4734D5" w:rsidRPr="009026E6" w14:paraId="75380AE0" w14:textId="77777777" w:rsidTr="005F028D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71F959" w14:textId="6A38ABA5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779570" w14:textId="601AF4E6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ACB5D2" w14:textId="6DB61AC7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way of doing things; things that work toge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C7DB62" w14:textId="4C26DA6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If we change the system at the office, I think we will work faster.</w:t>
            </w:r>
          </w:p>
        </w:tc>
      </w:tr>
      <w:tr w:rsidR="004734D5" w:rsidRPr="009026E6" w14:paraId="387D0C0D" w14:textId="77777777" w:rsidTr="005F028D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063022" w14:textId="696F93F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govern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714C76" w14:textId="674CC80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8F28FC" w14:textId="6F09659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group that make</w:t>
            </w:r>
            <w:r w:rsidR="00A50D72">
              <w:rPr>
                <w:rFonts w:cs="Arial"/>
                <w:szCs w:val="20"/>
              </w:rPr>
              <w:t>s</w:t>
            </w:r>
            <w:r w:rsidRPr="004734D5">
              <w:rPr>
                <w:rFonts w:cs="Arial"/>
                <w:szCs w:val="20"/>
              </w:rPr>
              <w:t xml:space="preserve"> decisions and laws for people in a country, city, etc.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23F510" w14:textId="52EF4B98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The city government controls the police and fire department.</w:t>
            </w:r>
          </w:p>
        </w:tc>
      </w:tr>
      <w:tr w:rsidR="004734D5" w:rsidRPr="009026E6" w14:paraId="69662989" w14:textId="77777777" w:rsidTr="005F028D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443321" w14:textId="7E892CB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for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6A52C1" w14:textId="73BBFAD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F580D1" w14:textId="420415D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type or ki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5BAF70" w14:textId="141EB87D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The US and the UK have different forms of government.</w:t>
            </w:r>
          </w:p>
        </w:tc>
      </w:tr>
      <w:tr w:rsidR="004734D5" w:rsidRPr="009026E6" w14:paraId="6922D5F4" w14:textId="77777777" w:rsidTr="005F028D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546269" w14:textId="61ADA69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democrac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50105D" w14:textId="7FF9E20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909ECC" w14:textId="3863A237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kind of government in which the people pick the leader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28B7E0" w14:textId="6750ECD1" w:rsidR="004734D5" w:rsidRPr="007F08C6" w:rsidRDefault="001700F5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In a strong democracy, it is important for all people to vote.</w:t>
            </w:r>
          </w:p>
        </w:tc>
      </w:tr>
      <w:tr w:rsidR="004734D5" w:rsidRPr="009026E6" w14:paraId="656EDA3A" w14:textId="77777777" w:rsidTr="005F028D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76D9B7" w14:textId="60F110C6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o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8B26CA" w14:textId="51A67EC3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5BB6AD" w14:textId="3FDA8865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o make a choice about which person or thing is bes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7BD387" w14:textId="0A1B64D4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 xml:space="preserve">You cannot vote in the election until you are eighteen years old. </w:t>
            </w:r>
          </w:p>
        </w:tc>
      </w:tr>
      <w:tr w:rsidR="004734D5" w:rsidRPr="009026E6" w14:paraId="363DB657" w14:textId="77777777" w:rsidTr="005F028D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B6CA65" w14:textId="56AC639E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choo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7F710A" w14:textId="171FCA6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205922" w14:textId="31C7E28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 xml:space="preserve">to pick </w:t>
            </w:r>
            <w:r w:rsidR="00000F6F">
              <w:rPr>
                <w:rFonts w:cs="Arial"/>
                <w:szCs w:val="20"/>
              </w:rPr>
              <w:t>one</w:t>
            </w:r>
            <w:r w:rsidR="00000F6F" w:rsidRPr="004734D5">
              <w:rPr>
                <w:rFonts w:cs="Arial"/>
                <w:szCs w:val="20"/>
              </w:rPr>
              <w:t xml:space="preserve"> </w:t>
            </w:r>
            <w:r w:rsidRPr="004734D5">
              <w:rPr>
                <w:rFonts w:cs="Arial"/>
                <w:szCs w:val="20"/>
              </w:rPr>
              <w:t>from a group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0858A7" w14:textId="38D175BD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You can choose whether you want to watch a movie or play a game.</w:t>
            </w:r>
          </w:p>
        </w:tc>
      </w:tr>
      <w:tr w:rsidR="004734D5" w:rsidRPr="009026E6" w14:paraId="221819E9" w14:textId="77777777" w:rsidTr="005F028D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88FFDE" w14:textId="1F81640A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poi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CCE6CD" w14:textId="6A484E11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BF29C0" w14:textId="411EA05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reason or detail to explain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B19E70" w14:textId="2699ECB6" w:rsidR="004734D5" w:rsidRPr="007F08C6" w:rsidRDefault="001700F5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re are good points and bad points to any decision.</w:t>
            </w:r>
          </w:p>
        </w:tc>
      </w:tr>
      <w:tr w:rsidR="004734D5" w:rsidRPr="009026E6" w14:paraId="49EE77A6" w14:textId="77777777" w:rsidTr="005F028D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A6D6CA" w14:textId="00FDF43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rea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8AC060" w14:textId="0ABEB83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02F72C" w14:textId="04E9527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cause that explains wh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D113B9" w14:textId="378C7AD4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His boss was not angry when he told him the reason that he was late.</w:t>
            </w:r>
          </w:p>
        </w:tc>
      </w:tr>
      <w:tr w:rsidR="004734D5" w:rsidRPr="009026E6" w14:paraId="6423651B" w14:textId="77777777" w:rsidTr="005F028D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70F42B" w14:textId="730C950A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in this c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53FFCB" w14:textId="5D41A51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phra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88F758" w14:textId="48B484F3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in this situa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85DAB1" w14:textId="49609153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 xml:space="preserve">I usually say </w:t>
            </w:r>
            <w:r w:rsidR="007F08C6">
              <w:rPr>
                <w:rFonts w:cs="Arial"/>
                <w:szCs w:val="20"/>
              </w:rPr>
              <w:t>“</w:t>
            </w:r>
            <w:r w:rsidRPr="004734D5">
              <w:rPr>
                <w:rFonts w:cs="Arial"/>
                <w:szCs w:val="20"/>
              </w:rPr>
              <w:t>no</w:t>
            </w:r>
            <w:r w:rsidR="001700F5">
              <w:rPr>
                <w:rFonts w:cs="Arial"/>
                <w:szCs w:val="20"/>
              </w:rPr>
              <w:t>,</w:t>
            </w:r>
            <w:r w:rsidR="007F08C6">
              <w:rPr>
                <w:rFonts w:cs="Arial"/>
                <w:szCs w:val="20"/>
              </w:rPr>
              <w:t>”</w:t>
            </w:r>
            <w:r w:rsidRPr="004734D5">
              <w:rPr>
                <w:rFonts w:cs="Arial"/>
                <w:szCs w:val="20"/>
              </w:rPr>
              <w:t xml:space="preserve"> but in this case</w:t>
            </w:r>
            <w:r w:rsidR="007F08C6">
              <w:rPr>
                <w:rFonts w:cs="Arial"/>
                <w:szCs w:val="20"/>
              </w:rPr>
              <w:t>,</w:t>
            </w:r>
            <w:r w:rsidRPr="004734D5">
              <w:rPr>
                <w:rFonts w:cs="Arial"/>
                <w:szCs w:val="20"/>
              </w:rPr>
              <w:t xml:space="preserve"> I will say </w:t>
            </w:r>
            <w:r w:rsidR="007F08C6">
              <w:rPr>
                <w:rFonts w:cs="Arial"/>
                <w:szCs w:val="20"/>
              </w:rPr>
              <w:t>“</w:t>
            </w:r>
            <w:r w:rsidRPr="004734D5">
              <w:rPr>
                <w:rFonts w:cs="Arial"/>
                <w:szCs w:val="20"/>
              </w:rPr>
              <w:t>yes</w:t>
            </w:r>
            <w:r w:rsidR="00723670">
              <w:rPr>
                <w:rFonts w:cs="Arial"/>
                <w:szCs w:val="20"/>
              </w:rPr>
              <w:t>.</w:t>
            </w:r>
            <w:r w:rsidR="007F08C6">
              <w:rPr>
                <w:rFonts w:cs="Arial"/>
                <w:szCs w:val="20"/>
              </w:rPr>
              <w:t>”</w:t>
            </w:r>
          </w:p>
        </w:tc>
      </w:tr>
      <w:tr w:rsidR="004734D5" w:rsidRPr="009026E6" w14:paraId="2685CBE3" w14:textId="77777777" w:rsidTr="005F028D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EAAE7A" w14:textId="415E891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eit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345DDB" w14:textId="4B85275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0164BC" w14:textId="19E256C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one or the o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8279C2" w14:textId="722A868C" w:rsidR="004734D5" w:rsidRPr="007F08C6" w:rsidRDefault="001700F5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You can choose either pizza or sushi for lunch, but not both.</w:t>
            </w:r>
          </w:p>
        </w:tc>
      </w:tr>
    </w:tbl>
    <w:p w14:paraId="4A665A22" w14:textId="77777777" w:rsidR="00FA6DFA" w:rsidRPr="00FA6DFA" w:rsidRDefault="00FA6DFA" w:rsidP="00FA6DFA"/>
    <w:p w14:paraId="129CE685" w14:textId="136F032A" w:rsidR="00505E9E" w:rsidRDefault="005940A0" w:rsidP="00505E9E">
      <w:pPr>
        <w:pStyle w:val="Heading2"/>
      </w:pPr>
      <w:r>
        <w:t xml:space="preserve">Reading 33: </w:t>
      </w:r>
      <w:r w:rsidR="005F028D">
        <w:rPr>
          <w:rFonts w:hint="eastAsia"/>
        </w:rPr>
        <w:t>Wartime Feeling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17C210A9" w14:textId="77777777" w:rsidTr="008A41E4">
        <w:tc>
          <w:tcPr>
            <w:tcW w:w="2158" w:type="dxa"/>
          </w:tcPr>
          <w:p w14:paraId="28443005" w14:textId="4C4F373D" w:rsidR="00505E9E" w:rsidRDefault="005F028D" w:rsidP="00B41E32">
            <w:r>
              <w:rPr>
                <w:rFonts w:hint="eastAsia"/>
              </w:rPr>
              <w:t>1. D</w:t>
            </w:r>
          </w:p>
        </w:tc>
        <w:tc>
          <w:tcPr>
            <w:tcW w:w="2158" w:type="dxa"/>
          </w:tcPr>
          <w:p w14:paraId="5AF2F007" w14:textId="364F3C4A" w:rsidR="00505E9E" w:rsidRDefault="005F028D" w:rsidP="00B41E32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34EF2FEF" w14:textId="6A207CDF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570EB32C" w14:textId="3DBBB831" w:rsidR="00505E9E" w:rsidRDefault="005F028D" w:rsidP="00B41E32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69FC8688" w14:textId="25622410" w:rsidR="00505E9E" w:rsidRDefault="005F028D" w:rsidP="00B41E32">
            <w:r>
              <w:rPr>
                <w:rFonts w:hint="eastAsia"/>
              </w:rPr>
              <w:t>5. T</w:t>
            </w:r>
          </w:p>
        </w:tc>
      </w:tr>
    </w:tbl>
    <w:p w14:paraId="0407EA6C" w14:textId="77777777" w:rsidR="008A41E4" w:rsidRDefault="008A41E4" w:rsidP="00505E9E">
      <w:pPr>
        <w:pStyle w:val="Heading4"/>
      </w:pPr>
    </w:p>
    <w:p w14:paraId="1EBEF424" w14:textId="40F4A26C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4BBAD539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0BA00AC7" w14:textId="422CE4A0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World War I, Americans showed </w:t>
            </w:r>
            <w:r w:rsidRPr="00201EBD">
              <w:rPr>
                <w:sz w:val="24"/>
                <w:u w:val="single"/>
              </w:rPr>
              <w:t>the</w:t>
            </w:r>
            <w:r w:rsidR="0094446E">
              <w:rPr>
                <w:sz w:val="24"/>
                <w:u w:val="single"/>
              </w:rPr>
              <w:t>ir</w:t>
            </w:r>
            <w:r w:rsidRPr="00201EBD">
              <w:rPr>
                <w:sz w:val="24"/>
                <w:u w:val="single"/>
              </w:rPr>
              <w:t xml:space="preserve"> bad feelings toward Germans in different ways. </w:t>
            </w:r>
          </w:p>
          <w:p w14:paraId="15CA3782" w14:textId="24E1DB9F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e names “hamburger” and “frankfurter” were changed </w:t>
            </w:r>
            <w:r w:rsidRPr="00201EBD">
              <w:rPr>
                <w:sz w:val="24"/>
                <w:u w:val="single"/>
              </w:rPr>
              <w:t>to “Salisbury Steak” and “Liberty Sausages</w:t>
            </w:r>
            <w:r w:rsidR="0094446E">
              <w:rPr>
                <w:sz w:val="24"/>
                <w:u w:val="single"/>
              </w:rPr>
              <w:t>.</w:t>
            </w:r>
            <w:r w:rsidRPr="00201EBD">
              <w:rPr>
                <w:sz w:val="24"/>
                <w:u w:val="single"/>
              </w:rPr>
              <w:t>”</w:t>
            </w:r>
          </w:p>
          <w:p w14:paraId="09C02715" w14:textId="4D8DEFB2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Also, Americans cut back </w:t>
            </w:r>
            <w:r w:rsidRPr="00201EBD">
              <w:rPr>
                <w:sz w:val="24"/>
                <w:u w:val="single"/>
              </w:rPr>
              <w:t>the amount of German language and culture in the US.</w:t>
            </w:r>
          </w:p>
          <w:p w14:paraId="1EA8C5D9" w14:textId="654BF100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oday, the US and Germany are friends, but we should remember </w:t>
            </w:r>
            <w:r w:rsidRPr="00201EBD">
              <w:rPr>
                <w:sz w:val="24"/>
                <w:u w:val="single"/>
              </w:rPr>
              <w:t>what war can do</w:t>
            </w:r>
            <w:r w:rsidR="0094446E">
              <w:rPr>
                <w:sz w:val="24"/>
                <w:u w:val="single"/>
              </w:rPr>
              <w:t xml:space="preserve">, </w:t>
            </w:r>
            <w:r w:rsidRPr="00201EBD">
              <w:rPr>
                <w:sz w:val="24"/>
                <w:u w:val="single"/>
              </w:rPr>
              <w:t xml:space="preserve">not only to soldiers, but also to the local culture. </w:t>
            </w:r>
          </w:p>
        </w:tc>
      </w:tr>
    </w:tbl>
    <w:p w14:paraId="423C94BE" w14:textId="77777777" w:rsidR="00004FFE" w:rsidRPr="00004FFE" w:rsidRDefault="00004FFE" w:rsidP="00004FFE"/>
    <w:p w14:paraId="0B05E389" w14:textId="20D88774" w:rsidR="00505E9E" w:rsidRDefault="005940A0" w:rsidP="00505E9E">
      <w:pPr>
        <w:pStyle w:val="Heading2"/>
      </w:pPr>
      <w:r>
        <w:t xml:space="preserve">Reading 34: </w:t>
      </w:r>
      <w:r w:rsidR="005F028D">
        <w:rPr>
          <w:rFonts w:hint="eastAsia"/>
        </w:rPr>
        <w:t>Becoming an Adul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1B20AE89" w14:textId="77777777" w:rsidTr="008A41E4">
        <w:tc>
          <w:tcPr>
            <w:tcW w:w="2158" w:type="dxa"/>
          </w:tcPr>
          <w:p w14:paraId="7BF6C4D3" w14:textId="3AAC9392" w:rsidR="00505E9E" w:rsidRDefault="005F028D" w:rsidP="00B41E32">
            <w:r>
              <w:rPr>
                <w:rFonts w:hint="eastAsia"/>
              </w:rPr>
              <w:t>1. B</w:t>
            </w:r>
          </w:p>
        </w:tc>
        <w:tc>
          <w:tcPr>
            <w:tcW w:w="2158" w:type="dxa"/>
          </w:tcPr>
          <w:p w14:paraId="44E9CC7C" w14:textId="35116F7D" w:rsidR="00505E9E" w:rsidRDefault="005F028D" w:rsidP="005F028D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5856985F" w14:textId="2205A24F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0D2060DD" w14:textId="06F90679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2E30A46D" w14:textId="1995435E" w:rsidR="00505E9E" w:rsidRDefault="005F028D" w:rsidP="00B41E32">
            <w:r>
              <w:rPr>
                <w:rFonts w:hint="eastAsia"/>
              </w:rPr>
              <w:t>5. F</w:t>
            </w:r>
          </w:p>
        </w:tc>
      </w:tr>
    </w:tbl>
    <w:p w14:paraId="53CC6713" w14:textId="77777777" w:rsidR="008A41E4" w:rsidRDefault="008A41E4" w:rsidP="00505E9E">
      <w:pPr>
        <w:pStyle w:val="Heading4"/>
      </w:pPr>
    </w:p>
    <w:p w14:paraId="721734F0" w14:textId="3EB8D4E7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3ED5A38F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83BDD99" w14:textId="10B8DB8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Countries are different when it comes to </w:t>
            </w:r>
            <w:r w:rsidR="0094446E">
              <w:rPr>
                <w:sz w:val="24"/>
                <w:u w:val="single"/>
              </w:rPr>
              <w:t>their laws about b</w:t>
            </w:r>
            <w:r w:rsidRPr="00201EBD">
              <w:rPr>
                <w:sz w:val="24"/>
                <w:u w:val="single"/>
              </w:rPr>
              <w:t>eing a child and being an adult.</w:t>
            </w:r>
          </w:p>
          <w:p w14:paraId="4BB0ED21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Some countries do something special to show </w:t>
            </w:r>
            <w:r w:rsidRPr="00201EBD">
              <w:rPr>
                <w:sz w:val="24"/>
                <w:u w:val="single"/>
              </w:rPr>
              <w:t xml:space="preserve">the change from child to adult. </w:t>
            </w:r>
          </w:p>
          <w:p w14:paraId="5D85EDD1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In some cultures, coming of age can be </w:t>
            </w:r>
            <w:r w:rsidRPr="00201EBD">
              <w:rPr>
                <w:sz w:val="24"/>
                <w:u w:val="single"/>
              </w:rPr>
              <w:t>difficult.</w:t>
            </w:r>
          </w:p>
          <w:p w14:paraId="76015B2A" w14:textId="27845E56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How children and adults are treated can also be different </w:t>
            </w:r>
            <w:r w:rsidRPr="00201EBD">
              <w:rPr>
                <w:sz w:val="24"/>
                <w:u w:val="single"/>
              </w:rPr>
              <w:t>from place to place.</w:t>
            </w:r>
          </w:p>
          <w:p w14:paraId="7F56C522" w14:textId="5B11EC25" w:rsidR="00505E9E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lastRenderedPageBreak/>
              <w:t xml:space="preserve">For example, </w:t>
            </w:r>
            <w:r w:rsidRPr="00201EBD">
              <w:rPr>
                <w:sz w:val="24"/>
                <w:u w:val="single"/>
              </w:rPr>
              <w:t>sixteen-year-olds can vote in Cuba and Nicaragua, but in Singapore and Saudi Arabia, they must wait until they are twenty-one.</w:t>
            </w:r>
          </w:p>
        </w:tc>
      </w:tr>
    </w:tbl>
    <w:p w14:paraId="4167B703" w14:textId="77777777" w:rsidR="00004FFE" w:rsidRPr="00004FFE" w:rsidRDefault="00004FFE" w:rsidP="00004FFE"/>
    <w:p w14:paraId="4FD47571" w14:textId="096DEFF0" w:rsidR="00505E9E" w:rsidRDefault="00004FFE" w:rsidP="00505E9E">
      <w:pPr>
        <w:pStyle w:val="Heading2"/>
      </w:pPr>
      <w:r w:rsidRPr="00004FFE">
        <w:t xml:space="preserve">Reading 35: </w:t>
      </w:r>
      <w:r w:rsidR="005F028D">
        <w:rPr>
          <w:rFonts w:hint="eastAsia"/>
        </w:rPr>
        <w:t>Women</w:t>
      </w:r>
      <w:r w:rsidR="005F028D">
        <w:t>’</w:t>
      </w:r>
      <w:r w:rsidR="005F028D">
        <w:rPr>
          <w:rFonts w:hint="eastAsia"/>
        </w:rPr>
        <w:t>s Day Off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09DA500D" w14:textId="77777777" w:rsidTr="008A41E4">
        <w:tc>
          <w:tcPr>
            <w:tcW w:w="2158" w:type="dxa"/>
          </w:tcPr>
          <w:p w14:paraId="24AA4851" w14:textId="0B737A4E" w:rsidR="00505E9E" w:rsidRDefault="005F028D" w:rsidP="00B41E32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33A52438" w14:textId="5B2A577A" w:rsidR="00505E9E" w:rsidRDefault="005F028D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616B352F" w14:textId="462B1E49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68E438CB" w14:textId="39D01A56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1663B318" w14:textId="4D7CF13B" w:rsidR="00505E9E" w:rsidRDefault="005F028D" w:rsidP="00B41E32">
            <w:r>
              <w:rPr>
                <w:rFonts w:hint="eastAsia"/>
              </w:rPr>
              <w:t xml:space="preserve">5. </w:t>
            </w:r>
            <w:r w:rsidR="00D70BC8">
              <w:t>T</w:t>
            </w:r>
          </w:p>
        </w:tc>
      </w:tr>
    </w:tbl>
    <w:p w14:paraId="5493C85F" w14:textId="77777777" w:rsidR="008A41E4" w:rsidRDefault="008A41E4" w:rsidP="00505E9E">
      <w:pPr>
        <w:pStyle w:val="Heading4"/>
      </w:pPr>
    </w:p>
    <w:p w14:paraId="1DC4E050" w14:textId="639B36D7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201EBD" w14:paraId="79242DA9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C4EC595" w14:textId="78075062" w:rsidR="00201EBD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>In 1980, a woman became the leader of Icelan</w:t>
            </w:r>
            <w:r w:rsidR="00B803ED">
              <w:rPr>
                <w:sz w:val="24"/>
              </w:rPr>
              <w:t>d—</w:t>
            </w:r>
            <w:r w:rsidRPr="00201EBD">
              <w:rPr>
                <w:sz w:val="24"/>
              </w:rPr>
              <w:t>the first woman leader of a country.</w:t>
            </w:r>
          </w:p>
          <w:p w14:paraId="04FEB59B" w14:textId="593156E1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This happened because, in 1975, </w:t>
            </w:r>
            <w:r w:rsidR="00D70BC8">
              <w:rPr>
                <w:sz w:val="24"/>
                <w:u w:val="single"/>
              </w:rPr>
              <w:t>women</w:t>
            </w:r>
            <w:r w:rsidR="00D70BC8" w:rsidRPr="00201EBD">
              <w:rPr>
                <w:sz w:val="24"/>
                <w:u w:val="single"/>
              </w:rPr>
              <w:t xml:space="preserve"> </w:t>
            </w:r>
            <w:r w:rsidRPr="00201EBD">
              <w:rPr>
                <w:sz w:val="24"/>
                <w:u w:val="single"/>
              </w:rPr>
              <w:t>wanted men and women to be equal</w:t>
            </w:r>
            <w:r w:rsidR="005A44B9">
              <w:rPr>
                <w:sz w:val="24"/>
                <w:u w:val="single"/>
              </w:rPr>
              <w:t>, so they took a day off</w:t>
            </w:r>
            <w:r w:rsidRPr="00201EBD">
              <w:rPr>
                <w:sz w:val="24"/>
                <w:u w:val="single"/>
              </w:rPr>
              <w:t>.</w:t>
            </w:r>
          </w:p>
          <w:p w14:paraId="3A89B1EF" w14:textId="56E5FC3A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On that day, women </w:t>
            </w:r>
            <w:r w:rsidRPr="00201EBD">
              <w:rPr>
                <w:sz w:val="24"/>
                <w:u w:val="single"/>
              </w:rPr>
              <w:t>didn’t go to work</w:t>
            </w:r>
            <w:r w:rsidR="00B803ED">
              <w:rPr>
                <w:sz w:val="24"/>
                <w:u w:val="single"/>
              </w:rPr>
              <w:t xml:space="preserve">; </w:t>
            </w:r>
            <w:r w:rsidR="005A44B9">
              <w:rPr>
                <w:sz w:val="24"/>
                <w:u w:val="single"/>
              </w:rPr>
              <w:t>the men had to do the work that the women usually did</w:t>
            </w:r>
            <w:r w:rsidRPr="00201EBD">
              <w:rPr>
                <w:sz w:val="24"/>
                <w:u w:val="single"/>
              </w:rPr>
              <w:t>.</w:t>
            </w:r>
          </w:p>
          <w:p w14:paraId="4F7BE142" w14:textId="77777777" w:rsidR="00201EBD" w:rsidRPr="00201EBD" w:rsidRDefault="00201EBD" w:rsidP="00201EBD">
            <w:pPr>
              <w:spacing w:line="360" w:lineRule="auto"/>
              <w:rPr>
                <w:sz w:val="24"/>
                <w:u w:val="single"/>
              </w:rPr>
            </w:pPr>
            <w:r w:rsidRPr="00201EBD">
              <w:rPr>
                <w:sz w:val="24"/>
              </w:rPr>
              <w:t xml:space="preserve">Men understood </w:t>
            </w:r>
            <w:r w:rsidRPr="00201EBD">
              <w:rPr>
                <w:sz w:val="24"/>
                <w:u w:val="single"/>
              </w:rPr>
              <w:t>the power of women and their right to be equal.</w:t>
            </w:r>
          </w:p>
          <w:p w14:paraId="24DE2452" w14:textId="119AD60C" w:rsidR="00505E9E" w:rsidRPr="00201EBD" w:rsidRDefault="00201EBD" w:rsidP="00201EBD">
            <w:pPr>
              <w:spacing w:line="360" w:lineRule="auto"/>
              <w:rPr>
                <w:sz w:val="24"/>
              </w:rPr>
            </w:pPr>
            <w:r w:rsidRPr="00201EBD">
              <w:rPr>
                <w:sz w:val="24"/>
              </w:rPr>
              <w:t>These days, Iceland is a leading country in equality for men and women.</w:t>
            </w:r>
          </w:p>
        </w:tc>
      </w:tr>
    </w:tbl>
    <w:p w14:paraId="5B0267B9" w14:textId="77777777" w:rsidR="00004FFE" w:rsidRPr="00004FFE" w:rsidRDefault="00004FFE" w:rsidP="00004FFE"/>
    <w:p w14:paraId="173DBC45" w14:textId="29C2D9BF" w:rsidR="00505E9E" w:rsidRDefault="00004FFE" w:rsidP="00505E9E">
      <w:pPr>
        <w:pStyle w:val="Heading2"/>
      </w:pPr>
      <w:r w:rsidRPr="00004FFE">
        <w:t xml:space="preserve">Reading 36: </w:t>
      </w:r>
      <w:r w:rsidR="005F028D">
        <w:rPr>
          <w:rFonts w:hint="eastAsia"/>
        </w:rPr>
        <w:t>Voting in a Democrac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413979A1" w14:textId="77777777" w:rsidTr="008A41E4">
        <w:tc>
          <w:tcPr>
            <w:tcW w:w="2158" w:type="dxa"/>
          </w:tcPr>
          <w:p w14:paraId="366C69BA" w14:textId="150F254C" w:rsidR="00505E9E" w:rsidRDefault="005F028D" w:rsidP="00B41E32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7820C30F" w14:textId="5CD622BD" w:rsidR="00505E9E" w:rsidRDefault="005F028D" w:rsidP="00B41E32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1BE80306" w14:textId="1CE3A770" w:rsidR="00505E9E" w:rsidRDefault="005F028D" w:rsidP="00B41E32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2EC8B84D" w14:textId="2F4B7CE1" w:rsidR="00505E9E" w:rsidRDefault="005F028D" w:rsidP="00B41E32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65532183" w14:textId="4C24627A" w:rsidR="00505E9E" w:rsidRDefault="005F028D" w:rsidP="00B41E32">
            <w:r>
              <w:rPr>
                <w:rFonts w:hint="eastAsia"/>
              </w:rPr>
              <w:t>5. T</w:t>
            </w:r>
          </w:p>
        </w:tc>
      </w:tr>
    </w:tbl>
    <w:p w14:paraId="33E8343D" w14:textId="77777777" w:rsidR="008A41E4" w:rsidRDefault="008A41E4" w:rsidP="00505E9E">
      <w:pPr>
        <w:pStyle w:val="Heading4"/>
      </w:pPr>
    </w:p>
    <w:p w14:paraId="72A0E5D2" w14:textId="447ABE6D" w:rsidR="00505E9E" w:rsidRDefault="00505E9E" w:rsidP="00505E9E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14:paraId="38599A13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6C8948B9" w14:textId="77777777" w:rsidR="00201EBD" w:rsidRPr="004A700D" w:rsidRDefault="00201EBD" w:rsidP="004A700D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In a democracy, each person </w:t>
            </w:r>
            <w:r w:rsidRPr="004A700D">
              <w:rPr>
                <w:sz w:val="24"/>
                <w:u w:val="single"/>
              </w:rPr>
              <w:t xml:space="preserve">has the right to choose who will lead the government by voting. </w:t>
            </w:r>
          </w:p>
          <w:p w14:paraId="69B7E30E" w14:textId="0553EA43" w:rsidR="00201EBD" w:rsidRPr="004A700D" w:rsidRDefault="00201EBD" w:rsidP="004A700D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Many people think the right to vote </w:t>
            </w:r>
            <w:r w:rsidRPr="004A700D">
              <w:rPr>
                <w:sz w:val="24"/>
                <w:u w:val="single"/>
              </w:rPr>
              <w:t>is very important</w:t>
            </w:r>
            <w:r w:rsidR="00B803ED">
              <w:rPr>
                <w:sz w:val="24"/>
                <w:u w:val="single"/>
              </w:rPr>
              <w:t xml:space="preserve"> and that everyone should do it</w:t>
            </w:r>
            <w:r w:rsidRPr="004A700D">
              <w:rPr>
                <w:sz w:val="24"/>
                <w:u w:val="single"/>
              </w:rPr>
              <w:t>.</w:t>
            </w:r>
          </w:p>
          <w:p w14:paraId="4E8E880C" w14:textId="77777777" w:rsidR="00201EBD" w:rsidRPr="004A700D" w:rsidRDefault="00201EBD" w:rsidP="004A700D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Other people think </w:t>
            </w:r>
            <w:r w:rsidRPr="004A700D">
              <w:rPr>
                <w:sz w:val="24"/>
                <w:u w:val="single"/>
              </w:rPr>
              <w:t>they should not have to vote if they don’t want to.</w:t>
            </w:r>
          </w:p>
          <w:p w14:paraId="4D0606C8" w14:textId="77777777" w:rsidR="00201EBD" w:rsidRPr="004A700D" w:rsidRDefault="00201EBD" w:rsidP="004A700D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Nonvoters might not want to vote because </w:t>
            </w:r>
            <w:r w:rsidRPr="004A700D">
              <w:rPr>
                <w:sz w:val="24"/>
                <w:u w:val="single"/>
              </w:rPr>
              <w:t>they may not like any of the people to choose from.</w:t>
            </w:r>
          </w:p>
          <w:p w14:paraId="219DA898" w14:textId="39E366BE" w:rsidR="00505E9E" w:rsidRPr="004A700D" w:rsidRDefault="00201EBD" w:rsidP="004A700D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Another reason is that they </w:t>
            </w:r>
            <w:r w:rsidRPr="004A700D">
              <w:rPr>
                <w:sz w:val="24"/>
                <w:u w:val="single"/>
              </w:rPr>
              <w:t xml:space="preserve">may not know enough to make a good vote. </w:t>
            </w:r>
          </w:p>
        </w:tc>
      </w:tr>
    </w:tbl>
    <w:p w14:paraId="1D11F386" w14:textId="77777777" w:rsidR="00F40E2E" w:rsidRDefault="00F40E2E" w:rsidP="00004FFE">
      <w:pPr>
        <w:rPr>
          <w:b/>
          <w:bCs/>
          <w:i/>
          <w:iCs/>
        </w:rPr>
      </w:pPr>
    </w:p>
    <w:p w14:paraId="5B15F7EB" w14:textId="50596575" w:rsidR="00004FFE" w:rsidRDefault="00004FFE" w:rsidP="00004FFE">
      <w:pPr>
        <w:pStyle w:val="Heading1"/>
        <w:rPr>
          <w:b/>
          <w:i/>
        </w:rPr>
      </w:pPr>
      <w:r w:rsidRPr="00004FFE">
        <w:rPr>
          <w:b/>
          <w:i/>
        </w:rPr>
        <w:t>CHAPTER 10</w:t>
      </w:r>
    </w:p>
    <w:p w14:paraId="2399C96C" w14:textId="77777777" w:rsidR="00FA6DFA" w:rsidRPr="009026E6" w:rsidRDefault="00FA6DFA" w:rsidP="00FA6DFA">
      <w:pPr>
        <w:rPr>
          <w:b/>
          <w:lang w:val="en-CA"/>
        </w:rPr>
      </w:pPr>
      <w:r w:rsidRPr="009026E6">
        <w:rPr>
          <w:b/>
          <w:lang w:val="en-CA"/>
        </w:rPr>
        <w:t>Vocabulary</w:t>
      </w:r>
    </w:p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"/>
        <w:gridCol w:w="1045"/>
        <w:gridCol w:w="3337"/>
        <w:gridCol w:w="5201"/>
      </w:tblGrid>
      <w:tr w:rsidR="00FA6DFA" w:rsidRPr="009026E6" w14:paraId="6A0FF5BD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EB9715" w14:textId="525B8E85" w:rsidR="00FA6DFA" w:rsidRPr="009026E6" w:rsidRDefault="00FA6DFA" w:rsidP="004734D5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4734D5">
              <w:rPr>
                <w:rFonts w:hint="eastAsia"/>
                <w:b/>
                <w:color w:val="FFFFFF" w:themeColor="background1"/>
                <w:sz w:val="24"/>
              </w:rPr>
              <w:t>37 Creation Stories</w:t>
            </w:r>
          </w:p>
        </w:tc>
      </w:tr>
      <w:tr w:rsidR="00FA6DFA" w:rsidRPr="009026E6" w14:paraId="21C91BA1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535045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3B1D29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DAB3A5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2A88A6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4734D5" w:rsidRPr="009026E6" w14:paraId="59090066" w14:textId="77777777" w:rsidTr="005F028D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35A25D" w14:textId="268A542B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relig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A2B071" w14:textId="591FBED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578CAE" w14:textId="78A184FA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n organized system of belief in a god or god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BCE0CE" w14:textId="67C81F96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There are many religions in India; for example, Buddhism, Hinduism, and Islam</w:t>
            </w:r>
          </w:p>
        </w:tc>
      </w:tr>
      <w:tr w:rsidR="004734D5" w:rsidRPr="009026E6" w14:paraId="0A102B8E" w14:textId="77777777" w:rsidTr="005F028D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61206C" w14:textId="162A52D9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cre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25A122" w14:textId="07C21E09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A35D48" w14:textId="4D7BE7FE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he time at the beginning of the world when everything starte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3E7B62" w14:textId="3292DD0E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Each religion has a different creation story.</w:t>
            </w:r>
          </w:p>
        </w:tc>
      </w:tr>
      <w:tr w:rsidR="004734D5" w:rsidRPr="009026E6" w14:paraId="00EC3DB7" w14:textId="77777777" w:rsidTr="005F028D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63AEF8" w14:textId="2BEED130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powerfu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3C2566" w14:textId="24CB7BC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73BAEE" w14:textId="1D3D6466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being able to control things and make things happe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D7267C" w14:textId="0295623C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 xml:space="preserve">The president is the most powerful person in the country. </w:t>
            </w:r>
          </w:p>
        </w:tc>
      </w:tr>
      <w:tr w:rsidR="004734D5" w:rsidRPr="009026E6" w14:paraId="723BED15" w14:textId="77777777" w:rsidTr="005F028D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0840B8" w14:textId="172DA1C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ear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A77EE8" w14:textId="39503D7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BC41C3" w14:textId="2437814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dirt or soil; the ground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33BF3B" w14:textId="18B3F33F" w:rsidR="004734D5" w:rsidRPr="007F08C6" w:rsidRDefault="007445BA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Wet earth is good for plants but not good for walking on.</w:t>
            </w:r>
          </w:p>
        </w:tc>
      </w:tr>
      <w:tr w:rsidR="004734D5" w:rsidRPr="009026E6" w14:paraId="67E6D211" w14:textId="77777777" w:rsidTr="005F028D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0336BE" w14:textId="360FAB5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woo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57D119" w14:textId="1328DF3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FD56CB" w14:textId="1833BFB5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what trees are made of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F77F99" w14:textId="186C1CA2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This table is made of wood.</w:t>
            </w:r>
          </w:p>
        </w:tc>
      </w:tr>
      <w:tr w:rsidR="004734D5" w:rsidRPr="009026E6" w14:paraId="79DF5A64" w14:textId="77777777" w:rsidTr="005F028D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15CCF1" w14:textId="57D8C32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mi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63E934" w14:textId="590CA90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F65DCF" w14:textId="778C8C0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he part of a person that thinks and controls the bod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79B9F3" w14:textId="0A3DC3B1" w:rsidR="004734D5" w:rsidRPr="007F08C6" w:rsidRDefault="007445BA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You must use your mind to solve this problem.</w:t>
            </w:r>
          </w:p>
        </w:tc>
      </w:tr>
      <w:tr w:rsidR="004734D5" w:rsidRPr="009026E6" w14:paraId="4ACDF623" w14:textId="77777777" w:rsidTr="005F028D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9BBA99" w14:textId="728C5593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lastRenderedPageBreak/>
              <w:t>co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523441" w14:textId="1DD4CB2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AB960D" w14:textId="10F6CA56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yellow vegetable originally from the area around Mexico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A854E6" w14:textId="7AFD583F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Did you know that nacho chips are made from corn?</w:t>
            </w:r>
          </w:p>
        </w:tc>
      </w:tr>
      <w:tr w:rsidR="004734D5" w:rsidRPr="009026E6" w14:paraId="0CD9C57F" w14:textId="77777777" w:rsidTr="005F028D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687CD9" w14:textId="06AC2DE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go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8A6C64" w14:textId="5B33F74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6D372E" w14:textId="1936A6F7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strong being that has special power over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EACD7C" w14:textId="5D514214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Zeus was the most powerful Greek god.</w:t>
            </w:r>
          </w:p>
        </w:tc>
      </w:tr>
      <w:tr w:rsidR="004734D5" w:rsidRPr="009026E6" w14:paraId="3952601A" w14:textId="77777777" w:rsidTr="005F028D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7A5C80" w14:textId="4B80F99E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urn int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3B594B" w14:textId="4F783C25" w:rsidR="004734D5" w:rsidRPr="004734D5" w:rsidRDefault="001E29D9" w:rsidP="00B41E32">
            <w:pPr>
              <w:pStyle w:val="NoSpacing"/>
            </w:pPr>
            <w:r>
              <w:rPr>
                <w:rFonts w:cs="Arial"/>
                <w:szCs w:val="20"/>
              </w:rPr>
              <w:t>phrasal 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DD4DF7" w14:textId="27EF2D25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o change from one thing to anothe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04CDA8" w14:textId="29AB912A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A caterpillar turns into a butterfly.</w:t>
            </w:r>
          </w:p>
        </w:tc>
      </w:tr>
      <w:tr w:rsidR="004734D5" w:rsidRPr="009026E6" w14:paraId="23D74A20" w14:textId="77777777" w:rsidTr="005F028D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3D9685" w14:textId="554588CB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but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C43452" w14:textId="286C55E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181CFB" w14:textId="2BADC775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soft food made from milk or cream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1CB84D" w14:textId="06E6A7D6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Do you want butter on your toast?</w:t>
            </w:r>
          </w:p>
        </w:tc>
      </w:tr>
    </w:tbl>
    <w:p w14:paraId="1AAAC023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"/>
        <w:gridCol w:w="900"/>
        <w:gridCol w:w="3482"/>
        <w:gridCol w:w="5201"/>
      </w:tblGrid>
      <w:tr w:rsidR="00FA6DFA" w:rsidRPr="009026E6" w14:paraId="327BBD64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B4144D" w14:textId="64D2C5F4" w:rsidR="00FA6DFA" w:rsidRPr="009026E6" w:rsidRDefault="00FA6DFA" w:rsidP="004734D5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4734D5">
              <w:rPr>
                <w:rFonts w:hint="eastAsia"/>
                <w:b/>
                <w:color w:val="FFFFFF" w:themeColor="background1"/>
                <w:sz w:val="24"/>
              </w:rPr>
              <w:t>38 Many Gods or Just One?</w:t>
            </w:r>
          </w:p>
        </w:tc>
      </w:tr>
      <w:tr w:rsidR="00FA6DFA" w:rsidRPr="009026E6" w14:paraId="3B7E559F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1D82FD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36FFB3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FC3D0F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BF49C7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4734D5" w:rsidRPr="009026E6" w14:paraId="5EE9B0EB" w14:textId="77777777" w:rsidTr="005F028D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A7980A" w14:textId="56E0F013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relig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80AB52" w14:textId="1C464280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395402" w14:textId="01FF6CC3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n organized system of belief in a god or god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58CE27" w14:textId="6B0DD850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Buddhism and Shinto are the most common religions in Japan.</w:t>
            </w:r>
          </w:p>
        </w:tc>
      </w:tr>
      <w:tr w:rsidR="004734D5" w:rsidRPr="009026E6" w14:paraId="1F8AC104" w14:textId="77777777" w:rsidTr="005F028D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34FFDD" w14:textId="14D65D0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powerfu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48889D" w14:textId="2C0907A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ADEC3D" w14:textId="291A6CB9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being able to control things and make things happe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4CCE14" w14:textId="595B1991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 xml:space="preserve">The president is the most powerful person in the country. </w:t>
            </w:r>
          </w:p>
        </w:tc>
      </w:tr>
      <w:tr w:rsidR="004734D5" w:rsidRPr="009026E6" w14:paraId="602A5BA3" w14:textId="77777777" w:rsidTr="005F028D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1B7193" w14:textId="2A16F97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go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E0D3F2" w14:textId="3908334A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2F9F96" w14:textId="62584877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strong being that has special power over thing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0A31EE" w14:textId="6796B0F7" w:rsidR="004734D5" w:rsidRPr="007F08C6" w:rsidRDefault="007445BA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Zeus, Nike, and Aphrodite are all Greek gods.</w:t>
            </w:r>
          </w:p>
        </w:tc>
      </w:tr>
      <w:tr w:rsidR="004734D5" w:rsidRPr="009026E6" w14:paraId="4EB3D661" w14:textId="77777777" w:rsidTr="005F028D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0A76CC" w14:textId="304B6D26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follo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7C503E" w14:textId="1AA6941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1F3616" w14:textId="5B09A880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o believe in an idea and to live according to its rule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6AC27C" w14:textId="4C3C51C5" w:rsidR="004734D5" w:rsidRPr="007F08C6" w:rsidRDefault="00CF2E37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You must follow the laws </w:t>
            </w:r>
            <w:r w:rsidR="007F08C6">
              <w:rPr>
                <w:rFonts w:cs="Arial"/>
                <w:szCs w:val="20"/>
              </w:rPr>
              <w:t>of</w:t>
            </w:r>
            <w:r>
              <w:rPr>
                <w:rFonts w:cs="Arial"/>
                <w:szCs w:val="20"/>
              </w:rPr>
              <w:t xml:space="preserve"> your country. </w:t>
            </w:r>
          </w:p>
        </w:tc>
      </w:tr>
      <w:tr w:rsidR="004734D5" w:rsidRPr="009026E6" w14:paraId="6B90B544" w14:textId="77777777" w:rsidTr="005F028D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341E14" w14:textId="6898DB29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contro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72D31C" w14:textId="22BDE83A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19BDF3" w14:textId="36669763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o make something or someone do what you wan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98F8E2" w14:textId="2E330763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My manager controls our current project.</w:t>
            </w:r>
          </w:p>
        </w:tc>
      </w:tr>
      <w:tr w:rsidR="004734D5" w:rsidRPr="009026E6" w14:paraId="23BA686D" w14:textId="77777777" w:rsidTr="005F028D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86D044" w14:textId="39FFD310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light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F07D05" w14:textId="072C37A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F90B20" w14:textId="7FA739B0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flash of light in the sky, especially during a storm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2C8A18" w14:textId="1B0FCFF8" w:rsidR="004734D5" w:rsidRPr="007F08C6" w:rsidRDefault="007445BA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re were bright flashes of lightning during the storm.</w:t>
            </w:r>
          </w:p>
        </w:tc>
      </w:tr>
      <w:tr w:rsidR="004734D5" w:rsidRPr="009026E6" w14:paraId="2B1A9180" w14:textId="77777777" w:rsidTr="005F028D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44EFCB" w14:textId="2C52884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st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B0228E" w14:textId="4392EBE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2A52F6" w14:textId="451BAE00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bright point in the sky at nigh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BD9C1B" w14:textId="59231517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You can see many stars in the sky on a clear night.</w:t>
            </w:r>
          </w:p>
        </w:tc>
      </w:tr>
      <w:tr w:rsidR="004734D5" w:rsidRPr="009026E6" w14:paraId="5BF22DDF" w14:textId="77777777" w:rsidTr="005F028D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4C9F3C" w14:textId="6A629CA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plan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85A26D" w14:textId="775860A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B52370" w14:textId="52A83C5E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large</w:t>
            </w:r>
            <w:r w:rsidR="003460EF">
              <w:rPr>
                <w:rFonts w:cs="Arial"/>
                <w:szCs w:val="20"/>
              </w:rPr>
              <w:t>,</w:t>
            </w:r>
            <w:r w:rsidRPr="004734D5">
              <w:rPr>
                <w:rFonts w:cs="Arial"/>
                <w:szCs w:val="20"/>
              </w:rPr>
              <w:t xml:space="preserve"> </w:t>
            </w:r>
            <w:r w:rsidR="003460EF">
              <w:rPr>
                <w:rFonts w:cs="Arial"/>
                <w:szCs w:val="20"/>
              </w:rPr>
              <w:t>round object</w:t>
            </w:r>
            <w:r w:rsidR="003460EF" w:rsidRPr="004734D5">
              <w:rPr>
                <w:rFonts w:cs="Arial"/>
                <w:szCs w:val="20"/>
              </w:rPr>
              <w:t xml:space="preserve"> </w:t>
            </w:r>
            <w:r w:rsidRPr="004734D5">
              <w:rPr>
                <w:rFonts w:cs="Arial"/>
                <w:szCs w:val="20"/>
              </w:rPr>
              <w:t>in space that goes around a star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1D527D" w14:textId="2899F92C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Earth, Mars, and Jupiter are all planets.</w:t>
            </w:r>
          </w:p>
        </w:tc>
      </w:tr>
      <w:tr w:rsidR="004734D5" w:rsidRPr="009026E6" w14:paraId="18F2E7EA" w14:textId="77777777" w:rsidTr="005F028D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D6A125" w14:textId="259FC226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mo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F1002D" w14:textId="6AB4CD8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A0A23B" w14:textId="3E13152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he large white object you can see in the night sky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7C69C8" w14:textId="166C6E38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At night I like to look at the moon and stars in the sky.</w:t>
            </w:r>
          </w:p>
        </w:tc>
      </w:tr>
      <w:tr w:rsidR="004734D5" w:rsidRPr="009026E6" w14:paraId="38DC5520" w14:textId="77777777" w:rsidTr="005F028D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B7BB36" w14:textId="519754E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dea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95D57A" w14:textId="173018E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2B9D2A" w14:textId="1677053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he end of someone</w:t>
            </w:r>
            <w:r w:rsidR="004461D1">
              <w:rPr>
                <w:rFonts w:cs="Arial"/>
                <w:szCs w:val="20"/>
              </w:rPr>
              <w:t>’s</w:t>
            </w:r>
            <w:r w:rsidRPr="004734D5">
              <w:rPr>
                <w:rFonts w:cs="Arial"/>
                <w:szCs w:val="20"/>
              </w:rPr>
              <w:t xml:space="preserve"> or something</w:t>
            </w:r>
            <w:r w:rsidR="007F08C6">
              <w:rPr>
                <w:rFonts w:cs="Arial"/>
                <w:szCs w:val="20"/>
              </w:rPr>
              <w:t>’</w:t>
            </w:r>
            <w:r w:rsidRPr="004734D5">
              <w:rPr>
                <w:rFonts w:cs="Arial"/>
                <w:szCs w:val="20"/>
              </w:rPr>
              <w:t>s lif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3900B1" w14:textId="5CBDED50" w:rsidR="004734D5" w:rsidRPr="007F08C6" w:rsidRDefault="00CF2E37" w:rsidP="00B41E32">
            <w:pPr>
              <w:pStyle w:val="NoSpac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ath is the end of the life of a living thing. </w:t>
            </w:r>
          </w:p>
        </w:tc>
      </w:tr>
    </w:tbl>
    <w:p w14:paraId="15437389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6"/>
        <w:gridCol w:w="1025"/>
        <w:gridCol w:w="3150"/>
        <w:gridCol w:w="5201"/>
      </w:tblGrid>
      <w:tr w:rsidR="00FA6DFA" w:rsidRPr="009026E6" w14:paraId="26712E80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43CF36" w14:textId="25CCEFED" w:rsidR="00FA6DFA" w:rsidRPr="009026E6" w:rsidRDefault="00FA6DFA" w:rsidP="004734D5">
            <w:pPr>
              <w:pStyle w:val="NoSpacing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4734D5">
              <w:rPr>
                <w:rFonts w:hint="eastAsia"/>
                <w:b/>
                <w:color w:val="FFFFFF" w:themeColor="background1"/>
                <w:sz w:val="24"/>
              </w:rPr>
              <w:t xml:space="preserve">39 </w:t>
            </w:r>
            <w:r w:rsidR="00976F44">
              <w:rPr>
                <w:b/>
                <w:color w:val="FFFFFF" w:themeColor="background1"/>
                <w:sz w:val="24"/>
              </w:rPr>
              <w:t>Christianity</w:t>
            </w:r>
          </w:p>
        </w:tc>
      </w:tr>
      <w:tr w:rsidR="00FA6DFA" w:rsidRPr="009026E6" w14:paraId="6CEDA6C8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119CD8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BAFB16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3F550E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AEE0AA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4734D5" w:rsidRPr="009026E6" w14:paraId="45919EBE" w14:textId="77777777" w:rsidTr="005F028D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243C5E" w14:textId="39E53EE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Christian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2CC9C7" w14:textId="6BF85DC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4592DD" w14:textId="5BBA9AEA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religion whose followers believe the ideas of Jesus Chris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1FEB45" w14:textId="4ACABCDF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Christianity is the most common religion in Brazil.</w:t>
            </w:r>
          </w:p>
        </w:tc>
      </w:tr>
      <w:tr w:rsidR="004734D5" w:rsidRPr="009026E6" w14:paraId="4FDAB827" w14:textId="77777777" w:rsidTr="005F028D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83AF58" w14:textId="017E3ED9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relig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EAB862" w14:textId="5244D3A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B0535A" w14:textId="0CAB9F0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n organized system of belief in a god or gods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7A9609" w14:textId="48AA2793" w:rsidR="004734D5" w:rsidRPr="007F08C6" w:rsidRDefault="00EE1940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Buddhism, Islam, and Hinduism are all religions.</w:t>
            </w:r>
          </w:p>
        </w:tc>
      </w:tr>
      <w:tr w:rsidR="004734D5" w:rsidRPr="009026E6" w14:paraId="77770D21" w14:textId="77777777" w:rsidTr="005F028D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D784B1" w14:textId="19D675BA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perfec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0A2995" w14:textId="6A12C2FE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988F85" w14:textId="77777777" w:rsidR="003460EF" w:rsidRPr="003460EF" w:rsidRDefault="003460EF" w:rsidP="003460EF">
            <w:pPr>
              <w:pStyle w:val="NoSpacing"/>
              <w:rPr>
                <w:rFonts w:cs="Arial"/>
                <w:szCs w:val="20"/>
              </w:rPr>
            </w:pPr>
            <w:r w:rsidRPr="003460EF">
              <w:rPr>
                <w:rFonts w:cs="Arial"/>
                <w:szCs w:val="20"/>
              </w:rPr>
              <w:t>having no problems; as good as</w:t>
            </w:r>
          </w:p>
          <w:p w14:paraId="3FEA0435" w14:textId="1B20D5B1" w:rsidR="004734D5" w:rsidRPr="004734D5" w:rsidRDefault="003460EF" w:rsidP="003460EF">
            <w:pPr>
              <w:pStyle w:val="NoSpacing"/>
            </w:pPr>
            <w:r w:rsidRPr="003460EF">
              <w:rPr>
                <w:rFonts w:cs="Arial"/>
                <w:szCs w:val="20"/>
              </w:rPr>
              <w:t>possib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B03F3F" w14:textId="39F10DBC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Maria speaks perfect English even though she is not a native speaker.</w:t>
            </w:r>
          </w:p>
        </w:tc>
      </w:tr>
      <w:tr w:rsidR="004734D5" w:rsidRPr="009026E6" w14:paraId="483A821A" w14:textId="77777777" w:rsidTr="005F028D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3FA280" w14:textId="38350DD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Christi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49D78C" w14:textId="1579A7E0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DF07E7" w14:textId="22362997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person who follows the ideas of Jesus Chris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3EEDED" w14:textId="264BF6E1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Most Christians go to church on Sunday.</w:t>
            </w:r>
          </w:p>
        </w:tc>
      </w:tr>
      <w:tr w:rsidR="004734D5" w:rsidRPr="009026E6" w14:paraId="15794241" w14:textId="77777777" w:rsidTr="005F028D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9DF398" w14:textId="11BC762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eaching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96C105" w14:textId="0F78777B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77BC81" w14:textId="76044ED7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n idea that someone believes and tells others about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87529D" w14:textId="381E11D8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She tries to follow the teachings in the Bible.</w:t>
            </w:r>
          </w:p>
        </w:tc>
      </w:tr>
      <w:tr w:rsidR="004734D5" w:rsidRPr="009026E6" w14:paraId="7AE6B130" w14:textId="77777777" w:rsidTr="005F028D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EF7CB2" w14:textId="239F269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sh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8FA4A2" w14:textId="36C93B6A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ABD13D" w14:textId="64788FE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 xml:space="preserve">to </w:t>
            </w:r>
            <w:r w:rsidR="00EE1940">
              <w:rPr>
                <w:rFonts w:cs="Arial"/>
                <w:szCs w:val="20"/>
              </w:rPr>
              <w:t>have some of the same ideas about someone or something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86EAB3" w14:textId="5DF8DA2C" w:rsidR="004734D5" w:rsidRPr="007F08C6" w:rsidRDefault="00EE1940" w:rsidP="003460EF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I share the opinions expressed by my colleague.</w:t>
            </w:r>
          </w:p>
        </w:tc>
      </w:tr>
      <w:tr w:rsidR="004734D5" w:rsidRPr="009026E6" w14:paraId="7C2FB4B8" w14:textId="77777777" w:rsidTr="005F028D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28684F" w14:textId="4B4D321B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lastRenderedPageBreak/>
              <w:t>Bi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3691DD" w14:textId="60FD803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proper 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86AC2A" w14:textId="128A336E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book that has the stories and prayers of the Christian relig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87C225" w14:textId="2ED6C073" w:rsidR="004734D5" w:rsidRPr="007F08C6" w:rsidRDefault="00EE1940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Christians are told to read the Bible every day.</w:t>
            </w:r>
          </w:p>
        </w:tc>
      </w:tr>
      <w:tr w:rsidR="004734D5" w:rsidRPr="009026E6" w14:paraId="65B22ECE" w14:textId="77777777" w:rsidTr="005F028D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34E849" w14:textId="5751864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Je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C01283" w14:textId="0D97C9A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92E4D6" w14:textId="55B29E39" w:rsidR="004734D5" w:rsidRPr="004734D5" w:rsidRDefault="003460EF" w:rsidP="00B41E32">
            <w:pPr>
              <w:pStyle w:val="NoSpacing"/>
            </w:pPr>
            <w:r>
              <w:rPr>
                <w:rFonts w:cs="Arial"/>
                <w:szCs w:val="20"/>
              </w:rPr>
              <w:t>a person</w:t>
            </w:r>
            <w:r w:rsidRPr="004734D5">
              <w:rPr>
                <w:rFonts w:cs="Arial"/>
                <w:szCs w:val="20"/>
              </w:rPr>
              <w:t xml:space="preserve"> </w:t>
            </w:r>
            <w:r w:rsidR="004734D5" w:rsidRPr="004734D5">
              <w:rPr>
                <w:rFonts w:cs="Arial"/>
                <w:szCs w:val="20"/>
              </w:rPr>
              <w:t>who follows the religion of Judaism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61B6E4" w14:textId="7FA1B5EB" w:rsidR="004734D5" w:rsidRPr="007F08C6" w:rsidRDefault="00EE1940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re is a large community of Jews who live in New York City.</w:t>
            </w:r>
          </w:p>
        </w:tc>
      </w:tr>
      <w:tr w:rsidR="004734D5" w:rsidRPr="009026E6" w14:paraId="0EF2620D" w14:textId="77777777" w:rsidTr="005F028D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BA76D7" w14:textId="216E259E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Musli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6E066D" w14:textId="0D0EE66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dj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F941DD" w14:textId="03FE3645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person who follows the religion of Islam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6092F4" w14:textId="78DFE940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Muslims must pray five times a day.</w:t>
            </w:r>
          </w:p>
        </w:tc>
      </w:tr>
      <w:tr w:rsidR="004734D5" w:rsidRPr="009026E6" w14:paraId="15B1D3E5" w14:textId="77777777" w:rsidTr="005F028D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A8442C" w14:textId="5A06061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for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4C0F58" w14:textId="7E106A05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F58820" w14:textId="5340A7F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o use power to make someone do something that they don</w:t>
            </w:r>
            <w:r w:rsidR="007F08C6">
              <w:rPr>
                <w:rFonts w:cs="Arial"/>
                <w:szCs w:val="20"/>
              </w:rPr>
              <w:t>’</w:t>
            </w:r>
            <w:r w:rsidRPr="004734D5">
              <w:rPr>
                <w:rFonts w:cs="Arial"/>
                <w:szCs w:val="20"/>
              </w:rPr>
              <w:t>t want to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73EF57" w14:textId="79CCF6C6" w:rsidR="004734D5" w:rsidRPr="007F08C6" w:rsidRDefault="00EE1940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My mother forced me to take the test even though I didn’t want to.</w:t>
            </w:r>
          </w:p>
        </w:tc>
      </w:tr>
    </w:tbl>
    <w:p w14:paraId="77BA89C2" w14:textId="77777777" w:rsidR="00FA6DFA" w:rsidRDefault="00FA6DFA" w:rsidP="00FA6DFA"/>
    <w:tbl>
      <w:tblPr>
        <w:tblW w:w="104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0"/>
        <w:gridCol w:w="892"/>
        <w:gridCol w:w="3509"/>
        <w:gridCol w:w="5201"/>
      </w:tblGrid>
      <w:tr w:rsidR="00FA6DFA" w:rsidRPr="009026E6" w14:paraId="614BFB83" w14:textId="77777777" w:rsidTr="00B41E32">
        <w:trPr>
          <w:trHeight w:val="143"/>
        </w:trPr>
        <w:tc>
          <w:tcPr>
            <w:tcW w:w="10482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6666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35856A" w14:textId="5CC70B51" w:rsidR="00FA6DFA" w:rsidRPr="009026E6" w:rsidRDefault="00FA6DFA" w:rsidP="004734D5">
            <w:pPr>
              <w:pStyle w:val="NoSpacing"/>
              <w:ind w:left="720" w:hanging="720"/>
              <w:rPr>
                <w:b/>
              </w:rPr>
            </w:pPr>
            <w:r w:rsidRPr="009026E6">
              <w:rPr>
                <w:b/>
                <w:color w:val="FFFFFF" w:themeColor="background1"/>
                <w:sz w:val="24"/>
              </w:rPr>
              <w:t xml:space="preserve">Reading </w:t>
            </w:r>
            <w:r w:rsidR="004734D5">
              <w:rPr>
                <w:rFonts w:hint="eastAsia"/>
                <w:b/>
                <w:color w:val="FFFFFF" w:themeColor="background1"/>
                <w:sz w:val="24"/>
              </w:rPr>
              <w:t xml:space="preserve">40 The Soul </w:t>
            </w:r>
          </w:p>
        </w:tc>
      </w:tr>
      <w:tr w:rsidR="00FA6DFA" w:rsidRPr="009026E6" w14:paraId="26FD78AB" w14:textId="77777777" w:rsidTr="00B41E32">
        <w:trPr>
          <w:trHeight w:val="36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FCBFC9" w14:textId="77777777" w:rsidR="00FA6DFA" w:rsidRPr="009026E6" w:rsidRDefault="00FA6DFA" w:rsidP="00B41E32">
            <w:pPr>
              <w:pStyle w:val="NoSpacing"/>
            </w:pPr>
            <w:r w:rsidRPr="009026E6">
              <w:t>Keyw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64AC7" w14:textId="77777777" w:rsidR="00FA6DFA" w:rsidRPr="009026E6" w:rsidRDefault="00FA6DFA" w:rsidP="00B41E32">
            <w:pPr>
              <w:pStyle w:val="NoSpacing"/>
            </w:pPr>
            <w:r w:rsidRPr="009026E6"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7F7615" w14:textId="77777777" w:rsidR="00FA6DFA" w:rsidRPr="009026E6" w:rsidRDefault="00FA6DFA" w:rsidP="00B41E32">
            <w:pPr>
              <w:pStyle w:val="NoSpacing"/>
            </w:pPr>
            <w:r w:rsidRPr="009026E6">
              <w:t>Definition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E1C98A" w14:textId="77777777" w:rsidR="00FA6DFA" w:rsidRPr="009026E6" w:rsidRDefault="00FA6DFA" w:rsidP="00B41E32">
            <w:pPr>
              <w:pStyle w:val="NoSpacing"/>
            </w:pPr>
            <w:r w:rsidRPr="009026E6">
              <w:t>Sample Sentence</w:t>
            </w:r>
          </w:p>
        </w:tc>
      </w:tr>
      <w:tr w:rsidR="004734D5" w:rsidRPr="009026E6" w14:paraId="0F9E5FC1" w14:textId="77777777" w:rsidTr="005F028D">
        <w:trPr>
          <w:trHeight w:val="4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0B012D" w14:textId="2072D269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sou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38F901" w14:textId="19B3BF7B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B59D84" w14:textId="789ABBAA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ccording to many religions, the part of you that continues when you di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68980F" w14:textId="4723F441" w:rsidR="004734D5" w:rsidRPr="007F08C6" w:rsidRDefault="00EE1940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Some people say that a person’s soul lives forever.</w:t>
            </w:r>
          </w:p>
        </w:tc>
      </w:tr>
      <w:tr w:rsidR="004734D5" w:rsidRPr="009026E6" w14:paraId="3603FF75" w14:textId="77777777" w:rsidTr="005F028D">
        <w:trPr>
          <w:trHeight w:val="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CC1C98" w14:textId="32E6CD3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continu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71D6E0" w14:textId="0F019CF0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4D192E" w14:textId="12823DCB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o keep going; to not stop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CBD054" w14:textId="147BEF2C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He continued working on the homework he started last night.</w:t>
            </w:r>
          </w:p>
        </w:tc>
      </w:tr>
      <w:tr w:rsidR="004734D5" w:rsidRPr="009026E6" w14:paraId="4361FA73" w14:textId="77777777" w:rsidTr="005F028D">
        <w:trPr>
          <w:trHeight w:val="12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6BF648" w14:textId="36268DF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st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D40CA3" w14:textId="13BE8A6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F592F1" w14:textId="730786D6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 hard material from the ground; a rock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131D90" w14:textId="495E31DC" w:rsidR="004734D5" w:rsidRPr="007F08C6" w:rsidRDefault="00EE1940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Be careful when walking; there are many stones on this road.</w:t>
            </w:r>
          </w:p>
        </w:tc>
      </w:tr>
      <w:tr w:rsidR="004734D5" w:rsidRPr="009026E6" w14:paraId="05A3E7FF" w14:textId="77777777" w:rsidTr="005F028D">
        <w:trPr>
          <w:trHeight w:val="158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D1DF27" w14:textId="6C029F34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sneez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6A98AF" w14:textId="633E0267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705049" w14:textId="59BE5CBD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when air suddenly comes out of your nose and mou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C4CAC6" w14:textId="3DABB35E" w:rsidR="004734D5" w:rsidRPr="007F08C6" w:rsidRDefault="00EE1940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The man sneezed because he had a cold.</w:t>
            </w:r>
          </w:p>
        </w:tc>
      </w:tr>
      <w:tr w:rsidR="004734D5" w:rsidRPr="009026E6" w14:paraId="5A66FB1A" w14:textId="77777777" w:rsidTr="005F028D">
        <w:trPr>
          <w:trHeight w:val="5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07E1D9" w14:textId="2F07767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bl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703538" w14:textId="02613592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B69B0E" w14:textId="43199D49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o ask God to treat someone well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674FA4" w14:textId="37EB0922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The priest blessed my marriage in a special ceremony.</w:t>
            </w:r>
          </w:p>
        </w:tc>
      </w:tr>
      <w:tr w:rsidR="004734D5" w:rsidRPr="009026E6" w14:paraId="276F64BC" w14:textId="77777777" w:rsidTr="005F028D">
        <w:trPr>
          <w:trHeight w:val="22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BBFAF3" w14:textId="402CB388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Judais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5970256" w14:textId="54AEA21E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4170B5" w14:textId="4FBB461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he religion of Jewish peopl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8DDD4B" w14:textId="1214505B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Judaism is one of the oldest religions.</w:t>
            </w:r>
          </w:p>
        </w:tc>
      </w:tr>
      <w:tr w:rsidR="004734D5" w:rsidRPr="009026E6" w14:paraId="0606AF77" w14:textId="77777777" w:rsidTr="005F028D">
        <w:trPr>
          <w:trHeight w:val="11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7835A5" w14:textId="3DF501E1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fterlif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AEE15E" w14:textId="2CCDBCF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508B8AE" w14:textId="64949AAF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he continuing of life following death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A1A368" w14:textId="5A82398A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Do you think you will be happy in the afterlife?</w:t>
            </w:r>
          </w:p>
        </w:tc>
      </w:tr>
      <w:tr w:rsidR="004734D5" w:rsidRPr="009026E6" w14:paraId="5215D13D" w14:textId="77777777" w:rsidTr="005F028D">
        <w:trPr>
          <w:trHeight w:val="152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86242C" w14:textId="2D9558EC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heav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2691D0" w14:textId="546D55B7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nou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B4ACA1" w14:textId="630A202E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in some religions, the place where good people go when they di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4F950C" w14:textId="7F0CECF2" w:rsidR="004734D5" w:rsidRPr="007F08C6" w:rsidRDefault="00EE1940" w:rsidP="00B41E32">
            <w:pPr>
              <w:pStyle w:val="NoSpacing"/>
              <w:rPr>
                <w:rFonts w:cs="Arial"/>
                <w:szCs w:val="20"/>
              </w:rPr>
            </w:pPr>
            <w:r w:rsidRPr="007F08C6">
              <w:rPr>
                <w:rFonts w:cs="Arial"/>
                <w:szCs w:val="20"/>
              </w:rPr>
              <w:t>People say that heaven is a beautiful place in the sky.</w:t>
            </w:r>
          </w:p>
        </w:tc>
      </w:tr>
      <w:tr w:rsidR="004734D5" w:rsidRPr="009026E6" w14:paraId="16FFD8AF" w14:textId="77777777" w:rsidTr="005F028D">
        <w:trPr>
          <w:trHeight w:val="1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08EFDF" w14:textId="0E153980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lead t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E70844" w14:textId="72AC5DD3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34F2C4" w14:textId="45A17C11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to bring or take someone to a place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522FC8" w14:textId="4119D46C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 xml:space="preserve">This road is </w:t>
            </w:r>
            <w:r w:rsidR="007F08C6">
              <w:rPr>
                <w:rFonts w:cs="Arial"/>
                <w:szCs w:val="20"/>
              </w:rPr>
              <w:t xml:space="preserve">the </w:t>
            </w:r>
            <w:r w:rsidRPr="004734D5">
              <w:rPr>
                <w:rFonts w:cs="Arial"/>
                <w:szCs w:val="20"/>
              </w:rPr>
              <w:t>quickest because it leads directly to the station.</w:t>
            </w:r>
          </w:p>
        </w:tc>
      </w:tr>
      <w:tr w:rsidR="004734D5" w:rsidRPr="009026E6" w14:paraId="73CFFE93" w14:textId="77777777" w:rsidTr="005F028D">
        <w:trPr>
          <w:trHeight w:val="77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2880EC" w14:textId="2AD4F7C3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furt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E6C549" w14:textId="5C700099" w:rsidR="004734D5" w:rsidRPr="004734D5" w:rsidRDefault="004734D5" w:rsidP="00B41E32">
            <w:pPr>
              <w:pStyle w:val="NoSpacing"/>
            </w:pPr>
            <w:r w:rsidRPr="004734D5">
              <w:rPr>
                <w:rFonts w:cs="Arial"/>
                <w:szCs w:val="20"/>
              </w:rPr>
              <w:t>adver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2B5C69" w14:textId="0BFD9BBE" w:rsidR="004734D5" w:rsidRPr="004734D5" w:rsidRDefault="004734D5" w:rsidP="00B41E32">
            <w:pPr>
              <w:pStyle w:val="NoSpacing"/>
            </w:pPr>
            <w:proofErr w:type="gramStart"/>
            <w:r w:rsidRPr="004734D5">
              <w:rPr>
                <w:rFonts w:cs="Arial"/>
                <w:szCs w:val="20"/>
              </w:rPr>
              <w:t>more;</w:t>
            </w:r>
            <w:proofErr w:type="gramEnd"/>
            <w:r w:rsidRPr="004734D5">
              <w:rPr>
                <w:rFonts w:cs="Arial"/>
                <w:szCs w:val="20"/>
              </w:rPr>
              <w:t xml:space="preserve"> other; extra</w:t>
            </w:r>
          </w:p>
        </w:tc>
        <w:tc>
          <w:tcPr>
            <w:tcW w:w="52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84E848" w14:textId="33EBB7D8" w:rsidR="004734D5" w:rsidRPr="007F08C6" w:rsidRDefault="004734D5" w:rsidP="00B41E32">
            <w:pPr>
              <w:pStyle w:val="NoSpacing"/>
              <w:rPr>
                <w:rFonts w:cs="Arial"/>
                <w:szCs w:val="20"/>
              </w:rPr>
            </w:pPr>
            <w:r w:rsidRPr="004734D5">
              <w:rPr>
                <w:rFonts w:cs="Arial"/>
                <w:szCs w:val="20"/>
              </w:rPr>
              <w:t>We</w:t>
            </w:r>
            <w:r w:rsidR="007F08C6">
              <w:rPr>
                <w:rFonts w:cs="Arial"/>
                <w:szCs w:val="20"/>
              </w:rPr>
              <w:t>’</w:t>
            </w:r>
            <w:r w:rsidRPr="004734D5">
              <w:rPr>
                <w:rFonts w:cs="Arial"/>
                <w:szCs w:val="20"/>
              </w:rPr>
              <w:t>ve been walking for a long time. The station is further than I thought.</w:t>
            </w:r>
          </w:p>
        </w:tc>
      </w:tr>
    </w:tbl>
    <w:p w14:paraId="621AB242" w14:textId="77777777" w:rsidR="00FA6DFA" w:rsidRPr="00FA6DFA" w:rsidRDefault="00FA6DFA" w:rsidP="00FA6DFA"/>
    <w:p w14:paraId="54FBE390" w14:textId="37569CAA" w:rsidR="00505E9E" w:rsidRDefault="00004FFE" w:rsidP="008A41E4">
      <w:pPr>
        <w:pStyle w:val="Heading2"/>
      </w:pPr>
      <w:r w:rsidRPr="00004FFE">
        <w:t xml:space="preserve">Reading 37: </w:t>
      </w:r>
      <w:r w:rsidR="005F028D">
        <w:rPr>
          <w:rFonts w:hint="eastAsia"/>
        </w:rPr>
        <w:t>Creation Stor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F028D" w14:paraId="4BF5A05E" w14:textId="77777777" w:rsidTr="008A41E4">
        <w:tc>
          <w:tcPr>
            <w:tcW w:w="2158" w:type="dxa"/>
          </w:tcPr>
          <w:p w14:paraId="49A7B2FC" w14:textId="397BDECE" w:rsidR="005F028D" w:rsidRDefault="00154E2A" w:rsidP="008A41E4">
            <w:r>
              <w:rPr>
                <w:rFonts w:hint="eastAsia"/>
              </w:rPr>
              <w:t xml:space="preserve">1. B </w:t>
            </w:r>
          </w:p>
        </w:tc>
        <w:tc>
          <w:tcPr>
            <w:tcW w:w="2158" w:type="dxa"/>
          </w:tcPr>
          <w:p w14:paraId="418A47C3" w14:textId="590CB10F" w:rsidR="005F028D" w:rsidRDefault="00154E2A" w:rsidP="008A41E4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70EFD1FD" w14:textId="6248A1CA" w:rsidR="005F028D" w:rsidRDefault="00154E2A" w:rsidP="008A41E4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3B57C20F" w14:textId="23D6C8B7" w:rsidR="005F028D" w:rsidRDefault="00154E2A" w:rsidP="008A41E4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30BC898C" w14:textId="71B4D4B5" w:rsidR="005F028D" w:rsidRDefault="00154E2A" w:rsidP="008A41E4">
            <w:r>
              <w:rPr>
                <w:rFonts w:hint="eastAsia"/>
              </w:rPr>
              <w:t>5. F</w:t>
            </w:r>
          </w:p>
        </w:tc>
      </w:tr>
    </w:tbl>
    <w:p w14:paraId="30C39390" w14:textId="77777777" w:rsidR="008A41E4" w:rsidRDefault="008A41E4" w:rsidP="008A41E4">
      <w:pPr>
        <w:pStyle w:val="Heading4"/>
      </w:pPr>
    </w:p>
    <w:p w14:paraId="18441B26" w14:textId="6E28DD6D" w:rsidR="00505E9E" w:rsidRDefault="00505E9E" w:rsidP="008A41E4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4A700D" w14:paraId="26887BB1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6E061B25" w14:textId="77777777" w:rsidR="00201EBD" w:rsidRPr="004A700D" w:rsidRDefault="00201EBD" w:rsidP="008A41E4">
            <w:pPr>
              <w:spacing w:line="360" w:lineRule="auto"/>
              <w:rPr>
                <w:sz w:val="24"/>
                <w:u w:val="single"/>
                <w:lang w:val="en"/>
              </w:rPr>
            </w:pPr>
            <w:r w:rsidRPr="004A700D">
              <w:rPr>
                <w:sz w:val="24"/>
              </w:rPr>
              <w:t xml:space="preserve">Every religion has a creation story, which is a story about </w:t>
            </w:r>
            <w:r w:rsidRPr="004A700D">
              <w:rPr>
                <w:sz w:val="24"/>
                <w:u w:val="single"/>
              </w:rPr>
              <w:t>how the world and its people were made.</w:t>
            </w:r>
          </w:p>
          <w:p w14:paraId="7B4C474F" w14:textId="77777777" w:rsidR="00201EBD" w:rsidRPr="004A700D" w:rsidRDefault="00201EBD" w:rsidP="008A41E4">
            <w:pPr>
              <w:spacing w:line="360" w:lineRule="auto"/>
              <w:rPr>
                <w:i/>
                <w:sz w:val="24"/>
                <w:u w:val="single"/>
              </w:rPr>
            </w:pPr>
            <w:r w:rsidRPr="004A700D">
              <w:rPr>
                <w:sz w:val="24"/>
              </w:rPr>
              <w:t xml:space="preserve">The Mayans believed </w:t>
            </w:r>
            <w:r w:rsidRPr="004A700D">
              <w:rPr>
                <w:sz w:val="24"/>
                <w:u w:val="single"/>
              </w:rPr>
              <w:t xml:space="preserve">that two powerful gods made the world. </w:t>
            </w:r>
          </w:p>
          <w:p w14:paraId="38589F0E" w14:textId="77777777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Some religions have different creation stories. </w:t>
            </w:r>
          </w:p>
          <w:p w14:paraId="3ADAB194" w14:textId="09E91EC9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The Greek creation story is full of </w:t>
            </w:r>
            <w:r w:rsidRPr="004A700D">
              <w:rPr>
                <w:sz w:val="24"/>
                <w:u w:val="single"/>
              </w:rPr>
              <w:t xml:space="preserve">men and </w:t>
            </w:r>
            <w:r w:rsidR="00D96181">
              <w:rPr>
                <w:sz w:val="24"/>
                <w:u w:val="single"/>
              </w:rPr>
              <w:t xml:space="preserve">women </w:t>
            </w:r>
            <w:r w:rsidRPr="004A700D">
              <w:rPr>
                <w:sz w:val="24"/>
                <w:u w:val="single"/>
              </w:rPr>
              <w:t>gods who each make up one part of the world.</w:t>
            </w:r>
          </w:p>
          <w:p w14:paraId="07D236AF" w14:textId="16F7159E" w:rsidR="00505E9E" w:rsidRPr="004A700D" w:rsidRDefault="00201EBD" w:rsidP="008A41E4">
            <w:pPr>
              <w:spacing w:line="360" w:lineRule="auto"/>
            </w:pPr>
            <w:r w:rsidRPr="004A700D">
              <w:rPr>
                <w:sz w:val="24"/>
              </w:rPr>
              <w:t xml:space="preserve">One Hindu creation story says </w:t>
            </w:r>
            <w:r w:rsidRPr="004A700D">
              <w:rPr>
                <w:sz w:val="24"/>
                <w:u w:val="single"/>
              </w:rPr>
              <w:t xml:space="preserve">there are three gods: one who made the world, one who keeps it safe, and </w:t>
            </w:r>
            <w:r w:rsidR="007F08C6">
              <w:rPr>
                <w:sz w:val="24"/>
                <w:u w:val="single"/>
              </w:rPr>
              <w:t xml:space="preserve">one </w:t>
            </w:r>
            <w:r w:rsidRPr="004A700D">
              <w:rPr>
                <w:sz w:val="24"/>
                <w:u w:val="single"/>
              </w:rPr>
              <w:t>who waits to break it.</w:t>
            </w:r>
          </w:p>
        </w:tc>
      </w:tr>
    </w:tbl>
    <w:p w14:paraId="5CFDFDE8" w14:textId="77777777" w:rsidR="00505E9E" w:rsidRDefault="00505E9E" w:rsidP="008A41E4"/>
    <w:p w14:paraId="03658228" w14:textId="177ED12A" w:rsidR="00505E9E" w:rsidRDefault="00004FFE" w:rsidP="008A41E4">
      <w:pPr>
        <w:pStyle w:val="Heading2"/>
      </w:pPr>
      <w:r w:rsidRPr="00004FFE">
        <w:lastRenderedPageBreak/>
        <w:t xml:space="preserve">Reading 38: </w:t>
      </w:r>
      <w:r w:rsidR="00154E2A">
        <w:rPr>
          <w:rFonts w:hint="eastAsia"/>
        </w:rPr>
        <w:t>Many Gods or Just One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52D6827D" w14:textId="77777777" w:rsidTr="008A41E4">
        <w:tc>
          <w:tcPr>
            <w:tcW w:w="2158" w:type="dxa"/>
          </w:tcPr>
          <w:p w14:paraId="683EDA79" w14:textId="25234B5D" w:rsidR="00505E9E" w:rsidRDefault="00154E2A" w:rsidP="008A41E4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4E5038A9" w14:textId="5792C7D4" w:rsidR="00505E9E" w:rsidRDefault="00154E2A" w:rsidP="008A41E4">
            <w:r>
              <w:rPr>
                <w:rFonts w:hint="eastAsia"/>
              </w:rPr>
              <w:t>2. T</w:t>
            </w:r>
          </w:p>
        </w:tc>
        <w:tc>
          <w:tcPr>
            <w:tcW w:w="2158" w:type="dxa"/>
          </w:tcPr>
          <w:p w14:paraId="769A8A07" w14:textId="442D2285" w:rsidR="00505E9E" w:rsidRDefault="00154E2A" w:rsidP="008A41E4">
            <w:r>
              <w:rPr>
                <w:rFonts w:hint="eastAsia"/>
              </w:rPr>
              <w:t>3. F</w:t>
            </w:r>
          </w:p>
        </w:tc>
        <w:tc>
          <w:tcPr>
            <w:tcW w:w="2158" w:type="dxa"/>
          </w:tcPr>
          <w:p w14:paraId="21AE1832" w14:textId="16F349FF" w:rsidR="00505E9E" w:rsidRDefault="00154E2A" w:rsidP="008A41E4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2EE2EE23" w14:textId="67E4C173" w:rsidR="00505E9E" w:rsidRDefault="00154E2A" w:rsidP="008A41E4">
            <w:r>
              <w:rPr>
                <w:rFonts w:hint="eastAsia"/>
              </w:rPr>
              <w:t>5. T</w:t>
            </w:r>
          </w:p>
        </w:tc>
      </w:tr>
    </w:tbl>
    <w:p w14:paraId="6A5D691A" w14:textId="77777777" w:rsidR="008A41E4" w:rsidRDefault="008A41E4" w:rsidP="008A41E4">
      <w:pPr>
        <w:pStyle w:val="Heading4"/>
      </w:pPr>
    </w:p>
    <w:p w14:paraId="571398AA" w14:textId="5A00C39E" w:rsidR="00505E9E" w:rsidRDefault="00505E9E" w:rsidP="008A41E4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4A700D" w14:paraId="6A464CD9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30D6591C" w14:textId="200514D5" w:rsidR="00201EBD" w:rsidRPr="004A700D" w:rsidRDefault="00201EBD" w:rsidP="008A41E4">
            <w:pPr>
              <w:spacing w:line="360" w:lineRule="auto"/>
              <w:rPr>
                <w:i/>
                <w:sz w:val="24"/>
                <w:u w:val="single"/>
              </w:rPr>
            </w:pPr>
            <w:r w:rsidRPr="004A700D">
              <w:rPr>
                <w:sz w:val="24"/>
              </w:rPr>
              <w:t xml:space="preserve">Christianity and Islam have just one god, but </w:t>
            </w:r>
            <w:r w:rsidRPr="004A700D">
              <w:rPr>
                <w:sz w:val="24"/>
                <w:u w:val="single"/>
              </w:rPr>
              <w:t>in many religions</w:t>
            </w:r>
            <w:r w:rsidR="007F08C6">
              <w:rPr>
                <w:sz w:val="24"/>
                <w:u w:val="single"/>
              </w:rPr>
              <w:t>,</w:t>
            </w:r>
            <w:r w:rsidRPr="004A700D">
              <w:rPr>
                <w:sz w:val="24"/>
                <w:u w:val="single"/>
              </w:rPr>
              <w:t xml:space="preserve"> there are many gods.</w:t>
            </w:r>
          </w:p>
          <w:p w14:paraId="2A254DFB" w14:textId="7DFCFF53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There were many gods in the old religions of </w:t>
            </w:r>
            <w:r w:rsidR="00B803ED" w:rsidRPr="00B803ED">
              <w:rPr>
                <w:sz w:val="24"/>
                <w:u w:val="single"/>
              </w:rPr>
              <w:t xml:space="preserve">the </w:t>
            </w:r>
            <w:r w:rsidRPr="004A700D">
              <w:rPr>
                <w:sz w:val="24"/>
                <w:u w:val="single"/>
              </w:rPr>
              <w:t xml:space="preserve">Greeks, </w:t>
            </w:r>
            <w:r w:rsidR="00B803ED">
              <w:rPr>
                <w:sz w:val="24"/>
                <w:u w:val="single"/>
              </w:rPr>
              <w:t xml:space="preserve">the </w:t>
            </w:r>
            <w:r w:rsidRPr="004A700D">
              <w:rPr>
                <w:sz w:val="24"/>
                <w:u w:val="single"/>
              </w:rPr>
              <w:t xml:space="preserve">Egyptians, </w:t>
            </w:r>
            <w:r w:rsidR="00B803ED">
              <w:rPr>
                <w:sz w:val="24"/>
                <w:u w:val="single"/>
              </w:rPr>
              <w:t xml:space="preserve">the </w:t>
            </w:r>
            <w:r w:rsidRPr="004A700D">
              <w:rPr>
                <w:sz w:val="24"/>
                <w:u w:val="single"/>
              </w:rPr>
              <w:t>Romans</w:t>
            </w:r>
            <w:r w:rsidR="007F08C6">
              <w:rPr>
                <w:sz w:val="24"/>
                <w:u w:val="single"/>
              </w:rPr>
              <w:t>,</w:t>
            </w:r>
            <w:r w:rsidRPr="004A700D">
              <w:rPr>
                <w:sz w:val="24"/>
                <w:u w:val="single"/>
              </w:rPr>
              <w:t xml:space="preserve"> and the Aztecs.</w:t>
            </w:r>
          </w:p>
          <w:p w14:paraId="742D629C" w14:textId="77777777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In these religions, some gods are part of </w:t>
            </w:r>
            <w:r w:rsidRPr="004A700D">
              <w:rPr>
                <w:sz w:val="24"/>
                <w:u w:val="single"/>
              </w:rPr>
              <w:t>the weather.</w:t>
            </w:r>
          </w:p>
          <w:p w14:paraId="0C2CDF01" w14:textId="6DDC0C16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Other gods are part of </w:t>
            </w:r>
            <w:r w:rsidRPr="004A700D">
              <w:rPr>
                <w:sz w:val="24"/>
                <w:u w:val="single"/>
              </w:rPr>
              <w:t>the stars and planets or many different things in the world.</w:t>
            </w:r>
          </w:p>
          <w:p w14:paraId="25D4A839" w14:textId="692DE74A" w:rsidR="00505E9E" w:rsidRPr="004A700D" w:rsidRDefault="00201EBD" w:rsidP="008A41E4">
            <w:pPr>
              <w:spacing w:line="360" w:lineRule="auto"/>
              <w:rPr>
                <w:sz w:val="24"/>
              </w:rPr>
            </w:pPr>
            <w:r w:rsidRPr="004A700D">
              <w:rPr>
                <w:sz w:val="24"/>
              </w:rPr>
              <w:t>For some people, believing in many gods can be good.</w:t>
            </w:r>
          </w:p>
        </w:tc>
      </w:tr>
    </w:tbl>
    <w:p w14:paraId="69E5FC15" w14:textId="77777777" w:rsidR="00004FFE" w:rsidRPr="00004FFE" w:rsidRDefault="00004FFE" w:rsidP="008A41E4"/>
    <w:p w14:paraId="0A58E415" w14:textId="7CC29B30" w:rsidR="00505E9E" w:rsidRDefault="00004FFE" w:rsidP="008A41E4">
      <w:pPr>
        <w:pStyle w:val="Heading2"/>
      </w:pPr>
      <w:r w:rsidRPr="00004FFE">
        <w:t xml:space="preserve">Reading 39: </w:t>
      </w:r>
      <w:r w:rsidR="00154E2A">
        <w:rPr>
          <w:rFonts w:hint="eastAsia"/>
        </w:rPr>
        <w:t>Christianity</w:t>
      </w:r>
      <w:r w:rsidR="00154E2A">
        <w:rPr>
          <w:rFonts w:hint="eastAsia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2BABF070" w14:textId="77777777" w:rsidTr="008A41E4">
        <w:tc>
          <w:tcPr>
            <w:tcW w:w="2158" w:type="dxa"/>
          </w:tcPr>
          <w:p w14:paraId="0F32B7F9" w14:textId="2F1DD1DB" w:rsidR="00505E9E" w:rsidRDefault="00154E2A" w:rsidP="008A41E4">
            <w:r>
              <w:rPr>
                <w:rFonts w:hint="eastAsia"/>
              </w:rPr>
              <w:t>1. C</w:t>
            </w:r>
          </w:p>
        </w:tc>
        <w:tc>
          <w:tcPr>
            <w:tcW w:w="2158" w:type="dxa"/>
          </w:tcPr>
          <w:p w14:paraId="27C883BB" w14:textId="6BF7856A" w:rsidR="00505E9E" w:rsidRDefault="00154E2A" w:rsidP="008A41E4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52726038" w14:textId="69FA70EC" w:rsidR="00505E9E" w:rsidRDefault="00154E2A" w:rsidP="008A41E4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08E22288" w14:textId="7AC7A81B" w:rsidR="00505E9E" w:rsidRDefault="00154E2A" w:rsidP="008A41E4">
            <w:r>
              <w:rPr>
                <w:rFonts w:hint="eastAsia"/>
              </w:rPr>
              <w:t>4. F</w:t>
            </w:r>
          </w:p>
        </w:tc>
        <w:tc>
          <w:tcPr>
            <w:tcW w:w="2158" w:type="dxa"/>
          </w:tcPr>
          <w:p w14:paraId="66537B3E" w14:textId="7D7D0985" w:rsidR="00505E9E" w:rsidRDefault="00154E2A" w:rsidP="008A41E4">
            <w:r>
              <w:rPr>
                <w:rFonts w:hint="eastAsia"/>
              </w:rPr>
              <w:t>4. T</w:t>
            </w:r>
          </w:p>
        </w:tc>
      </w:tr>
    </w:tbl>
    <w:p w14:paraId="3E1B8DEA" w14:textId="77777777" w:rsidR="008A41E4" w:rsidRDefault="008A41E4" w:rsidP="008A41E4">
      <w:pPr>
        <w:pStyle w:val="Heading4"/>
      </w:pPr>
    </w:p>
    <w:p w14:paraId="3D3B63E9" w14:textId="1C95E915" w:rsidR="00505E9E" w:rsidRDefault="00505E9E" w:rsidP="008A41E4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4A700D" w14:paraId="5A57F795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5F34B6E" w14:textId="77777777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Christianity is followed by </w:t>
            </w:r>
            <w:r w:rsidRPr="004A700D">
              <w:rPr>
                <w:sz w:val="24"/>
                <w:u w:val="single"/>
              </w:rPr>
              <w:t>more than 2.2 billion people.</w:t>
            </w:r>
          </w:p>
          <w:p w14:paraId="21A19900" w14:textId="01268EC0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>Christianity started in 50 AD and bec</w:t>
            </w:r>
            <w:r w:rsidR="007F08C6">
              <w:rPr>
                <w:sz w:val="24"/>
              </w:rPr>
              <w:t>a</w:t>
            </w:r>
            <w:r w:rsidRPr="004A700D">
              <w:rPr>
                <w:sz w:val="24"/>
              </w:rPr>
              <w:t xml:space="preserve">me the religion of the Roman Empire in </w:t>
            </w:r>
            <w:r w:rsidRPr="004A700D">
              <w:rPr>
                <w:sz w:val="24"/>
                <w:u w:val="single"/>
              </w:rPr>
              <w:t>the year 380 AD.</w:t>
            </w:r>
          </w:p>
          <w:p w14:paraId="4F7746E7" w14:textId="29C6C98E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Christians, Jews, and Muslims share </w:t>
            </w:r>
            <w:r w:rsidRPr="004A700D">
              <w:rPr>
                <w:sz w:val="24"/>
                <w:u w:val="single"/>
              </w:rPr>
              <w:t xml:space="preserve">many of the </w:t>
            </w:r>
            <w:r w:rsidR="00B803ED">
              <w:rPr>
                <w:sz w:val="24"/>
                <w:u w:val="single"/>
              </w:rPr>
              <w:t xml:space="preserve">same </w:t>
            </w:r>
            <w:r w:rsidRPr="004A700D">
              <w:rPr>
                <w:sz w:val="24"/>
                <w:u w:val="single"/>
              </w:rPr>
              <w:t>stories.</w:t>
            </w:r>
          </w:p>
          <w:p w14:paraId="2DE7E4B6" w14:textId="2746F75A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Christians believe that Jesus </w:t>
            </w:r>
            <w:r w:rsidRPr="004A700D">
              <w:rPr>
                <w:sz w:val="24"/>
                <w:u w:val="single"/>
              </w:rPr>
              <w:t xml:space="preserve">let himself </w:t>
            </w:r>
            <w:r w:rsidR="00B803ED">
              <w:rPr>
                <w:sz w:val="24"/>
                <w:u w:val="single"/>
              </w:rPr>
              <w:t xml:space="preserve">be </w:t>
            </w:r>
            <w:r w:rsidRPr="004A700D">
              <w:rPr>
                <w:sz w:val="24"/>
                <w:u w:val="single"/>
              </w:rPr>
              <w:t xml:space="preserve">killed </w:t>
            </w:r>
            <w:proofErr w:type="gramStart"/>
            <w:r w:rsidRPr="004A700D">
              <w:rPr>
                <w:sz w:val="24"/>
                <w:u w:val="single"/>
              </w:rPr>
              <w:t>in order to</w:t>
            </w:r>
            <w:proofErr w:type="gramEnd"/>
            <w:r w:rsidRPr="004A700D">
              <w:rPr>
                <w:sz w:val="24"/>
                <w:u w:val="single"/>
              </w:rPr>
              <w:t xml:space="preserve"> make people perfect.</w:t>
            </w:r>
          </w:p>
          <w:p w14:paraId="2A74B532" w14:textId="436C61BA" w:rsidR="00505E9E" w:rsidRPr="004A700D" w:rsidRDefault="00201EBD" w:rsidP="008A41E4">
            <w:pPr>
              <w:spacing w:line="360" w:lineRule="auto"/>
              <w:rPr>
                <w:sz w:val="24"/>
              </w:rPr>
            </w:pPr>
            <w:r w:rsidRPr="004A700D">
              <w:rPr>
                <w:sz w:val="24"/>
              </w:rPr>
              <w:t>The history of Christianity is filled with both good and bad things.</w:t>
            </w:r>
          </w:p>
        </w:tc>
      </w:tr>
    </w:tbl>
    <w:p w14:paraId="7BC206B6" w14:textId="77777777" w:rsidR="00505E9E" w:rsidRDefault="00505E9E" w:rsidP="008A41E4"/>
    <w:p w14:paraId="7E33B646" w14:textId="5B5775E9" w:rsidR="00505E9E" w:rsidRPr="00505E9E" w:rsidRDefault="00004FFE" w:rsidP="008A41E4">
      <w:pPr>
        <w:pStyle w:val="Heading2"/>
      </w:pPr>
      <w:r w:rsidRPr="00004FFE">
        <w:t xml:space="preserve">Reading 40: </w:t>
      </w:r>
      <w:r w:rsidR="00154E2A">
        <w:rPr>
          <w:rFonts w:hint="eastAsia"/>
        </w:rPr>
        <w:t>The Sou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505E9E" w14:paraId="53252491" w14:textId="77777777" w:rsidTr="008A41E4">
        <w:tc>
          <w:tcPr>
            <w:tcW w:w="2158" w:type="dxa"/>
          </w:tcPr>
          <w:p w14:paraId="20E4A779" w14:textId="45534A47" w:rsidR="00505E9E" w:rsidRDefault="00154E2A" w:rsidP="008A41E4">
            <w:r>
              <w:rPr>
                <w:rFonts w:hint="eastAsia"/>
              </w:rPr>
              <w:t>1. A</w:t>
            </w:r>
          </w:p>
        </w:tc>
        <w:tc>
          <w:tcPr>
            <w:tcW w:w="2158" w:type="dxa"/>
          </w:tcPr>
          <w:p w14:paraId="7EF99329" w14:textId="27556F72" w:rsidR="00505E9E" w:rsidRDefault="00154E2A" w:rsidP="008A41E4">
            <w:r>
              <w:rPr>
                <w:rFonts w:hint="eastAsia"/>
              </w:rPr>
              <w:t>2. F</w:t>
            </w:r>
          </w:p>
        </w:tc>
        <w:tc>
          <w:tcPr>
            <w:tcW w:w="2158" w:type="dxa"/>
          </w:tcPr>
          <w:p w14:paraId="478F93AA" w14:textId="13A1203D" w:rsidR="00505E9E" w:rsidRDefault="00154E2A" w:rsidP="008A41E4">
            <w:r>
              <w:rPr>
                <w:rFonts w:hint="eastAsia"/>
              </w:rPr>
              <w:t>3. T</w:t>
            </w:r>
          </w:p>
        </w:tc>
        <w:tc>
          <w:tcPr>
            <w:tcW w:w="2158" w:type="dxa"/>
          </w:tcPr>
          <w:p w14:paraId="6A20BFB1" w14:textId="275E8400" w:rsidR="00505E9E" w:rsidRDefault="00154E2A" w:rsidP="008A41E4">
            <w:r>
              <w:rPr>
                <w:rFonts w:hint="eastAsia"/>
              </w:rPr>
              <w:t>4. T</w:t>
            </w:r>
          </w:p>
        </w:tc>
        <w:tc>
          <w:tcPr>
            <w:tcW w:w="2158" w:type="dxa"/>
          </w:tcPr>
          <w:p w14:paraId="0566C877" w14:textId="6FFAC48C" w:rsidR="00505E9E" w:rsidRDefault="00154E2A" w:rsidP="008A41E4">
            <w:r>
              <w:rPr>
                <w:rFonts w:hint="eastAsia"/>
              </w:rPr>
              <w:t>5. T</w:t>
            </w:r>
          </w:p>
        </w:tc>
      </w:tr>
    </w:tbl>
    <w:p w14:paraId="66B2C600" w14:textId="77777777" w:rsidR="008A41E4" w:rsidRDefault="008A41E4" w:rsidP="008A41E4">
      <w:pPr>
        <w:pStyle w:val="Heading4"/>
      </w:pPr>
    </w:p>
    <w:p w14:paraId="00BBC8D1" w14:textId="42202831" w:rsidR="00505E9E" w:rsidRDefault="00505E9E" w:rsidP="008A41E4">
      <w:pPr>
        <w:pStyle w:val="Heading4"/>
      </w:pPr>
      <w:r w:rsidRPr="00004FFE"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05E9E" w:rsidRPr="004A700D" w14:paraId="7168D4A8" w14:textId="77777777" w:rsidTr="008A41E4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359585BF" w14:textId="77777777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For thousands of years, people have believed that </w:t>
            </w:r>
            <w:r w:rsidRPr="004A700D">
              <w:rPr>
                <w:sz w:val="24"/>
                <w:u w:val="single"/>
              </w:rPr>
              <w:t>a person’s soul lives on after the body dies.</w:t>
            </w:r>
          </w:p>
          <w:p w14:paraId="4438CF53" w14:textId="6F97287E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>The idea of the soul c</w:t>
            </w:r>
            <w:r w:rsidR="007F08C6">
              <w:rPr>
                <w:sz w:val="24"/>
              </w:rPr>
              <w:t>ame</w:t>
            </w:r>
            <w:r w:rsidRPr="004A700D">
              <w:rPr>
                <w:sz w:val="24"/>
              </w:rPr>
              <w:t xml:space="preserve"> from </w:t>
            </w:r>
            <w:r w:rsidRPr="004A700D">
              <w:rPr>
                <w:sz w:val="24"/>
                <w:u w:val="single"/>
              </w:rPr>
              <w:t>Turkey about 3,000 years ago.</w:t>
            </w:r>
          </w:p>
          <w:p w14:paraId="52766A55" w14:textId="3E9A369F" w:rsidR="00201EBD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>In Judaism, people sa</w:t>
            </w:r>
            <w:r w:rsidR="007F08C6">
              <w:rPr>
                <w:sz w:val="24"/>
              </w:rPr>
              <w:t>y</w:t>
            </w:r>
            <w:r w:rsidRPr="004A700D">
              <w:rPr>
                <w:sz w:val="24"/>
              </w:rPr>
              <w:t xml:space="preserve">, “Bless you,” to </w:t>
            </w:r>
            <w:r w:rsidRPr="004A700D">
              <w:rPr>
                <w:sz w:val="24"/>
                <w:u w:val="single"/>
              </w:rPr>
              <w:t>make the person’s soul go back into their body</w:t>
            </w:r>
            <w:r w:rsidR="00B803ED">
              <w:rPr>
                <w:sz w:val="24"/>
                <w:u w:val="single"/>
              </w:rPr>
              <w:t xml:space="preserve"> after sneezing</w:t>
            </w:r>
            <w:r w:rsidRPr="004A700D">
              <w:rPr>
                <w:sz w:val="24"/>
                <w:u w:val="single"/>
              </w:rPr>
              <w:t>.</w:t>
            </w:r>
          </w:p>
          <w:p w14:paraId="3F13B08D" w14:textId="324E192E" w:rsidR="00505E9E" w:rsidRPr="004A700D" w:rsidRDefault="00201EBD" w:rsidP="008A41E4">
            <w:pPr>
              <w:spacing w:line="360" w:lineRule="auto"/>
              <w:rPr>
                <w:sz w:val="24"/>
                <w:u w:val="single"/>
              </w:rPr>
            </w:pPr>
            <w:r w:rsidRPr="004A700D">
              <w:rPr>
                <w:sz w:val="24"/>
              </w:rPr>
              <w:t xml:space="preserve">More recently, some people </w:t>
            </w:r>
            <w:r w:rsidR="007F08C6">
              <w:rPr>
                <w:sz w:val="24"/>
              </w:rPr>
              <w:t>have thought</w:t>
            </w:r>
            <w:r w:rsidRPr="004A700D">
              <w:rPr>
                <w:sz w:val="24"/>
              </w:rPr>
              <w:t xml:space="preserve"> that animals </w:t>
            </w:r>
            <w:r w:rsidRPr="004A700D">
              <w:rPr>
                <w:sz w:val="24"/>
                <w:u w:val="single"/>
              </w:rPr>
              <w:t xml:space="preserve">have souls and can go to heaven. </w:t>
            </w:r>
          </w:p>
        </w:tc>
      </w:tr>
    </w:tbl>
    <w:p w14:paraId="5DB3289E" w14:textId="77777777" w:rsidR="00505E9E" w:rsidRDefault="00505E9E" w:rsidP="00505E9E"/>
    <w:p w14:paraId="2D9DB69B" w14:textId="77777777" w:rsidR="00004FFE" w:rsidRPr="00004FFE" w:rsidRDefault="00004FFE" w:rsidP="00004FFE"/>
    <w:sectPr w:rsidR="00004FFE" w:rsidRPr="00004FFE" w:rsidSect="009026E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F1206" w14:textId="77777777" w:rsidR="00E85FF8" w:rsidRDefault="00E85FF8" w:rsidP="00524FBB">
      <w:pPr>
        <w:spacing w:after="0" w:line="240" w:lineRule="auto"/>
      </w:pPr>
      <w:r>
        <w:separator/>
      </w:r>
    </w:p>
  </w:endnote>
  <w:endnote w:type="continuationSeparator" w:id="0">
    <w:p w14:paraId="4AD3A306" w14:textId="77777777" w:rsidR="00E85FF8" w:rsidRDefault="00E85FF8" w:rsidP="00524F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BDCB2" w14:textId="77777777" w:rsidR="00E85FF8" w:rsidRDefault="00E85FF8" w:rsidP="00524FBB">
      <w:pPr>
        <w:spacing w:after="0" w:line="240" w:lineRule="auto"/>
      </w:pPr>
      <w:r>
        <w:separator/>
      </w:r>
    </w:p>
  </w:footnote>
  <w:footnote w:type="continuationSeparator" w:id="0">
    <w:p w14:paraId="1671C682" w14:textId="77777777" w:rsidR="00E85FF8" w:rsidRDefault="00E85FF8" w:rsidP="00524F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NTawNDOzMDcztzBQ0lEKTi0uzszPAykwrAUAIN74+CwAAAA="/>
  </w:docVars>
  <w:rsids>
    <w:rsidRoot w:val="009026E6"/>
    <w:rsid w:val="00000F6F"/>
    <w:rsid w:val="000023A2"/>
    <w:rsid w:val="00004FFE"/>
    <w:rsid w:val="00013BC8"/>
    <w:rsid w:val="00041873"/>
    <w:rsid w:val="00097C9A"/>
    <w:rsid w:val="000A006E"/>
    <w:rsid w:val="000A3E5B"/>
    <w:rsid w:val="000F59F2"/>
    <w:rsid w:val="00102034"/>
    <w:rsid w:val="00123AF2"/>
    <w:rsid w:val="00150DB3"/>
    <w:rsid w:val="001543C2"/>
    <w:rsid w:val="00154E2A"/>
    <w:rsid w:val="00162932"/>
    <w:rsid w:val="001634F7"/>
    <w:rsid w:val="001700F5"/>
    <w:rsid w:val="00175158"/>
    <w:rsid w:val="00176A6B"/>
    <w:rsid w:val="001833BE"/>
    <w:rsid w:val="00194306"/>
    <w:rsid w:val="001A5905"/>
    <w:rsid w:val="001A59AD"/>
    <w:rsid w:val="001E29D9"/>
    <w:rsid w:val="001F089E"/>
    <w:rsid w:val="001F34FF"/>
    <w:rsid w:val="001F5BD1"/>
    <w:rsid w:val="00201EBD"/>
    <w:rsid w:val="00207BF8"/>
    <w:rsid w:val="0024475F"/>
    <w:rsid w:val="00251DB5"/>
    <w:rsid w:val="00263E1C"/>
    <w:rsid w:val="00272788"/>
    <w:rsid w:val="00284D20"/>
    <w:rsid w:val="00292332"/>
    <w:rsid w:val="00294AC9"/>
    <w:rsid w:val="002B0C5A"/>
    <w:rsid w:val="002B5CEF"/>
    <w:rsid w:val="002C09B3"/>
    <w:rsid w:val="002C57C8"/>
    <w:rsid w:val="002C7805"/>
    <w:rsid w:val="002D7883"/>
    <w:rsid w:val="00300165"/>
    <w:rsid w:val="003307BE"/>
    <w:rsid w:val="003460EF"/>
    <w:rsid w:val="0035505C"/>
    <w:rsid w:val="00361776"/>
    <w:rsid w:val="003865ED"/>
    <w:rsid w:val="00387C08"/>
    <w:rsid w:val="003A3251"/>
    <w:rsid w:val="003F3296"/>
    <w:rsid w:val="00422579"/>
    <w:rsid w:val="004266C6"/>
    <w:rsid w:val="0043187B"/>
    <w:rsid w:val="00441972"/>
    <w:rsid w:val="004461D1"/>
    <w:rsid w:val="004672FD"/>
    <w:rsid w:val="004734D5"/>
    <w:rsid w:val="004A700D"/>
    <w:rsid w:val="004C38AA"/>
    <w:rsid w:val="004D6C87"/>
    <w:rsid w:val="004E199A"/>
    <w:rsid w:val="004F6B6F"/>
    <w:rsid w:val="00501F7D"/>
    <w:rsid w:val="00504BC4"/>
    <w:rsid w:val="00505B31"/>
    <w:rsid w:val="00505E9E"/>
    <w:rsid w:val="00511A90"/>
    <w:rsid w:val="00524FBB"/>
    <w:rsid w:val="005555C6"/>
    <w:rsid w:val="005757F0"/>
    <w:rsid w:val="005940A0"/>
    <w:rsid w:val="005A44B9"/>
    <w:rsid w:val="005A7DFB"/>
    <w:rsid w:val="005F028D"/>
    <w:rsid w:val="0060330E"/>
    <w:rsid w:val="006108FA"/>
    <w:rsid w:val="00633B4A"/>
    <w:rsid w:val="00656453"/>
    <w:rsid w:val="00670C42"/>
    <w:rsid w:val="0067192E"/>
    <w:rsid w:val="006923AD"/>
    <w:rsid w:val="006B24B4"/>
    <w:rsid w:val="006C2974"/>
    <w:rsid w:val="006E1F9A"/>
    <w:rsid w:val="006F2767"/>
    <w:rsid w:val="00712CA0"/>
    <w:rsid w:val="0072363B"/>
    <w:rsid w:val="00723670"/>
    <w:rsid w:val="007445BA"/>
    <w:rsid w:val="007446C2"/>
    <w:rsid w:val="00747BB4"/>
    <w:rsid w:val="0076297A"/>
    <w:rsid w:val="007A1CE5"/>
    <w:rsid w:val="007B1560"/>
    <w:rsid w:val="007B507E"/>
    <w:rsid w:val="007D6F90"/>
    <w:rsid w:val="007E0169"/>
    <w:rsid w:val="007F08C6"/>
    <w:rsid w:val="007F61B2"/>
    <w:rsid w:val="00812663"/>
    <w:rsid w:val="00816E0D"/>
    <w:rsid w:val="00826A71"/>
    <w:rsid w:val="008503CB"/>
    <w:rsid w:val="0085163C"/>
    <w:rsid w:val="00853BAA"/>
    <w:rsid w:val="008904AF"/>
    <w:rsid w:val="00895CDF"/>
    <w:rsid w:val="00897879"/>
    <w:rsid w:val="008A41E4"/>
    <w:rsid w:val="008B3968"/>
    <w:rsid w:val="008B67E7"/>
    <w:rsid w:val="008C4E2A"/>
    <w:rsid w:val="008C74BA"/>
    <w:rsid w:val="008E2BF4"/>
    <w:rsid w:val="008F1A6A"/>
    <w:rsid w:val="008F71DF"/>
    <w:rsid w:val="009026E6"/>
    <w:rsid w:val="00911764"/>
    <w:rsid w:val="00914C9B"/>
    <w:rsid w:val="0091663A"/>
    <w:rsid w:val="00926363"/>
    <w:rsid w:val="0093038B"/>
    <w:rsid w:val="0094446E"/>
    <w:rsid w:val="009467F8"/>
    <w:rsid w:val="0095223D"/>
    <w:rsid w:val="00963A34"/>
    <w:rsid w:val="00976F44"/>
    <w:rsid w:val="009911EF"/>
    <w:rsid w:val="00993C2A"/>
    <w:rsid w:val="009A1C4B"/>
    <w:rsid w:val="009A3E2A"/>
    <w:rsid w:val="009B49EB"/>
    <w:rsid w:val="009D3250"/>
    <w:rsid w:val="009D43A7"/>
    <w:rsid w:val="009F0691"/>
    <w:rsid w:val="009F32E7"/>
    <w:rsid w:val="009F7B0E"/>
    <w:rsid w:val="00A17C9E"/>
    <w:rsid w:val="00A47B8C"/>
    <w:rsid w:val="00A50D72"/>
    <w:rsid w:val="00A51304"/>
    <w:rsid w:val="00A51DCC"/>
    <w:rsid w:val="00A532AE"/>
    <w:rsid w:val="00A627DF"/>
    <w:rsid w:val="00A649E7"/>
    <w:rsid w:val="00A7371C"/>
    <w:rsid w:val="00A75DAB"/>
    <w:rsid w:val="00AA4ED5"/>
    <w:rsid w:val="00AB5829"/>
    <w:rsid w:val="00AB7FF8"/>
    <w:rsid w:val="00AD7860"/>
    <w:rsid w:val="00AE4841"/>
    <w:rsid w:val="00AF20A6"/>
    <w:rsid w:val="00B00DB3"/>
    <w:rsid w:val="00B01186"/>
    <w:rsid w:val="00B138C6"/>
    <w:rsid w:val="00B15E58"/>
    <w:rsid w:val="00B23CD1"/>
    <w:rsid w:val="00B303E6"/>
    <w:rsid w:val="00B41E32"/>
    <w:rsid w:val="00B527B0"/>
    <w:rsid w:val="00B6759C"/>
    <w:rsid w:val="00B803ED"/>
    <w:rsid w:val="00B82FB7"/>
    <w:rsid w:val="00B915F1"/>
    <w:rsid w:val="00B933BD"/>
    <w:rsid w:val="00B94E80"/>
    <w:rsid w:val="00BB7578"/>
    <w:rsid w:val="00BC165A"/>
    <w:rsid w:val="00BC2B1A"/>
    <w:rsid w:val="00BD7AEE"/>
    <w:rsid w:val="00C011C4"/>
    <w:rsid w:val="00C34083"/>
    <w:rsid w:val="00C561A3"/>
    <w:rsid w:val="00CF2E37"/>
    <w:rsid w:val="00D202DF"/>
    <w:rsid w:val="00D22AF0"/>
    <w:rsid w:val="00D23C1C"/>
    <w:rsid w:val="00D355A5"/>
    <w:rsid w:val="00D3593C"/>
    <w:rsid w:val="00D649DB"/>
    <w:rsid w:val="00D70BC8"/>
    <w:rsid w:val="00D729B5"/>
    <w:rsid w:val="00D8551E"/>
    <w:rsid w:val="00D96181"/>
    <w:rsid w:val="00D978AD"/>
    <w:rsid w:val="00DC54B4"/>
    <w:rsid w:val="00DC609E"/>
    <w:rsid w:val="00DF5198"/>
    <w:rsid w:val="00E03E70"/>
    <w:rsid w:val="00E11794"/>
    <w:rsid w:val="00E454A1"/>
    <w:rsid w:val="00E56195"/>
    <w:rsid w:val="00E770D1"/>
    <w:rsid w:val="00E82B76"/>
    <w:rsid w:val="00E831B7"/>
    <w:rsid w:val="00E85FF8"/>
    <w:rsid w:val="00E9190C"/>
    <w:rsid w:val="00EB6A32"/>
    <w:rsid w:val="00ED0D04"/>
    <w:rsid w:val="00ED6205"/>
    <w:rsid w:val="00EE1940"/>
    <w:rsid w:val="00EE6893"/>
    <w:rsid w:val="00F00C4C"/>
    <w:rsid w:val="00F11395"/>
    <w:rsid w:val="00F116BA"/>
    <w:rsid w:val="00F130D3"/>
    <w:rsid w:val="00F301EC"/>
    <w:rsid w:val="00F32346"/>
    <w:rsid w:val="00F40E2E"/>
    <w:rsid w:val="00F72404"/>
    <w:rsid w:val="00F80067"/>
    <w:rsid w:val="00F834C7"/>
    <w:rsid w:val="00FA2197"/>
    <w:rsid w:val="00FA6DFA"/>
    <w:rsid w:val="00FD1C07"/>
    <w:rsid w:val="00FD505C"/>
    <w:rsid w:val="00FD7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4F9A3E"/>
  <w15:docId w15:val="{E2A7F1A9-1F8F-4532-97D9-7D992D155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E9E"/>
  </w:style>
  <w:style w:type="paragraph" w:styleId="Heading1">
    <w:name w:val="heading 1"/>
    <w:basedOn w:val="Normal"/>
    <w:next w:val="Normal"/>
    <w:link w:val="Heading1Char"/>
    <w:uiPriority w:val="9"/>
    <w:qFormat/>
    <w:rsid w:val="009026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6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F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5E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026E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026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26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026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26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6E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026E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902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004F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5E9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05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4FB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24FBB"/>
  </w:style>
  <w:style w:type="paragraph" w:styleId="Footer">
    <w:name w:val="footer"/>
    <w:basedOn w:val="Normal"/>
    <w:link w:val="FooterChar"/>
    <w:uiPriority w:val="99"/>
    <w:unhideWhenUsed/>
    <w:rsid w:val="00524FB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24FBB"/>
  </w:style>
  <w:style w:type="paragraph" w:styleId="BalloonText">
    <w:name w:val="Balloon Text"/>
    <w:basedOn w:val="Normal"/>
    <w:link w:val="BalloonTextChar"/>
    <w:uiPriority w:val="99"/>
    <w:semiHidden/>
    <w:unhideWhenUsed/>
    <w:rsid w:val="005757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F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16E0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78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78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78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8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80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4419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4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C7E034-7B89-E24D-83CE-A2CB6BDC3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1</Pages>
  <Words>9315</Words>
  <Characters>53097</Characters>
  <Application>Microsoft Office Word</Application>
  <DocSecurity>0</DocSecurity>
  <Lines>442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 Edwards</dc:creator>
  <cp:lastModifiedBy>Thomas Hong</cp:lastModifiedBy>
  <cp:revision>3</cp:revision>
  <dcterms:created xsi:type="dcterms:W3CDTF">2023-03-20T05:57:00Z</dcterms:created>
  <dcterms:modified xsi:type="dcterms:W3CDTF">2023-03-20T05:57:00Z</dcterms:modified>
</cp:coreProperties>
</file>